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F1FE4" w14:textId="77777777" w:rsidR="00E849F8" w:rsidRDefault="00E849F8" w:rsidP="007A1D13">
      <w:pPr>
        <w:pStyle w:val="Title"/>
        <w:pBdr>
          <w:top w:val="single" w:sz="4" w:space="1" w:color="auto"/>
          <w:left w:val="single" w:sz="4" w:space="4" w:color="auto"/>
          <w:bottom w:val="single" w:sz="4" w:space="31" w:color="auto"/>
          <w:right w:val="single" w:sz="4" w:space="4" w:color="auto"/>
        </w:pBdr>
        <w:spacing w:before="120"/>
        <w:rPr>
          <w:szCs w:val="28"/>
        </w:rPr>
      </w:pPr>
      <w:r>
        <w:rPr>
          <w:szCs w:val="28"/>
        </w:rPr>
        <w:t>TRƯỜNG ĐẠI HỌC AN GIANG</w:t>
      </w:r>
    </w:p>
    <w:p w14:paraId="3687341D"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KHOA CÔNG NGHỆ THÔNG TIN</w:t>
      </w:r>
    </w:p>
    <w:p w14:paraId="7BE6FE8B"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67C01BAC"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4FF27504"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23800AFF"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0232ABBC"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6CF30FA1"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43AB8681" w14:textId="6F20DC9E"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 xml:space="preserve">THỰC TẬP CUỐI KHÓA NGÀNH </w:t>
      </w:r>
      <w:r w:rsidR="00A7573F">
        <w:rPr>
          <w:b/>
          <w:sz w:val="28"/>
          <w:szCs w:val="28"/>
        </w:rPr>
        <w:t>KỸ THUẬT PHẦN MỀM</w:t>
      </w:r>
    </w:p>
    <w:p w14:paraId="2653ECBD"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szCs w:val="28"/>
        </w:rPr>
      </w:pPr>
    </w:p>
    <w:p w14:paraId="7CADDB62"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34C63ECE"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rPr>
      </w:pPr>
    </w:p>
    <w:p w14:paraId="038ED27E" w14:textId="72900682" w:rsidR="007D36BC" w:rsidRDefault="003D2A2C" w:rsidP="007A1D13">
      <w:pPr>
        <w:pBdr>
          <w:top w:val="single" w:sz="4" w:space="1" w:color="auto"/>
          <w:left w:val="single" w:sz="4" w:space="4" w:color="auto"/>
          <w:bottom w:val="single" w:sz="4" w:space="31" w:color="auto"/>
          <w:right w:val="single" w:sz="4" w:space="4" w:color="auto"/>
        </w:pBdr>
        <w:spacing w:before="120"/>
        <w:jc w:val="center"/>
        <w:rPr>
          <w:b/>
          <w:sz w:val="40"/>
          <w:szCs w:val="40"/>
          <w:lang w:val="x-none" w:eastAsia="x-none"/>
        </w:rPr>
      </w:pPr>
      <w:r w:rsidRPr="007A402F">
        <w:rPr>
          <w:b/>
          <w:kern w:val="32"/>
          <w:sz w:val="40"/>
          <w:szCs w:val="40"/>
        </w:rPr>
        <w:t>XÂY DỰNG WEBSITE CUNG CẤP THÔNG TIN SẢN PHẨM, DỊCH VỤ CỦA MOBIFONE</w:t>
      </w:r>
    </w:p>
    <w:p w14:paraId="192DCF84" w14:textId="77777777" w:rsidR="006C7C19" w:rsidRPr="007D36BC" w:rsidRDefault="006C7C19" w:rsidP="007A1D13">
      <w:pPr>
        <w:pBdr>
          <w:top w:val="single" w:sz="4" w:space="1" w:color="auto"/>
          <w:left w:val="single" w:sz="4" w:space="4" w:color="auto"/>
          <w:bottom w:val="single" w:sz="4" w:space="31" w:color="auto"/>
          <w:right w:val="single" w:sz="4" w:space="4" w:color="auto"/>
        </w:pBdr>
        <w:spacing w:before="120"/>
        <w:jc w:val="center"/>
        <w:rPr>
          <w:b/>
          <w:sz w:val="40"/>
          <w:szCs w:val="40"/>
          <w:lang w:val="x-none" w:eastAsia="x-none"/>
        </w:rPr>
      </w:pPr>
    </w:p>
    <w:p w14:paraId="0D7EC715" w14:textId="77777777" w:rsidR="009F72A5" w:rsidRDefault="009F72A5"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17EB4599" w14:textId="53070694" w:rsidR="00BD56C6" w:rsidRDefault="003D2A2C" w:rsidP="00D044F4">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r w:rsidRPr="007A402F">
        <w:rPr>
          <w:b/>
          <w:sz w:val="28"/>
          <w:szCs w:val="28"/>
        </w:rPr>
        <w:t>Công ty viễn thông Mobifone An Giang</w:t>
      </w:r>
    </w:p>
    <w:p w14:paraId="37D9B355" w14:textId="77777777" w:rsidR="00E849F8" w:rsidRDefault="00E849F8" w:rsidP="007A1D13">
      <w:pPr>
        <w:pBdr>
          <w:top w:val="single" w:sz="4" w:space="1" w:color="auto"/>
          <w:left w:val="single" w:sz="4" w:space="4" w:color="auto"/>
          <w:bottom w:val="single" w:sz="4" w:space="31" w:color="auto"/>
          <w:right w:val="single" w:sz="4" w:space="4" w:color="auto"/>
        </w:pBdr>
        <w:tabs>
          <w:tab w:val="left" w:pos="360"/>
          <w:tab w:val="left" w:pos="5760"/>
        </w:tabs>
        <w:spacing w:before="120"/>
        <w:rPr>
          <w:b/>
          <w:sz w:val="28"/>
        </w:rPr>
      </w:pPr>
    </w:p>
    <w:p w14:paraId="35C198EC" w14:textId="7C58A9F9" w:rsidR="00CF132F" w:rsidRDefault="00CF132F" w:rsidP="007A1D13">
      <w:pPr>
        <w:pBdr>
          <w:top w:val="single" w:sz="4" w:space="1" w:color="auto"/>
          <w:left w:val="single" w:sz="4" w:space="4" w:color="auto"/>
          <w:bottom w:val="single" w:sz="4" w:space="31" w:color="auto"/>
          <w:right w:val="single" w:sz="4" w:space="4" w:color="auto"/>
        </w:pBdr>
        <w:spacing w:before="120"/>
        <w:jc w:val="center"/>
        <w:rPr>
          <w:b/>
          <w:sz w:val="28"/>
        </w:rPr>
      </w:pPr>
    </w:p>
    <w:p w14:paraId="707DBC40" w14:textId="22ABDAC3"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sz w:val="28"/>
        </w:rPr>
      </w:pPr>
    </w:p>
    <w:p w14:paraId="25895F3D" w14:textId="77777777"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sz w:val="28"/>
        </w:rPr>
      </w:pPr>
    </w:p>
    <w:p w14:paraId="2EF7C157" w14:textId="48F59236" w:rsidR="006C7C19" w:rsidRDefault="003D2A2C" w:rsidP="007A1D13">
      <w:pPr>
        <w:pBdr>
          <w:top w:val="single" w:sz="4" w:space="1" w:color="auto"/>
          <w:left w:val="single" w:sz="4" w:space="4" w:color="auto"/>
          <w:bottom w:val="single" w:sz="4" w:space="31" w:color="auto"/>
          <w:right w:val="single" w:sz="4" w:space="4" w:color="auto"/>
        </w:pBdr>
        <w:spacing w:before="120"/>
        <w:jc w:val="center"/>
        <w:rPr>
          <w:b/>
        </w:rPr>
      </w:pPr>
      <w:r w:rsidRPr="007A402F">
        <w:rPr>
          <w:b/>
          <w:sz w:val="28"/>
          <w:szCs w:val="28"/>
        </w:rPr>
        <w:t>TRẦN MINH BẢO NGÂN</w:t>
      </w:r>
    </w:p>
    <w:p w14:paraId="71C10337" w14:textId="2AFDF3FE" w:rsidR="0091432E" w:rsidRDefault="0091432E" w:rsidP="007A1D13">
      <w:pPr>
        <w:pBdr>
          <w:top w:val="single" w:sz="4" w:space="1" w:color="auto"/>
          <w:left w:val="single" w:sz="4" w:space="4" w:color="auto"/>
          <w:bottom w:val="single" w:sz="4" w:space="31" w:color="auto"/>
          <w:right w:val="single" w:sz="4" w:space="4" w:color="auto"/>
        </w:pBdr>
        <w:spacing w:before="120"/>
        <w:jc w:val="center"/>
        <w:rPr>
          <w:b/>
        </w:rPr>
      </w:pPr>
    </w:p>
    <w:p w14:paraId="6B862FC3" w14:textId="77777777"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rPr>
      </w:pPr>
    </w:p>
    <w:p w14:paraId="7BE35076" w14:textId="7C2A15C0"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75915EB5" w14:textId="77777777" w:rsidR="003D2A2C" w:rsidRDefault="003D2A2C" w:rsidP="007A1D13">
      <w:pPr>
        <w:pBdr>
          <w:top w:val="single" w:sz="4" w:space="1" w:color="auto"/>
          <w:left w:val="single" w:sz="4" w:space="4" w:color="auto"/>
          <w:bottom w:val="single" w:sz="4" w:space="31" w:color="auto"/>
          <w:right w:val="single" w:sz="4" w:space="4" w:color="auto"/>
        </w:pBdr>
        <w:spacing w:before="120"/>
        <w:jc w:val="center"/>
        <w:rPr>
          <w:b/>
        </w:rPr>
      </w:pPr>
    </w:p>
    <w:p w14:paraId="5A92B152"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48A96EFB" w14:textId="6DF6E3C5" w:rsidR="00E33034" w:rsidRDefault="0091432E" w:rsidP="007A1D13">
      <w:pPr>
        <w:pBdr>
          <w:top w:val="single" w:sz="4" w:space="1" w:color="auto"/>
          <w:left w:val="single" w:sz="4" w:space="4" w:color="auto"/>
          <w:bottom w:val="single" w:sz="4" w:space="31" w:color="auto"/>
          <w:right w:val="single" w:sz="4" w:space="4" w:color="auto"/>
        </w:pBdr>
        <w:spacing w:before="120"/>
        <w:jc w:val="center"/>
        <w:rPr>
          <w:b/>
        </w:rPr>
      </w:pPr>
      <w:r>
        <w:rPr>
          <w:b/>
        </w:rPr>
        <w:t xml:space="preserve">AN GIANG, </w:t>
      </w:r>
      <w:r w:rsidR="00A7573F">
        <w:rPr>
          <w:b/>
        </w:rPr>
        <w:t>12</w:t>
      </w:r>
      <w:r w:rsidR="00342E4F">
        <w:rPr>
          <w:b/>
        </w:rPr>
        <w:t xml:space="preserve"> </w:t>
      </w:r>
      <w:r>
        <w:rPr>
          <w:b/>
        </w:rPr>
        <w:t xml:space="preserve">THÁNG </w:t>
      </w:r>
      <w:r w:rsidR="00A7573F">
        <w:rPr>
          <w:b/>
        </w:rPr>
        <w:t>04</w:t>
      </w:r>
      <w:r w:rsidR="00BD56C6" w:rsidRPr="00BA7924">
        <w:rPr>
          <w:b/>
        </w:rPr>
        <w:t xml:space="preserve"> </w:t>
      </w:r>
      <w:r w:rsidR="006C7C19" w:rsidRPr="00BA7924">
        <w:rPr>
          <w:b/>
        </w:rPr>
        <w:t>NĂM</w:t>
      </w:r>
      <w:r w:rsidR="00BD56C6" w:rsidRPr="00BA7924">
        <w:rPr>
          <w:b/>
        </w:rPr>
        <w:t xml:space="preserve"> 202</w:t>
      </w:r>
      <w:r w:rsidR="00A7573F">
        <w:rPr>
          <w:b/>
        </w:rPr>
        <w:t>1</w:t>
      </w:r>
    </w:p>
    <w:p w14:paraId="27136502" w14:textId="77777777" w:rsidR="00D40A51" w:rsidRDefault="00D40A51" w:rsidP="007A1D13">
      <w:pPr>
        <w:spacing w:before="120" w:line="259" w:lineRule="auto"/>
        <w:jc w:val="both"/>
        <w:rPr>
          <w:szCs w:val="26"/>
        </w:rPr>
      </w:pPr>
    </w:p>
    <w:p w14:paraId="09C78706" w14:textId="77777777" w:rsidR="00D40A51" w:rsidRDefault="00D40A51" w:rsidP="007A1D13">
      <w:pPr>
        <w:pStyle w:val="Title"/>
        <w:pBdr>
          <w:top w:val="single" w:sz="4" w:space="1" w:color="auto"/>
          <w:left w:val="single" w:sz="4" w:space="4" w:color="auto"/>
          <w:bottom w:val="single" w:sz="4" w:space="31" w:color="auto"/>
          <w:right w:val="single" w:sz="4" w:space="4" w:color="auto"/>
        </w:pBdr>
        <w:spacing w:before="120"/>
        <w:rPr>
          <w:szCs w:val="28"/>
        </w:rPr>
      </w:pPr>
      <w:r>
        <w:rPr>
          <w:szCs w:val="28"/>
        </w:rPr>
        <w:lastRenderedPageBreak/>
        <w:t>TRƯỜNG ĐẠI HỌC AN GIANG</w:t>
      </w:r>
    </w:p>
    <w:p w14:paraId="4693B61D"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KHOA CÔNG NGHỆ THÔNG TIN</w:t>
      </w:r>
    </w:p>
    <w:p w14:paraId="2BBE5492"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3FBF3D4E"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269FB221"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578158D4"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1839A9BD" w14:textId="7AF70106"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 xml:space="preserve">THỰC TẬP CUỐI KHÓA NGÀNH </w:t>
      </w:r>
      <w:r w:rsidR="00A7573F">
        <w:rPr>
          <w:b/>
          <w:sz w:val="28"/>
          <w:szCs w:val="28"/>
        </w:rPr>
        <w:t>KỸ THUẬT PHẦN MỀM</w:t>
      </w:r>
    </w:p>
    <w:p w14:paraId="773180A3"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szCs w:val="28"/>
        </w:rPr>
      </w:pPr>
    </w:p>
    <w:p w14:paraId="26C8390D"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6A417559"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6C3FB810"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184D2320" w14:textId="77777777" w:rsidR="003D2A2C" w:rsidRPr="007A402F" w:rsidRDefault="003D2A2C" w:rsidP="003D2A2C">
      <w:pPr>
        <w:pBdr>
          <w:top w:val="single" w:sz="4" w:space="1" w:color="auto"/>
          <w:left w:val="single" w:sz="4" w:space="4" w:color="auto"/>
          <w:bottom w:val="single" w:sz="4" w:space="31" w:color="auto"/>
          <w:right w:val="single" w:sz="4" w:space="4" w:color="auto"/>
        </w:pBdr>
        <w:spacing w:before="120" w:line="288" w:lineRule="auto"/>
        <w:jc w:val="center"/>
        <w:rPr>
          <w:b/>
          <w:kern w:val="32"/>
          <w:sz w:val="40"/>
          <w:szCs w:val="40"/>
        </w:rPr>
      </w:pPr>
      <w:r w:rsidRPr="007A402F">
        <w:rPr>
          <w:b/>
          <w:kern w:val="32"/>
          <w:sz w:val="40"/>
          <w:szCs w:val="40"/>
        </w:rPr>
        <w:t>XÂY DỰNG WEBSITE CUNG CẤP THÔNG TIN SẢN PHẨM, DỊCH VỤ CỦA MOBIFONE</w:t>
      </w:r>
    </w:p>
    <w:p w14:paraId="06C63284"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3A76E159" w14:textId="77777777" w:rsidR="00E64412" w:rsidRDefault="00E64412"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240BA444" w14:textId="77777777" w:rsidR="00CF132F" w:rsidRDefault="00CF132F"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6DA984B0"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72FA3DE1" w14:textId="77777777" w:rsidR="003D2A2C" w:rsidRDefault="003D2A2C"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r w:rsidRPr="007A402F">
        <w:rPr>
          <w:b/>
          <w:sz w:val="28"/>
        </w:rPr>
        <w:t>TRẦN MINH BẢO NGÂN</w:t>
      </w:r>
      <w:r>
        <w:rPr>
          <w:b/>
          <w:sz w:val="28"/>
        </w:rPr>
        <w:t xml:space="preserve"> </w:t>
      </w:r>
    </w:p>
    <w:p w14:paraId="0DDEF2CF" w14:textId="42909546" w:rsidR="00B25A81" w:rsidRDefault="00B25A8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r>
        <w:rPr>
          <w:b/>
          <w:sz w:val="28"/>
        </w:rPr>
        <w:t>D</w:t>
      </w:r>
      <w:r w:rsidR="00A7573F">
        <w:rPr>
          <w:b/>
          <w:sz w:val="28"/>
        </w:rPr>
        <w:t>PM1750</w:t>
      </w:r>
      <w:r w:rsidR="003D2A2C">
        <w:rPr>
          <w:b/>
          <w:sz w:val="28"/>
        </w:rPr>
        <w:t>44</w:t>
      </w:r>
    </w:p>
    <w:p w14:paraId="3D15B63B"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04FCD6C5" w14:textId="77777777" w:rsidR="00D40A51" w:rsidRP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72C7F52B"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p>
    <w:p w14:paraId="598D4C51" w14:textId="10A49E8E" w:rsidR="0036781B" w:rsidRPr="003700EE" w:rsidRDefault="00D40A51" w:rsidP="003700EE">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r w:rsidRPr="00B3073E">
        <w:rPr>
          <w:b/>
          <w:sz w:val="28"/>
        </w:rPr>
        <w:t>GIẢNG VIÊN HƯỚNG DẪN:</w:t>
      </w:r>
      <w:r w:rsidR="003700EE">
        <w:rPr>
          <w:b/>
          <w:sz w:val="28"/>
        </w:rPr>
        <w:t xml:space="preserve"> </w:t>
      </w:r>
      <w:r w:rsidR="009B7034">
        <w:rPr>
          <w:b/>
          <w:sz w:val="28"/>
          <w:szCs w:val="28"/>
        </w:rPr>
        <w:t xml:space="preserve">ThS. </w:t>
      </w:r>
      <w:r w:rsidR="003D2A2C" w:rsidRPr="003D2A2C">
        <w:rPr>
          <w:b/>
          <w:sz w:val="28"/>
          <w:szCs w:val="28"/>
        </w:rPr>
        <w:t>PHẠM HỮU DŨNG</w:t>
      </w:r>
    </w:p>
    <w:p w14:paraId="787747DF" w14:textId="130D2E0D"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1B0D8FA4" w14:textId="58954CC9"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72AF918F" w14:textId="3022FAB8"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48F929DA" w14:textId="68D57AA8"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60CF5F50" w14:textId="77777777" w:rsidR="003700EE" w:rsidRDefault="003700E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182C7700" w14:textId="456214A6" w:rsidR="002621BE" w:rsidRP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bookmarkStart w:id="0" w:name="_Toc39748025"/>
      <w:bookmarkStart w:id="1" w:name="_Toc39748085"/>
      <w:bookmarkStart w:id="2" w:name="_Toc39749628"/>
      <w:bookmarkStart w:id="3" w:name="_Toc40267190"/>
      <w:bookmarkStart w:id="4" w:name="_Toc40522932"/>
      <w:bookmarkStart w:id="5" w:name="_Toc40626273"/>
      <w:bookmarkStart w:id="6" w:name="_Toc40626450"/>
      <w:bookmarkStart w:id="7" w:name="_Toc41513269"/>
      <w:bookmarkStart w:id="8" w:name="_Toc41514162"/>
      <w:bookmarkStart w:id="9" w:name="_Toc41922421"/>
      <w:bookmarkStart w:id="10" w:name="_Toc41989110"/>
      <w:bookmarkStart w:id="11" w:name="_Toc41989307"/>
      <w:bookmarkStart w:id="12" w:name="_Toc41998031"/>
      <w:r w:rsidRPr="002621BE">
        <w:rPr>
          <w:b/>
          <w:sz w:val="28"/>
          <w:szCs w:val="28"/>
        </w:rPr>
        <w:t>AN GIANG, 12 THÁNG 04 NĂM 202</w:t>
      </w:r>
      <w:bookmarkEnd w:id="0"/>
      <w:bookmarkEnd w:id="1"/>
      <w:bookmarkEnd w:id="2"/>
      <w:bookmarkEnd w:id="3"/>
      <w:bookmarkEnd w:id="4"/>
      <w:bookmarkEnd w:id="5"/>
      <w:bookmarkEnd w:id="6"/>
      <w:bookmarkEnd w:id="7"/>
      <w:bookmarkEnd w:id="8"/>
      <w:bookmarkEnd w:id="9"/>
      <w:bookmarkEnd w:id="10"/>
      <w:bookmarkEnd w:id="11"/>
      <w:bookmarkEnd w:id="12"/>
      <w:r w:rsidRPr="002621BE">
        <w:rPr>
          <w:b/>
          <w:sz w:val="28"/>
          <w:szCs w:val="28"/>
        </w:rPr>
        <w:t>1</w:t>
      </w:r>
    </w:p>
    <w:p w14:paraId="3213C043" w14:textId="77777777" w:rsidR="00332FB2" w:rsidRDefault="00332FB2" w:rsidP="007A1D13">
      <w:pPr>
        <w:spacing w:before="120" w:line="259" w:lineRule="auto"/>
        <w:jc w:val="both"/>
        <w:rPr>
          <w:lang w:val="x-none" w:eastAsia="x-none"/>
        </w:rPr>
        <w:sectPr w:rsidR="00332FB2" w:rsidSect="00AD67D1">
          <w:footerReference w:type="default" r:id="rId8"/>
          <w:footerReference w:type="first" r:id="rId9"/>
          <w:pgSz w:w="11906" w:h="16838" w:code="9"/>
          <w:pgMar w:top="1418" w:right="1418" w:bottom="1418" w:left="2268" w:header="567" w:footer="567" w:gutter="0"/>
          <w:pgNumType w:fmt="lowerRoman" w:start="1"/>
          <w:cols w:space="720"/>
          <w:docGrid w:linePitch="360"/>
        </w:sectPr>
      </w:pPr>
    </w:p>
    <w:p w14:paraId="7EE5C5B9" w14:textId="786651BC" w:rsidR="00164DAD" w:rsidRPr="003D2A2C" w:rsidRDefault="00E64412" w:rsidP="007A1D13">
      <w:pPr>
        <w:spacing w:before="120" w:line="259" w:lineRule="auto"/>
        <w:jc w:val="both"/>
        <w:rPr>
          <w:b/>
          <w:sz w:val="28"/>
          <w:szCs w:val="28"/>
          <w:u w:val="single"/>
        </w:rPr>
      </w:pPr>
      <w:r>
        <w:rPr>
          <w:lang w:val="x-none" w:eastAsia="x-none"/>
        </w:rPr>
        <w:lastRenderedPageBreak/>
        <w:br w:type="page"/>
      </w:r>
      <w:r>
        <w:rPr>
          <w:noProof/>
        </w:rPr>
        <mc:AlternateContent>
          <mc:Choice Requires="wps">
            <w:drawing>
              <wp:anchor distT="0" distB="0" distL="114300" distR="114300" simplePos="0" relativeHeight="251658240" behindDoc="0" locked="0" layoutInCell="1" allowOverlap="1" wp14:anchorId="46069270" wp14:editId="052CAD21">
                <wp:simplePos x="0" y="0"/>
                <wp:positionH relativeFrom="column">
                  <wp:posOffset>-87630</wp:posOffset>
                </wp:positionH>
                <wp:positionV relativeFrom="paragraph">
                  <wp:posOffset>166370</wp:posOffset>
                </wp:positionV>
                <wp:extent cx="5658592" cy="8705850"/>
                <wp:effectExtent l="0" t="0" r="18415"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8592" cy="8705850"/>
                        </a:xfrm>
                        <a:prstGeom prst="rect">
                          <a:avLst/>
                        </a:prstGeom>
                        <a:solidFill>
                          <a:srgbClr val="FFFFFF"/>
                        </a:solidFill>
                        <a:ln w="9525">
                          <a:solidFill>
                            <a:srgbClr val="000000"/>
                          </a:solidFill>
                          <a:miter lim="800000"/>
                          <a:headEnd/>
                          <a:tailEnd/>
                        </a:ln>
                      </wps:spPr>
                      <wps:txbx>
                        <w:txbxContent>
                          <w:p w14:paraId="44AF4E77" w14:textId="77777777" w:rsidR="003D2A2C" w:rsidRDefault="003D2A2C" w:rsidP="00E64412">
                            <w:pPr>
                              <w:jc w:val="center"/>
                              <w:rPr>
                                <w:b/>
                                <w:sz w:val="28"/>
                                <w:szCs w:val="28"/>
                                <w:u w:val="single"/>
                              </w:rPr>
                            </w:pPr>
                          </w:p>
                          <w:p w14:paraId="146212A2" w14:textId="77777777" w:rsidR="003D2A2C" w:rsidRDefault="003D2A2C" w:rsidP="00E64412">
                            <w:pPr>
                              <w:jc w:val="center"/>
                              <w:rPr>
                                <w:b/>
                                <w:sz w:val="28"/>
                                <w:szCs w:val="28"/>
                              </w:rPr>
                            </w:pPr>
                            <w:r>
                              <w:rPr>
                                <w:b/>
                                <w:sz w:val="28"/>
                                <w:szCs w:val="28"/>
                              </w:rPr>
                              <w:t>NHẬN XÉT CỦA GIẢNG VIÊN HƯỚNG DẪN</w:t>
                            </w:r>
                          </w:p>
                          <w:p w14:paraId="11719DCE" w14:textId="77777777" w:rsidR="003D2A2C" w:rsidRDefault="003D2A2C" w:rsidP="00E64412">
                            <w:pPr>
                              <w:tabs>
                                <w:tab w:val="right" w:leader="dot" w:pos="8710"/>
                              </w:tabs>
                              <w:spacing w:line="360" w:lineRule="auto"/>
                              <w:rPr>
                                <w:sz w:val="22"/>
                                <w:szCs w:val="22"/>
                              </w:rPr>
                            </w:pPr>
                          </w:p>
                          <w:p w14:paraId="4EBFB037" w14:textId="77777777" w:rsidR="003D2A2C" w:rsidRDefault="003D2A2C" w:rsidP="00E64412">
                            <w:pPr>
                              <w:tabs>
                                <w:tab w:val="right" w:leader="dot" w:pos="8710"/>
                              </w:tabs>
                              <w:spacing w:line="360" w:lineRule="auto"/>
                              <w:ind w:firstLine="720"/>
                            </w:pPr>
                            <w:r>
                              <w:tab/>
                            </w:r>
                          </w:p>
                          <w:p w14:paraId="2AD819A7" w14:textId="77777777" w:rsidR="003D2A2C" w:rsidRDefault="003D2A2C" w:rsidP="00E64412">
                            <w:pPr>
                              <w:tabs>
                                <w:tab w:val="right" w:leader="dot" w:pos="8710"/>
                              </w:tabs>
                              <w:spacing w:line="360" w:lineRule="auto"/>
                            </w:pPr>
                            <w:r>
                              <w:tab/>
                            </w:r>
                          </w:p>
                          <w:p w14:paraId="3F5CF62F" w14:textId="77777777" w:rsidR="003D2A2C" w:rsidRDefault="003D2A2C" w:rsidP="00E64412">
                            <w:pPr>
                              <w:tabs>
                                <w:tab w:val="right" w:leader="dot" w:pos="8710"/>
                              </w:tabs>
                              <w:spacing w:line="360" w:lineRule="auto"/>
                            </w:pPr>
                            <w:r>
                              <w:tab/>
                            </w:r>
                          </w:p>
                          <w:p w14:paraId="6C5D2CBB" w14:textId="77777777" w:rsidR="003D2A2C" w:rsidRDefault="003D2A2C" w:rsidP="00E64412">
                            <w:pPr>
                              <w:tabs>
                                <w:tab w:val="right" w:leader="dot" w:pos="8710"/>
                              </w:tabs>
                              <w:spacing w:line="360" w:lineRule="auto"/>
                            </w:pPr>
                            <w:r>
                              <w:tab/>
                            </w:r>
                          </w:p>
                          <w:p w14:paraId="4D8A02F6" w14:textId="77777777" w:rsidR="003D2A2C" w:rsidRDefault="003D2A2C" w:rsidP="00E64412">
                            <w:pPr>
                              <w:tabs>
                                <w:tab w:val="right" w:leader="dot" w:pos="8710"/>
                              </w:tabs>
                              <w:spacing w:line="360" w:lineRule="auto"/>
                            </w:pPr>
                            <w:r>
                              <w:tab/>
                            </w:r>
                          </w:p>
                          <w:p w14:paraId="42A0691D" w14:textId="77777777" w:rsidR="003D2A2C" w:rsidRDefault="003D2A2C" w:rsidP="00E64412">
                            <w:pPr>
                              <w:tabs>
                                <w:tab w:val="right" w:leader="dot" w:pos="8710"/>
                              </w:tabs>
                              <w:spacing w:line="360" w:lineRule="auto"/>
                            </w:pPr>
                            <w:r>
                              <w:tab/>
                            </w:r>
                          </w:p>
                          <w:p w14:paraId="1EED5DE5" w14:textId="77777777" w:rsidR="003D2A2C" w:rsidRDefault="003D2A2C" w:rsidP="00E64412">
                            <w:pPr>
                              <w:tabs>
                                <w:tab w:val="right" w:leader="dot" w:pos="8710"/>
                              </w:tabs>
                              <w:spacing w:line="360" w:lineRule="auto"/>
                            </w:pPr>
                            <w:r>
                              <w:tab/>
                            </w:r>
                          </w:p>
                          <w:p w14:paraId="1337E44C" w14:textId="77777777" w:rsidR="003D2A2C" w:rsidRDefault="003D2A2C" w:rsidP="00E64412">
                            <w:pPr>
                              <w:tabs>
                                <w:tab w:val="right" w:leader="dot" w:pos="8710"/>
                              </w:tabs>
                              <w:spacing w:line="360" w:lineRule="auto"/>
                            </w:pPr>
                            <w:r>
                              <w:tab/>
                            </w:r>
                          </w:p>
                          <w:p w14:paraId="623E03BC" w14:textId="77777777" w:rsidR="003D2A2C" w:rsidRDefault="003D2A2C" w:rsidP="00E64412">
                            <w:pPr>
                              <w:tabs>
                                <w:tab w:val="right" w:leader="dot" w:pos="8710"/>
                              </w:tabs>
                              <w:spacing w:line="360" w:lineRule="auto"/>
                            </w:pPr>
                            <w:r>
                              <w:tab/>
                            </w:r>
                          </w:p>
                          <w:p w14:paraId="0022321F" w14:textId="77777777" w:rsidR="003D2A2C" w:rsidRDefault="003D2A2C" w:rsidP="00E64412">
                            <w:pPr>
                              <w:tabs>
                                <w:tab w:val="right" w:leader="dot" w:pos="8710"/>
                              </w:tabs>
                              <w:spacing w:line="360" w:lineRule="auto"/>
                            </w:pPr>
                            <w:r>
                              <w:tab/>
                            </w:r>
                          </w:p>
                          <w:p w14:paraId="3AE9752D" w14:textId="77777777" w:rsidR="003D2A2C" w:rsidRDefault="003D2A2C" w:rsidP="00E64412">
                            <w:pPr>
                              <w:tabs>
                                <w:tab w:val="right" w:leader="dot" w:pos="8710"/>
                              </w:tabs>
                              <w:spacing w:line="360" w:lineRule="auto"/>
                            </w:pPr>
                            <w:r>
                              <w:tab/>
                            </w:r>
                          </w:p>
                          <w:p w14:paraId="294115BE" w14:textId="77777777" w:rsidR="003D2A2C" w:rsidRDefault="003D2A2C" w:rsidP="00E64412">
                            <w:pPr>
                              <w:tabs>
                                <w:tab w:val="right" w:leader="dot" w:pos="8710"/>
                              </w:tabs>
                              <w:spacing w:line="360" w:lineRule="auto"/>
                            </w:pPr>
                            <w:r>
                              <w:tab/>
                            </w:r>
                          </w:p>
                          <w:p w14:paraId="40EBEC72" w14:textId="77777777" w:rsidR="003D2A2C" w:rsidRDefault="003D2A2C" w:rsidP="00E64412">
                            <w:pPr>
                              <w:tabs>
                                <w:tab w:val="right" w:leader="dot" w:pos="8710"/>
                              </w:tabs>
                              <w:spacing w:line="360" w:lineRule="auto"/>
                            </w:pPr>
                            <w:r>
                              <w:tab/>
                            </w:r>
                          </w:p>
                          <w:p w14:paraId="35DAA3C3" w14:textId="77777777" w:rsidR="003D2A2C" w:rsidRDefault="003D2A2C" w:rsidP="00E64412">
                            <w:pPr>
                              <w:tabs>
                                <w:tab w:val="right" w:leader="dot" w:pos="8710"/>
                              </w:tabs>
                              <w:spacing w:line="360" w:lineRule="auto"/>
                            </w:pPr>
                            <w:r>
                              <w:tab/>
                            </w:r>
                          </w:p>
                          <w:p w14:paraId="1FC93B38" w14:textId="77777777" w:rsidR="003D2A2C" w:rsidRDefault="003D2A2C" w:rsidP="00E64412">
                            <w:pPr>
                              <w:tabs>
                                <w:tab w:val="right" w:leader="dot" w:pos="8710"/>
                              </w:tabs>
                              <w:spacing w:line="360" w:lineRule="auto"/>
                            </w:pPr>
                            <w:r>
                              <w:tab/>
                            </w:r>
                          </w:p>
                          <w:p w14:paraId="05F1A2D9" w14:textId="77777777" w:rsidR="003D2A2C" w:rsidRDefault="003D2A2C" w:rsidP="00E64412">
                            <w:pPr>
                              <w:tabs>
                                <w:tab w:val="right" w:leader="dot" w:pos="8710"/>
                              </w:tabs>
                              <w:spacing w:line="360" w:lineRule="auto"/>
                            </w:pPr>
                            <w:r>
                              <w:tab/>
                            </w:r>
                          </w:p>
                          <w:p w14:paraId="22010798" w14:textId="77777777" w:rsidR="003D2A2C" w:rsidRDefault="003D2A2C" w:rsidP="00E64412">
                            <w:pPr>
                              <w:tabs>
                                <w:tab w:val="right" w:leader="dot" w:pos="8710"/>
                              </w:tabs>
                              <w:spacing w:line="360" w:lineRule="auto"/>
                            </w:pPr>
                            <w:r>
                              <w:tab/>
                            </w:r>
                          </w:p>
                          <w:p w14:paraId="1C8D24DE" w14:textId="77777777" w:rsidR="003D2A2C" w:rsidRDefault="003D2A2C" w:rsidP="00E64412">
                            <w:pPr>
                              <w:tabs>
                                <w:tab w:val="right" w:leader="dot" w:pos="8710"/>
                              </w:tabs>
                              <w:spacing w:line="360" w:lineRule="auto"/>
                            </w:pPr>
                            <w:r>
                              <w:tab/>
                            </w:r>
                          </w:p>
                          <w:p w14:paraId="6DCC1989" w14:textId="77777777" w:rsidR="003D2A2C" w:rsidRDefault="003D2A2C" w:rsidP="00E64412">
                            <w:pPr>
                              <w:tabs>
                                <w:tab w:val="right" w:leader="dot" w:pos="8710"/>
                              </w:tabs>
                              <w:spacing w:line="360" w:lineRule="auto"/>
                            </w:pPr>
                            <w:r>
                              <w:tab/>
                            </w:r>
                          </w:p>
                          <w:p w14:paraId="49FC8226" w14:textId="77777777" w:rsidR="003D2A2C" w:rsidRDefault="003D2A2C" w:rsidP="00E64412">
                            <w:pPr>
                              <w:tabs>
                                <w:tab w:val="center" w:pos="5590"/>
                              </w:tabs>
                              <w:spacing w:line="360" w:lineRule="auto"/>
                              <w:rPr>
                                <w:b/>
                              </w:rPr>
                            </w:pPr>
                            <w:r>
                              <w:rPr>
                                <w:b/>
                              </w:rPr>
                              <w:tab/>
                              <w:t>Giảng viên hướng dẫn</w:t>
                            </w:r>
                          </w:p>
                          <w:p w14:paraId="7719BC80" w14:textId="77777777" w:rsidR="003D2A2C" w:rsidRDefault="003D2A2C" w:rsidP="00E64412">
                            <w:pPr>
                              <w:tabs>
                                <w:tab w:val="center" w:pos="5590"/>
                              </w:tabs>
                              <w:spacing w:line="360" w:lineRule="auto"/>
                              <w:rPr>
                                <w:i/>
                              </w:rPr>
                            </w:pPr>
                            <w:r>
                              <w:tab/>
                            </w:r>
                            <w:r>
                              <w:rPr>
                                <w:i/>
                              </w:rPr>
                              <w:t>(Ký và ghi rõ họ tên)</w:t>
                            </w:r>
                          </w:p>
                          <w:p w14:paraId="31616C64" w14:textId="77777777" w:rsidR="003D2A2C" w:rsidRDefault="003D2A2C" w:rsidP="00E64412"/>
                          <w:p w14:paraId="018815C5" w14:textId="77777777" w:rsidR="003D2A2C" w:rsidRDefault="003D2A2C" w:rsidP="00E64412"/>
                          <w:p w14:paraId="5CB7C715" w14:textId="77777777" w:rsidR="003D2A2C" w:rsidRDefault="003D2A2C" w:rsidP="00E64412"/>
                          <w:p w14:paraId="115D6A64" w14:textId="77777777" w:rsidR="003D2A2C" w:rsidRDefault="003D2A2C" w:rsidP="00E64412"/>
                          <w:p w14:paraId="47C743A3" w14:textId="77777777" w:rsidR="003D2A2C" w:rsidRDefault="003D2A2C" w:rsidP="00E64412">
                            <w:pPr>
                              <w:rPr>
                                <w:sz w:val="20"/>
                                <w:u w:val="single"/>
                              </w:rPr>
                            </w:pPr>
                          </w:p>
                          <w:p w14:paraId="427A9EBA" w14:textId="77777777" w:rsidR="003D2A2C" w:rsidRDefault="003D2A2C" w:rsidP="00E64412">
                            <w:pPr>
                              <w:rPr>
                                <w:sz w:val="20"/>
                              </w:rPr>
                            </w:pPr>
                            <w:r>
                              <w:rPr>
                                <w:sz w:val="20"/>
                                <w:u w:val="single"/>
                              </w:rPr>
                              <w:t>Nội dung nhận xét</w:t>
                            </w:r>
                            <w:r>
                              <w:rPr>
                                <w:sz w:val="20"/>
                              </w:rPr>
                              <w:t xml:space="preserve">: </w:t>
                            </w:r>
                          </w:p>
                          <w:p w14:paraId="75282F97" w14:textId="77777777" w:rsidR="003D2A2C" w:rsidRDefault="003D2A2C"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3D2A2C" w:rsidRDefault="003D2A2C" w:rsidP="00E64412">
                            <w:pPr>
                              <w:numPr>
                                <w:ilvl w:val="0"/>
                                <w:numId w:val="1"/>
                              </w:numPr>
                              <w:rPr>
                                <w:sz w:val="20"/>
                              </w:rPr>
                            </w:pPr>
                            <w:r>
                              <w:rPr>
                                <w:sz w:val="20"/>
                              </w:rPr>
                              <w:t>Kết quả đạt được so với yêu cầu;</w:t>
                            </w:r>
                          </w:p>
                          <w:p w14:paraId="794613D8" w14:textId="77777777" w:rsidR="003D2A2C" w:rsidRDefault="003D2A2C" w:rsidP="00E64412">
                            <w:pPr>
                              <w:numPr>
                                <w:ilvl w:val="0"/>
                                <w:numId w:val="1"/>
                              </w:numPr>
                              <w:rPr>
                                <w:sz w:val="20"/>
                              </w:rPr>
                            </w:pPr>
                            <w:r>
                              <w:rPr>
                                <w:sz w:val="20"/>
                              </w:rPr>
                              <w:t>Ý kiến khác (nếu có)</w:t>
                            </w:r>
                          </w:p>
                          <w:p w14:paraId="10744C31" w14:textId="77777777" w:rsidR="003D2A2C" w:rsidRDefault="003D2A2C" w:rsidP="00E64412">
                            <w:pPr>
                              <w:rPr>
                                <w:sz w:val="22"/>
                              </w:rPr>
                            </w:pPr>
                          </w:p>
                          <w:p w14:paraId="589BBE0E" w14:textId="77777777" w:rsidR="003D2A2C" w:rsidRDefault="003D2A2C" w:rsidP="00E64412"/>
                          <w:p w14:paraId="69D6F926" w14:textId="77777777" w:rsidR="003D2A2C" w:rsidRDefault="003D2A2C" w:rsidP="00E64412"/>
                          <w:p w14:paraId="77210D61" w14:textId="77777777" w:rsidR="003D2A2C" w:rsidRDefault="003D2A2C" w:rsidP="00E64412"/>
                          <w:p w14:paraId="4A0B35A1" w14:textId="77777777" w:rsidR="003D2A2C" w:rsidRDefault="003D2A2C" w:rsidP="00E64412"/>
                          <w:p w14:paraId="2B1530D7" w14:textId="77777777" w:rsidR="003D2A2C" w:rsidRDefault="003D2A2C" w:rsidP="00E64412"/>
                          <w:p w14:paraId="66FF694B" w14:textId="77777777" w:rsidR="003D2A2C" w:rsidRDefault="003D2A2C" w:rsidP="00E644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069270" id="Rectangle 3" o:spid="_x0000_s1026" style="position:absolute;left:0;text-align:left;margin-left:-6.9pt;margin-top:13.1pt;width:445.55pt;height:6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">
                <v:textbox>
                  <w:txbxContent>
                    <w:p w14:paraId="44AF4E77" w14:textId="77777777" w:rsidR="003D2A2C" w:rsidRDefault="003D2A2C" w:rsidP="00E64412">
                      <w:pPr>
                        <w:jc w:val="center"/>
                        <w:rPr>
                          <w:b/>
                          <w:sz w:val="28"/>
                          <w:szCs w:val="28"/>
                          <w:u w:val="single"/>
                        </w:rPr>
                      </w:pPr>
                    </w:p>
                    <w:p w14:paraId="146212A2" w14:textId="77777777" w:rsidR="003D2A2C" w:rsidRDefault="003D2A2C" w:rsidP="00E64412">
                      <w:pPr>
                        <w:jc w:val="center"/>
                        <w:rPr>
                          <w:b/>
                          <w:sz w:val="28"/>
                          <w:szCs w:val="28"/>
                        </w:rPr>
                      </w:pPr>
                      <w:r>
                        <w:rPr>
                          <w:b/>
                          <w:sz w:val="28"/>
                          <w:szCs w:val="28"/>
                        </w:rPr>
                        <w:t>NHẬN XÉT CỦA GIẢNG VIÊN HƯỚNG DẪN</w:t>
                      </w:r>
                    </w:p>
                    <w:p w14:paraId="11719DCE" w14:textId="77777777" w:rsidR="003D2A2C" w:rsidRDefault="003D2A2C" w:rsidP="00E64412">
                      <w:pPr>
                        <w:tabs>
                          <w:tab w:val="right" w:leader="dot" w:pos="8710"/>
                        </w:tabs>
                        <w:spacing w:line="360" w:lineRule="auto"/>
                        <w:rPr>
                          <w:sz w:val="22"/>
                          <w:szCs w:val="22"/>
                        </w:rPr>
                      </w:pPr>
                    </w:p>
                    <w:p w14:paraId="4EBFB037" w14:textId="77777777" w:rsidR="003D2A2C" w:rsidRDefault="003D2A2C" w:rsidP="00E64412">
                      <w:pPr>
                        <w:tabs>
                          <w:tab w:val="right" w:leader="dot" w:pos="8710"/>
                        </w:tabs>
                        <w:spacing w:line="360" w:lineRule="auto"/>
                        <w:ind w:firstLine="720"/>
                      </w:pPr>
                      <w:r>
                        <w:tab/>
                      </w:r>
                    </w:p>
                    <w:p w14:paraId="2AD819A7" w14:textId="77777777" w:rsidR="003D2A2C" w:rsidRDefault="003D2A2C" w:rsidP="00E64412">
                      <w:pPr>
                        <w:tabs>
                          <w:tab w:val="right" w:leader="dot" w:pos="8710"/>
                        </w:tabs>
                        <w:spacing w:line="360" w:lineRule="auto"/>
                      </w:pPr>
                      <w:r>
                        <w:tab/>
                      </w:r>
                    </w:p>
                    <w:p w14:paraId="3F5CF62F" w14:textId="77777777" w:rsidR="003D2A2C" w:rsidRDefault="003D2A2C" w:rsidP="00E64412">
                      <w:pPr>
                        <w:tabs>
                          <w:tab w:val="right" w:leader="dot" w:pos="8710"/>
                        </w:tabs>
                        <w:spacing w:line="360" w:lineRule="auto"/>
                      </w:pPr>
                      <w:r>
                        <w:tab/>
                      </w:r>
                    </w:p>
                    <w:p w14:paraId="6C5D2CBB" w14:textId="77777777" w:rsidR="003D2A2C" w:rsidRDefault="003D2A2C" w:rsidP="00E64412">
                      <w:pPr>
                        <w:tabs>
                          <w:tab w:val="right" w:leader="dot" w:pos="8710"/>
                        </w:tabs>
                        <w:spacing w:line="360" w:lineRule="auto"/>
                      </w:pPr>
                      <w:r>
                        <w:tab/>
                      </w:r>
                    </w:p>
                    <w:p w14:paraId="4D8A02F6" w14:textId="77777777" w:rsidR="003D2A2C" w:rsidRDefault="003D2A2C" w:rsidP="00E64412">
                      <w:pPr>
                        <w:tabs>
                          <w:tab w:val="right" w:leader="dot" w:pos="8710"/>
                        </w:tabs>
                        <w:spacing w:line="360" w:lineRule="auto"/>
                      </w:pPr>
                      <w:r>
                        <w:tab/>
                      </w:r>
                    </w:p>
                    <w:p w14:paraId="42A0691D" w14:textId="77777777" w:rsidR="003D2A2C" w:rsidRDefault="003D2A2C" w:rsidP="00E64412">
                      <w:pPr>
                        <w:tabs>
                          <w:tab w:val="right" w:leader="dot" w:pos="8710"/>
                        </w:tabs>
                        <w:spacing w:line="360" w:lineRule="auto"/>
                      </w:pPr>
                      <w:r>
                        <w:tab/>
                      </w:r>
                    </w:p>
                    <w:p w14:paraId="1EED5DE5" w14:textId="77777777" w:rsidR="003D2A2C" w:rsidRDefault="003D2A2C" w:rsidP="00E64412">
                      <w:pPr>
                        <w:tabs>
                          <w:tab w:val="right" w:leader="dot" w:pos="8710"/>
                        </w:tabs>
                        <w:spacing w:line="360" w:lineRule="auto"/>
                      </w:pPr>
                      <w:r>
                        <w:tab/>
                      </w:r>
                    </w:p>
                    <w:p w14:paraId="1337E44C" w14:textId="77777777" w:rsidR="003D2A2C" w:rsidRDefault="003D2A2C" w:rsidP="00E64412">
                      <w:pPr>
                        <w:tabs>
                          <w:tab w:val="right" w:leader="dot" w:pos="8710"/>
                        </w:tabs>
                        <w:spacing w:line="360" w:lineRule="auto"/>
                      </w:pPr>
                      <w:r>
                        <w:tab/>
                      </w:r>
                    </w:p>
                    <w:p w14:paraId="623E03BC" w14:textId="77777777" w:rsidR="003D2A2C" w:rsidRDefault="003D2A2C" w:rsidP="00E64412">
                      <w:pPr>
                        <w:tabs>
                          <w:tab w:val="right" w:leader="dot" w:pos="8710"/>
                        </w:tabs>
                        <w:spacing w:line="360" w:lineRule="auto"/>
                      </w:pPr>
                      <w:r>
                        <w:tab/>
                      </w:r>
                    </w:p>
                    <w:p w14:paraId="0022321F" w14:textId="77777777" w:rsidR="003D2A2C" w:rsidRDefault="003D2A2C" w:rsidP="00E64412">
                      <w:pPr>
                        <w:tabs>
                          <w:tab w:val="right" w:leader="dot" w:pos="8710"/>
                        </w:tabs>
                        <w:spacing w:line="360" w:lineRule="auto"/>
                      </w:pPr>
                      <w:r>
                        <w:tab/>
                      </w:r>
                    </w:p>
                    <w:p w14:paraId="3AE9752D" w14:textId="77777777" w:rsidR="003D2A2C" w:rsidRDefault="003D2A2C" w:rsidP="00E64412">
                      <w:pPr>
                        <w:tabs>
                          <w:tab w:val="right" w:leader="dot" w:pos="8710"/>
                        </w:tabs>
                        <w:spacing w:line="360" w:lineRule="auto"/>
                      </w:pPr>
                      <w:r>
                        <w:tab/>
                      </w:r>
                    </w:p>
                    <w:p w14:paraId="294115BE" w14:textId="77777777" w:rsidR="003D2A2C" w:rsidRDefault="003D2A2C" w:rsidP="00E64412">
                      <w:pPr>
                        <w:tabs>
                          <w:tab w:val="right" w:leader="dot" w:pos="8710"/>
                        </w:tabs>
                        <w:spacing w:line="360" w:lineRule="auto"/>
                      </w:pPr>
                      <w:r>
                        <w:tab/>
                      </w:r>
                    </w:p>
                    <w:p w14:paraId="40EBEC72" w14:textId="77777777" w:rsidR="003D2A2C" w:rsidRDefault="003D2A2C" w:rsidP="00E64412">
                      <w:pPr>
                        <w:tabs>
                          <w:tab w:val="right" w:leader="dot" w:pos="8710"/>
                        </w:tabs>
                        <w:spacing w:line="360" w:lineRule="auto"/>
                      </w:pPr>
                      <w:r>
                        <w:tab/>
                      </w:r>
                    </w:p>
                    <w:p w14:paraId="35DAA3C3" w14:textId="77777777" w:rsidR="003D2A2C" w:rsidRDefault="003D2A2C" w:rsidP="00E64412">
                      <w:pPr>
                        <w:tabs>
                          <w:tab w:val="right" w:leader="dot" w:pos="8710"/>
                        </w:tabs>
                        <w:spacing w:line="360" w:lineRule="auto"/>
                      </w:pPr>
                      <w:r>
                        <w:tab/>
                      </w:r>
                    </w:p>
                    <w:p w14:paraId="1FC93B38" w14:textId="77777777" w:rsidR="003D2A2C" w:rsidRDefault="003D2A2C" w:rsidP="00E64412">
                      <w:pPr>
                        <w:tabs>
                          <w:tab w:val="right" w:leader="dot" w:pos="8710"/>
                        </w:tabs>
                        <w:spacing w:line="360" w:lineRule="auto"/>
                      </w:pPr>
                      <w:r>
                        <w:tab/>
                      </w:r>
                    </w:p>
                    <w:p w14:paraId="05F1A2D9" w14:textId="77777777" w:rsidR="003D2A2C" w:rsidRDefault="003D2A2C" w:rsidP="00E64412">
                      <w:pPr>
                        <w:tabs>
                          <w:tab w:val="right" w:leader="dot" w:pos="8710"/>
                        </w:tabs>
                        <w:spacing w:line="360" w:lineRule="auto"/>
                      </w:pPr>
                      <w:r>
                        <w:tab/>
                      </w:r>
                    </w:p>
                    <w:p w14:paraId="22010798" w14:textId="77777777" w:rsidR="003D2A2C" w:rsidRDefault="003D2A2C" w:rsidP="00E64412">
                      <w:pPr>
                        <w:tabs>
                          <w:tab w:val="right" w:leader="dot" w:pos="8710"/>
                        </w:tabs>
                        <w:spacing w:line="360" w:lineRule="auto"/>
                      </w:pPr>
                      <w:r>
                        <w:tab/>
                      </w:r>
                    </w:p>
                    <w:p w14:paraId="1C8D24DE" w14:textId="77777777" w:rsidR="003D2A2C" w:rsidRDefault="003D2A2C" w:rsidP="00E64412">
                      <w:pPr>
                        <w:tabs>
                          <w:tab w:val="right" w:leader="dot" w:pos="8710"/>
                        </w:tabs>
                        <w:spacing w:line="360" w:lineRule="auto"/>
                      </w:pPr>
                      <w:r>
                        <w:tab/>
                      </w:r>
                    </w:p>
                    <w:p w14:paraId="6DCC1989" w14:textId="77777777" w:rsidR="003D2A2C" w:rsidRDefault="003D2A2C" w:rsidP="00E64412">
                      <w:pPr>
                        <w:tabs>
                          <w:tab w:val="right" w:leader="dot" w:pos="8710"/>
                        </w:tabs>
                        <w:spacing w:line="360" w:lineRule="auto"/>
                      </w:pPr>
                      <w:r>
                        <w:tab/>
                      </w:r>
                    </w:p>
                    <w:p w14:paraId="49FC8226" w14:textId="77777777" w:rsidR="003D2A2C" w:rsidRDefault="003D2A2C" w:rsidP="00E64412">
                      <w:pPr>
                        <w:tabs>
                          <w:tab w:val="center" w:pos="5590"/>
                        </w:tabs>
                        <w:spacing w:line="360" w:lineRule="auto"/>
                        <w:rPr>
                          <w:b/>
                        </w:rPr>
                      </w:pPr>
                      <w:r>
                        <w:rPr>
                          <w:b/>
                        </w:rPr>
                        <w:tab/>
                        <w:t>Giảng viên hướng dẫn</w:t>
                      </w:r>
                    </w:p>
                    <w:p w14:paraId="7719BC80" w14:textId="77777777" w:rsidR="003D2A2C" w:rsidRDefault="003D2A2C" w:rsidP="00E64412">
                      <w:pPr>
                        <w:tabs>
                          <w:tab w:val="center" w:pos="5590"/>
                        </w:tabs>
                        <w:spacing w:line="360" w:lineRule="auto"/>
                        <w:rPr>
                          <w:i/>
                        </w:rPr>
                      </w:pPr>
                      <w:r>
                        <w:tab/>
                      </w:r>
                      <w:r>
                        <w:rPr>
                          <w:i/>
                        </w:rPr>
                        <w:t>(Ký và ghi rõ họ tên)</w:t>
                      </w:r>
                    </w:p>
                    <w:p w14:paraId="31616C64" w14:textId="77777777" w:rsidR="003D2A2C" w:rsidRDefault="003D2A2C" w:rsidP="00E64412"/>
                    <w:p w14:paraId="018815C5" w14:textId="77777777" w:rsidR="003D2A2C" w:rsidRDefault="003D2A2C" w:rsidP="00E64412"/>
                    <w:p w14:paraId="5CB7C715" w14:textId="77777777" w:rsidR="003D2A2C" w:rsidRDefault="003D2A2C" w:rsidP="00E64412"/>
                    <w:p w14:paraId="115D6A64" w14:textId="77777777" w:rsidR="003D2A2C" w:rsidRDefault="003D2A2C" w:rsidP="00E64412"/>
                    <w:p w14:paraId="47C743A3" w14:textId="77777777" w:rsidR="003D2A2C" w:rsidRDefault="003D2A2C" w:rsidP="00E64412">
                      <w:pPr>
                        <w:rPr>
                          <w:sz w:val="20"/>
                          <w:u w:val="single"/>
                        </w:rPr>
                      </w:pPr>
                    </w:p>
                    <w:p w14:paraId="427A9EBA" w14:textId="77777777" w:rsidR="003D2A2C" w:rsidRDefault="003D2A2C" w:rsidP="00E64412">
                      <w:pPr>
                        <w:rPr>
                          <w:sz w:val="20"/>
                        </w:rPr>
                      </w:pPr>
                      <w:r>
                        <w:rPr>
                          <w:sz w:val="20"/>
                          <w:u w:val="single"/>
                        </w:rPr>
                        <w:t>Nội dung nhận xét</w:t>
                      </w:r>
                      <w:r>
                        <w:rPr>
                          <w:sz w:val="20"/>
                        </w:rPr>
                        <w:t xml:space="preserve">: </w:t>
                      </w:r>
                    </w:p>
                    <w:p w14:paraId="75282F97" w14:textId="77777777" w:rsidR="003D2A2C" w:rsidRDefault="003D2A2C"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3D2A2C" w:rsidRDefault="003D2A2C" w:rsidP="00E64412">
                      <w:pPr>
                        <w:numPr>
                          <w:ilvl w:val="0"/>
                          <w:numId w:val="1"/>
                        </w:numPr>
                        <w:rPr>
                          <w:sz w:val="20"/>
                        </w:rPr>
                      </w:pPr>
                      <w:r>
                        <w:rPr>
                          <w:sz w:val="20"/>
                        </w:rPr>
                        <w:t>Kết quả đạt được so với yêu cầu;</w:t>
                      </w:r>
                    </w:p>
                    <w:p w14:paraId="794613D8" w14:textId="77777777" w:rsidR="003D2A2C" w:rsidRDefault="003D2A2C" w:rsidP="00E64412">
                      <w:pPr>
                        <w:numPr>
                          <w:ilvl w:val="0"/>
                          <w:numId w:val="1"/>
                        </w:numPr>
                        <w:rPr>
                          <w:sz w:val="20"/>
                        </w:rPr>
                      </w:pPr>
                      <w:r>
                        <w:rPr>
                          <w:sz w:val="20"/>
                        </w:rPr>
                        <w:t>Ý kiến khác (nếu có)</w:t>
                      </w:r>
                    </w:p>
                    <w:p w14:paraId="10744C31" w14:textId="77777777" w:rsidR="003D2A2C" w:rsidRDefault="003D2A2C" w:rsidP="00E64412">
                      <w:pPr>
                        <w:rPr>
                          <w:sz w:val="22"/>
                        </w:rPr>
                      </w:pPr>
                    </w:p>
                    <w:p w14:paraId="589BBE0E" w14:textId="77777777" w:rsidR="003D2A2C" w:rsidRDefault="003D2A2C" w:rsidP="00E64412"/>
                    <w:p w14:paraId="69D6F926" w14:textId="77777777" w:rsidR="003D2A2C" w:rsidRDefault="003D2A2C" w:rsidP="00E64412"/>
                    <w:p w14:paraId="77210D61" w14:textId="77777777" w:rsidR="003D2A2C" w:rsidRDefault="003D2A2C" w:rsidP="00E64412"/>
                    <w:p w14:paraId="4A0B35A1" w14:textId="77777777" w:rsidR="003D2A2C" w:rsidRDefault="003D2A2C" w:rsidP="00E64412"/>
                    <w:p w14:paraId="2B1530D7" w14:textId="77777777" w:rsidR="003D2A2C" w:rsidRDefault="003D2A2C" w:rsidP="00E64412"/>
                    <w:p w14:paraId="66FF694B" w14:textId="77777777" w:rsidR="003D2A2C" w:rsidRDefault="003D2A2C" w:rsidP="00E64412"/>
                  </w:txbxContent>
                </v:textbox>
              </v:rect>
            </w:pict>
          </mc:Fallback>
        </mc:AlternateContent>
      </w:r>
    </w:p>
    <w:p w14:paraId="4FDF4F0E" w14:textId="2E092AAB" w:rsidR="0068762C" w:rsidRDefault="00164DAD" w:rsidP="007A1D13">
      <w:pPr>
        <w:pStyle w:val="Heading1"/>
        <w:spacing w:before="120" w:after="0"/>
        <w:jc w:val="center"/>
        <w:rPr>
          <w:lang w:val="en-US"/>
        </w:rPr>
      </w:pPr>
      <w:bookmarkStart w:id="13" w:name="_Toc39748026"/>
      <w:bookmarkStart w:id="14" w:name="_Toc41998032"/>
      <w:bookmarkStart w:id="15" w:name="_Toc69371170"/>
      <w:r>
        <w:rPr>
          <w:lang w:val="en-US"/>
        </w:rPr>
        <w:lastRenderedPageBreak/>
        <w:t>LỜI CẢM ƠN</w:t>
      </w:r>
      <w:bookmarkEnd w:id="13"/>
      <w:bookmarkEnd w:id="14"/>
      <w:bookmarkEnd w:id="15"/>
    </w:p>
    <w:p w14:paraId="29CB78F0" w14:textId="77777777" w:rsidR="003D2A2C" w:rsidRPr="007A402F" w:rsidRDefault="003D2A2C" w:rsidP="003D2A2C">
      <w:pPr>
        <w:spacing w:before="120" w:line="288" w:lineRule="auto"/>
        <w:ind w:firstLine="720"/>
        <w:jc w:val="both"/>
        <w:rPr>
          <w:szCs w:val="26"/>
          <w:lang w:val="vi-VN"/>
        </w:rPr>
      </w:pPr>
      <w:r w:rsidRPr="007A402F">
        <w:rPr>
          <w:szCs w:val="26"/>
          <w:lang w:val="vi-VN"/>
        </w:rPr>
        <w:t xml:space="preserve">Sau quá trình học tập </w:t>
      </w:r>
      <w:r w:rsidRPr="007A402F">
        <w:rPr>
          <w:szCs w:val="26"/>
        </w:rPr>
        <w:t xml:space="preserve">trong </w:t>
      </w:r>
      <w:r w:rsidRPr="007A402F">
        <w:rPr>
          <w:szCs w:val="26"/>
          <w:lang w:val="vi-VN"/>
        </w:rPr>
        <w:t>4 năm, trao dồi kiến thức, tích lũy kinh nghiệm lời nói đầu tiên em xin gửi lời cám ơn đến khoa Công nghệ thông tin cũng như trường Đại học An giang đã tạo điều kiện thuận lợi cho quá trình học tập của em tại trường trong thời gian qua</w:t>
      </w:r>
      <w:r w:rsidRPr="007A402F">
        <w:rPr>
          <w:szCs w:val="26"/>
        </w:rPr>
        <w:t xml:space="preserve"> đã giúp em có một môi trường tốt để học tập</w:t>
      </w:r>
      <w:r w:rsidRPr="007A402F">
        <w:rPr>
          <w:szCs w:val="26"/>
          <w:lang w:val="vi-VN"/>
        </w:rPr>
        <w:t>.</w:t>
      </w:r>
    </w:p>
    <w:p w14:paraId="7DEB5AF0" w14:textId="77777777" w:rsidR="003D2A2C" w:rsidRPr="007A402F" w:rsidRDefault="003D2A2C" w:rsidP="003D2A2C">
      <w:pPr>
        <w:spacing w:before="120" w:line="288" w:lineRule="auto"/>
        <w:ind w:firstLine="720"/>
        <w:jc w:val="both"/>
        <w:rPr>
          <w:szCs w:val="26"/>
          <w:lang w:val="vi-VN"/>
        </w:rPr>
      </w:pPr>
      <w:r w:rsidRPr="007A402F">
        <w:rPr>
          <w:szCs w:val="26"/>
          <w:lang w:val="vi-VN"/>
        </w:rPr>
        <w:t xml:space="preserve">Em cũng xin cảm ơn các thầy cô giáo giảng dạy trong nhà trường </w:t>
      </w:r>
      <w:r w:rsidRPr="007A402F">
        <w:rPr>
          <w:szCs w:val="26"/>
        </w:rPr>
        <w:t xml:space="preserve">nói riêng và </w:t>
      </w:r>
      <w:r w:rsidRPr="007A402F">
        <w:rPr>
          <w:szCs w:val="26"/>
          <w:lang w:val="vi-VN"/>
        </w:rPr>
        <w:t>quý thầy cô trong khoa Công nghệ thông tin</w:t>
      </w:r>
      <w:r w:rsidRPr="007A402F">
        <w:rPr>
          <w:szCs w:val="26"/>
        </w:rPr>
        <w:t xml:space="preserve"> nói chung</w:t>
      </w:r>
      <w:r w:rsidRPr="007A402F">
        <w:rPr>
          <w:szCs w:val="26"/>
          <w:lang w:val="vi-VN"/>
        </w:rPr>
        <w:t xml:space="preserve"> đã tận tình giảng dạy, truyền đạt</w:t>
      </w:r>
      <w:r w:rsidRPr="007A402F">
        <w:rPr>
          <w:szCs w:val="26"/>
        </w:rPr>
        <w:t>, hướng dẫn</w:t>
      </w:r>
      <w:r w:rsidRPr="007A402F">
        <w:rPr>
          <w:szCs w:val="26"/>
          <w:lang w:val="vi-VN"/>
        </w:rPr>
        <w:t xml:space="preserve"> cho em rất nhiều kiến thức quý báo trong những năm vừa qua giúp các em có được hành trang vững chắc cho sự nghiệp trong tương lai.</w:t>
      </w:r>
    </w:p>
    <w:p w14:paraId="490C9B87" w14:textId="77777777" w:rsidR="003D2A2C" w:rsidRPr="007A402F" w:rsidRDefault="003D2A2C" w:rsidP="003D2A2C">
      <w:pPr>
        <w:spacing w:before="120" w:line="288" w:lineRule="auto"/>
        <w:ind w:firstLine="720"/>
        <w:jc w:val="both"/>
        <w:rPr>
          <w:szCs w:val="26"/>
          <w:lang w:val="vi-VN"/>
        </w:rPr>
      </w:pPr>
      <w:r w:rsidRPr="007A402F">
        <w:rPr>
          <w:szCs w:val="26"/>
          <w:lang w:val="vi-VN"/>
        </w:rPr>
        <w:t xml:space="preserve">Để có được thành quả báo cáo như hôm nay, em gửi lời cảm ơn chân thành đến Thầy </w:t>
      </w:r>
      <w:r w:rsidRPr="007A402F">
        <w:rPr>
          <w:szCs w:val="26"/>
        </w:rPr>
        <w:t>Phạm Hữu Dũng</w:t>
      </w:r>
      <w:r w:rsidRPr="007A402F">
        <w:rPr>
          <w:szCs w:val="26"/>
          <w:lang w:val="vi-VN"/>
        </w:rPr>
        <w:t>, giảng viên trực tiếp hướng dẫn của em, đã giúp đỡ và khắc phục những thiếu sót, các vấn đề còn bất cập, chỉ dẫn và đề ra hướng giải quyết qua đó giúp em làm bài báo cáo một cách tốt nhất.</w:t>
      </w:r>
    </w:p>
    <w:p w14:paraId="03B76B14" w14:textId="77777777" w:rsidR="003D2A2C" w:rsidRPr="007A402F" w:rsidRDefault="003D2A2C" w:rsidP="003D2A2C">
      <w:pPr>
        <w:spacing w:before="120" w:line="288" w:lineRule="auto"/>
        <w:ind w:firstLine="720"/>
        <w:jc w:val="both"/>
        <w:rPr>
          <w:szCs w:val="26"/>
          <w:lang w:val="vi-VN"/>
        </w:rPr>
      </w:pPr>
      <w:r w:rsidRPr="007A402F">
        <w:rPr>
          <w:szCs w:val="26"/>
          <w:lang w:val="vi-VN"/>
        </w:rPr>
        <w:t xml:space="preserve">Đồng thời, không quên lời cảm ơn sâu sắc đến quý Công ty </w:t>
      </w:r>
      <w:r w:rsidRPr="007A402F">
        <w:rPr>
          <w:szCs w:val="26"/>
        </w:rPr>
        <w:t>Mobifone</w:t>
      </w:r>
      <w:r w:rsidRPr="007A402F">
        <w:rPr>
          <w:szCs w:val="26"/>
          <w:lang w:val="vi-VN"/>
        </w:rPr>
        <w:t xml:space="preserve"> </w:t>
      </w:r>
      <w:r w:rsidRPr="007A402F">
        <w:rPr>
          <w:szCs w:val="26"/>
        </w:rPr>
        <w:t>An Giang</w:t>
      </w:r>
      <w:r w:rsidRPr="007A402F">
        <w:rPr>
          <w:szCs w:val="26"/>
          <w:lang w:val="vi-VN"/>
        </w:rPr>
        <w:t xml:space="preserve"> đã tạo nhiều điều kiện thuận lợi chỉ dẫn nhiệt tình em về quá trình hoàn thiện sản phẩm</w:t>
      </w:r>
      <w:r w:rsidRPr="007A402F">
        <w:rPr>
          <w:szCs w:val="26"/>
        </w:rPr>
        <w:t>,</w:t>
      </w:r>
      <w:r w:rsidRPr="007A402F">
        <w:rPr>
          <w:szCs w:val="26"/>
          <w:lang w:val="vi-VN"/>
        </w:rPr>
        <w:t xml:space="preserve"> giúp đỡ </w:t>
      </w:r>
      <w:r w:rsidRPr="007A402F">
        <w:rPr>
          <w:szCs w:val="26"/>
        </w:rPr>
        <w:t xml:space="preserve">và cho </w:t>
      </w:r>
      <w:r w:rsidRPr="007A402F">
        <w:rPr>
          <w:szCs w:val="26"/>
          <w:lang w:val="vi-VN"/>
        </w:rPr>
        <w:t>em</w:t>
      </w:r>
      <w:r w:rsidRPr="007A402F">
        <w:rPr>
          <w:szCs w:val="26"/>
        </w:rPr>
        <w:t xml:space="preserve"> trãi nghiệm môi trường làm việc theo quy chuẩn của công ty </w:t>
      </w:r>
      <w:r w:rsidRPr="007A402F">
        <w:rPr>
          <w:szCs w:val="26"/>
          <w:lang w:val="vi-VN"/>
        </w:rPr>
        <w:t>xuyên suốt trong quá trình thực tập tại công ty, chỉ ra những sai sót, các vấn đề</w:t>
      </w:r>
      <w:r w:rsidRPr="007A402F">
        <w:rPr>
          <w:szCs w:val="26"/>
        </w:rPr>
        <w:t xml:space="preserve"> và cách giải quyết các vấn đề đó</w:t>
      </w:r>
      <w:r w:rsidRPr="007A402F">
        <w:rPr>
          <w:szCs w:val="26"/>
          <w:lang w:val="vi-VN"/>
        </w:rPr>
        <w:t xml:space="preserve"> trong quá trình làm việc và qua đó </w:t>
      </w:r>
      <w:r w:rsidRPr="007A402F">
        <w:rPr>
          <w:szCs w:val="26"/>
        </w:rPr>
        <w:t xml:space="preserve">nâng cao được khả </w:t>
      </w:r>
      <w:r w:rsidRPr="007A402F">
        <w:rPr>
          <w:szCs w:val="26"/>
          <w:lang w:val="vi-VN"/>
        </w:rPr>
        <w:t>xử lý tình huống trong công ty cũng như công việc</w:t>
      </w:r>
      <w:r w:rsidRPr="007A402F">
        <w:rPr>
          <w:szCs w:val="26"/>
        </w:rPr>
        <w:t>, nắm bắt các cơ hội tận dụng trải nghiệm thực tế để nâng cao kĩ năng và kinh nghiêm</w:t>
      </w:r>
      <w:r w:rsidRPr="007A402F">
        <w:rPr>
          <w:szCs w:val="26"/>
          <w:lang w:val="vi-VN"/>
        </w:rPr>
        <w:t>. Hướng dẫn em tiếp thu các công nghệ mới, truyền đạt các kinh nghiệm kiến thức</w:t>
      </w:r>
      <w:r w:rsidRPr="007A402F">
        <w:rPr>
          <w:szCs w:val="26"/>
        </w:rPr>
        <w:t xml:space="preserve">, </w:t>
      </w:r>
      <w:r w:rsidRPr="007A402F">
        <w:rPr>
          <w:szCs w:val="26"/>
          <w:lang w:val="vi-VN"/>
        </w:rPr>
        <w:t>,giúp em học hỏi và tìm tòi tiếp thu trao dồi thêm kỹ năng kinh nghiệm cho công việc sau này.</w:t>
      </w:r>
    </w:p>
    <w:p w14:paraId="6D45A4C5" w14:textId="0E55098C" w:rsidR="00D044F4" w:rsidRPr="003D2A2C" w:rsidRDefault="003D2A2C" w:rsidP="003D2A2C">
      <w:pPr>
        <w:spacing w:before="120" w:line="288" w:lineRule="auto"/>
        <w:ind w:firstLine="720"/>
        <w:jc w:val="both"/>
        <w:rPr>
          <w:szCs w:val="26"/>
          <w:lang w:val="vi-VN"/>
        </w:rPr>
      </w:pPr>
      <w:r w:rsidRPr="007A402F">
        <w:rPr>
          <w:szCs w:val="26"/>
          <w:lang w:val="vi-VN"/>
        </w:rPr>
        <w:t>Lời sau cùng em xin cảm ơn đến gia đình, các bạn trong lớp đã hỗ trợ nhiệt tình, và luôn động viên cho em giúp đỡ trong quá trình thực tập nhờ đó mà quá trình thực tập diễn ra thuận lợi và giúp em hoàn thành tốt bài báo cáo này.</w:t>
      </w:r>
    </w:p>
    <w:p w14:paraId="30B6A928" w14:textId="1962506D" w:rsidR="00D044F4" w:rsidRPr="00D044F4" w:rsidRDefault="00D51719" w:rsidP="00D044F4">
      <w:pPr>
        <w:tabs>
          <w:tab w:val="left" w:pos="426"/>
        </w:tabs>
        <w:spacing w:before="120" w:line="288" w:lineRule="auto"/>
        <w:jc w:val="both"/>
      </w:pPr>
      <w:r>
        <w:tab/>
      </w:r>
      <w:r w:rsidR="00D044F4" w:rsidRPr="00D044F4">
        <w:t>Em xin chân thành cảm ơn!</w:t>
      </w:r>
    </w:p>
    <w:p w14:paraId="7D985067" w14:textId="6BB42117" w:rsidR="00BC0472" w:rsidRPr="00BC0472" w:rsidRDefault="003D2A2C" w:rsidP="007A1D13">
      <w:pPr>
        <w:spacing w:before="120" w:line="259" w:lineRule="auto"/>
        <w:jc w:val="both"/>
      </w:pPr>
      <w:r w:rsidRPr="00BC0472">
        <w:rPr>
          <w:noProof/>
          <w:szCs w:val="26"/>
        </w:rPr>
        <mc:AlternateContent>
          <mc:Choice Requires="wps">
            <w:drawing>
              <wp:anchor distT="45720" distB="45720" distL="114300" distR="114300" simplePos="0" relativeHeight="251697152" behindDoc="0" locked="0" layoutInCell="1" allowOverlap="1" wp14:anchorId="1DFA87AF" wp14:editId="38F28557">
                <wp:simplePos x="0" y="0"/>
                <wp:positionH relativeFrom="margin">
                  <wp:posOffset>1741805</wp:posOffset>
                </wp:positionH>
                <wp:positionV relativeFrom="paragraph">
                  <wp:posOffset>97155</wp:posOffset>
                </wp:positionV>
                <wp:extent cx="3790950" cy="15138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513840"/>
                        </a:xfrm>
                        <a:prstGeom prst="rect">
                          <a:avLst/>
                        </a:prstGeom>
                        <a:noFill/>
                        <a:ln w="9525">
                          <a:noFill/>
                          <a:miter lim="800000"/>
                          <a:headEnd/>
                          <a:tailEnd/>
                        </a:ln>
                      </wps:spPr>
                      <wps:txbx>
                        <w:txbxContent>
                          <w:p w14:paraId="4C7127DA" w14:textId="5C177856" w:rsidR="003D2A2C" w:rsidRPr="00BC0472" w:rsidRDefault="003D2A2C" w:rsidP="00A7573F">
                            <w:pPr>
                              <w:spacing w:before="120" w:line="288" w:lineRule="auto"/>
                              <w:jc w:val="center"/>
                              <w:rPr>
                                <w:i/>
                                <w:szCs w:val="26"/>
                              </w:rPr>
                            </w:pPr>
                            <w:r>
                              <w:rPr>
                                <w:i/>
                                <w:szCs w:val="26"/>
                              </w:rPr>
                              <w:t>Long Xuyên, ngày 11 t</w:t>
                            </w:r>
                            <w:r w:rsidRPr="00BC0472">
                              <w:rPr>
                                <w:i/>
                                <w:szCs w:val="26"/>
                              </w:rPr>
                              <w:t>háng</w:t>
                            </w:r>
                            <w:r>
                              <w:rPr>
                                <w:i/>
                                <w:szCs w:val="26"/>
                              </w:rPr>
                              <w:t xml:space="preserve"> 04 n</w:t>
                            </w:r>
                            <w:r w:rsidRPr="00BC0472">
                              <w:rPr>
                                <w:i/>
                                <w:szCs w:val="26"/>
                              </w:rPr>
                              <w:t>ăm</w:t>
                            </w:r>
                            <w:r>
                              <w:rPr>
                                <w:i/>
                                <w:szCs w:val="26"/>
                              </w:rPr>
                              <w:t xml:space="preserve"> 2021</w:t>
                            </w:r>
                          </w:p>
                          <w:p w14:paraId="2C12C29E" w14:textId="77777777" w:rsidR="003D2A2C" w:rsidRPr="00BC0472" w:rsidRDefault="003D2A2C" w:rsidP="00A7573F">
                            <w:pPr>
                              <w:spacing w:before="120" w:line="288" w:lineRule="auto"/>
                              <w:jc w:val="center"/>
                              <w:rPr>
                                <w:b/>
                                <w:szCs w:val="26"/>
                              </w:rPr>
                            </w:pPr>
                            <w:r w:rsidRPr="00BC0472">
                              <w:rPr>
                                <w:b/>
                                <w:szCs w:val="26"/>
                              </w:rPr>
                              <w:t>Sinh viên thực tập</w:t>
                            </w:r>
                          </w:p>
                          <w:p w14:paraId="6C6909A9" w14:textId="4AF22F6D" w:rsidR="003D2A2C" w:rsidRDefault="003D2A2C" w:rsidP="00A7573F">
                            <w:pPr>
                              <w:spacing w:before="120" w:line="288" w:lineRule="auto"/>
                              <w:jc w:val="center"/>
                              <w:rPr>
                                <w:szCs w:val="26"/>
                              </w:rPr>
                            </w:pPr>
                          </w:p>
                          <w:p w14:paraId="481233C0" w14:textId="77777777" w:rsidR="003D2A2C" w:rsidRDefault="003D2A2C" w:rsidP="00A7573F">
                            <w:pPr>
                              <w:spacing w:before="120" w:line="288" w:lineRule="auto"/>
                              <w:jc w:val="center"/>
                              <w:rPr>
                                <w:szCs w:val="26"/>
                              </w:rPr>
                            </w:pPr>
                          </w:p>
                          <w:p w14:paraId="69DA488E" w14:textId="75C3FD84" w:rsidR="003D2A2C" w:rsidRDefault="003D2A2C" w:rsidP="00A7573F">
                            <w:pPr>
                              <w:jc w:val="center"/>
                            </w:pPr>
                            <w:r>
                              <w:rPr>
                                <w:b/>
                                <w:szCs w:val="26"/>
                              </w:rPr>
                              <w:t>Trần Minh Bảo Ngâ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FA87AF" id="_x0000_t202" coordsize="21600,21600" o:spt="202" path="m,l,21600r21600,l21600,xe">
                <v:stroke joinstyle="miter"/>
                <v:path gradientshapeok="t" o:connecttype="rect"/>
              </v:shapetype>
              <v:shape id="Text Box 2" o:spid="_x0000_s1027" type="#_x0000_t202" style="position:absolute;left:0;text-align:left;margin-left:137.15pt;margin-top:7.65pt;width:298.5pt;height:119.2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" filled="f" stroked="f">
                <v:textbox>
                  <w:txbxContent>
                    <w:p w14:paraId="4C7127DA" w14:textId="5C177856" w:rsidR="003D2A2C" w:rsidRPr="00BC0472" w:rsidRDefault="003D2A2C" w:rsidP="00A7573F">
                      <w:pPr>
                        <w:spacing w:before="120" w:line="288" w:lineRule="auto"/>
                        <w:jc w:val="center"/>
                        <w:rPr>
                          <w:i/>
                          <w:szCs w:val="26"/>
                        </w:rPr>
                      </w:pPr>
                      <w:r>
                        <w:rPr>
                          <w:i/>
                          <w:szCs w:val="26"/>
                        </w:rPr>
                        <w:t>Long Xuyên, ngày 11 t</w:t>
                      </w:r>
                      <w:r w:rsidRPr="00BC0472">
                        <w:rPr>
                          <w:i/>
                          <w:szCs w:val="26"/>
                        </w:rPr>
                        <w:t>háng</w:t>
                      </w:r>
                      <w:r>
                        <w:rPr>
                          <w:i/>
                          <w:szCs w:val="26"/>
                        </w:rPr>
                        <w:t xml:space="preserve"> 04 n</w:t>
                      </w:r>
                      <w:r w:rsidRPr="00BC0472">
                        <w:rPr>
                          <w:i/>
                          <w:szCs w:val="26"/>
                        </w:rPr>
                        <w:t>ăm</w:t>
                      </w:r>
                      <w:r>
                        <w:rPr>
                          <w:i/>
                          <w:szCs w:val="26"/>
                        </w:rPr>
                        <w:t xml:space="preserve"> 2021</w:t>
                      </w:r>
                    </w:p>
                    <w:p w14:paraId="2C12C29E" w14:textId="77777777" w:rsidR="003D2A2C" w:rsidRPr="00BC0472" w:rsidRDefault="003D2A2C" w:rsidP="00A7573F">
                      <w:pPr>
                        <w:spacing w:before="120" w:line="288" w:lineRule="auto"/>
                        <w:jc w:val="center"/>
                        <w:rPr>
                          <w:b/>
                          <w:szCs w:val="26"/>
                        </w:rPr>
                      </w:pPr>
                      <w:r w:rsidRPr="00BC0472">
                        <w:rPr>
                          <w:b/>
                          <w:szCs w:val="26"/>
                        </w:rPr>
                        <w:t>Sinh viên thực tập</w:t>
                      </w:r>
                    </w:p>
                    <w:p w14:paraId="6C6909A9" w14:textId="4AF22F6D" w:rsidR="003D2A2C" w:rsidRDefault="003D2A2C" w:rsidP="00A7573F">
                      <w:pPr>
                        <w:spacing w:before="120" w:line="288" w:lineRule="auto"/>
                        <w:jc w:val="center"/>
                        <w:rPr>
                          <w:szCs w:val="26"/>
                        </w:rPr>
                      </w:pPr>
                    </w:p>
                    <w:p w14:paraId="481233C0" w14:textId="77777777" w:rsidR="003D2A2C" w:rsidRDefault="003D2A2C" w:rsidP="00A7573F">
                      <w:pPr>
                        <w:spacing w:before="120" w:line="288" w:lineRule="auto"/>
                        <w:jc w:val="center"/>
                        <w:rPr>
                          <w:szCs w:val="26"/>
                        </w:rPr>
                      </w:pPr>
                    </w:p>
                    <w:p w14:paraId="69DA488E" w14:textId="75C3FD84" w:rsidR="003D2A2C" w:rsidRDefault="003D2A2C" w:rsidP="00A7573F">
                      <w:pPr>
                        <w:jc w:val="center"/>
                      </w:pPr>
                      <w:r>
                        <w:rPr>
                          <w:b/>
                          <w:szCs w:val="26"/>
                        </w:rPr>
                        <w:t>Trần Minh Bảo Ngân</w:t>
                      </w:r>
                    </w:p>
                  </w:txbxContent>
                </v:textbox>
                <w10:wrap type="square" anchorx="margin"/>
              </v:shape>
            </w:pict>
          </mc:Fallback>
        </mc:AlternateContent>
      </w:r>
      <w:r w:rsidR="0068762C">
        <w:br w:type="page"/>
      </w:r>
    </w:p>
    <w:p w14:paraId="57517CD9" w14:textId="77DEF1DA" w:rsidR="00A365CA" w:rsidRDefault="00A365CA" w:rsidP="007A1D13">
      <w:pPr>
        <w:pStyle w:val="Heading1"/>
        <w:spacing w:before="120" w:after="0"/>
        <w:jc w:val="center"/>
      </w:pPr>
      <w:bookmarkStart w:id="16" w:name="_Toc39748027"/>
      <w:bookmarkStart w:id="17" w:name="_Toc41998033"/>
      <w:bookmarkStart w:id="18" w:name="_Toc69371171"/>
      <w:r w:rsidRPr="00A365CA">
        <w:lastRenderedPageBreak/>
        <w:t>TÓM TẮT</w:t>
      </w:r>
      <w:bookmarkEnd w:id="16"/>
      <w:bookmarkEnd w:id="17"/>
      <w:bookmarkEnd w:id="18"/>
    </w:p>
    <w:p w14:paraId="777F8621" w14:textId="3E5697C0" w:rsidR="003D2A2C" w:rsidRPr="007A402F" w:rsidRDefault="003D2A2C" w:rsidP="003D2A2C">
      <w:pPr>
        <w:spacing w:before="120" w:line="288" w:lineRule="auto"/>
        <w:ind w:firstLine="720"/>
        <w:jc w:val="both"/>
        <w:rPr>
          <w:szCs w:val="26"/>
        </w:rPr>
      </w:pPr>
      <w:r w:rsidRPr="007A402F">
        <w:rPr>
          <w:szCs w:val="26"/>
        </w:rPr>
        <w:t xml:space="preserve">Lập trình web hiện đang là xu hướng của thời đại hiện nay cũng là xu hướng phát triển nhanh chóng và mạnh mẽ của lĩnh vực công nghệ thông tin, với sự đa dạng hỗ trợ của nhiều ngôn ngữ (java, C#, javascript, python, react,…). </w:t>
      </w:r>
    </w:p>
    <w:p w14:paraId="72499A7E" w14:textId="77777777" w:rsidR="003D2A2C" w:rsidRPr="007A402F" w:rsidRDefault="003D2A2C" w:rsidP="003D2A2C">
      <w:pPr>
        <w:spacing w:before="120" w:line="288" w:lineRule="auto"/>
        <w:ind w:firstLine="720"/>
        <w:jc w:val="both"/>
        <w:rPr>
          <w:szCs w:val="26"/>
        </w:rPr>
      </w:pPr>
      <w:r w:rsidRPr="007A402F">
        <w:rPr>
          <w:szCs w:val="26"/>
        </w:rPr>
        <w:t>React.js là một thư viện Javascript đang nổi lên trong những năm gần đây với xu hướng Single Page Application. Trong khi những framework khác cố gắng hướng đến một mô hình MVC hoàn thiện thì React nổi bật với sự đơn giản và dễ dàng phối hợp với những thư viện Javascript khác. Nếu như AngularJS là một Framework cho phép nhúng code javasscript trong code html thông qua các attribute như ng-model, ng-repeat...thì với react là một library cho phép nhúng code html trong code javascript nhờ vào JSX, bạn có thể dễ dàng lồng các đoạn HTML vào trong JS.Tích hợp giữa javascript và HTML vào trong JSX làm cho các component dễ hiểu hơnMục tiêu chính của Django là dễ dàng tạo ra các trang web phức tạp, dựa trên cơ sở dữ liệu. Framework làm việc nhấn mạnh khả năng tái sử dụng và “khả năng cắm” của các thành phần, ít mã hơn, ít khớp nối, phát triển nhanh chóng và nguyên tắc không lặp lại chính mình. Python được sử dụng xuyên suốt, ngay cả đối với các tệp cài đặt và mô hình dữ liệu. Django cũng cung cấp giao diện tạo, đọc, cập nhật và xóa quản trị tùy chọn được tạo động thông qua xem xét nội dung và được định cấu hình thông qua các mô hình quản trị.</w:t>
      </w:r>
    </w:p>
    <w:p w14:paraId="5EBD1D54" w14:textId="77777777" w:rsidR="003D2A2C" w:rsidRDefault="003D2A2C" w:rsidP="003D2A2C">
      <w:pPr>
        <w:tabs>
          <w:tab w:val="left" w:pos="426"/>
        </w:tabs>
        <w:spacing w:before="120" w:line="288" w:lineRule="auto"/>
        <w:jc w:val="both"/>
        <w:rPr>
          <w:szCs w:val="26"/>
        </w:rPr>
      </w:pPr>
      <w:r>
        <w:rPr>
          <w:szCs w:val="26"/>
        </w:rPr>
        <w:tab/>
      </w:r>
      <w:r w:rsidRPr="007A402F">
        <w:rPr>
          <w:szCs w:val="26"/>
        </w:rPr>
        <w:t>Trong đề tài, em tìm hiểu về thiết kế và xây dựng website quảng bá sản phẩm và dịch vụ trên framework ReacJS, quản lý việc cập nhật các tin tức mới nhất về công ty cũng như tin tức về các sản phẩm, dịch vụ mà công ty cung cấp… Hệ thống cung cấp các chức năng như xem, cập nhật, quản lý tin tức cho những đối tượng tương ứng.</w:t>
      </w:r>
    </w:p>
    <w:p w14:paraId="3F64C2B7" w14:textId="6D9C97AD" w:rsidR="00D80FD1" w:rsidRDefault="003700EE" w:rsidP="00D80FD1">
      <w:pPr>
        <w:tabs>
          <w:tab w:val="left" w:pos="426"/>
        </w:tabs>
        <w:spacing w:before="120" w:line="288" w:lineRule="auto"/>
        <w:jc w:val="both"/>
      </w:pPr>
      <w:r>
        <w:tab/>
      </w:r>
    </w:p>
    <w:p w14:paraId="3D0B2E23" w14:textId="4527741B" w:rsidR="00EE0AC7" w:rsidRDefault="00A365CA" w:rsidP="009B7034">
      <w:pPr>
        <w:tabs>
          <w:tab w:val="left" w:pos="426"/>
        </w:tabs>
        <w:spacing w:before="120" w:line="288" w:lineRule="auto"/>
        <w:jc w:val="both"/>
      </w:pPr>
      <w:r>
        <w:br w:type="page"/>
      </w:r>
      <w:r w:rsidR="00EE0AC7">
        <w:lastRenderedPageBreak/>
        <w:t xml:space="preserve"> </w:t>
      </w:r>
    </w:p>
    <w:sdt>
      <w:sdtPr>
        <w:rPr>
          <w:rFonts w:ascii="Times New Roman" w:eastAsia="Times New Roman" w:hAnsi="Times New Roman" w:cs="Times New Roman"/>
          <w:color w:val="auto"/>
          <w:sz w:val="26"/>
          <w:szCs w:val="20"/>
        </w:rPr>
        <w:id w:val="-867290827"/>
        <w:docPartObj>
          <w:docPartGallery w:val="Table of Contents"/>
          <w:docPartUnique/>
        </w:docPartObj>
      </w:sdtPr>
      <w:sdtEndPr>
        <w:rPr>
          <w:b/>
          <w:bCs/>
          <w:noProof/>
        </w:rPr>
      </w:sdtEndPr>
      <w:sdtContent>
        <w:p w14:paraId="5FC264F5" w14:textId="41D19EDD" w:rsidR="002621BE" w:rsidRPr="00A55355" w:rsidRDefault="002621BE" w:rsidP="007A1D13">
          <w:pPr>
            <w:pStyle w:val="TOCHeading"/>
            <w:spacing w:before="120" w:line="288" w:lineRule="auto"/>
            <w:jc w:val="center"/>
            <w:rPr>
              <w:rFonts w:ascii="Times New Roman" w:hAnsi="Times New Roman" w:cs="Times New Roman"/>
              <w:b/>
              <w:bCs/>
              <w:color w:val="auto"/>
              <w:sz w:val="28"/>
              <w:szCs w:val="28"/>
            </w:rPr>
          </w:pPr>
          <w:r w:rsidRPr="00A55355">
            <w:rPr>
              <w:rFonts w:ascii="Times New Roman" w:hAnsi="Times New Roman" w:cs="Times New Roman"/>
              <w:b/>
              <w:bCs/>
              <w:color w:val="auto"/>
              <w:sz w:val="28"/>
              <w:szCs w:val="28"/>
            </w:rPr>
            <w:t>MỤC LỤC</w:t>
          </w:r>
        </w:p>
        <w:p w14:paraId="62959B38" w14:textId="3F6DA90A" w:rsidR="00BE0BAE" w:rsidRPr="00BE0BAE" w:rsidRDefault="002621BE">
          <w:pPr>
            <w:pStyle w:val="TOC1"/>
            <w:rPr>
              <w:rFonts w:asciiTheme="minorHAnsi" w:eastAsiaTheme="minorEastAsia" w:hAnsiTheme="minorHAnsi" w:cstheme="minorBidi"/>
              <w:b w:val="0"/>
              <w:bCs w:val="0"/>
              <w:sz w:val="22"/>
              <w:szCs w:val="22"/>
              <w:lang w:eastAsia="en-US"/>
            </w:rPr>
          </w:pPr>
          <w:r w:rsidRPr="00906B65">
            <w:rPr>
              <w:noProof w:val="0"/>
            </w:rPr>
            <w:fldChar w:fldCharType="begin"/>
          </w:r>
          <w:r w:rsidRPr="00906B65">
            <w:instrText xml:space="preserve"> TOC \o "1-3" \h \z \u </w:instrText>
          </w:r>
          <w:r w:rsidRPr="00906B65">
            <w:rPr>
              <w:noProof w:val="0"/>
            </w:rPr>
            <w:fldChar w:fldCharType="separate"/>
          </w:r>
          <w:hyperlink w:anchor="_Toc69371170" w:history="1">
            <w:r w:rsidR="00BE0BAE" w:rsidRPr="00BE0BAE">
              <w:rPr>
                <w:rStyle w:val="Hyperlink"/>
                <w:b w:val="0"/>
                <w:bCs w:val="0"/>
              </w:rPr>
              <w:t>LỜI CẢM ƠN</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170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ii</w:t>
            </w:r>
            <w:r w:rsidR="00BE0BAE" w:rsidRPr="00BE0BAE">
              <w:rPr>
                <w:b w:val="0"/>
                <w:bCs w:val="0"/>
                <w:webHidden/>
              </w:rPr>
              <w:fldChar w:fldCharType="end"/>
            </w:r>
          </w:hyperlink>
        </w:p>
        <w:p w14:paraId="20708F48" w14:textId="3A240D8A" w:rsidR="00BE0BAE" w:rsidRPr="00BE0BAE" w:rsidRDefault="003D2A2C">
          <w:pPr>
            <w:pStyle w:val="TOC1"/>
            <w:rPr>
              <w:rFonts w:asciiTheme="minorHAnsi" w:eastAsiaTheme="minorEastAsia" w:hAnsiTheme="minorHAnsi" w:cstheme="minorBidi"/>
              <w:b w:val="0"/>
              <w:bCs w:val="0"/>
              <w:sz w:val="22"/>
              <w:szCs w:val="22"/>
              <w:lang w:eastAsia="en-US"/>
            </w:rPr>
          </w:pPr>
          <w:hyperlink w:anchor="_Toc69371171" w:history="1">
            <w:r w:rsidR="00BE0BAE" w:rsidRPr="00BE0BAE">
              <w:rPr>
                <w:rStyle w:val="Hyperlink"/>
                <w:b w:val="0"/>
                <w:bCs w:val="0"/>
              </w:rPr>
              <w:t>TÓM TẮT</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171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iii</w:t>
            </w:r>
            <w:r w:rsidR="00BE0BAE" w:rsidRPr="00BE0BAE">
              <w:rPr>
                <w:b w:val="0"/>
                <w:bCs w:val="0"/>
                <w:webHidden/>
              </w:rPr>
              <w:fldChar w:fldCharType="end"/>
            </w:r>
          </w:hyperlink>
        </w:p>
        <w:p w14:paraId="19359221" w14:textId="3AF588FC" w:rsidR="00BE0BAE" w:rsidRPr="00BE0BAE" w:rsidRDefault="003D2A2C">
          <w:pPr>
            <w:pStyle w:val="TOC1"/>
            <w:rPr>
              <w:rFonts w:asciiTheme="minorHAnsi" w:eastAsiaTheme="minorEastAsia" w:hAnsiTheme="minorHAnsi" w:cstheme="minorBidi"/>
              <w:b w:val="0"/>
              <w:bCs w:val="0"/>
              <w:sz w:val="22"/>
              <w:szCs w:val="22"/>
              <w:lang w:eastAsia="en-US"/>
            </w:rPr>
          </w:pPr>
          <w:hyperlink w:anchor="_Toc69371172" w:history="1">
            <w:r w:rsidR="00BE0BAE" w:rsidRPr="00BE0BAE">
              <w:rPr>
                <w:rStyle w:val="Hyperlink"/>
                <w:b w:val="0"/>
                <w:bCs w:val="0"/>
              </w:rPr>
              <w:t>DANH SÁCH HÌNH ẢNH</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172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vi</w:t>
            </w:r>
            <w:r w:rsidR="00BE0BAE" w:rsidRPr="00BE0BAE">
              <w:rPr>
                <w:b w:val="0"/>
                <w:bCs w:val="0"/>
                <w:webHidden/>
              </w:rPr>
              <w:fldChar w:fldCharType="end"/>
            </w:r>
          </w:hyperlink>
        </w:p>
        <w:p w14:paraId="3733AEB7" w14:textId="51135026" w:rsidR="00BE0BAE" w:rsidRPr="00BE0BAE" w:rsidRDefault="003D2A2C">
          <w:pPr>
            <w:pStyle w:val="TOC1"/>
            <w:rPr>
              <w:rFonts w:asciiTheme="minorHAnsi" w:eastAsiaTheme="minorEastAsia" w:hAnsiTheme="minorHAnsi" w:cstheme="minorBidi"/>
              <w:b w:val="0"/>
              <w:bCs w:val="0"/>
              <w:sz w:val="22"/>
              <w:szCs w:val="22"/>
              <w:lang w:eastAsia="en-US"/>
            </w:rPr>
          </w:pPr>
          <w:hyperlink w:anchor="_Toc69371173" w:history="1">
            <w:r w:rsidR="00BE0BAE" w:rsidRPr="00BE0BAE">
              <w:rPr>
                <w:rStyle w:val="Hyperlink"/>
                <w:b w:val="0"/>
                <w:bCs w:val="0"/>
              </w:rPr>
              <w:t>DANH SÁCH BẢNG BIỂU</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173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vii</w:t>
            </w:r>
            <w:r w:rsidR="00BE0BAE" w:rsidRPr="00BE0BAE">
              <w:rPr>
                <w:b w:val="0"/>
                <w:bCs w:val="0"/>
                <w:webHidden/>
              </w:rPr>
              <w:fldChar w:fldCharType="end"/>
            </w:r>
          </w:hyperlink>
        </w:p>
        <w:p w14:paraId="54C27B32" w14:textId="2A1510E1" w:rsidR="00BE0BAE" w:rsidRPr="00BE0BAE" w:rsidRDefault="003D2A2C">
          <w:pPr>
            <w:pStyle w:val="TOC1"/>
            <w:rPr>
              <w:rFonts w:asciiTheme="minorHAnsi" w:eastAsiaTheme="minorEastAsia" w:hAnsiTheme="minorHAnsi" w:cstheme="minorBidi"/>
              <w:b w:val="0"/>
              <w:bCs w:val="0"/>
              <w:sz w:val="22"/>
              <w:szCs w:val="22"/>
              <w:lang w:eastAsia="en-US"/>
            </w:rPr>
          </w:pPr>
          <w:hyperlink w:anchor="_Toc69371174" w:history="1">
            <w:r w:rsidR="00BE0BAE" w:rsidRPr="00BE0BAE">
              <w:rPr>
                <w:rStyle w:val="Hyperlink"/>
                <w:b w:val="0"/>
                <w:bCs w:val="0"/>
              </w:rPr>
              <w:t>DANH SÁCH TỪ VIẾT TẮT</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174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viii</w:t>
            </w:r>
            <w:r w:rsidR="00BE0BAE" w:rsidRPr="00BE0BAE">
              <w:rPr>
                <w:b w:val="0"/>
                <w:bCs w:val="0"/>
                <w:webHidden/>
              </w:rPr>
              <w:fldChar w:fldCharType="end"/>
            </w:r>
          </w:hyperlink>
        </w:p>
        <w:p w14:paraId="43FD0967" w14:textId="3DDB9092" w:rsidR="00BE0BAE" w:rsidRPr="00BE0BAE" w:rsidRDefault="003D2A2C">
          <w:pPr>
            <w:pStyle w:val="TOC1"/>
            <w:rPr>
              <w:rFonts w:asciiTheme="minorHAnsi" w:eastAsiaTheme="minorEastAsia" w:hAnsiTheme="minorHAnsi" w:cstheme="minorBidi"/>
              <w:b w:val="0"/>
              <w:bCs w:val="0"/>
              <w:sz w:val="22"/>
              <w:szCs w:val="22"/>
              <w:lang w:eastAsia="en-US"/>
            </w:rPr>
          </w:pPr>
          <w:hyperlink w:anchor="_Toc69371175" w:history="1">
            <w:r w:rsidR="00BE0BAE" w:rsidRPr="00BE0BAE">
              <w:rPr>
                <w:rStyle w:val="Hyperlink"/>
                <w:b w:val="0"/>
                <w:bCs w:val="0"/>
              </w:rPr>
              <w:t>CHƯƠNG I GIỚI THIỆU VỀ TRUNG TÂM TIN HỌC VÀ ĐỀ TÀI</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175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1</w:t>
            </w:r>
            <w:r w:rsidR="00BE0BAE" w:rsidRPr="00BE0BAE">
              <w:rPr>
                <w:b w:val="0"/>
                <w:bCs w:val="0"/>
                <w:webHidden/>
              </w:rPr>
              <w:fldChar w:fldCharType="end"/>
            </w:r>
          </w:hyperlink>
        </w:p>
        <w:p w14:paraId="5D5E7EE5" w14:textId="0BF095C1"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76" w:history="1">
            <w:r w:rsidR="00BE0BAE" w:rsidRPr="00BE0BAE">
              <w:rPr>
                <w:rStyle w:val="Hyperlink"/>
                <w:noProof/>
              </w:rPr>
              <w:t>1.1.</w:t>
            </w:r>
            <w:r w:rsidR="00BE0BAE" w:rsidRPr="00BE0BAE">
              <w:rPr>
                <w:rFonts w:asciiTheme="minorHAnsi" w:eastAsiaTheme="minorEastAsia" w:hAnsiTheme="minorHAnsi" w:cstheme="minorBidi"/>
                <w:noProof/>
                <w:sz w:val="22"/>
                <w:szCs w:val="22"/>
              </w:rPr>
              <w:tab/>
            </w:r>
            <w:r w:rsidR="00BE0BAE" w:rsidRPr="00BE0BAE">
              <w:rPr>
                <w:rStyle w:val="Hyperlink"/>
                <w:noProof/>
              </w:rPr>
              <w:t>Trung tâm tin học.</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76 \h </w:instrText>
            </w:r>
            <w:r w:rsidR="00BE0BAE" w:rsidRPr="00BE0BAE">
              <w:rPr>
                <w:noProof/>
                <w:webHidden/>
              </w:rPr>
            </w:r>
            <w:r w:rsidR="00BE0BAE" w:rsidRPr="00BE0BAE">
              <w:rPr>
                <w:noProof/>
                <w:webHidden/>
              </w:rPr>
              <w:fldChar w:fldCharType="separate"/>
            </w:r>
            <w:r w:rsidR="00BE0BAE" w:rsidRPr="00BE0BAE">
              <w:rPr>
                <w:noProof/>
                <w:webHidden/>
              </w:rPr>
              <w:t>1</w:t>
            </w:r>
            <w:r w:rsidR="00BE0BAE" w:rsidRPr="00BE0BAE">
              <w:rPr>
                <w:noProof/>
                <w:webHidden/>
              </w:rPr>
              <w:fldChar w:fldCharType="end"/>
            </w:r>
          </w:hyperlink>
        </w:p>
        <w:p w14:paraId="0D37062A" w14:textId="24106726"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77" w:history="1">
            <w:r w:rsidR="00BE0BAE" w:rsidRPr="00BE0BAE">
              <w:rPr>
                <w:rStyle w:val="Hyperlink"/>
                <w:noProof/>
              </w:rPr>
              <w:t>1.2.</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Nhiệm vụ.</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77 \h </w:instrText>
            </w:r>
            <w:r w:rsidR="00BE0BAE" w:rsidRPr="00BE0BAE">
              <w:rPr>
                <w:noProof/>
                <w:webHidden/>
              </w:rPr>
            </w:r>
            <w:r w:rsidR="00BE0BAE" w:rsidRPr="00BE0BAE">
              <w:rPr>
                <w:noProof/>
                <w:webHidden/>
              </w:rPr>
              <w:fldChar w:fldCharType="separate"/>
            </w:r>
            <w:r w:rsidR="00BE0BAE" w:rsidRPr="00BE0BAE">
              <w:rPr>
                <w:noProof/>
                <w:webHidden/>
              </w:rPr>
              <w:t>1</w:t>
            </w:r>
            <w:r w:rsidR="00BE0BAE" w:rsidRPr="00BE0BAE">
              <w:rPr>
                <w:noProof/>
                <w:webHidden/>
              </w:rPr>
              <w:fldChar w:fldCharType="end"/>
            </w:r>
          </w:hyperlink>
        </w:p>
        <w:p w14:paraId="12F42D1C" w14:textId="40F7DCDF"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78" w:history="1">
            <w:r w:rsidR="00BE0BAE" w:rsidRPr="00BE0BAE">
              <w:rPr>
                <w:rStyle w:val="Hyperlink"/>
                <w:noProof/>
              </w:rPr>
              <w:t>1.3.</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Chức năng kinh doanh.</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78 \h </w:instrText>
            </w:r>
            <w:r w:rsidR="00BE0BAE" w:rsidRPr="00BE0BAE">
              <w:rPr>
                <w:noProof/>
                <w:webHidden/>
              </w:rPr>
            </w:r>
            <w:r w:rsidR="00BE0BAE" w:rsidRPr="00BE0BAE">
              <w:rPr>
                <w:noProof/>
                <w:webHidden/>
              </w:rPr>
              <w:fldChar w:fldCharType="separate"/>
            </w:r>
            <w:r w:rsidR="00BE0BAE" w:rsidRPr="00BE0BAE">
              <w:rPr>
                <w:noProof/>
                <w:webHidden/>
              </w:rPr>
              <w:t>1</w:t>
            </w:r>
            <w:r w:rsidR="00BE0BAE" w:rsidRPr="00BE0BAE">
              <w:rPr>
                <w:noProof/>
                <w:webHidden/>
              </w:rPr>
              <w:fldChar w:fldCharType="end"/>
            </w:r>
          </w:hyperlink>
        </w:p>
        <w:p w14:paraId="3C735953" w14:textId="17E3CD8A"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79" w:history="1">
            <w:r w:rsidR="00BE0BAE" w:rsidRPr="00BE0BAE">
              <w:rPr>
                <w:rStyle w:val="Hyperlink"/>
                <w:noProof/>
              </w:rPr>
              <w:t>1.4.</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Giới thiệu đề tài.</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79 \h </w:instrText>
            </w:r>
            <w:r w:rsidR="00BE0BAE" w:rsidRPr="00BE0BAE">
              <w:rPr>
                <w:noProof/>
                <w:webHidden/>
              </w:rPr>
            </w:r>
            <w:r w:rsidR="00BE0BAE" w:rsidRPr="00BE0BAE">
              <w:rPr>
                <w:noProof/>
                <w:webHidden/>
              </w:rPr>
              <w:fldChar w:fldCharType="separate"/>
            </w:r>
            <w:r w:rsidR="00BE0BAE" w:rsidRPr="00BE0BAE">
              <w:rPr>
                <w:noProof/>
                <w:webHidden/>
              </w:rPr>
              <w:t>2</w:t>
            </w:r>
            <w:r w:rsidR="00BE0BAE" w:rsidRPr="00BE0BAE">
              <w:rPr>
                <w:noProof/>
                <w:webHidden/>
              </w:rPr>
              <w:fldChar w:fldCharType="end"/>
            </w:r>
          </w:hyperlink>
        </w:p>
        <w:p w14:paraId="303689F0" w14:textId="6B8DEBA7" w:rsidR="00BE0BAE" w:rsidRPr="00BE0BAE" w:rsidRDefault="003D2A2C">
          <w:pPr>
            <w:pStyle w:val="TOC1"/>
            <w:rPr>
              <w:rFonts w:asciiTheme="minorHAnsi" w:eastAsiaTheme="minorEastAsia" w:hAnsiTheme="minorHAnsi" w:cstheme="minorBidi"/>
              <w:b w:val="0"/>
              <w:bCs w:val="0"/>
              <w:sz w:val="22"/>
              <w:szCs w:val="22"/>
              <w:lang w:eastAsia="en-US"/>
            </w:rPr>
          </w:pPr>
          <w:hyperlink w:anchor="_Toc69371180" w:history="1">
            <w:r w:rsidR="00BE0BAE" w:rsidRPr="00BE0BAE">
              <w:rPr>
                <w:rStyle w:val="Hyperlink"/>
                <w:b w:val="0"/>
                <w:bCs w:val="0"/>
              </w:rPr>
              <w:t>CHƯƠNG II CƠ SỞ LÝ THUYẾT</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180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2</w:t>
            </w:r>
            <w:r w:rsidR="00BE0BAE" w:rsidRPr="00BE0BAE">
              <w:rPr>
                <w:b w:val="0"/>
                <w:bCs w:val="0"/>
                <w:webHidden/>
              </w:rPr>
              <w:fldChar w:fldCharType="end"/>
            </w:r>
          </w:hyperlink>
        </w:p>
        <w:p w14:paraId="37568C49" w14:textId="5F97664B"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81" w:history="1">
            <w:r w:rsidR="00BE0BAE" w:rsidRPr="00BE0BAE">
              <w:rPr>
                <w:rStyle w:val="Hyperlink"/>
                <w:noProof/>
              </w:rPr>
              <w:t>2.1.</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Cross Platform.</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1 \h </w:instrText>
            </w:r>
            <w:r w:rsidR="00BE0BAE" w:rsidRPr="00BE0BAE">
              <w:rPr>
                <w:noProof/>
                <w:webHidden/>
              </w:rPr>
            </w:r>
            <w:r w:rsidR="00BE0BAE" w:rsidRPr="00BE0BAE">
              <w:rPr>
                <w:noProof/>
                <w:webHidden/>
              </w:rPr>
              <w:fldChar w:fldCharType="separate"/>
            </w:r>
            <w:r w:rsidR="00BE0BAE" w:rsidRPr="00BE0BAE">
              <w:rPr>
                <w:noProof/>
                <w:webHidden/>
              </w:rPr>
              <w:t>2</w:t>
            </w:r>
            <w:r w:rsidR="00BE0BAE" w:rsidRPr="00BE0BAE">
              <w:rPr>
                <w:noProof/>
                <w:webHidden/>
              </w:rPr>
              <w:fldChar w:fldCharType="end"/>
            </w:r>
          </w:hyperlink>
        </w:p>
        <w:p w14:paraId="0E50AD08" w14:textId="392A859C"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82" w:history="1">
            <w:r w:rsidR="00BE0BAE" w:rsidRPr="00BE0BAE">
              <w:rPr>
                <w:rStyle w:val="Hyperlink"/>
                <w:noProof/>
              </w:rPr>
              <w:t>2.2.</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Hybird App vs Native App.</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2 \h </w:instrText>
            </w:r>
            <w:r w:rsidR="00BE0BAE" w:rsidRPr="00BE0BAE">
              <w:rPr>
                <w:noProof/>
                <w:webHidden/>
              </w:rPr>
            </w:r>
            <w:r w:rsidR="00BE0BAE" w:rsidRPr="00BE0BAE">
              <w:rPr>
                <w:noProof/>
                <w:webHidden/>
              </w:rPr>
              <w:fldChar w:fldCharType="separate"/>
            </w:r>
            <w:r w:rsidR="00BE0BAE" w:rsidRPr="00BE0BAE">
              <w:rPr>
                <w:noProof/>
                <w:webHidden/>
              </w:rPr>
              <w:t>3</w:t>
            </w:r>
            <w:r w:rsidR="00BE0BAE" w:rsidRPr="00BE0BAE">
              <w:rPr>
                <w:noProof/>
                <w:webHidden/>
              </w:rPr>
              <w:fldChar w:fldCharType="end"/>
            </w:r>
          </w:hyperlink>
        </w:p>
        <w:p w14:paraId="480ABD95" w14:textId="33C7D8B4"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83" w:history="1">
            <w:r w:rsidR="00BE0BAE" w:rsidRPr="00BE0BAE">
              <w:rPr>
                <w:rStyle w:val="Hyperlink"/>
                <w:noProof/>
              </w:rPr>
              <w:t>2.2.1.</w:t>
            </w:r>
            <w:r w:rsidR="00BE0BAE" w:rsidRPr="00BE0BAE">
              <w:rPr>
                <w:rFonts w:asciiTheme="minorHAnsi" w:eastAsiaTheme="minorEastAsia" w:hAnsiTheme="minorHAnsi" w:cstheme="minorBidi"/>
                <w:noProof/>
                <w:sz w:val="22"/>
                <w:szCs w:val="22"/>
              </w:rPr>
              <w:tab/>
            </w:r>
            <w:r w:rsidR="00BE0BAE" w:rsidRPr="00BE0BAE">
              <w:rPr>
                <w:rStyle w:val="Hyperlink"/>
                <w:noProof/>
              </w:rPr>
              <w:t>Native App.</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3 \h </w:instrText>
            </w:r>
            <w:r w:rsidR="00BE0BAE" w:rsidRPr="00BE0BAE">
              <w:rPr>
                <w:noProof/>
                <w:webHidden/>
              </w:rPr>
            </w:r>
            <w:r w:rsidR="00BE0BAE" w:rsidRPr="00BE0BAE">
              <w:rPr>
                <w:noProof/>
                <w:webHidden/>
              </w:rPr>
              <w:fldChar w:fldCharType="separate"/>
            </w:r>
            <w:r w:rsidR="00BE0BAE" w:rsidRPr="00BE0BAE">
              <w:rPr>
                <w:noProof/>
                <w:webHidden/>
              </w:rPr>
              <w:t>3</w:t>
            </w:r>
            <w:r w:rsidR="00BE0BAE" w:rsidRPr="00BE0BAE">
              <w:rPr>
                <w:noProof/>
                <w:webHidden/>
              </w:rPr>
              <w:fldChar w:fldCharType="end"/>
            </w:r>
          </w:hyperlink>
        </w:p>
        <w:p w14:paraId="5F17E760" w14:textId="2200A80C"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84" w:history="1">
            <w:r w:rsidR="00BE0BAE" w:rsidRPr="00BE0BAE">
              <w:rPr>
                <w:rStyle w:val="Hyperlink"/>
                <w:noProof/>
              </w:rPr>
              <w:t>2.2.2.</w:t>
            </w:r>
            <w:r w:rsidR="00BE0BAE" w:rsidRPr="00BE0BAE">
              <w:rPr>
                <w:rFonts w:asciiTheme="minorHAnsi" w:eastAsiaTheme="minorEastAsia" w:hAnsiTheme="minorHAnsi" w:cstheme="minorBidi"/>
                <w:noProof/>
                <w:sz w:val="22"/>
                <w:szCs w:val="22"/>
              </w:rPr>
              <w:tab/>
            </w:r>
            <w:r w:rsidR="00BE0BAE" w:rsidRPr="00BE0BAE">
              <w:rPr>
                <w:rStyle w:val="Hyperlink"/>
                <w:noProof/>
              </w:rPr>
              <w:t>Hybird App.</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4 \h </w:instrText>
            </w:r>
            <w:r w:rsidR="00BE0BAE" w:rsidRPr="00BE0BAE">
              <w:rPr>
                <w:noProof/>
                <w:webHidden/>
              </w:rPr>
            </w:r>
            <w:r w:rsidR="00BE0BAE" w:rsidRPr="00BE0BAE">
              <w:rPr>
                <w:noProof/>
                <w:webHidden/>
              </w:rPr>
              <w:fldChar w:fldCharType="separate"/>
            </w:r>
            <w:r w:rsidR="00BE0BAE" w:rsidRPr="00BE0BAE">
              <w:rPr>
                <w:noProof/>
                <w:webHidden/>
              </w:rPr>
              <w:t>4</w:t>
            </w:r>
            <w:r w:rsidR="00BE0BAE" w:rsidRPr="00BE0BAE">
              <w:rPr>
                <w:noProof/>
                <w:webHidden/>
              </w:rPr>
              <w:fldChar w:fldCharType="end"/>
            </w:r>
          </w:hyperlink>
        </w:p>
        <w:p w14:paraId="33143D72" w14:textId="5FDCD8C0"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85" w:history="1">
            <w:r w:rsidR="00BE0BAE" w:rsidRPr="00BE0BAE">
              <w:rPr>
                <w:rStyle w:val="Hyperlink"/>
                <w:noProof/>
              </w:rPr>
              <w:t>2.3.</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API.</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5 \h </w:instrText>
            </w:r>
            <w:r w:rsidR="00BE0BAE" w:rsidRPr="00BE0BAE">
              <w:rPr>
                <w:noProof/>
                <w:webHidden/>
              </w:rPr>
            </w:r>
            <w:r w:rsidR="00BE0BAE" w:rsidRPr="00BE0BAE">
              <w:rPr>
                <w:noProof/>
                <w:webHidden/>
              </w:rPr>
              <w:fldChar w:fldCharType="separate"/>
            </w:r>
            <w:r w:rsidR="00BE0BAE" w:rsidRPr="00BE0BAE">
              <w:rPr>
                <w:noProof/>
                <w:webHidden/>
              </w:rPr>
              <w:t>4</w:t>
            </w:r>
            <w:r w:rsidR="00BE0BAE" w:rsidRPr="00BE0BAE">
              <w:rPr>
                <w:noProof/>
                <w:webHidden/>
              </w:rPr>
              <w:fldChar w:fldCharType="end"/>
            </w:r>
          </w:hyperlink>
        </w:p>
        <w:p w14:paraId="2A8603A6" w14:textId="6BE34283"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86" w:history="1">
            <w:r w:rsidR="00BE0BAE" w:rsidRPr="00BE0BAE">
              <w:rPr>
                <w:rStyle w:val="Hyperlink"/>
                <w:noProof/>
              </w:rPr>
              <w:t>2.3.1.</w:t>
            </w:r>
            <w:r w:rsidR="00BE0BAE" w:rsidRPr="00BE0BAE">
              <w:rPr>
                <w:rFonts w:asciiTheme="minorHAnsi" w:eastAsiaTheme="minorEastAsia" w:hAnsiTheme="minorHAnsi" w:cstheme="minorBidi"/>
                <w:noProof/>
                <w:sz w:val="22"/>
                <w:szCs w:val="22"/>
              </w:rPr>
              <w:tab/>
            </w:r>
            <w:r w:rsidR="00BE0BAE" w:rsidRPr="00BE0BAE">
              <w:rPr>
                <w:rStyle w:val="Hyperlink"/>
                <w:noProof/>
              </w:rPr>
              <w:t>API là gì.</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6 \h </w:instrText>
            </w:r>
            <w:r w:rsidR="00BE0BAE" w:rsidRPr="00BE0BAE">
              <w:rPr>
                <w:noProof/>
                <w:webHidden/>
              </w:rPr>
            </w:r>
            <w:r w:rsidR="00BE0BAE" w:rsidRPr="00BE0BAE">
              <w:rPr>
                <w:noProof/>
                <w:webHidden/>
              </w:rPr>
              <w:fldChar w:fldCharType="separate"/>
            </w:r>
            <w:r w:rsidR="00BE0BAE" w:rsidRPr="00BE0BAE">
              <w:rPr>
                <w:noProof/>
                <w:webHidden/>
              </w:rPr>
              <w:t>4</w:t>
            </w:r>
            <w:r w:rsidR="00BE0BAE" w:rsidRPr="00BE0BAE">
              <w:rPr>
                <w:noProof/>
                <w:webHidden/>
              </w:rPr>
              <w:fldChar w:fldCharType="end"/>
            </w:r>
          </w:hyperlink>
        </w:p>
        <w:p w14:paraId="7246CAD9" w14:textId="51FBD970"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87" w:history="1">
            <w:r w:rsidR="00BE0BAE" w:rsidRPr="00BE0BAE">
              <w:rPr>
                <w:rStyle w:val="Hyperlink"/>
                <w:noProof/>
              </w:rPr>
              <w:t>2.3.2.</w:t>
            </w:r>
            <w:r w:rsidR="00BE0BAE" w:rsidRPr="00BE0BAE">
              <w:rPr>
                <w:rFonts w:asciiTheme="minorHAnsi" w:eastAsiaTheme="minorEastAsia" w:hAnsiTheme="minorHAnsi" w:cstheme="minorBidi"/>
                <w:noProof/>
                <w:sz w:val="22"/>
                <w:szCs w:val="22"/>
              </w:rPr>
              <w:tab/>
            </w:r>
            <w:r w:rsidR="00BE0BAE" w:rsidRPr="00BE0BAE">
              <w:rPr>
                <w:rStyle w:val="Hyperlink"/>
                <w:noProof/>
              </w:rPr>
              <w:t>Xu hướng phát triển của API.</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7 \h </w:instrText>
            </w:r>
            <w:r w:rsidR="00BE0BAE" w:rsidRPr="00BE0BAE">
              <w:rPr>
                <w:noProof/>
                <w:webHidden/>
              </w:rPr>
            </w:r>
            <w:r w:rsidR="00BE0BAE" w:rsidRPr="00BE0BAE">
              <w:rPr>
                <w:noProof/>
                <w:webHidden/>
              </w:rPr>
              <w:fldChar w:fldCharType="separate"/>
            </w:r>
            <w:r w:rsidR="00BE0BAE" w:rsidRPr="00BE0BAE">
              <w:rPr>
                <w:noProof/>
                <w:webHidden/>
              </w:rPr>
              <w:t>5</w:t>
            </w:r>
            <w:r w:rsidR="00BE0BAE" w:rsidRPr="00BE0BAE">
              <w:rPr>
                <w:noProof/>
                <w:webHidden/>
              </w:rPr>
              <w:fldChar w:fldCharType="end"/>
            </w:r>
          </w:hyperlink>
        </w:p>
        <w:p w14:paraId="20E0D4FB" w14:textId="76074A17"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88" w:history="1">
            <w:r w:rsidR="00BE0BAE" w:rsidRPr="00BE0BAE">
              <w:rPr>
                <w:rStyle w:val="Hyperlink"/>
                <w:noProof/>
              </w:rPr>
              <w:t>2.3.3.</w:t>
            </w:r>
            <w:r w:rsidR="00BE0BAE" w:rsidRPr="00BE0BAE">
              <w:rPr>
                <w:rFonts w:asciiTheme="minorHAnsi" w:eastAsiaTheme="minorEastAsia" w:hAnsiTheme="minorHAnsi" w:cstheme="minorBidi"/>
                <w:noProof/>
                <w:sz w:val="22"/>
                <w:szCs w:val="22"/>
              </w:rPr>
              <w:tab/>
            </w:r>
            <w:r w:rsidR="00BE0BAE" w:rsidRPr="00BE0BAE">
              <w:rPr>
                <w:rStyle w:val="Hyperlink"/>
                <w:noProof/>
              </w:rPr>
              <w:t>Rest – RestFul API.</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8 \h </w:instrText>
            </w:r>
            <w:r w:rsidR="00BE0BAE" w:rsidRPr="00BE0BAE">
              <w:rPr>
                <w:noProof/>
                <w:webHidden/>
              </w:rPr>
            </w:r>
            <w:r w:rsidR="00BE0BAE" w:rsidRPr="00BE0BAE">
              <w:rPr>
                <w:noProof/>
                <w:webHidden/>
              </w:rPr>
              <w:fldChar w:fldCharType="separate"/>
            </w:r>
            <w:r w:rsidR="00BE0BAE" w:rsidRPr="00BE0BAE">
              <w:rPr>
                <w:noProof/>
                <w:webHidden/>
              </w:rPr>
              <w:t>6</w:t>
            </w:r>
            <w:r w:rsidR="00BE0BAE" w:rsidRPr="00BE0BAE">
              <w:rPr>
                <w:noProof/>
                <w:webHidden/>
              </w:rPr>
              <w:fldChar w:fldCharType="end"/>
            </w:r>
          </w:hyperlink>
        </w:p>
        <w:p w14:paraId="6C575542" w14:textId="52E73297" w:rsidR="00BE0BAE" w:rsidRPr="00BE0BAE" w:rsidRDefault="003D2A2C">
          <w:pPr>
            <w:pStyle w:val="TOC3"/>
            <w:tabs>
              <w:tab w:val="right" w:leader="dot" w:pos="8210"/>
            </w:tabs>
            <w:rPr>
              <w:rFonts w:asciiTheme="minorHAnsi" w:eastAsiaTheme="minorEastAsia" w:hAnsiTheme="minorHAnsi" w:cstheme="minorBidi"/>
              <w:noProof/>
              <w:sz w:val="22"/>
              <w:szCs w:val="22"/>
            </w:rPr>
          </w:pPr>
          <w:hyperlink w:anchor="_Toc69371189" w:history="1">
            <w:r w:rsidR="00BE0BAE" w:rsidRPr="00BE0BAE">
              <w:rPr>
                <w:rStyle w:val="Hyperlink"/>
                <w:noProof/>
              </w:rPr>
              <w:t>Tổng kết:</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89 \h </w:instrText>
            </w:r>
            <w:r w:rsidR="00BE0BAE" w:rsidRPr="00BE0BAE">
              <w:rPr>
                <w:noProof/>
                <w:webHidden/>
              </w:rPr>
            </w:r>
            <w:r w:rsidR="00BE0BAE" w:rsidRPr="00BE0BAE">
              <w:rPr>
                <w:noProof/>
                <w:webHidden/>
              </w:rPr>
              <w:fldChar w:fldCharType="separate"/>
            </w:r>
            <w:r w:rsidR="00BE0BAE" w:rsidRPr="00BE0BAE">
              <w:rPr>
                <w:noProof/>
                <w:webHidden/>
              </w:rPr>
              <w:t>8</w:t>
            </w:r>
            <w:r w:rsidR="00BE0BAE" w:rsidRPr="00BE0BAE">
              <w:rPr>
                <w:noProof/>
                <w:webHidden/>
              </w:rPr>
              <w:fldChar w:fldCharType="end"/>
            </w:r>
          </w:hyperlink>
        </w:p>
        <w:p w14:paraId="6D6EA808" w14:textId="1E8F7636"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90" w:history="1">
            <w:r w:rsidR="00BE0BAE" w:rsidRPr="00BE0BAE">
              <w:rPr>
                <w:rStyle w:val="Hyperlink"/>
                <w:noProof/>
              </w:rPr>
              <w:t>2.4.</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Fluter.</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0 \h </w:instrText>
            </w:r>
            <w:r w:rsidR="00BE0BAE" w:rsidRPr="00BE0BAE">
              <w:rPr>
                <w:noProof/>
                <w:webHidden/>
              </w:rPr>
            </w:r>
            <w:r w:rsidR="00BE0BAE" w:rsidRPr="00BE0BAE">
              <w:rPr>
                <w:noProof/>
                <w:webHidden/>
              </w:rPr>
              <w:fldChar w:fldCharType="separate"/>
            </w:r>
            <w:r w:rsidR="00BE0BAE" w:rsidRPr="00BE0BAE">
              <w:rPr>
                <w:noProof/>
                <w:webHidden/>
              </w:rPr>
              <w:t>9</w:t>
            </w:r>
            <w:r w:rsidR="00BE0BAE" w:rsidRPr="00BE0BAE">
              <w:rPr>
                <w:noProof/>
                <w:webHidden/>
              </w:rPr>
              <w:fldChar w:fldCharType="end"/>
            </w:r>
          </w:hyperlink>
        </w:p>
        <w:p w14:paraId="493119D7" w14:textId="17FB8C77"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91" w:history="1">
            <w:r w:rsidR="00BE0BAE" w:rsidRPr="00BE0BAE">
              <w:rPr>
                <w:rStyle w:val="Hyperlink"/>
                <w:noProof/>
              </w:rPr>
              <w:t>2.4.1.</w:t>
            </w:r>
            <w:r w:rsidR="00BE0BAE" w:rsidRPr="00BE0BAE">
              <w:rPr>
                <w:rFonts w:asciiTheme="minorHAnsi" w:eastAsiaTheme="minorEastAsia" w:hAnsiTheme="minorHAnsi" w:cstheme="minorBidi"/>
                <w:noProof/>
                <w:sz w:val="22"/>
                <w:szCs w:val="22"/>
              </w:rPr>
              <w:tab/>
            </w:r>
            <w:r w:rsidR="00BE0BAE" w:rsidRPr="00BE0BAE">
              <w:rPr>
                <w:rStyle w:val="Hyperlink"/>
                <w:noProof/>
              </w:rPr>
              <w:t>Giới thiệu chu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1 \h </w:instrText>
            </w:r>
            <w:r w:rsidR="00BE0BAE" w:rsidRPr="00BE0BAE">
              <w:rPr>
                <w:noProof/>
                <w:webHidden/>
              </w:rPr>
            </w:r>
            <w:r w:rsidR="00BE0BAE" w:rsidRPr="00BE0BAE">
              <w:rPr>
                <w:noProof/>
                <w:webHidden/>
              </w:rPr>
              <w:fldChar w:fldCharType="separate"/>
            </w:r>
            <w:r w:rsidR="00BE0BAE" w:rsidRPr="00BE0BAE">
              <w:rPr>
                <w:noProof/>
                <w:webHidden/>
              </w:rPr>
              <w:t>9</w:t>
            </w:r>
            <w:r w:rsidR="00BE0BAE" w:rsidRPr="00BE0BAE">
              <w:rPr>
                <w:noProof/>
                <w:webHidden/>
              </w:rPr>
              <w:fldChar w:fldCharType="end"/>
            </w:r>
          </w:hyperlink>
        </w:p>
        <w:p w14:paraId="7BB92C56" w14:textId="346A7A27"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92" w:history="1">
            <w:r w:rsidR="00BE0BAE" w:rsidRPr="00BE0BAE">
              <w:rPr>
                <w:rStyle w:val="Hyperlink"/>
                <w:noProof/>
              </w:rPr>
              <w:t>2.4.2.</w:t>
            </w:r>
            <w:r w:rsidR="00BE0BAE" w:rsidRPr="00BE0BAE">
              <w:rPr>
                <w:rFonts w:asciiTheme="minorHAnsi" w:eastAsiaTheme="minorEastAsia" w:hAnsiTheme="minorHAnsi" w:cstheme="minorBidi"/>
                <w:noProof/>
                <w:sz w:val="22"/>
                <w:szCs w:val="22"/>
              </w:rPr>
              <w:tab/>
            </w:r>
            <w:r w:rsidR="00BE0BAE" w:rsidRPr="00BE0BAE">
              <w:rPr>
                <w:rStyle w:val="Hyperlink"/>
                <w:noProof/>
              </w:rPr>
              <w:t>Dart.</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2 \h </w:instrText>
            </w:r>
            <w:r w:rsidR="00BE0BAE" w:rsidRPr="00BE0BAE">
              <w:rPr>
                <w:noProof/>
                <w:webHidden/>
              </w:rPr>
            </w:r>
            <w:r w:rsidR="00BE0BAE" w:rsidRPr="00BE0BAE">
              <w:rPr>
                <w:noProof/>
                <w:webHidden/>
              </w:rPr>
              <w:fldChar w:fldCharType="separate"/>
            </w:r>
            <w:r w:rsidR="00BE0BAE" w:rsidRPr="00BE0BAE">
              <w:rPr>
                <w:noProof/>
                <w:webHidden/>
              </w:rPr>
              <w:t>9</w:t>
            </w:r>
            <w:r w:rsidR="00BE0BAE" w:rsidRPr="00BE0BAE">
              <w:rPr>
                <w:noProof/>
                <w:webHidden/>
              </w:rPr>
              <w:fldChar w:fldCharType="end"/>
            </w:r>
          </w:hyperlink>
        </w:p>
        <w:p w14:paraId="09E6DA47" w14:textId="0CC8E425"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93" w:history="1">
            <w:r w:rsidR="00BE0BAE" w:rsidRPr="00BE0BAE">
              <w:rPr>
                <w:rStyle w:val="Hyperlink"/>
                <w:noProof/>
              </w:rPr>
              <w:t>2.4.3.</w:t>
            </w:r>
            <w:r w:rsidR="00BE0BAE" w:rsidRPr="00BE0BAE">
              <w:rPr>
                <w:rFonts w:asciiTheme="minorHAnsi" w:eastAsiaTheme="minorEastAsia" w:hAnsiTheme="minorHAnsi" w:cstheme="minorBidi"/>
                <w:noProof/>
                <w:sz w:val="22"/>
                <w:szCs w:val="22"/>
              </w:rPr>
              <w:tab/>
            </w:r>
            <w:r w:rsidR="00BE0BAE" w:rsidRPr="00BE0BAE">
              <w:rPr>
                <w:rStyle w:val="Hyperlink"/>
                <w:noProof/>
              </w:rPr>
              <w:t>Widget.</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3 \h </w:instrText>
            </w:r>
            <w:r w:rsidR="00BE0BAE" w:rsidRPr="00BE0BAE">
              <w:rPr>
                <w:noProof/>
                <w:webHidden/>
              </w:rPr>
            </w:r>
            <w:r w:rsidR="00BE0BAE" w:rsidRPr="00BE0BAE">
              <w:rPr>
                <w:noProof/>
                <w:webHidden/>
              </w:rPr>
              <w:fldChar w:fldCharType="separate"/>
            </w:r>
            <w:r w:rsidR="00BE0BAE" w:rsidRPr="00BE0BAE">
              <w:rPr>
                <w:noProof/>
                <w:webHidden/>
              </w:rPr>
              <w:t>10</w:t>
            </w:r>
            <w:r w:rsidR="00BE0BAE" w:rsidRPr="00BE0BAE">
              <w:rPr>
                <w:noProof/>
                <w:webHidden/>
              </w:rPr>
              <w:fldChar w:fldCharType="end"/>
            </w:r>
          </w:hyperlink>
        </w:p>
        <w:p w14:paraId="78509328" w14:textId="033C2072"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94" w:history="1">
            <w:r w:rsidR="00BE0BAE" w:rsidRPr="00BE0BAE">
              <w:rPr>
                <w:rStyle w:val="Hyperlink"/>
                <w:noProof/>
              </w:rPr>
              <w:t>2.4.4.</w:t>
            </w:r>
            <w:r w:rsidR="00BE0BAE" w:rsidRPr="00BE0BAE">
              <w:rPr>
                <w:rFonts w:asciiTheme="minorHAnsi" w:eastAsiaTheme="minorEastAsia" w:hAnsiTheme="minorHAnsi" w:cstheme="minorBidi"/>
                <w:noProof/>
                <w:sz w:val="22"/>
                <w:szCs w:val="22"/>
              </w:rPr>
              <w:tab/>
            </w:r>
            <w:r w:rsidR="00BE0BAE" w:rsidRPr="00BE0BAE">
              <w:rPr>
                <w:rStyle w:val="Hyperlink"/>
                <w:noProof/>
              </w:rPr>
              <w:t>Flutter vs React</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4 \h </w:instrText>
            </w:r>
            <w:r w:rsidR="00BE0BAE" w:rsidRPr="00BE0BAE">
              <w:rPr>
                <w:noProof/>
                <w:webHidden/>
              </w:rPr>
            </w:r>
            <w:r w:rsidR="00BE0BAE" w:rsidRPr="00BE0BAE">
              <w:rPr>
                <w:noProof/>
                <w:webHidden/>
              </w:rPr>
              <w:fldChar w:fldCharType="separate"/>
            </w:r>
            <w:r w:rsidR="00BE0BAE" w:rsidRPr="00BE0BAE">
              <w:rPr>
                <w:noProof/>
                <w:webHidden/>
              </w:rPr>
              <w:t>11</w:t>
            </w:r>
            <w:r w:rsidR="00BE0BAE" w:rsidRPr="00BE0BAE">
              <w:rPr>
                <w:noProof/>
                <w:webHidden/>
              </w:rPr>
              <w:fldChar w:fldCharType="end"/>
            </w:r>
          </w:hyperlink>
        </w:p>
        <w:p w14:paraId="462A5CAB" w14:textId="26FB6B77"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195" w:history="1">
            <w:r w:rsidR="00BE0BAE" w:rsidRPr="00BE0BAE">
              <w:rPr>
                <w:rStyle w:val="Hyperlink"/>
                <w:noProof/>
              </w:rPr>
              <w:t>2.5.</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FireBase.</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5 \h </w:instrText>
            </w:r>
            <w:r w:rsidR="00BE0BAE" w:rsidRPr="00BE0BAE">
              <w:rPr>
                <w:noProof/>
                <w:webHidden/>
              </w:rPr>
            </w:r>
            <w:r w:rsidR="00BE0BAE" w:rsidRPr="00BE0BAE">
              <w:rPr>
                <w:noProof/>
                <w:webHidden/>
              </w:rPr>
              <w:fldChar w:fldCharType="separate"/>
            </w:r>
            <w:r w:rsidR="00BE0BAE" w:rsidRPr="00BE0BAE">
              <w:rPr>
                <w:noProof/>
                <w:webHidden/>
              </w:rPr>
              <w:t>14</w:t>
            </w:r>
            <w:r w:rsidR="00BE0BAE" w:rsidRPr="00BE0BAE">
              <w:rPr>
                <w:noProof/>
                <w:webHidden/>
              </w:rPr>
              <w:fldChar w:fldCharType="end"/>
            </w:r>
          </w:hyperlink>
        </w:p>
        <w:p w14:paraId="6231DEC4" w14:textId="6F2B36A6"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96" w:history="1">
            <w:r w:rsidR="00BE0BAE" w:rsidRPr="00BE0BAE">
              <w:rPr>
                <w:rStyle w:val="Hyperlink"/>
                <w:noProof/>
              </w:rPr>
              <w:t>2.5.1.</w:t>
            </w:r>
            <w:r w:rsidR="00BE0BAE" w:rsidRPr="00BE0BAE">
              <w:rPr>
                <w:rFonts w:asciiTheme="minorHAnsi" w:eastAsiaTheme="minorEastAsia" w:hAnsiTheme="minorHAnsi" w:cstheme="minorBidi"/>
                <w:noProof/>
                <w:sz w:val="22"/>
                <w:szCs w:val="22"/>
              </w:rPr>
              <w:tab/>
            </w:r>
            <w:r w:rsidR="00BE0BAE" w:rsidRPr="00BE0BAE">
              <w:rPr>
                <w:rStyle w:val="Hyperlink"/>
                <w:noProof/>
              </w:rPr>
              <w:t>Database.</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6 \h </w:instrText>
            </w:r>
            <w:r w:rsidR="00BE0BAE" w:rsidRPr="00BE0BAE">
              <w:rPr>
                <w:noProof/>
                <w:webHidden/>
              </w:rPr>
            </w:r>
            <w:r w:rsidR="00BE0BAE" w:rsidRPr="00BE0BAE">
              <w:rPr>
                <w:noProof/>
                <w:webHidden/>
              </w:rPr>
              <w:fldChar w:fldCharType="separate"/>
            </w:r>
            <w:r w:rsidR="00BE0BAE" w:rsidRPr="00BE0BAE">
              <w:rPr>
                <w:noProof/>
                <w:webHidden/>
              </w:rPr>
              <w:t>14</w:t>
            </w:r>
            <w:r w:rsidR="00BE0BAE" w:rsidRPr="00BE0BAE">
              <w:rPr>
                <w:noProof/>
                <w:webHidden/>
              </w:rPr>
              <w:fldChar w:fldCharType="end"/>
            </w:r>
          </w:hyperlink>
        </w:p>
        <w:p w14:paraId="2E3BEC75" w14:textId="041B385C"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97" w:history="1">
            <w:r w:rsidR="00BE0BAE" w:rsidRPr="00BE0BAE">
              <w:rPr>
                <w:rStyle w:val="Hyperlink"/>
                <w:noProof/>
              </w:rPr>
              <w:t>2.5.2.</w:t>
            </w:r>
            <w:r w:rsidR="00BE0BAE" w:rsidRPr="00BE0BAE">
              <w:rPr>
                <w:rFonts w:asciiTheme="minorHAnsi" w:eastAsiaTheme="minorEastAsia" w:hAnsiTheme="minorHAnsi" w:cstheme="minorBidi"/>
                <w:noProof/>
                <w:sz w:val="22"/>
                <w:szCs w:val="22"/>
              </w:rPr>
              <w:tab/>
            </w:r>
            <w:r w:rsidR="00BE0BAE" w:rsidRPr="00BE0BAE">
              <w:rPr>
                <w:rStyle w:val="Hyperlink"/>
                <w:noProof/>
              </w:rPr>
              <w:t>Firebase.</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7 \h </w:instrText>
            </w:r>
            <w:r w:rsidR="00BE0BAE" w:rsidRPr="00BE0BAE">
              <w:rPr>
                <w:noProof/>
                <w:webHidden/>
              </w:rPr>
            </w:r>
            <w:r w:rsidR="00BE0BAE" w:rsidRPr="00BE0BAE">
              <w:rPr>
                <w:noProof/>
                <w:webHidden/>
              </w:rPr>
              <w:fldChar w:fldCharType="separate"/>
            </w:r>
            <w:r w:rsidR="00BE0BAE" w:rsidRPr="00BE0BAE">
              <w:rPr>
                <w:noProof/>
                <w:webHidden/>
              </w:rPr>
              <w:t>14</w:t>
            </w:r>
            <w:r w:rsidR="00BE0BAE" w:rsidRPr="00BE0BAE">
              <w:rPr>
                <w:noProof/>
                <w:webHidden/>
              </w:rPr>
              <w:fldChar w:fldCharType="end"/>
            </w:r>
          </w:hyperlink>
        </w:p>
        <w:p w14:paraId="4BEB0385" w14:textId="512E0FC9"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198" w:history="1">
            <w:r w:rsidR="00BE0BAE" w:rsidRPr="00BE0BAE">
              <w:rPr>
                <w:rStyle w:val="Hyperlink"/>
                <w:noProof/>
              </w:rPr>
              <w:t>2.5.3.</w:t>
            </w:r>
            <w:r w:rsidR="00BE0BAE" w:rsidRPr="00BE0BAE">
              <w:rPr>
                <w:rFonts w:asciiTheme="minorHAnsi" w:eastAsiaTheme="minorEastAsia" w:hAnsiTheme="minorHAnsi" w:cstheme="minorBidi"/>
                <w:noProof/>
                <w:sz w:val="22"/>
                <w:szCs w:val="22"/>
              </w:rPr>
              <w:tab/>
            </w:r>
            <w:r w:rsidR="00BE0BAE" w:rsidRPr="00BE0BAE">
              <w:rPr>
                <w:rStyle w:val="Hyperlink"/>
                <w:noProof/>
              </w:rPr>
              <w:t>Realtime DataBase.</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8 \h </w:instrText>
            </w:r>
            <w:r w:rsidR="00BE0BAE" w:rsidRPr="00BE0BAE">
              <w:rPr>
                <w:noProof/>
                <w:webHidden/>
              </w:rPr>
            </w:r>
            <w:r w:rsidR="00BE0BAE" w:rsidRPr="00BE0BAE">
              <w:rPr>
                <w:noProof/>
                <w:webHidden/>
              </w:rPr>
              <w:fldChar w:fldCharType="separate"/>
            </w:r>
            <w:r w:rsidR="00BE0BAE" w:rsidRPr="00BE0BAE">
              <w:rPr>
                <w:noProof/>
                <w:webHidden/>
              </w:rPr>
              <w:t>15</w:t>
            </w:r>
            <w:r w:rsidR="00BE0BAE" w:rsidRPr="00BE0BAE">
              <w:rPr>
                <w:noProof/>
                <w:webHidden/>
              </w:rPr>
              <w:fldChar w:fldCharType="end"/>
            </w:r>
          </w:hyperlink>
        </w:p>
        <w:p w14:paraId="11F2D5F1" w14:textId="6A5DEEF4" w:rsidR="00BE0BAE" w:rsidRPr="00BE0BAE" w:rsidRDefault="003D2A2C">
          <w:pPr>
            <w:pStyle w:val="TOC3"/>
            <w:tabs>
              <w:tab w:val="left" w:pos="780"/>
              <w:tab w:val="right" w:leader="dot" w:pos="8210"/>
            </w:tabs>
            <w:rPr>
              <w:rFonts w:asciiTheme="minorHAnsi" w:eastAsiaTheme="minorEastAsia" w:hAnsiTheme="minorHAnsi" w:cstheme="minorBidi"/>
              <w:noProof/>
              <w:sz w:val="22"/>
              <w:szCs w:val="22"/>
            </w:rPr>
          </w:pPr>
          <w:hyperlink w:anchor="_Toc69371199" w:history="1">
            <w:r w:rsidR="00BE0BAE" w:rsidRPr="00BE0BAE">
              <w:rPr>
                <w:rFonts w:asciiTheme="minorHAnsi" w:eastAsiaTheme="minorEastAsia" w:hAnsiTheme="minorHAnsi" w:cstheme="minorBidi"/>
                <w:noProof/>
                <w:sz w:val="22"/>
                <w:szCs w:val="22"/>
              </w:rPr>
              <w:tab/>
            </w:r>
            <w:r w:rsidR="00BE0BAE" w:rsidRPr="00BE0BAE">
              <w:rPr>
                <w:rStyle w:val="Hyperlink"/>
                <w:noProof/>
              </w:rPr>
              <w:t>2.5.4. Authentication.</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199 \h </w:instrText>
            </w:r>
            <w:r w:rsidR="00BE0BAE" w:rsidRPr="00BE0BAE">
              <w:rPr>
                <w:noProof/>
                <w:webHidden/>
              </w:rPr>
            </w:r>
            <w:r w:rsidR="00BE0BAE" w:rsidRPr="00BE0BAE">
              <w:rPr>
                <w:noProof/>
                <w:webHidden/>
              </w:rPr>
              <w:fldChar w:fldCharType="separate"/>
            </w:r>
            <w:r w:rsidR="00BE0BAE" w:rsidRPr="00BE0BAE">
              <w:rPr>
                <w:noProof/>
                <w:webHidden/>
              </w:rPr>
              <w:t>15</w:t>
            </w:r>
            <w:r w:rsidR="00BE0BAE" w:rsidRPr="00BE0BAE">
              <w:rPr>
                <w:noProof/>
                <w:webHidden/>
              </w:rPr>
              <w:fldChar w:fldCharType="end"/>
            </w:r>
          </w:hyperlink>
        </w:p>
        <w:p w14:paraId="2C06431D" w14:textId="0F86B3E0" w:rsidR="00BE0BAE" w:rsidRPr="00BE0BAE" w:rsidRDefault="003D2A2C">
          <w:pPr>
            <w:pStyle w:val="TOC3"/>
            <w:tabs>
              <w:tab w:val="left" w:pos="780"/>
              <w:tab w:val="right" w:leader="dot" w:pos="8210"/>
            </w:tabs>
            <w:rPr>
              <w:rFonts w:asciiTheme="minorHAnsi" w:eastAsiaTheme="minorEastAsia" w:hAnsiTheme="minorHAnsi" w:cstheme="minorBidi"/>
              <w:noProof/>
              <w:sz w:val="22"/>
              <w:szCs w:val="22"/>
            </w:rPr>
          </w:pPr>
          <w:hyperlink w:anchor="_Toc69371200" w:history="1">
            <w:r w:rsidR="00BE0BAE" w:rsidRPr="00BE0BAE">
              <w:rPr>
                <w:rFonts w:asciiTheme="minorHAnsi" w:eastAsiaTheme="minorEastAsia" w:hAnsiTheme="minorHAnsi" w:cstheme="minorBidi"/>
                <w:noProof/>
                <w:sz w:val="22"/>
                <w:szCs w:val="22"/>
              </w:rPr>
              <w:tab/>
            </w:r>
            <w:r w:rsidR="00BE0BAE" w:rsidRPr="00BE0BAE">
              <w:rPr>
                <w:rStyle w:val="Hyperlink"/>
                <w:noProof/>
              </w:rPr>
              <w:t>2.5.5. Firebase Hosti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0 \h </w:instrText>
            </w:r>
            <w:r w:rsidR="00BE0BAE" w:rsidRPr="00BE0BAE">
              <w:rPr>
                <w:noProof/>
                <w:webHidden/>
              </w:rPr>
            </w:r>
            <w:r w:rsidR="00BE0BAE" w:rsidRPr="00BE0BAE">
              <w:rPr>
                <w:noProof/>
                <w:webHidden/>
              </w:rPr>
              <w:fldChar w:fldCharType="separate"/>
            </w:r>
            <w:r w:rsidR="00BE0BAE" w:rsidRPr="00BE0BAE">
              <w:rPr>
                <w:noProof/>
                <w:webHidden/>
              </w:rPr>
              <w:t>16</w:t>
            </w:r>
            <w:r w:rsidR="00BE0BAE" w:rsidRPr="00BE0BAE">
              <w:rPr>
                <w:noProof/>
                <w:webHidden/>
              </w:rPr>
              <w:fldChar w:fldCharType="end"/>
            </w:r>
          </w:hyperlink>
        </w:p>
        <w:p w14:paraId="07496ABB" w14:textId="48776096"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01" w:history="1">
            <w:r w:rsidR="00BE0BAE" w:rsidRPr="00BE0BAE">
              <w:rPr>
                <w:rStyle w:val="Hyperlink"/>
                <w:noProof/>
              </w:rPr>
              <w:t>2.5.6.</w:t>
            </w:r>
            <w:r w:rsidR="00BE0BAE" w:rsidRPr="00BE0BAE">
              <w:rPr>
                <w:rFonts w:asciiTheme="minorHAnsi" w:eastAsiaTheme="minorEastAsia" w:hAnsiTheme="minorHAnsi" w:cstheme="minorBidi"/>
                <w:noProof/>
                <w:sz w:val="22"/>
                <w:szCs w:val="22"/>
              </w:rPr>
              <w:tab/>
            </w:r>
            <w:r w:rsidR="00BE0BAE" w:rsidRPr="00BE0BAE">
              <w:rPr>
                <w:rStyle w:val="Hyperlink"/>
                <w:noProof/>
              </w:rPr>
              <w:t>Một số dịch vụ của Firebase.</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1 \h </w:instrText>
            </w:r>
            <w:r w:rsidR="00BE0BAE" w:rsidRPr="00BE0BAE">
              <w:rPr>
                <w:noProof/>
                <w:webHidden/>
              </w:rPr>
            </w:r>
            <w:r w:rsidR="00BE0BAE" w:rsidRPr="00BE0BAE">
              <w:rPr>
                <w:noProof/>
                <w:webHidden/>
              </w:rPr>
              <w:fldChar w:fldCharType="separate"/>
            </w:r>
            <w:r w:rsidR="00BE0BAE" w:rsidRPr="00BE0BAE">
              <w:rPr>
                <w:noProof/>
                <w:webHidden/>
              </w:rPr>
              <w:t>16</w:t>
            </w:r>
            <w:r w:rsidR="00BE0BAE" w:rsidRPr="00BE0BAE">
              <w:rPr>
                <w:noProof/>
                <w:webHidden/>
              </w:rPr>
              <w:fldChar w:fldCharType="end"/>
            </w:r>
          </w:hyperlink>
        </w:p>
        <w:p w14:paraId="26904E71" w14:textId="6E583798"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02" w:history="1">
            <w:r w:rsidR="00BE0BAE" w:rsidRPr="00BE0BAE">
              <w:rPr>
                <w:rStyle w:val="Hyperlink"/>
                <w:noProof/>
              </w:rPr>
              <w:t>2.5.6.</w:t>
            </w:r>
            <w:r w:rsidR="00BE0BAE" w:rsidRPr="00BE0BAE">
              <w:rPr>
                <w:rFonts w:asciiTheme="minorHAnsi" w:eastAsiaTheme="minorEastAsia" w:hAnsiTheme="minorHAnsi" w:cstheme="minorBidi"/>
                <w:noProof/>
                <w:sz w:val="22"/>
                <w:szCs w:val="22"/>
              </w:rPr>
              <w:tab/>
            </w:r>
            <w:r w:rsidR="00BE0BAE" w:rsidRPr="00BE0BAE">
              <w:rPr>
                <w:rStyle w:val="Hyperlink"/>
                <w:noProof/>
              </w:rPr>
              <w:t>Ưu điểm và hạn chế.</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2 \h </w:instrText>
            </w:r>
            <w:r w:rsidR="00BE0BAE" w:rsidRPr="00BE0BAE">
              <w:rPr>
                <w:noProof/>
                <w:webHidden/>
              </w:rPr>
            </w:r>
            <w:r w:rsidR="00BE0BAE" w:rsidRPr="00BE0BAE">
              <w:rPr>
                <w:noProof/>
                <w:webHidden/>
              </w:rPr>
              <w:fldChar w:fldCharType="separate"/>
            </w:r>
            <w:r w:rsidR="00BE0BAE" w:rsidRPr="00BE0BAE">
              <w:rPr>
                <w:noProof/>
                <w:webHidden/>
              </w:rPr>
              <w:t>18</w:t>
            </w:r>
            <w:r w:rsidR="00BE0BAE" w:rsidRPr="00BE0BAE">
              <w:rPr>
                <w:noProof/>
                <w:webHidden/>
              </w:rPr>
              <w:fldChar w:fldCharType="end"/>
            </w:r>
          </w:hyperlink>
        </w:p>
        <w:p w14:paraId="091E1BF9" w14:textId="10B97B65"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203" w:history="1">
            <w:r w:rsidR="00BE0BAE" w:rsidRPr="00BE0BAE">
              <w:rPr>
                <w:rStyle w:val="Hyperlink"/>
                <w:noProof/>
              </w:rPr>
              <w:t>2.6.</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NodeJS</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3 \h </w:instrText>
            </w:r>
            <w:r w:rsidR="00BE0BAE" w:rsidRPr="00BE0BAE">
              <w:rPr>
                <w:noProof/>
                <w:webHidden/>
              </w:rPr>
            </w:r>
            <w:r w:rsidR="00BE0BAE" w:rsidRPr="00BE0BAE">
              <w:rPr>
                <w:noProof/>
                <w:webHidden/>
              </w:rPr>
              <w:fldChar w:fldCharType="separate"/>
            </w:r>
            <w:r w:rsidR="00BE0BAE" w:rsidRPr="00BE0BAE">
              <w:rPr>
                <w:noProof/>
                <w:webHidden/>
              </w:rPr>
              <w:t>23</w:t>
            </w:r>
            <w:r w:rsidR="00BE0BAE" w:rsidRPr="00BE0BAE">
              <w:rPr>
                <w:noProof/>
                <w:webHidden/>
              </w:rPr>
              <w:fldChar w:fldCharType="end"/>
            </w:r>
          </w:hyperlink>
        </w:p>
        <w:p w14:paraId="6323C78B" w14:textId="045840E9"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04" w:history="1">
            <w:r w:rsidR="00BE0BAE" w:rsidRPr="00BE0BAE">
              <w:rPr>
                <w:rStyle w:val="Hyperlink"/>
                <w:noProof/>
              </w:rPr>
              <w:t>2.6.1.</w:t>
            </w:r>
            <w:r w:rsidR="00BE0BAE" w:rsidRPr="00BE0BAE">
              <w:rPr>
                <w:rFonts w:asciiTheme="minorHAnsi" w:eastAsiaTheme="minorEastAsia" w:hAnsiTheme="minorHAnsi" w:cstheme="minorBidi"/>
                <w:noProof/>
                <w:sz w:val="22"/>
                <w:szCs w:val="22"/>
              </w:rPr>
              <w:tab/>
            </w:r>
            <w:r w:rsidR="00BE0BAE" w:rsidRPr="00BE0BAE">
              <w:rPr>
                <w:rStyle w:val="Hyperlink"/>
                <w:noProof/>
              </w:rPr>
              <w:t>Giới thiệu chu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4 \h </w:instrText>
            </w:r>
            <w:r w:rsidR="00BE0BAE" w:rsidRPr="00BE0BAE">
              <w:rPr>
                <w:noProof/>
                <w:webHidden/>
              </w:rPr>
            </w:r>
            <w:r w:rsidR="00BE0BAE" w:rsidRPr="00BE0BAE">
              <w:rPr>
                <w:noProof/>
                <w:webHidden/>
              </w:rPr>
              <w:fldChar w:fldCharType="separate"/>
            </w:r>
            <w:r w:rsidR="00BE0BAE" w:rsidRPr="00BE0BAE">
              <w:rPr>
                <w:noProof/>
                <w:webHidden/>
              </w:rPr>
              <w:t>23</w:t>
            </w:r>
            <w:r w:rsidR="00BE0BAE" w:rsidRPr="00BE0BAE">
              <w:rPr>
                <w:noProof/>
                <w:webHidden/>
              </w:rPr>
              <w:fldChar w:fldCharType="end"/>
            </w:r>
          </w:hyperlink>
        </w:p>
        <w:p w14:paraId="6EAB0027" w14:textId="7C520E0F"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05" w:history="1">
            <w:r w:rsidR="00BE0BAE" w:rsidRPr="00BE0BAE">
              <w:rPr>
                <w:rStyle w:val="Hyperlink"/>
                <w:noProof/>
              </w:rPr>
              <w:t>2.6.2.</w:t>
            </w:r>
            <w:r w:rsidR="00BE0BAE" w:rsidRPr="00BE0BAE">
              <w:rPr>
                <w:rFonts w:asciiTheme="minorHAnsi" w:eastAsiaTheme="minorEastAsia" w:hAnsiTheme="minorHAnsi" w:cstheme="minorBidi"/>
                <w:noProof/>
                <w:sz w:val="22"/>
                <w:szCs w:val="22"/>
              </w:rPr>
              <w:tab/>
            </w:r>
            <w:r w:rsidR="00BE0BAE" w:rsidRPr="00BE0BAE">
              <w:rPr>
                <w:rStyle w:val="Hyperlink"/>
                <w:noProof/>
              </w:rPr>
              <w:t>Ứng dụ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5 \h </w:instrText>
            </w:r>
            <w:r w:rsidR="00BE0BAE" w:rsidRPr="00BE0BAE">
              <w:rPr>
                <w:noProof/>
                <w:webHidden/>
              </w:rPr>
            </w:r>
            <w:r w:rsidR="00BE0BAE" w:rsidRPr="00BE0BAE">
              <w:rPr>
                <w:noProof/>
                <w:webHidden/>
              </w:rPr>
              <w:fldChar w:fldCharType="separate"/>
            </w:r>
            <w:r w:rsidR="00BE0BAE" w:rsidRPr="00BE0BAE">
              <w:rPr>
                <w:noProof/>
                <w:webHidden/>
              </w:rPr>
              <w:t>24</w:t>
            </w:r>
            <w:r w:rsidR="00BE0BAE" w:rsidRPr="00BE0BAE">
              <w:rPr>
                <w:noProof/>
                <w:webHidden/>
              </w:rPr>
              <w:fldChar w:fldCharType="end"/>
            </w:r>
          </w:hyperlink>
        </w:p>
        <w:p w14:paraId="3131BE26" w14:textId="5E8AA86F"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06" w:history="1">
            <w:r w:rsidR="00BE0BAE" w:rsidRPr="00BE0BAE">
              <w:rPr>
                <w:rStyle w:val="Hyperlink"/>
                <w:noProof/>
              </w:rPr>
              <w:t>2.6.3.</w:t>
            </w:r>
            <w:r w:rsidR="00BE0BAE" w:rsidRPr="00BE0BAE">
              <w:rPr>
                <w:rFonts w:asciiTheme="minorHAnsi" w:eastAsiaTheme="minorEastAsia" w:hAnsiTheme="minorHAnsi" w:cstheme="minorBidi"/>
                <w:noProof/>
                <w:sz w:val="22"/>
                <w:szCs w:val="22"/>
              </w:rPr>
              <w:tab/>
            </w:r>
            <w:r w:rsidR="00BE0BAE" w:rsidRPr="00BE0BAE">
              <w:rPr>
                <w:rStyle w:val="Hyperlink"/>
                <w:noProof/>
              </w:rPr>
              <w:t>Ưu điểm và hạn chế.</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6 \h </w:instrText>
            </w:r>
            <w:r w:rsidR="00BE0BAE" w:rsidRPr="00BE0BAE">
              <w:rPr>
                <w:noProof/>
                <w:webHidden/>
              </w:rPr>
            </w:r>
            <w:r w:rsidR="00BE0BAE" w:rsidRPr="00BE0BAE">
              <w:rPr>
                <w:noProof/>
                <w:webHidden/>
              </w:rPr>
              <w:fldChar w:fldCharType="separate"/>
            </w:r>
            <w:r w:rsidR="00BE0BAE" w:rsidRPr="00BE0BAE">
              <w:rPr>
                <w:noProof/>
                <w:webHidden/>
              </w:rPr>
              <w:t>24</w:t>
            </w:r>
            <w:r w:rsidR="00BE0BAE" w:rsidRPr="00BE0BAE">
              <w:rPr>
                <w:noProof/>
                <w:webHidden/>
              </w:rPr>
              <w:fldChar w:fldCharType="end"/>
            </w:r>
          </w:hyperlink>
        </w:p>
        <w:p w14:paraId="5C587385" w14:textId="77364518" w:rsidR="00BE0BAE" w:rsidRPr="00BE0BAE" w:rsidRDefault="003D2A2C">
          <w:pPr>
            <w:pStyle w:val="TOC1"/>
            <w:rPr>
              <w:rFonts w:asciiTheme="minorHAnsi" w:eastAsiaTheme="minorEastAsia" w:hAnsiTheme="minorHAnsi" w:cstheme="minorBidi"/>
              <w:b w:val="0"/>
              <w:bCs w:val="0"/>
              <w:sz w:val="22"/>
              <w:szCs w:val="22"/>
              <w:lang w:eastAsia="en-US"/>
            </w:rPr>
          </w:pPr>
          <w:hyperlink w:anchor="_Toc69371207" w:history="1">
            <w:r w:rsidR="00BE0BAE" w:rsidRPr="00BE0BAE">
              <w:rPr>
                <w:rStyle w:val="Hyperlink"/>
                <w:b w:val="0"/>
                <w:bCs w:val="0"/>
              </w:rPr>
              <w:t>CHƯƠNG III. PHÂN TÍCH VÀ THIẾT KẾ HỆ THỐNG</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207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25</w:t>
            </w:r>
            <w:r w:rsidR="00BE0BAE" w:rsidRPr="00BE0BAE">
              <w:rPr>
                <w:b w:val="0"/>
                <w:bCs w:val="0"/>
                <w:webHidden/>
              </w:rPr>
              <w:fldChar w:fldCharType="end"/>
            </w:r>
          </w:hyperlink>
        </w:p>
        <w:p w14:paraId="4854AC9A" w14:textId="2124A682"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208" w:history="1">
            <w:r w:rsidR="00BE0BAE" w:rsidRPr="00BE0BAE">
              <w:rPr>
                <w:rStyle w:val="Hyperlink"/>
                <w:noProof/>
              </w:rPr>
              <w:t>3.1.</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Tổng quan hệ thố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8 \h </w:instrText>
            </w:r>
            <w:r w:rsidR="00BE0BAE" w:rsidRPr="00BE0BAE">
              <w:rPr>
                <w:noProof/>
                <w:webHidden/>
              </w:rPr>
            </w:r>
            <w:r w:rsidR="00BE0BAE" w:rsidRPr="00BE0BAE">
              <w:rPr>
                <w:noProof/>
                <w:webHidden/>
              </w:rPr>
              <w:fldChar w:fldCharType="separate"/>
            </w:r>
            <w:r w:rsidR="00BE0BAE" w:rsidRPr="00BE0BAE">
              <w:rPr>
                <w:noProof/>
                <w:webHidden/>
              </w:rPr>
              <w:t>25</w:t>
            </w:r>
            <w:r w:rsidR="00BE0BAE" w:rsidRPr="00BE0BAE">
              <w:rPr>
                <w:noProof/>
                <w:webHidden/>
              </w:rPr>
              <w:fldChar w:fldCharType="end"/>
            </w:r>
          </w:hyperlink>
        </w:p>
        <w:p w14:paraId="736E7060" w14:textId="7897B3C2"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09" w:history="1">
            <w:r w:rsidR="00BE0BAE" w:rsidRPr="00BE0BAE">
              <w:rPr>
                <w:rStyle w:val="Hyperlink"/>
                <w:noProof/>
              </w:rPr>
              <w:t>3.1.1.</w:t>
            </w:r>
            <w:r w:rsidR="00BE0BAE" w:rsidRPr="00BE0BAE">
              <w:rPr>
                <w:rFonts w:asciiTheme="minorHAnsi" w:eastAsiaTheme="minorEastAsia" w:hAnsiTheme="minorHAnsi" w:cstheme="minorBidi"/>
                <w:noProof/>
                <w:sz w:val="22"/>
                <w:szCs w:val="22"/>
              </w:rPr>
              <w:tab/>
            </w:r>
            <w:r w:rsidR="00BE0BAE" w:rsidRPr="00BE0BAE">
              <w:rPr>
                <w:rStyle w:val="Hyperlink"/>
                <w:noProof/>
              </w:rPr>
              <w:t>Mô tả chu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09 \h </w:instrText>
            </w:r>
            <w:r w:rsidR="00BE0BAE" w:rsidRPr="00BE0BAE">
              <w:rPr>
                <w:noProof/>
                <w:webHidden/>
              </w:rPr>
            </w:r>
            <w:r w:rsidR="00BE0BAE" w:rsidRPr="00BE0BAE">
              <w:rPr>
                <w:noProof/>
                <w:webHidden/>
              </w:rPr>
              <w:fldChar w:fldCharType="separate"/>
            </w:r>
            <w:r w:rsidR="00BE0BAE" w:rsidRPr="00BE0BAE">
              <w:rPr>
                <w:noProof/>
                <w:webHidden/>
              </w:rPr>
              <w:t>25</w:t>
            </w:r>
            <w:r w:rsidR="00BE0BAE" w:rsidRPr="00BE0BAE">
              <w:rPr>
                <w:noProof/>
                <w:webHidden/>
              </w:rPr>
              <w:fldChar w:fldCharType="end"/>
            </w:r>
          </w:hyperlink>
        </w:p>
        <w:p w14:paraId="6EDA0A4F" w14:textId="572BD1C2"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10" w:history="1">
            <w:r w:rsidR="00BE0BAE" w:rsidRPr="00BE0BAE">
              <w:rPr>
                <w:rStyle w:val="Hyperlink"/>
                <w:noProof/>
              </w:rPr>
              <w:t>3.1.2.</w:t>
            </w:r>
            <w:r w:rsidR="00BE0BAE" w:rsidRPr="00BE0BAE">
              <w:rPr>
                <w:rFonts w:asciiTheme="minorHAnsi" w:eastAsiaTheme="minorEastAsia" w:hAnsiTheme="minorHAnsi" w:cstheme="minorBidi"/>
                <w:noProof/>
                <w:sz w:val="22"/>
                <w:szCs w:val="22"/>
              </w:rPr>
              <w:tab/>
            </w:r>
            <w:r w:rsidR="00BE0BAE" w:rsidRPr="00BE0BAE">
              <w:rPr>
                <w:rStyle w:val="Hyperlink"/>
                <w:noProof/>
              </w:rPr>
              <w:t>Mô tả chức nă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0 \h </w:instrText>
            </w:r>
            <w:r w:rsidR="00BE0BAE" w:rsidRPr="00BE0BAE">
              <w:rPr>
                <w:noProof/>
                <w:webHidden/>
              </w:rPr>
            </w:r>
            <w:r w:rsidR="00BE0BAE" w:rsidRPr="00BE0BAE">
              <w:rPr>
                <w:noProof/>
                <w:webHidden/>
              </w:rPr>
              <w:fldChar w:fldCharType="separate"/>
            </w:r>
            <w:r w:rsidR="00BE0BAE" w:rsidRPr="00BE0BAE">
              <w:rPr>
                <w:noProof/>
                <w:webHidden/>
              </w:rPr>
              <w:t>25</w:t>
            </w:r>
            <w:r w:rsidR="00BE0BAE" w:rsidRPr="00BE0BAE">
              <w:rPr>
                <w:noProof/>
                <w:webHidden/>
              </w:rPr>
              <w:fldChar w:fldCharType="end"/>
            </w:r>
          </w:hyperlink>
        </w:p>
        <w:p w14:paraId="3DCA6738" w14:textId="3BA11584"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211" w:history="1">
            <w:r w:rsidR="00BE0BAE" w:rsidRPr="00BE0BAE">
              <w:rPr>
                <w:rStyle w:val="Hyperlink"/>
                <w:noProof/>
              </w:rPr>
              <w:t>3.2.</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Phân tích yêu cầu.</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1 \h </w:instrText>
            </w:r>
            <w:r w:rsidR="00BE0BAE" w:rsidRPr="00BE0BAE">
              <w:rPr>
                <w:noProof/>
                <w:webHidden/>
              </w:rPr>
            </w:r>
            <w:r w:rsidR="00BE0BAE" w:rsidRPr="00BE0BAE">
              <w:rPr>
                <w:noProof/>
                <w:webHidden/>
              </w:rPr>
              <w:fldChar w:fldCharType="separate"/>
            </w:r>
            <w:r w:rsidR="00BE0BAE" w:rsidRPr="00BE0BAE">
              <w:rPr>
                <w:noProof/>
                <w:webHidden/>
              </w:rPr>
              <w:t>26</w:t>
            </w:r>
            <w:r w:rsidR="00BE0BAE" w:rsidRPr="00BE0BAE">
              <w:rPr>
                <w:noProof/>
                <w:webHidden/>
              </w:rPr>
              <w:fldChar w:fldCharType="end"/>
            </w:r>
          </w:hyperlink>
        </w:p>
        <w:p w14:paraId="18E6A630" w14:textId="49097A77"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12" w:history="1">
            <w:r w:rsidR="00BE0BAE" w:rsidRPr="00BE0BAE">
              <w:rPr>
                <w:rStyle w:val="Hyperlink"/>
                <w:noProof/>
              </w:rPr>
              <w:t>3.1.1.</w:t>
            </w:r>
            <w:r w:rsidR="00BE0BAE" w:rsidRPr="00BE0BAE">
              <w:rPr>
                <w:rFonts w:asciiTheme="minorHAnsi" w:eastAsiaTheme="minorEastAsia" w:hAnsiTheme="minorHAnsi" w:cstheme="minorBidi"/>
                <w:noProof/>
                <w:sz w:val="22"/>
                <w:szCs w:val="22"/>
              </w:rPr>
              <w:tab/>
            </w:r>
            <w:r w:rsidR="00BE0BAE" w:rsidRPr="00BE0BAE">
              <w:rPr>
                <w:rStyle w:val="Hyperlink"/>
                <w:noProof/>
              </w:rPr>
              <w:t>Yêu cầu chức nă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2 \h </w:instrText>
            </w:r>
            <w:r w:rsidR="00BE0BAE" w:rsidRPr="00BE0BAE">
              <w:rPr>
                <w:noProof/>
                <w:webHidden/>
              </w:rPr>
            </w:r>
            <w:r w:rsidR="00BE0BAE" w:rsidRPr="00BE0BAE">
              <w:rPr>
                <w:noProof/>
                <w:webHidden/>
              </w:rPr>
              <w:fldChar w:fldCharType="separate"/>
            </w:r>
            <w:r w:rsidR="00BE0BAE" w:rsidRPr="00BE0BAE">
              <w:rPr>
                <w:noProof/>
                <w:webHidden/>
              </w:rPr>
              <w:t>26</w:t>
            </w:r>
            <w:r w:rsidR="00BE0BAE" w:rsidRPr="00BE0BAE">
              <w:rPr>
                <w:noProof/>
                <w:webHidden/>
              </w:rPr>
              <w:fldChar w:fldCharType="end"/>
            </w:r>
          </w:hyperlink>
        </w:p>
        <w:p w14:paraId="638246EB" w14:textId="265A8C10"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13" w:history="1">
            <w:r w:rsidR="00BE0BAE" w:rsidRPr="00BE0BAE">
              <w:rPr>
                <w:rStyle w:val="Hyperlink"/>
                <w:noProof/>
              </w:rPr>
              <w:t>3.1.2.</w:t>
            </w:r>
            <w:r w:rsidR="00BE0BAE" w:rsidRPr="00BE0BAE">
              <w:rPr>
                <w:rFonts w:asciiTheme="minorHAnsi" w:eastAsiaTheme="minorEastAsia" w:hAnsiTheme="minorHAnsi" w:cstheme="minorBidi"/>
                <w:noProof/>
                <w:sz w:val="22"/>
                <w:szCs w:val="22"/>
              </w:rPr>
              <w:tab/>
            </w:r>
            <w:r w:rsidR="00BE0BAE" w:rsidRPr="00BE0BAE">
              <w:rPr>
                <w:rStyle w:val="Hyperlink"/>
                <w:noProof/>
              </w:rPr>
              <w:t>Yêu cầu phi chức nă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3 \h </w:instrText>
            </w:r>
            <w:r w:rsidR="00BE0BAE" w:rsidRPr="00BE0BAE">
              <w:rPr>
                <w:noProof/>
                <w:webHidden/>
              </w:rPr>
            </w:r>
            <w:r w:rsidR="00BE0BAE" w:rsidRPr="00BE0BAE">
              <w:rPr>
                <w:noProof/>
                <w:webHidden/>
              </w:rPr>
              <w:fldChar w:fldCharType="separate"/>
            </w:r>
            <w:r w:rsidR="00BE0BAE" w:rsidRPr="00BE0BAE">
              <w:rPr>
                <w:noProof/>
                <w:webHidden/>
              </w:rPr>
              <w:t>26</w:t>
            </w:r>
            <w:r w:rsidR="00BE0BAE" w:rsidRPr="00BE0BAE">
              <w:rPr>
                <w:noProof/>
                <w:webHidden/>
              </w:rPr>
              <w:fldChar w:fldCharType="end"/>
            </w:r>
          </w:hyperlink>
        </w:p>
        <w:p w14:paraId="17E78A27" w14:textId="1BF7A409"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214" w:history="1">
            <w:r w:rsidR="00BE0BAE" w:rsidRPr="00BE0BAE">
              <w:rPr>
                <w:rStyle w:val="Hyperlink"/>
                <w:noProof/>
              </w:rPr>
              <w:t>3.3.</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Phân tích, thiết kế hệ thống.</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4 \h </w:instrText>
            </w:r>
            <w:r w:rsidR="00BE0BAE" w:rsidRPr="00BE0BAE">
              <w:rPr>
                <w:noProof/>
                <w:webHidden/>
              </w:rPr>
            </w:r>
            <w:r w:rsidR="00BE0BAE" w:rsidRPr="00BE0BAE">
              <w:rPr>
                <w:noProof/>
                <w:webHidden/>
              </w:rPr>
              <w:fldChar w:fldCharType="separate"/>
            </w:r>
            <w:r w:rsidR="00BE0BAE" w:rsidRPr="00BE0BAE">
              <w:rPr>
                <w:noProof/>
                <w:webHidden/>
              </w:rPr>
              <w:t>26</w:t>
            </w:r>
            <w:r w:rsidR="00BE0BAE" w:rsidRPr="00BE0BAE">
              <w:rPr>
                <w:noProof/>
                <w:webHidden/>
              </w:rPr>
              <w:fldChar w:fldCharType="end"/>
            </w:r>
          </w:hyperlink>
        </w:p>
        <w:p w14:paraId="28ABB969" w14:textId="357B278D"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15" w:history="1">
            <w:r w:rsidR="00BE0BAE" w:rsidRPr="00BE0BAE">
              <w:rPr>
                <w:rStyle w:val="Hyperlink"/>
                <w:noProof/>
              </w:rPr>
              <w:t>3.1.1.</w:t>
            </w:r>
            <w:r w:rsidR="00BE0BAE" w:rsidRPr="00BE0BAE">
              <w:rPr>
                <w:rFonts w:asciiTheme="minorHAnsi" w:eastAsiaTheme="minorEastAsia" w:hAnsiTheme="minorHAnsi" w:cstheme="minorBidi"/>
                <w:noProof/>
                <w:sz w:val="22"/>
                <w:szCs w:val="22"/>
              </w:rPr>
              <w:tab/>
            </w:r>
            <w:r w:rsidR="00BE0BAE" w:rsidRPr="00BE0BAE">
              <w:rPr>
                <w:rStyle w:val="Hyperlink"/>
                <w:noProof/>
              </w:rPr>
              <w:t>Sơ đồ UseCase.</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5 \h </w:instrText>
            </w:r>
            <w:r w:rsidR="00BE0BAE" w:rsidRPr="00BE0BAE">
              <w:rPr>
                <w:noProof/>
                <w:webHidden/>
              </w:rPr>
            </w:r>
            <w:r w:rsidR="00BE0BAE" w:rsidRPr="00BE0BAE">
              <w:rPr>
                <w:noProof/>
                <w:webHidden/>
              </w:rPr>
              <w:fldChar w:fldCharType="separate"/>
            </w:r>
            <w:r w:rsidR="00BE0BAE" w:rsidRPr="00BE0BAE">
              <w:rPr>
                <w:noProof/>
                <w:webHidden/>
              </w:rPr>
              <w:t>26</w:t>
            </w:r>
            <w:r w:rsidR="00BE0BAE" w:rsidRPr="00BE0BAE">
              <w:rPr>
                <w:noProof/>
                <w:webHidden/>
              </w:rPr>
              <w:fldChar w:fldCharType="end"/>
            </w:r>
          </w:hyperlink>
        </w:p>
        <w:p w14:paraId="5EF4B04F" w14:textId="52BCD1C2"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16" w:history="1">
            <w:r w:rsidR="00BE0BAE" w:rsidRPr="00BE0BAE">
              <w:rPr>
                <w:rStyle w:val="Hyperlink"/>
                <w:noProof/>
              </w:rPr>
              <w:t>3.1.2.</w:t>
            </w:r>
            <w:r w:rsidR="00BE0BAE" w:rsidRPr="00BE0BAE">
              <w:rPr>
                <w:rFonts w:asciiTheme="minorHAnsi" w:eastAsiaTheme="minorEastAsia" w:hAnsiTheme="minorHAnsi" w:cstheme="minorBidi"/>
                <w:noProof/>
                <w:sz w:val="22"/>
                <w:szCs w:val="22"/>
              </w:rPr>
              <w:tab/>
            </w:r>
            <w:r w:rsidR="00BE0BAE" w:rsidRPr="00BE0BAE">
              <w:rPr>
                <w:rStyle w:val="Hyperlink"/>
                <w:noProof/>
              </w:rPr>
              <w:t>Mô tả Usecase.</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6 \h </w:instrText>
            </w:r>
            <w:r w:rsidR="00BE0BAE" w:rsidRPr="00BE0BAE">
              <w:rPr>
                <w:noProof/>
                <w:webHidden/>
              </w:rPr>
            </w:r>
            <w:r w:rsidR="00BE0BAE" w:rsidRPr="00BE0BAE">
              <w:rPr>
                <w:noProof/>
                <w:webHidden/>
              </w:rPr>
              <w:fldChar w:fldCharType="separate"/>
            </w:r>
            <w:r w:rsidR="00BE0BAE" w:rsidRPr="00BE0BAE">
              <w:rPr>
                <w:noProof/>
                <w:webHidden/>
              </w:rPr>
              <w:t>27</w:t>
            </w:r>
            <w:r w:rsidR="00BE0BAE" w:rsidRPr="00BE0BAE">
              <w:rPr>
                <w:noProof/>
                <w:webHidden/>
              </w:rPr>
              <w:fldChar w:fldCharType="end"/>
            </w:r>
          </w:hyperlink>
        </w:p>
        <w:p w14:paraId="6C1CA542" w14:textId="3DFF75F4"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17" w:history="1">
            <w:r w:rsidR="00BE0BAE" w:rsidRPr="00BE0BAE">
              <w:rPr>
                <w:rStyle w:val="Hyperlink"/>
                <w:noProof/>
              </w:rPr>
              <w:t>3.1.3.</w:t>
            </w:r>
            <w:r w:rsidR="00BE0BAE" w:rsidRPr="00BE0BAE">
              <w:rPr>
                <w:rFonts w:asciiTheme="minorHAnsi" w:eastAsiaTheme="minorEastAsia" w:hAnsiTheme="minorHAnsi" w:cstheme="minorBidi"/>
                <w:noProof/>
                <w:sz w:val="22"/>
                <w:szCs w:val="22"/>
              </w:rPr>
              <w:tab/>
            </w:r>
            <w:r w:rsidR="00BE0BAE" w:rsidRPr="00BE0BAE">
              <w:rPr>
                <w:rStyle w:val="Hyperlink"/>
                <w:noProof/>
              </w:rPr>
              <w:t>Sơ đồ lớp.</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7 \h </w:instrText>
            </w:r>
            <w:r w:rsidR="00BE0BAE" w:rsidRPr="00BE0BAE">
              <w:rPr>
                <w:noProof/>
                <w:webHidden/>
              </w:rPr>
            </w:r>
            <w:r w:rsidR="00BE0BAE" w:rsidRPr="00BE0BAE">
              <w:rPr>
                <w:noProof/>
                <w:webHidden/>
              </w:rPr>
              <w:fldChar w:fldCharType="separate"/>
            </w:r>
            <w:r w:rsidR="00BE0BAE" w:rsidRPr="00BE0BAE">
              <w:rPr>
                <w:noProof/>
                <w:webHidden/>
              </w:rPr>
              <w:t>34</w:t>
            </w:r>
            <w:r w:rsidR="00BE0BAE" w:rsidRPr="00BE0BAE">
              <w:rPr>
                <w:noProof/>
                <w:webHidden/>
              </w:rPr>
              <w:fldChar w:fldCharType="end"/>
            </w:r>
          </w:hyperlink>
        </w:p>
        <w:p w14:paraId="21FCB7A9" w14:textId="17D6B560"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18" w:history="1">
            <w:r w:rsidR="00BE0BAE" w:rsidRPr="00BE0BAE">
              <w:rPr>
                <w:rStyle w:val="Hyperlink"/>
                <w:noProof/>
              </w:rPr>
              <w:t>3.1.4.</w:t>
            </w:r>
            <w:r w:rsidR="00BE0BAE" w:rsidRPr="00BE0BAE">
              <w:rPr>
                <w:rFonts w:asciiTheme="minorHAnsi" w:eastAsiaTheme="minorEastAsia" w:hAnsiTheme="minorHAnsi" w:cstheme="minorBidi"/>
                <w:noProof/>
                <w:sz w:val="22"/>
                <w:szCs w:val="22"/>
              </w:rPr>
              <w:tab/>
            </w:r>
            <w:r w:rsidR="00BE0BAE" w:rsidRPr="00BE0BAE">
              <w:rPr>
                <w:rStyle w:val="Hyperlink"/>
                <w:noProof/>
              </w:rPr>
              <w:t>Sơ đồ tuần tự.</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8 \h </w:instrText>
            </w:r>
            <w:r w:rsidR="00BE0BAE" w:rsidRPr="00BE0BAE">
              <w:rPr>
                <w:noProof/>
                <w:webHidden/>
              </w:rPr>
            </w:r>
            <w:r w:rsidR="00BE0BAE" w:rsidRPr="00BE0BAE">
              <w:rPr>
                <w:noProof/>
                <w:webHidden/>
              </w:rPr>
              <w:fldChar w:fldCharType="separate"/>
            </w:r>
            <w:r w:rsidR="00BE0BAE" w:rsidRPr="00BE0BAE">
              <w:rPr>
                <w:noProof/>
                <w:webHidden/>
              </w:rPr>
              <w:t>34</w:t>
            </w:r>
            <w:r w:rsidR="00BE0BAE" w:rsidRPr="00BE0BAE">
              <w:rPr>
                <w:noProof/>
                <w:webHidden/>
              </w:rPr>
              <w:fldChar w:fldCharType="end"/>
            </w:r>
          </w:hyperlink>
        </w:p>
        <w:p w14:paraId="771E8A69" w14:textId="45230CE4"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219" w:history="1">
            <w:r w:rsidR="00BE0BAE" w:rsidRPr="00BE0BAE">
              <w:rPr>
                <w:rStyle w:val="Hyperlink"/>
                <w:noProof/>
              </w:rPr>
              <w:t>3.4.</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Thiết kế cơ sở dữ liệu.</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19 \h </w:instrText>
            </w:r>
            <w:r w:rsidR="00BE0BAE" w:rsidRPr="00BE0BAE">
              <w:rPr>
                <w:noProof/>
                <w:webHidden/>
              </w:rPr>
            </w:r>
            <w:r w:rsidR="00BE0BAE" w:rsidRPr="00BE0BAE">
              <w:rPr>
                <w:noProof/>
                <w:webHidden/>
              </w:rPr>
              <w:fldChar w:fldCharType="separate"/>
            </w:r>
            <w:r w:rsidR="00BE0BAE" w:rsidRPr="00BE0BAE">
              <w:rPr>
                <w:noProof/>
                <w:webHidden/>
              </w:rPr>
              <w:t>37</w:t>
            </w:r>
            <w:r w:rsidR="00BE0BAE" w:rsidRPr="00BE0BAE">
              <w:rPr>
                <w:noProof/>
                <w:webHidden/>
              </w:rPr>
              <w:fldChar w:fldCharType="end"/>
            </w:r>
          </w:hyperlink>
        </w:p>
        <w:p w14:paraId="69B0CAF0" w14:textId="416B311F"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220" w:history="1">
            <w:r w:rsidR="00BE0BAE" w:rsidRPr="00BE0BAE">
              <w:rPr>
                <w:rStyle w:val="Hyperlink"/>
                <w:noProof/>
              </w:rPr>
              <w:t>3.5.</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Thiết kế giao diện.</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20 \h </w:instrText>
            </w:r>
            <w:r w:rsidR="00BE0BAE" w:rsidRPr="00BE0BAE">
              <w:rPr>
                <w:noProof/>
                <w:webHidden/>
              </w:rPr>
            </w:r>
            <w:r w:rsidR="00BE0BAE" w:rsidRPr="00BE0BAE">
              <w:rPr>
                <w:noProof/>
                <w:webHidden/>
              </w:rPr>
              <w:fldChar w:fldCharType="separate"/>
            </w:r>
            <w:r w:rsidR="00BE0BAE" w:rsidRPr="00BE0BAE">
              <w:rPr>
                <w:noProof/>
                <w:webHidden/>
              </w:rPr>
              <w:t>38</w:t>
            </w:r>
            <w:r w:rsidR="00BE0BAE" w:rsidRPr="00BE0BAE">
              <w:rPr>
                <w:noProof/>
                <w:webHidden/>
              </w:rPr>
              <w:fldChar w:fldCharType="end"/>
            </w:r>
          </w:hyperlink>
        </w:p>
        <w:p w14:paraId="3E664F80" w14:textId="72313BBE"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221" w:history="1">
            <w:r w:rsidR="00BE0BAE" w:rsidRPr="00BE0BAE">
              <w:rPr>
                <w:rStyle w:val="Hyperlink"/>
                <w:noProof/>
              </w:rPr>
              <w:t>3.6.</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Cài đặt chương trình.</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21 \h </w:instrText>
            </w:r>
            <w:r w:rsidR="00BE0BAE" w:rsidRPr="00BE0BAE">
              <w:rPr>
                <w:noProof/>
                <w:webHidden/>
              </w:rPr>
            </w:r>
            <w:r w:rsidR="00BE0BAE" w:rsidRPr="00BE0BAE">
              <w:rPr>
                <w:noProof/>
                <w:webHidden/>
              </w:rPr>
              <w:fldChar w:fldCharType="separate"/>
            </w:r>
            <w:r w:rsidR="00BE0BAE" w:rsidRPr="00BE0BAE">
              <w:rPr>
                <w:noProof/>
                <w:webHidden/>
              </w:rPr>
              <w:t>38</w:t>
            </w:r>
            <w:r w:rsidR="00BE0BAE" w:rsidRPr="00BE0BAE">
              <w:rPr>
                <w:noProof/>
                <w:webHidden/>
              </w:rPr>
              <w:fldChar w:fldCharType="end"/>
            </w:r>
          </w:hyperlink>
        </w:p>
        <w:p w14:paraId="7604B411" w14:textId="06C60E33" w:rsidR="00BE0BAE" w:rsidRPr="00BE0BAE" w:rsidRDefault="003D2A2C">
          <w:pPr>
            <w:pStyle w:val="TOC2"/>
            <w:tabs>
              <w:tab w:val="left" w:pos="880"/>
              <w:tab w:val="right" w:leader="dot" w:pos="8210"/>
            </w:tabs>
            <w:rPr>
              <w:rFonts w:asciiTheme="minorHAnsi" w:eastAsiaTheme="minorEastAsia" w:hAnsiTheme="minorHAnsi" w:cstheme="minorBidi"/>
              <w:noProof/>
              <w:sz w:val="22"/>
              <w:szCs w:val="22"/>
            </w:rPr>
          </w:pPr>
          <w:hyperlink w:anchor="_Toc69371222" w:history="1">
            <w:r w:rsidR="00BE0BAE" w:rsidRPr="00BE0BAE">
              <w:rPr>
                <w:rStyle w:val="Hyperlink"/>
                <w:noProof/>
              </w:rPr>
              <w:t>3.7.</w:t>
            </w:r>
            <w:r w:rsidR="00BE0BAE" w:rsidRPr="00BE0BAE">
              <w:rPr>
                <w:rFonts w:asciiTheme="minorHAnsi" w:eastAsiaTheme="minorEastAsia" w:hAnsiTheme="minorHAnsi" w:cstheme="minorBidi"/>
                <w:noProof/>
                <w:sz w:val="22"/>
                <w:szCs w:val="22"/>
              </w:rPr>
              <w:tab/>
            </w:r>
            <w:r w:rsidR="00BE0BAE" w:rsidRPr="00BE0BAE">
              <w:rPr>
                <w:rStyle w:val="Hyperlink"/>
                <w:noProof/>
              </w:rPr>
              <w:t xml:space="preserve"> Kết luận và hướng phát triển.</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22 \h </w:instrText>
            </w:r>
            <w:r w:rsidR="00BE0BAE" w:rsidRPr="00BE0BAE">
              <w:rPr>
                <w:noProof/>
                <w:webHidden/>
              </w:rPr>
            </w:r>
            <w:r w:rsidR="00BE0BAE" w:rsidRPr="00BE0BAE">
              <w:rPr>
                <w:noProof/>
                <w:webHidden/>
              </w:rPr>
              <w:fldChar w:fldCharType="separate"/>
            </w:r>
            <w:r w:rsidR="00BE0BAE" w:rsidRPr="00BE0BAE">
              <w:rPr>
                <w:noProof/>
                <w:webHidden/>
              </w:rPr>
              <w:t>39</w:t>
            </w:r>
            <w:r w:rsidR="00BE0BAE" w:rsidRPr="00BE0BAE">
              <w:rPr>
                <w:noProof/>
                <w:webHidden/>
              </w:rPr>
              <w:fldChar w:fldCharType="end"/>
            </w:r>
          </w:hyperlink>
        </w:p>
        <w:p w14:paraId="2D7CF6D3" w14:textId="3FD03C67"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23" w:history="1">
            <w:r w:rsidR="00BE0BAE" w:rsidRPr="00BE0BAE">
              <w:rPr>
                <w:rStyle w:val="Hyperlink"/>
                <w:noProof/>
              </w:rPr>
              <w:t>3.1.1.</w:t>
            </w:r>
            <w:r w:rsidR="00BE0BAE" w:rsidRPr="00BE0BAE">
              <w:rPr>
                <w:rFonts w:asciiTheme="minorHAnsi" w:eastAsiaTheme="minorEastAsia" w:hAnsiTheme="minorHAnsi" w:cstheme="minorBidi"/>
                <w:noProof/>
                <w:sz w:val="22"/>
                <w:szCs w:val="22"/>
              </w:rPr>
              <w:tab/>
            </w:r>
            <w:r w:rsidR="00BE0BAE" w:rsidRPr="00BE0BAE">
              <w:rPr>
                <w:rStyle w:val="Hyperlink"/>
                <w:noProof/>
              </w:rPr>
              <w:t>Kết luận.</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23 \h </w:instrText>
            </w:r>
            <w:r w:rsidR="00BE0BAE" w:rsidRPr="00BE0BAE">
              <w:rPr>
                <w:noProof/>
                <w:webHidden/>
              </w:rPr>
            </w:r>
            <w:r w:rsidR="00BE0BAE" w:rsidRPr="00BE0BAE">
              <w:rPr>
                <w:noProof/>
                <w:webHidden/>
              </w:rPr>
              <w:fldChar w:fldCharType="separate"/>
            </w:r>
            <w:r w:rsidR="00BE0BAE" w:rsidRPr="00BE0BAE">
              <w:rPr>
                <w:noProof/>
                <w:webHidden/>
              </w:rPr>
              <w:t>39</w:t>
            </w:r>
            <w:r w:rsidR="00BE0BAE" w:rsidRPr="00BE0BAE">
              <w:rPr>
                <w:noProof/>
                <w:webHidden/>
              </w:rPr>
              <w:fldChar w:fldCharType="end"/>
            </w:r>
          </w:hyperlink>
        </w:p>
        <w:p w14:paraId="2E15BFDD" w14:textId="4E99E215" w:rsidR="00BE0BAE" w:rsidRPr="00BE0BAE" w:rsidRDefault="003D2A2C">
          <w:pPr>
            <w:pStyle w:val="TOC3"/>
            <w:tabs>
              <w:tab w:val="left" w:pos="1540"/>
              <w:tab w:val="right" w:leader="dot" w:pos="8210"/>
            </w:tabs>
            <w:rPr>
              <w:rFonts w:asciiTheme="minorHAnsi" w:eastAsiaTheme="minorEastAsia" w:hAnsiTheme="minorHAnsi" w:cstheme="minorBidi"/>
              <w:noProof/>
              <w:sz w:val="22"/>
              <w:szCs w:val="22"/>
            </w:rPr>
          </w:pPr>
          <w:hyperlink w:anchor="_Toc69371224" w:history="1">
            <w:r w:rsidR="00BE0BAE" w:rsidRPr="00BE0BAE">
              <w:rPr>
                <w:rStyle w:val="Hyperlink"/>
                <w:noProof/>
              </w:rPr>
              <w:t>3.1.2.</w:t>
            </w:r>
            <w:r w:rsidR="00BE0BAE" w:rsidRPr="00BE0BAE">
              <w:rPr>
                <w:rFonts w:asciiTheme="minorHAnsi" w:eastAsiaTheme="minorEastAsia" w:hAnsiTheme="minorHAnsi" w:cstheme="minorBidi"/>
                <w:noProof/>
                <w:sz w:val="22"/>
                <w:szCs w:val="22"/>
              </w:rPr>
              <w:tab/>
            </w:r>
            <w:r w:rsidR="00BE0BAE" w:rsidRPr="00BE0BAE">
              <w:rPr>
                <w:rStyle w:val="Hyperlink"/>
                <w:noProof/>
              </w:rPr>
              <w:t>Hướng phát triển.</w:t>
            </w:r>
            <w:r w:rsidR="00BE0BAE" w:rsidRPr="00BE0BAE">
              <w:rPr>
                <w:noProof/>
                <w:webHidden/>
              </w:rPr>
              <w:tab/>
            </w:r>
            <w:r w:rsidR="00BE0BAE" w:rsidRPr="00BE0BAE">
              <w:rPr>
                <w:noProof/>
                <w:webHidden/>
              </w:rPr>
              <w:fldChar w:fldCharType="begin"/>
            </w:r>
            <w:r w:rsidR="00BE0BAE" w:rsidRPr="00BE0BAE">
              <w:rPr>
                <w:noProof/>
                <w:webHidden/>
              </w:rPr>
              <w:instrText xml:space="preserve"> PAGEREF _Toc69371224 \h </w:instrText>
            </w:r>
            <w:r w:rsidR="00BE0BAE" w:rsidRPr="00BE0BAE">
              <w:rPr>
                <w:noProof/>
                <w:webHidden/>
              </w:rPr>
            </w:r>
            <w:r w:rsidR="00BE0BAE" w:rsidRPr="00BE0BAE">
              <w:rPr>
                <w:noProof/>
                <w:webHidden/>
              </w:rPr>
              <w:fldChar w:fldCharType="separate"/>
            </w:r>
            <w:r w:rsidR="00BE0BAE" w:rsidRPr="00BE0BAE">
              <w:rPr>
                <w:noProof/>
                <w:webHidden/>
              </w:rPr>
              <w:t>40</w:t>
            </w:r>
            <w:r w:rsidR="00BE0BAE" w:rsidRPr="00BE0BAE">
              <w:rPr>
                <w:noProof/>
                <w:webHidden/>
              </w:rPr>
              <w:fldChar w:fldCharType="end"/>
            </w:r>
          </w:hyperlink>
        </w:p>
        <w:p w14:paraId="136E5881" w14:textId="14C82627" w:rsidR="00BE0BAE" w:rsidRDefault="003D2A2C">
          <w:pPr>
            <w:pStyle w:val="TOC1"/>
            <w:rPr>
              <w:rFonts w:asciiTheme="minorHAnsi" w:eastAsiaTheme="minorEastAsia" w:hAnsiTheme="minorHAnsi" w:cstheme="minorBidi"/>
              <w:b w:val="0"/>
              <w:bCs w:val="0"/>
              <w:sz w:val="22"/>
              <w:szCs w:val="22"/>
              <w:lang w:eastAsia="en-US"/>
            </w:rPr>
          </w:pPr>
          <w:hyperlink w:anchor="_Toc69371225" w:history="1">
            <w:r w:rsidR="00BE0BAE" w:rsidRPr="00BE0BAE">
              <w:rPr>
                <w:rStyle w:val="Hyperlink"/>
                <w:b w:val="0"/>
                <w:bCs w:val="0"/>
              </w:rPr>
              <w:t>Tài liệu tham khảo:</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225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41</w:t>
            </w:r>
            <w:r w:rsidR="00BE0BAE" w:rsidRPr="00BE0BAE">
              <w:rPr>
                <w:b w:val="0"/>
                <w:bCs w:val="0"/>
                <w:webHidden/>
              </w:rPr>
              <w:fldChar w:fldCharType="end"/>
            </w:r>
          </w:hyperlink>
        </w:p>
        <w:p w14:paraId="145B9170" w14:textId="0B4610D4" w:rsidR="00A55355" w:rsidRDefault="002621BE" w:rsidP="007A1D13">
          <w:pPr>
            <w:spacing w:before="120" w:line="288" w:lineRule="auto"/>
            <w:rPr>
              <w:b/>
              <w:bCs/>
              <w:noProof/>
            </w:rPr>
          </w:pPr>
          <w:r w:rsidRPr="00906B65">
            <w:rPr>
              <w:noProof/>
            </w:rPr>
            <w:fldChar w:fldCharType="end"/>
          </w:r>
        </w:p>
      </w:sdtContent>
    </w:sdt>
    <w:p w14:paraId="26FD2A1B" w14:textId="1B4F9E11" w:rsidR="00A55355" w:rsidRPr="00A55355" w:rsidRDefault="00A55355" w:rsidP="007A1D13">
      <w:pPr>
        <w:pStyle w:val="Heading1"/>
        <w:spacing w:before="120" w:after="0"/>
        <w:jc w:val="center"/>
        <w:rPr>
          <w:szCs w:val="28"/>
          <w:lang w:val="en-US"/>
        </w:rPr>
      </w:pPr>
      <w:r>
        <w:rPr>
          <w:b w:val="0"/>
          <w:bCs/>
          <w:noProof/>
        </w:rPr>
        <w:br w:type="page"/>
      </w:r>
      <w:bookmarkStart w:id="19" w:name="_Toc39748028"/>
      <w:bookmarkStart w:id="20" w:name="_Toc41998034"/>
      <w:bookmarkStart w:id="21" w:name="_Toc69371172"/>
      <w:r w:rsidRPr="00A55355">
        <w:rPr>
          <w:szCs w:val="28"/>
          <w:lang w:val="en-US"/>
        </w:rPr>
        <w:lastRenderedPageBreak/>
        <w:t>DANH SÁCH HÌNH ẢNH</w:t>
      </w:r>
      <w:bookmarkEnd w:id="19"/>
      <w:bookmarkEnd w:id="20"/>
      <w:bookmarkEnd w:id="21"/>
    </w:p>
    <w:p w14:paraId="04F4B38E" w14:textId="28DF6186"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r w:rsidRPr="007A1D13">
        <w:rPr>
          <w:rFonts w:ascii="Times New Roman" w:hAnsi="Times New Roman"/>
          <w:sz w:val="26"/>
          <w:szCs w:val="26"/>
        </w:rPr>
        <w:fldChar w:fldCharType="begin"/>
      </w:r>
      <w:r w:rsidRPr="007A1D13">
        <w:rPr>
          <w:rFonts w:ascii="Times New Roman" w:hAnsi="Times New Roman"/>
          <w:sz w:val="26"/>
          <w:szCs w:val="26"/>
        </w:rPr>
        <w:instrText xml:space="preserve"> TOC \h \z \c "Hình" </w:instrText>
      </w:r>
      <w:r w:rsidRPr="007A1D13">
        <w:rPr>
          <w:rFonts w:ascii="Times New Roman" w:hAnsi="Times New Roman"/>
          <w:sz w:val="26"/>
          <w:szCs w:val="26"/>
        </w:rPr>
        <w:fldChar w:fldCharType="separate"/>
      </w:r>
      <w:hyperlink w:anchor="_Toc69367152" w:history="1">
        <w:r w:rsidRPr="007A1D13">
          <w:rPr>
            <w:rStyle w:val="Hyperlink"/>
            <w:rFonts w:ascii="Times New Roman" w:hAnsi="Times New Roman"/>
            <w:noProof/>
            <w:sz w:val="26"/>
            <w:szCs w:val="26"/>
          </w:rPr>
          <w:t xml:space="preserve">Hình 1: </w:t>
        </w:r>
        <w:r w:rsidRPr="007A1D13">
          <w:rPr>
            <w:rStyle w:val="Hyperlink"/>
            <w:rFonts w:ascii="Times New Roman" w:hAnsi="Times New Roman"/>
            <w:noProof/>
            <w:sz w:val="26"/>
            <w:szCs w:val="26"/>
            <w:shd w:val="clear" w:color="auto" w:fill="FFFFFF"/>
          </w:rPr>
          <w:t>Tìm hiểu về Rest API – Hình mẫu quy định cách ứng dụng giao tiếp.</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2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5</w:t>
        </w:r>
        <w:r w:rsidRPr="007A1D13">
          <w:rPr>
            <w:rFonts w:ascii="Times New Roman" w:hAnsi="Times New Roman"/>
            <w:noProof/>
            <w:webHidden/>
            <w:sz w:val="26"/>
            <w:szCs w:val="26"/>
          </w:rPr>
          <w:fldChar w:fldCharType="end"/>
        </w:r>
      </w:hyperlink>
    </w:p>
    <w:p w14:paraId="3A99098E" w14:textId="49A1A194"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3" w:history="1">
        <w:r w:rsidR="007A1D13" w:rsidRPr="007A1D13">
          <w:rPr>
            <w:rStyle w:val="Hyperlink"/>
            <w:rFonts w:ascii="Times New Roman" w:hAnsi="Times New Roman"/>
            <w:noProof/>
            <w:sz w:val="26"/>
            <w:szCs w:val="26"/>
          </w:rPr>
          <w:t>Hình 2: 4 lệnh cơ bản của REST API</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53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6</w:t>
        </w:r>
        <w:r w:rsidR="007A1D13" w:rsidRPr="007A1D13">
          <w:rPr>
            <w:rFonts w:ascii="Times New Roman" w:hAnsi="Times New Roman"/>
            <w:noProof/>
            <w:webHidden/>
            <w:sz w:val="26"/>
            <w:szCs w:val="26"/>
          </w:rPr>
          <w:fldChar w:fldCharType="end"/>
        </w:r>
      </w:hyperlink>
    </w:p>
    <w:p w14:paraId="1C10648E" w14:textId="530A342D"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4" w:history="1">
        <w:r w:rsidR="007A1D13" w:rsidRPr="007A1D13">
          <w:rPr>
            <w:rStyle w:val="Hyperlink"/>
            <w:rFonts w:ascii="Times New Roman" w:hAnsi="Times New Roman"/>
            <w:noProof/>
            <w:sz w:val="26"/>
            <w:szCs w:val="26"/>
          </w:rPr>
          <w:t>Hình 3: Ví dụ minh hoạ về Widget.</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54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8</w:t>
        </w:r>
        <w:r w:rsidR="007A1D13" w:rsidRPr="007A1D13">
          <w:rPr>
            <w:rFonts w:ascii="Times New Roman" w:hAnsi="Times New Roman"/>
            <w:noProof/>
            <w:webHidden/>
            <w:sz w:val="26"/>
            <w:szCs w:val="26"/>
          </w:rPr>
          <w:fldChar w:fldCharType="end"/>
        </w:r>
      </w:hyperlink>
    </w:p>
    <w:p w14:paraId="3BEE5881" w14:textId="6FD42783"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5" w:history="1">
        <w:r w:rsidR="007A1D13" w:rsidRPr="007A1D13">
          <w:rPr>
            <w:rStyle w:val="Hyperlink"/>
            <w:rFonts w:ascii="Times New Roman" w:hAnsi="Times New Roman"/>
            <w:noProof/>
            <w:sz w:val="26"/>
            <w:szCs w:val="26"/>
          </w:rPr>
          <w:t>Hình 4: Ví dụ minh hoạ về Widget.</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55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8</w:t>
        </w:r>
        <w:r w:rsidR="007A1D13" w:rsidRPr="007A1D13">
          <w:rPr>
            <w:rFonts w:ascii="Times New Roman" w:hAnsi="Times New Roman"/>
            <w:noProof/>
            <w:webHidden/>
            <w:sz w:val="26"/>
            <w:szCs w:val="26"/>
          </w:rPr>
          <w:fldChar w:fldCharType="end"/>
        </w:r>
      </w:hyperlink>
    </w:p>
    <w:p w14:paraId="41C61A31" w14:textId="5779208C"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6" w:history="1">
        <w:r w:rsidR="007A1D13" w:rsidRPr="007A1D13">
          <w:rPr>
            <w:rStyle w:val="Hyperlink"/>
            <w:rFonts w:ascii="Times New Roman" w:hAnsi="Times New Roman"/>
            <w:noProof/>
            <w:sz w:val="26"/>
            <w:szCs w:val="26"/>
          </w:rPr>
          <w:t>Hình 5</w:t>
        </w:r>
        <w:r w:rsidR="007A1D13" w:rsidRPr="007A1D13">
          <w:rPr>
            <w:rStyle w:val="Hyperlink"/>
            <w:rFonts w:ascii="Times New Roman" w:hAnsi="Times New Roman"/>
            <w:noProof/>
            <w:sz w:val="26"/>
            <w:szCs w:val="26"/>
            <w:lang w:eastAsia="x-none"/>
          </w:rPr>
          <w:t>: Minh hoạ Firebase Authentication.</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56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12</w:t>
        </w:r>
        <w:r w:rsidR="007A1D13" w:rsidRPr="007A1D13">
          <w:rPr>
            <w:rFonts w:ascii="Times New Roman" w:hAnsi="Times New Roman"/>
            <w:noProof/>
            <w:webHidden/>
            <w:sz w:val="26"/>
            <w:szCs w:val="26"/>
          </w:rPr>
          <w:fldChar w:fldCharType="end"/>
        </w:r>
      </w:hyperlink>
    </w:p>
    <w:p w14:paraId="67E78EA8" w14:textId="2B1F1DBE"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7" w:history="1">
        <w:r w:rsidR="007A1D13" w:rsidRPr="007A1D13">
          <w:rPr>
            <w:rStyle w:val="Hyperlink"/>
            <w:rFonts w:ascii="Times New Roman" w:hAnsi="Times New Roman"/>
            <w:noProof/>
            <w:sz w:val="26"/>
            <w:szCs w:val="26"/>
          </w:rPr>
          <w:t>Hình 6</w:t>
        </w:r>
        <w:r w:rsidR="007A1D13" w:rsidRPr="007A1D13">
          <w:rPr>
            <w:rStyle w:val="Hyperlink"/>
            <w:rFonts w:ascii="Times New Roman" w:hAnsi="Times New Roman"/>
            <w:noProof/>
            <w:sz w:val="26"/>
            <w:szCs w:val="26"/>
            <w:lang w:eastAsia="x-none"/>
          </w:rPr>
          <w:t>: Minh hoạ Firebase Hosting.</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57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12</w:t>
        </w:r>
        <w:r w:rsidR="007A1D13" w:rsidRPr="007A1D13">
          <w:rPr>
            <w:rFonts w:ascii="Times New Roman" w:hAnsi="Times New Roman"/>
            <w:noProof/>
            <w:webHidden/>
            <w:sz w:val="26"/>
            <w:szCs w:val="26"/>
          </w:rPr>
          <w:fldChar w:fldCharType="end"/>
        </w:r>
      </w:hyperlink>
    </w:p>
    <w:p w14:paraId="3958C076" w14:textId="44C8BC07"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8" w:history="1">
        <w:r w:rsidR="007A1D13" w:rsidRPr="007A1D13">
          <w:rPr>
            <w:rStyle w:val="Hyperlink"/>
            <w:rFonts w:ascii="Times New Roman" w:hAnsi="Times New Roman"/>
            <w:noProof/>
            <w:sz w:val="26"/>
            <w:szCs w:val="26"/>
          </w:rPr>
          <w:t>Hình 7</w:t>
        </w:r>
        <w:r w:rsidR="007A1D13" w:rsidRPr="007A1D13">
          <w:rPr>
            <w:rStyle w:val="Hyperlink"/>
            <w:rFonts w:ascii="Times New Roman" w:hAnsi="Times New Roman"/>
            <w:noProof/>
            <w:sz w:val="26"/>
            <w:szCs w:val="26"/>
            <w:lang w:eastAsia="x-none"/>
          </w:rPr>
          <w:t>: Sơ đồ Usecase tổng quát.</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58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21</w:t>
        </w:r>
        <w:r w:rsidR="007A1D13" w:rsidRPr="007A1D13">
          <w:rPr>
            <w:rFonts w:ascii="Times New Roman" w:hAnsi="Times New Roman"/>
            <w:noProof/>
            <w:webHidden/>
            <w:sz w:val="26"/>
            <w:szCs w:val="26"/>
          </w:rPr>
          <w:fldChar w:fldCharType="end"/>
        </w:r>
      </w:hyperlink>
    </w:p>
    <w:p w14:paraId="1CDC4B42" w14:textId="1D0FA69D"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9" w:history="1">
        <w:r w:rsidR="007A1D13" w:rsidRPr="007A1D13">
          <w:rPr>
            <w:rStyle w:val="Hyperlink"/>
            <w:rFonts w:ascii="Times New Roman" w:hAnsi="Times New Roman"/>
            <w:noProof/>
            <w:sz w:val="26"/>
            <w:szCs w:val="26"/>
          </w:rPr>
          <w:t>Hình 8</w:t>
        </w:r>
        <w:r w:rsidR="007A1D13" w:rsidRPr="007A1D13">
          <w:rPr>
            <w:rStyle w:val="Hyperlink"/>
            <w:rFonts w:ascii="Times New Roman" w:hAnsi="Times New Roman"/>
            <w:noProof/>
            <w:sz w:val="26"/>
            <w:szCs w:val="26"/>
            <w:lang w:eastAsia="x-none"/>
          </w:rPr>
          <w:t>: Phân rã quản lí tài khoản.</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59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21</w:t>
        </w:r>
        <w:r w:rsidR="007A1D13" w:rsidRPr="007A1D13">
          <w:rPr>
            <w:rFonts w:ascii="Times New Roman" w:hAnsi="Times New Roman"/>
            <w:noProof/>
            <w:webHidden/>
            <w:sz w:val="26"/>
            <w:szCs w:val="26"/>
          </w:rPr>
          <w:fldChar w:fldCharType="end"/>
        </w:r>
      </w:hyperlink>
    </w:p>
    <w:p w14:paraId="4A3FD507" w14:textId="767C4308"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0" w:history="1">
        <w:r w:rsidR="007A1D13" w:rsidRPr="007A1D13">
          <w:rPr>
            <w:rStyle w:val="Hyperlink"/>
            <w:rFonts w:ascii="Times New Roman" w:hAnsi="Times New Roman"/>
            <w:noProof/>
            <w:sz w:val="26"/>
            <w:szCs w:val="26"/>
          </w:rPr>
          <w:t>Hình 9</w:t>
        </w:r>
        <w:r w:rsidR="007A1D13" w:rsidRPr="007A1D13">
          <w:rPr>
            <w:rStyle w:val="Hyperlink"/>
            <w:rFonts w:ascii="Times New Roman" w:hAnsi="Times New Roman"/>
            <w:noProof/>
            <w:sz w:val="26"/>
            <w:szCs w:val="26"/>
            <w:lang w:eastAsia="x-none"/>
          </w:rPr>
          <w:t>: Sơ đồ lớp.</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60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27</w:t>
        </w:r>
        <w:r w:rsidR="007A1D13" w:rsidRPr="007A1D13">
          <w:rPr>
            <w:rFonts w:ascii="Times New Roman" w:hAnsi="Times New Roman"/>
            <w:noProof/>
            <w:webHidden/>
            <w:sz w:val="26"/>
            <w:szCs w:val="26"/>
          </w:rPr>
          <w:fldChar w:fldCharType="end"/>
        </w:r>
      </w:hyperlink>
    </w:p>
    <w:p w14:paraId="0DDC5446" w14:textId="44946005"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1" w:history="1">
        <w:r w:rsidR="007A1D13" w:rsidRPr="007A1D13">
          <w:rPr>
            <w:rStyle w:val="Hyperlink"/>
            <w:rFonts w:ascii="Times New Roman" w:hAnsi="Times New Roman"/>
            <w:noProof/>
            <w:sz w:val="26"/>
            <w:szCs w:val="26"/>
          </w:rPr>
          <w:t>Hình 10</w:t>
        </w:r>
        <w:r w:rsidR="007A1D13" w:rsidRPr="007A1D13">
          <w:rPr>
            <w:rStyle w:val="Hyperlink"/>
            <w:rFonts w:ascii="Times New Roman" w:hAnsi="Times New Roman"/>
            <w:noProof/>
            <w:sz w:val="26"/>
            <w:szCs w:val="26"/>
            <w:lang w:eastAsia="x-none"/>
          </w:rPr>
          <w:t>: Sơ đồ tuần tự - Đăng nhập.</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61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28</w:t>
        </w:r>
        <w:r w:rsidR="007A1D13" w:rsidRPr="007A1D13">
          <w:rPr>
            <w:rFonts w:ascii="Times New Roman" w:hAnsi="Times New Roman"/>
            <w:noProof/>
            <w:webHidden/>
            <w:sz w:val="26"/>
            <w:szCs w:val="26"/>
          </w:rPr>
          <w:fldChar w:fldCharType="end"/>
        </w:r>
      </w:hyperlink>
    </w:p>
    <w:p w14:paraId="5899B607" w14:textId="146B6106"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2" w:history="1">
        <w:r w:rsidR="007A1D13" w:rsidRPr="007A1D13">
          <w:rPr>
            <w:rStyle w:val="Hyperlink"/>
            <w:rFonts w:ascii="Times New Roman" w:hAnsi="Times New Roman"/>
            <w:noProof/>
            <w:sz w:val="26"/>
            <w:szCs w:val="26"/>
          </w:rPr>
          <w:t>Hình 11</w:t>
        </w:r>
        <w:r w:rsidR="007A1D13" w:rsidRPr="007A1D13">
          <w:rPr>
            <w:rStyle w:val="Hyperlink"/>
            <w:rFonts w:ascii="Times New Roman" w:hAnsi="Times New Roman"/>
            <w:noProof/>
            <w:sz w:val="26"/>
            <w:szCs w:val="26"/>
            <w:lang w:eastAsia="x-none"/>
          </w:rPr>
          <w:t>: Sơ đồ tuần tự - Làm trắc nghiệm.</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62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28</w:t>
        </w:r>
        <w:r w:rsidR="007A1D13" w:rsidRPr="007A1D13">
          <w:rPr>
            <w:rFonts w:ascii="Times New Roman" w:hAnsi="Times New Roman"/>
            <w:noProof/>
            <w:webHidden/>
            <w:sz w:val="26"/>
            <w:szCs w:val="26"/>
          </w:rPr>
          <w:fldChar w:fldCharType="end"/>
        </w:r>
      </w:hyperlink>
    </w:p>
    <w:p w14:paraId="1BE91804" w14:textId="455E88F4"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3" w:history="1">
        <w:r w:rsidR="007A1D13" w:rsidRPr="007A1D13">
          <w:rPr>
            <w:rStyle w:val="Hyperlink"/>
            <w:rFonts w:ascii="Times New Roman" w:hAnsi="Times New Roman"/>
            <w:noProof/>
            <w:sz w:val="26"/>
            <w:szCs w:val="26"/>
          </w:rPr>
          <w:t>Hình 12</w:t>
        </w:r>
        <w:r w:rsidR="007A1D13" w:rsidRPr="007A1D13">
          <w:rPr>
            <w:rStyle w:val="Hyperlink"/>
            <w:rFonts w:ascii="Times New Roman" w:hAnsi="Times New Roman"/>
            <w:noProof/>
            <w:sz w:val="26"/>
            <w:szCs w:val="26"/>
            <w:lang w:eastAsia="x-none"/>
          </w:rPr>
          <w:t>: Sơ đồ tuần tự - Quản lí tài khoản.</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63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29</w:t>
        </w:r>
        <w:r w:rsidR="007A1D13" w:rsidRPr="007A1D13">
          <w:rPr>
            <w:rFonts w:ascii="Times New Roman" w:hAnsi="Times New Roman"/>
            <w:noProof/>
            <w:webHidden/>
            <w:sz w:val="26"/>
            <w:szCs w:val="26"/>
          </w:rPr>
          <w:fldChar w:fldCharType="end"/>
        </w:r>
      </w:hyperlink>
    </w:p>
    <w:p w14:paraId="584B1364" w14:textId="6ADAE3AA"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4" w:history="1">
        <w:r w:rsidR="007A1D13" w:rsidRPr="007A1D13">
          <w:rPr>
            <w:rStyle w:val="Hyperlink"/>
            <w:rFonts w:ascii="Times New Roman" w:hAnsi="Times New Roman"/>
            <w:noProof/>
            <w:sz w:val="26"/>
            <w:szCs w:val="26"/>
          </w:rPr>
          <w:t>Hình 13</w:t>
        </w:r>
        <w:r w:rsidR="007A1D13" w:rsidRPr="007A1D13">
          <w:rPr>
            <w:rStyle w:val="Hyperlink"/>
            <w:rFonts w:ascii="Times New Roman" w:hAnsi="Times New Roman"/>
            <w:noProof/>
            <w:sz w:val="26"/>
            <w:szCs w:val="26"/>
            <w:lang w:eastAsia="x-none"/>
          </w:rPr>
          <w:t>: Sơ đồ tuần tự - Quản lí khoá học.</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64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29</w:t>
        </w:r>
        <w:r w:rsidR="007A1D13" w:rsidRPr="007A1D13">
          <w:rPr>
            <w:rFonts w:ascii="Times New Roman" w:hAnsi="Times New Roman"/>
            <w:noProof/>
            <w:webHidden/>
            <w:sz w:val="26"/>
            <w:szCs w:val="26"/>
          </w:rPr>
          <w:fldChar w:fldCharType="end"/>
        </w:r>
      </w:hyperlink>
    </w:p>
    <w:p w14:paraId="5333B72C" w14:textId="41CBE012" w:rsidR="007A1D13" w:rsidRPr="007A1D13"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5" w:history="1">
        <w:r w:rsidR="007A1D13" w:rsidRPr="007A1D13">
          <w:rPr>
            <w:rStyle w:val="Hyperlink"/>
            <w:rFonts w:ascii="Times New Roman" w:hAnsi="Times New Roman"/>
            <w:noProof/>
            <w:sz w:val="26"/>
            <w:szCs w:val="26"/>
          </w:rPr>
          <w:t>Hình 14</w:t>
        </w:r>
        <w:r w:rsidR="007A1D13" w:rsidRPr="007A1D13">
          <w:rPr>
            <w:rStyle w:val="Hyperlink"/>
            <w:rFonts w:ascii="Times New Roman" w:hAnsi="Times New Roman"/>
            <w:noProof/>
            <w:sz w:val="26"/>
            <w:szCs w:val="26"/>
            <w:lang w:eastAsia="x-none"/>
          </w:rPr>
          <w:t>: Sơ đồ tuần tự - Quản lí câu hỏi.</w:t>
        </w:r>
        <w:r w:rsidR="007A1D13" w:rsidRPr="007A1D13">
          <w:rPr>
            <w:rFonts w:ascii="Times New Roman" w:hAnsi="Times New Roman"/>
            <w:noProof/>
            <w:webHidden/>
            <w:sz w:val="26"/>
            <w:szCs w:val="26"/>
          </w:rPr>
          <w:tab/>
        </w:r>
        <w:r w:rsidR="007A1D13" w:rsidRPr="007A1D13">
          <w:rPr>
            <w:rFonts w:ascii="Times New Roman" w:hAnsi="Times New Roman"/>
            <w:noProof/>
            <w:webHidden/>
            <w:sz w:val="26"/>
            <w:szCs w:val="26"/>
          </w:rPr>
          <w:fldChar w:fldCharType="begin"/>
        </w:r>
        <w:r w:rsidR="007A1D13" w:rsidRPr="007A1D13">
          <w:rPr>
            <w:rFonts w:ascii="Times New Roman" w:hAnsi="Times New Roman"/>
            <w:noProof/>
            <w:webHidden/>
            <w:sz w:val="26"/>
            <w:szCs w:val="26"/>
          </w:rPr>
          <w:instrText xml:space="preserve"> PAGEREF _Toc69367165 \h </w:instrText>
        </w:r>
        <w:r w:rsidR="007A1D13" w:rsidRPr="007A1D13">
          <w:rPr>
            <w:rFonts w:ascii="Times New Roman" w:hAnsi="Times New Roman"/>
            <w:noProof/>
            <w:webHidden/>
            <w:sz w:val="26"/>
            <w:szCs w:val="26"/>
          </w:rPr>
        </w:r>
        <w:r w:rsidR="007A1D13" w:rsidRPr="007A1D13">
          <w:rPr>
            <w:rFonts w:ascii="Times New Roman" w:hAnsi="Times New Roman"/>
            <w:noProof/>
            <w:webHidden/>
            <w:sz w:val="26"/>
            <w:szCs w:val="26"/>
          </w:rPr>
          <w:fldChar w:fldCharType="separate"/>
        </w:r>
        <w:r w:rsidR="007A1D13" w:rsidRPr="007A1D13">
          <w:rPr>
            <w:rFonts w:ascii="Times New Roman" w:hAnsi="Times New Roman"/>
            <w:noProof/>
            <w:webHidden/>
            <w:sz w:val="26"/>
            <w:szCs w:val="26"/>
          </w:rPr>
          <w:t>30</w:t>
        </w:r>
        <w:r w:rsidR="007A1D13" w:rsidRPr="007A1D13">
          <w:rPr>
            <w:rFonts w:ascii="Times New Roman" w:hAnsi="Times New Roman"/>
            <w:noProof/>
            <w:webHidden/>
            <w:sz w:val="26"/>
            <w:szCs w:val="26"/>
          </w:rPr>
          <w:fldChar w:fldCharType="end"/>
        </w:r>
      </w:hyperlink>
    </w:p>
    <w:p w14:paraId="586FA0A1" w14:textId="0206F6A5" w:rsidR="00A55355" w:rsidRDefault="007A1D13" w:rsidP="007A1D13">
      <w:pPr>
        <w:spacing w:before="120" w:line="288" w:lineRule="auto"/>
        <w:rPr>
          <w:b/>
          <w:kern w:val="32"/>
          <w:szCs w:val="26"/>
          <w:lang w:eastAsia="x-none"/>
        </w:rPr>
      </w:pPr>
      <w:r w:rsidRPr="007A1D13">
        <w:rPr>
          <w:szCs w:val="26"/>
        </w:rPr>
        <w:fldChar w:fldCharType="end"/>
      </w:r>
      <w:r w:rsidR="00A55355">
        <w:rPr>
          <w:szCs w:val="26"/>
        </w:rPr>
        <w:br w:type="page"/>
      </w:r>
    </w:p>
    <w:p w14:paraId="59451391" w14:textId="7E59BAC9" w:rsidR="00A55355" w:rsidRDefault="00A55355" w:rsidP="007A1D13">
      <w:pPr>
        <w:pStyle w:val="Heading1"/>
        <w:spacing w:before="120" w:after="0"/>
        <w:jc w:val="center"/>
        <w:rPr>
          <w:lang w:val="en-US"/>
        </w:rPr>
      </w:pPr>
      <w:bookmarkStart w:id="22" w:name="_Toc39748029"/>
      <w:bookmarkStart w:id="23" w:name="_Toc41998035"/>
      <w:bookmarkStart w:id="24" w:name="_Toc69371173"/>
      <w:r>
        <w:rPr>
          <w:lang w:val="en-US"/>
        </w:rPr>
        <w:lastRenderedPageBreak/>
        <w:t>DANH SÁCH BẢNG BIỂU</w:t>
      </w:r>
      <w:bookmarkEnd w:id="22"/>
      <w:bookmarkEnd w:id="23"/>
      <w:bookmarkEnd w:id="24"/>
    </w:p>
    <w:p w14:paraId="535FAE13" w14:textId="77777777" w:rsidR="008F26FF" w:rsidRPr="008F26FF" w:rsidRDefault="008F26FF" w:rsidP="007A1D13">
      <w:pPr>
        <w:spacing w:before="120"/>
        <w:rPr>
          <w:lang w:eastAsia="x-none"/>
        </w:rPr>
      </w:pPr>
    </w:p>
    <w:p w14:paraId="7324D256" w14:textId="09EA34E5"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r w:rsidRPr="008F26FF">
        <w:rPr>
          <w:rFonts w:ascii="Times New Roman" w:hAnsi="Times New Roman"/>
          <w:b/>
          <w:bCs/>
          <w:i w:val="0"/>
          <w:iCs w:val="0"/>
          <w:noProof/>
          <w:sz w:val="26"/>
          <w:szCs w:val="26"/>
        </w:rPr>
        <w:fldChar w:fldCharType="begin"/>
      </w:r>
      <w:r w:rsidRPr="008F26FF">
        <w:rPr>
          <w:rFonts w:ascii="Times New Roman" w:hAnsi="Times New Roman"/>
          <w:b/>
          <w:bCs/>
          <w:i w:val="0"/>
          <w:iCs w:val="0"/>
          <w:noProof/>
          <w:sz w:val="26"/>
          <w:szCs w:val="26"/>
        </w:rPr>
        <w:instrText xml:space="preserve"> TOC \h \z \c "Bảng" </w:instrText>
      </w:r>
      <w:r w:rsidRPr="008F26FF">
        <w:rPr>
          <w:rFonts w:ascii="Times New Roman" w:hAnsi="Times New Roman"/>
          <w:b/>
          <w:bCs/>
          <w:i w:val="0"/>
          <w:iCs w:val="0"/>
          <w:noProof/>
          <w:sz w:val="26"/>
          <w:szCs w:val="26"/>
        </w:rPr>
        <w:fldChar w:fldCharType="separate"/>
      </w:r>
      <w:hyperlink w:anchor="_Toc69366557" w:history="1">
        <w:r w:rsidRPr="008F26FF">
          <w:rPr>
            <w:rStyle w:val="Hyperlink"/>
            <w:rFonts w:ascii="Times New Roman" w:hAnsi="Times New Roman"/>
            <w:noProof/>
            <w:color w:val="auto"/>
            <w:sz w:val="26"/>
            <w:szCs w:val="26"/>
          </w:rPr>
          <w:t>Bảng 1</w:t>
        </w:r>
        <w:r w:rsidRPr="008F26FF">
          <w:rPr>
            <w:rStyle w:val="Hyperlink"/>
            <w:rFonts w:ascii="Times New Roman" w:hAnsi="Times New Roman"/>
            <w:noProof/>
            <w:color w:val="auto"/>
            <w:sz w:val="26"/>
            <w:szCs w:val="26"/>
            <w:lang w:eastAsia="x-none"/>
          </w:rPr>
          <w:t>: Danh sách và vai trò của actor.</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57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0</w:t>
        </w:r>
        <w:r w:rsidRPr="008F26FF">
          <w:rPr>
            <w:rFonts w:ascii="Times New Roman" w:hAnsi="Times New Roman"/>
            <w:noProof/>
            <w:webHidden/>
            <w:sz w:val="26"/>
            <w:szCs w:val="26"/>
          </w:rPr>
          <w:fldChar w:fldCharType="end"/>
        </w:r>
      </w:hyperlink>
    </w:p>
    <w:p w14:paraId="66A625A6" w14:textId="3687760D"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58" w:history="1">
        <w:r w:rsidR="008F26FF" w:rsidRPr="008F26FF">
          <w:rPr>
            <w:rStyle w:val="Hyperlink"/>
            <w:rFonts w:ascii="Times New Roman" w:hAnsi="Times New Roman"/>
            <w:noProof/>
            <w:color w:val="auto"/>
            <w:sz w:val="26"/>
            <w:szCs w:val="26"/>
          </w:rPr>
          <w:t>Bảng 2</w:t>
        </w:r>
        <w:r w:rsidR="008F26FF" w:rsidRPr="008F26FF">
          <w:rPr>
            <w:rStyle w:val="Hyperlink"/>
            <w:rFonts w:ascii="Times New Roman" w:hAnsi="Times New Roman"/>
            <w:noProof/>
            <w:color w:val="auto"/>
            <w:sz w:val="26"/>
            <w:szCs w:val="26"/>
            <w:lang w:eastAsia="x-none"/>
          </w:rPr>
          <w:t>: Mô tả Usecase Đăng nhập.</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58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21</w:t>
        </w:r>
        <w:r w:rsidR="008F26FF" w:rsidRPr="008F26FF">
          <w:rPr>
            <w:rFonts w:ascii="Times New Roman" w:hAnsi="Times New Roman"/>
            <w:noProof/>
            <w:webHidden/>
            <w:sz w:val="26"/>
            <w:szCs w:val="26"/>
          </w:rPr>
          <w:fldChar w:fldCharType="end"/>
        </w:r>
      </w:hyperlink>
    </w:p>
    <w:p w14:paraId="0EFF4D9D" w14:textId="1F99F48C"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59" w:history="1">
        <w:r w:rsidR="008F26FF" w:rsidRPr="008F26FF">
          <w:rPr>
            <w:rStyle w:val="Hyperlink"/>
            <w:rFonts w:ascii="Times New Roman" w:hAnsi="Times New Roman"/>
            <w:noProof/>
            <w:color w:val="auto"/>
            <w:sz w:val="26"/>
            <w:szCs w:val="26"/>
          </w:rPr>
          <w:t>Bảng 3</w:t>
        </w:r>
        <w:r w:rsidR="008F26FF" w:rsidRPr="008F26FF">
          <w:rPr>
            <w:rStyle w:val="Hyperlink"/>
            <w:rFonts w:ascii="Times New Roman" w:hAnsi="Times New Roman"/>
            <w:noProof/>
            <w:color w:val="auto"/>
            <w:sz w:val="26"/>
            <w:szCs w:val="26"/>
            <w:lang w:eastAsia="x-none"/>
          </w:rPr>
          <w:t>: Mô tả Usecase Làm trắc nghiệm.</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59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22</w:t>
        </w:r>
        <w:r w:rsidR="008F26FF" w:rsidRPr="008F26FF">
          <w:rPr>
            <w:rFonts w:ascii="Times New Roman" w:hAnsi="Times New Roman"/>
            <w:noProof/>
            <w:webHidden/>
            <w:sz w:val="26"/>
            <w:szCs w:val="26"/>
          </w:rPr>
          <w:fldChar w:fldCharType="end"/>
        </w:r>
      </w:hyperlink>
    </w:p>
    <w:p w14:paraId="7351409F" w14:textId="456816E6"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0" w:history="1">
        <w:r w:rsidR="008F26FF" w:rsidRPr="008F26FF">
          <w:rPr>
            <w:rStyle w:val="Hyperlink"/>
            <w:rFonts w:ascii="Times New Roman" w:hAnsi="Times New Roman"/>
            <w:noProof/>
            <w:color w:val="auto"/>
            <w:sz w:val="26"/>
            <w:szCs w:val="26"/>
          </w:rPr>
          <w:t>Bảng 4</w:t>
        </w:r>
        <w:r w:rsidR="008F26FF" w:rsidRPr="008F26FF">
          <w:rPr>
            <w:rStyle w:val="Hyperlink"/>
            <w:rFonts w:ascii="Times New Roman" w:hAnsi="Times New Roman"/>
            <w:noProof/>
            <w:color w:val="auto"/>
            <w:sz w:val="26"/>
            <w:szCs w:val="26"/>
            <w:lang w:eastAsia="x-none"/>
          </w:rPr>
          <w:t>: Mô tả Usecase Quản lí tài khoản.</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60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23</w:t>
        </w:r>
        <w:r w:rsidR="008F26FF" w:rsidRPr="008F26FF">
          <w:rPr>
            <w:rFonts w:ascii="Times New Roman" w:hAnsi="Times New Roman"/>
            <w:noProof/>
            <w:webHidden/>
            <w:sz w:val="26"/>
            <w:szCs w:val="26"/>
          </w:rPr>
          <w:fldChar w:fldCharType="end"/>
        </w:r>
      </w:hyperlink>
    </w:p>
    <w:p w14:paraId="0F2903A2" w14:textId="73BEB76E"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1" w:history="1">
        <w:r w:rsidR="008F26FF" w:rsidRPr="008F26FF">
          <w:rPr>
            <w:rStyle w:val="Hyperlink"/>
            <w:rFonts w:ascii="Times New Roman" w:hAnsi="Times New Roman"/>
            <w:noProof/>
            <w:color w:val="auto"/>
            <w:sz w:val="26"/>
            <w:szCs w:val="26"/>
          </w:rPr>
          <w:t>Bảng 5</w:t>
        </w:r>
        <w:r w:rsidR="008F26FF" w:rsidRPr="008F26FF">
          <w:rPr>
            <w:rStyle w:val="Hyperlink"/>
            <w:rFonts w:ascii="Times New Roman" w:hAnsi="Times New Roman"/>
            <w:noProof/>
            <w:color w:val="auto"/>
            <w:sz w:val="26"/>
            <w:szCs w:val="26"/>
            <w:lang w:eastAsia="x-none"/>
          </w:rPr>
          <w:t>: Mô tả Usecase Quản lí khoá học.</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61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24</w:t>
        </w:r>
        <w:r w:rsidR="008F26FF" w:rsidRPr="008F26FF">
          <w:rPr>
            <w:rFonts w:ascii="Times New Roman" w:hAnsi="Times New Roman"/>
            <w:noProof/>
            <w:webHidden/>
            <w:sz w:val="26"/>
            <w:szCs w:val="26"/>
          </w:rPr>
          <w:fldChar w:fldCharType="end"/>
        </w:r>
      </w:hyperlink>
    </w:p>
    <w:p w14:paraId="337D18AC" w14:textId="30727B81"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2" w:history="1">
        <w:r w:rsidR="008F26FF" w:rsidRPr="008F26FF">
          <w:rPr>
            <w:rStyle w:val="Hyperlink"/>
            <w:rFonts w:ascii="Times New Roman" w:hAnsi="Times New Roman"/>
            <w:noProof/>
            <w:color w:val="auto"/>
            <w:sz w:val="26"/>
            <w:szCs w:val="26"/>
          </w:rPr>
          <w:t>Bảng 6</w:t>
        </w:r>
        <w:r w:rsidR="008F26FF" w:rsidRPr="008F26FF">
          <w:rPr>
            <w:rStyle w:val="Hyperlink"/>
            <w:rFonts w:ascii="Times New Roman" w:hAnsi="Times New Roman"/>
            <w:noProof/>
            <w:color w:val="auto"/>
            <w:sz w:val="26"/>
            <w:szCs w:val="26"/>
            <w:lang w:eastAsia="x-none"/>
          </w:rPr>
          <w:t>: Mô tả Usecase Quản lí câu hỏi.</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62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24</w:t>
        </w:r>
        <w:r w:rsidR="008F26FF" w:rsidRPr="008F26FF">
          <w:rPr>
            <w:rFonts w:ascii="Times New Roman" w:hAnsi="Times New Roman"/>
            <w:noProof/>
            <w:webHidden/>
            <w:sz w:val="26"/>
            <w:szCs w:val="26"/>
          </w:rPr>
          <w:fldChar w:fldCharType="end"/>
        </w:r>
      </w:hyperlink>
    </w:p>
    <w:p w14:paraId="61284883" w14:textId="41F30BEA"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3" w:history="1">
        <w:r w:rsidR="008F26FF" w:rsidRPr="008F26FF">
          <w:rPr>
            <w:rStyle w:val="Hyperlink"/>
            <w:rFonts w:ascii="Times New Roman" w:hAnsi="Times New Roman"/>
            <w:noProof/>
            <w:color w:val="auto"/>
            <w:sz w:val="26"/>
            <w:szCs w:val="26"/>
          </w:rPr>
          <w:t>Bảng 7</w:t>
        </w:r>
        <w:r w:rsidR="008F26FF" w:rsidRPr="008F26FF">
          <w:rPr>
            <w:rStyle w:val="Hyperlink"/>
            <w:rFonts w:ascii="Times New Roman" w:hAnsi="Times New Roman"/>
            <w:noProof/>
            <w:color w:val="auto"/>
            <w:sz w:val="26"/>
            <w:szCs w:val="26"/>
            <w:lang w:eastAsia="x-none"/>
          </w:rPr>
          <w:t>: Mô tả Usecase Cập nhật thông tin cá nhân.</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63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25</w:t>
        </w:r>
        <w:r w:rsidR="008F26FF" w:rsidRPr="008F26FF">
          <w:rPr>
            <w:rFonts w:ascii="Times New Roman" w:hAnsi="Times New Roman"/>
            <w:noProof/>
            <w:webHidden/>
            <w:sz w:val="26"/>
            <w:szCs w:val="26"/>
          </w:rPr>
          <w:fldChar w:fldCharType="end"/>
        </w:r>
      </w:hyperlink>
    </w:p>
    <w:p w14:paraId="6172B51C" w14:textId="6F49F39E"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4" w:history="1">
        <w:r w:rsidR="008F26FF" w:rsidRPr="008F26FF">
          <w:rPr>
            <w:rStyle w:val="Hyperlink"/>
            <w:rFonts w:ascii="Times New Roman" w:hAnsi="Times New Roman"/>
            <w:noProof/>
            <w:color w:val="auto"/>
            <w:sz w:val="26"/>
            <w:szCs w:val="26"/>
          </w:rPr>
          <w:t>Bảng 8</w:t>
        </w:r>
        <w:r w:rsidR="008F26FF" w:rsidRPr="008F26FF">
          <w:rPr>
            <w:rStyle w:val="Hyperlink"/>
            <w:rFonts w:ascii="Times New Roman" w:hAnsi="Times New Roman"/>
            <w:noProof/>
            <w:color w:val="auto"/>
            <w:sz w:val="26"/>
            <w:szCs w:val="26"/>
            <w:lang w:eastAsia="x-none"/>
          </w:rPr>
          <w:t>: Courses.</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64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29</w:t>
        </w:r>
        <w:r w:rsidR="008F26FF" w:rsidRPr="008F26FF">
          <w:rPr>
            <w:rFonts w:ascii="Times New Roman" w:hAnsi="Times New Roman"/>
            <w:noProof/>
            <w:webHidden/>
            <w:sz w:val="26"/>
            <w:szCs w:val="26"/>
          </w:rPr>
          <w:fldChar w:fldCharType="end"/>
        </w:r>
      </w:hyperlink>
    </w:p>
    <w:p w14:paraId="089AE61E" w14:textId="009F46BB"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5" w:history="1">
        <w:r w:rsidR="008F26FF" w:rsidRPr="008F26FF">
          <w:rPr>
            <w:rStyle w:val="Hyperlink"/>
            <w:rFonts w:ascii="Times New Roman" w:hAnsi="Times New Roman"/>
            <w:noProof/>
            <w:color w:val="auto"/>
            <w:sz w:val="26"/>
            <w:szCs w:val="26"/>
          </w:rPr>
          <w:t>Bảng 9</w:t>
        </w:r>
        <w:r w:rsidR="008F26FF" w:rsidRPr="008F26FF">
          <w:rPr>
            <w:rStyle w:val="Hyperlink"/>
            <w:rFonts w:ascii="Times New Roman" w:hAnsi="Times New Roman"/>
            <w:noProof/>
            <w:color w:val="auto"/>
            <w:sz w:val="26"/>
            <w:szCs w:val="26"/>
            <w:lang w:eastAsia="x-none"/>
          </w:rPr>
          <w:t>: Accounts.</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65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29</w:t>
        </w:r>
        <w:r w:rsidR="008F26FF" w:rsidRPr="008F26FF">
          <w:rPr>
            <w:rFonts w:ascii="Times New Roman" w:hAnsi="Times New Roman"/>
            <w:noProof/>
            <w:webHidden/>
            <w:sz w:val="26"/>
            <w:szCs w:val="26"/>
          </w:rPr>
          <w:fldChar w:fldCharType="end"/>
        </w:r>
      </w:hyperlink>
    </w:p>
    <w:p w14:paraId="397AB270" w14:textId="5A553101" w:rsidR="008F26FF" w:rsidRPr="008F26FF" w:rsidRDefault="003D2A2C"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6" w:history="1">
        <w:r w:rsidR="008F26FF" w:rsidRPr="008F26FF">
          <w:rPr>
            <w:rStyle w:val="Hyperlink"/>
            <w:rFonts w:ascii="Times New Roman" w:hAnsi="Times New Roman"/>
            <w:noProof/>
            <w:color w:val="auto"/>
            <w:sz w:val="26"/>
            <w:szCs w:val="26"/>
          </w:rPr>
          <w:t>Bảng 10</w:t>
        </w:r>
        <w:r w:rsidR="008F26FF" w:rsidRPr="008F26FF">
          <w:rPr>
            <w:rStyle w:val="Hyperlink"/>
            <w:rFonts w:ascii="Times New Roman" w:hAnsi="Times New Roman"/>
            <w:noProof/>
            <w:color w:val="auto"/>
            <w:sz w:val="26"/>
            <w:szCs w:val="26"/>
            <w:lang w:eastAsia="x-none"/>
          </w:rPr>
          <w:t>: Questions.</w:t>
        </w:r>
        <w:r w:rsidR="008F26FF" w:rsidRPr="008F26FF">
          <w:rPr>
            <w:rFonts w:ascii="Times New Roman" w:hAnsi="Times New Roman"/>
            <w:noProof/>
            <w:webHidden/>
            <w:sz w:val="26"/>
            <w:szCs w:val="26"/>
          </w:rPr>
          <w:tab/>
        </w:r>
        <w:r w:rsidR="008F26FF" w:rsidRPr="008F26FF">
          <w:rPr>
            <w:rFonts w:ascii="Times New Roman" w:hAnsi="Times New Roman"/>
            <w:noProof/>
            <w:webHidden/>
            <w:sz w:val="26"/>
            <w:szCs w:val="26"/>
          </w:rPr>
          <w:fldChar w:fldCharType="begin"/>
        </w:r>
        <w:r w:rsidR="008F26FF" w:rsidRPr="008F26FF">
          <w:rPr>
            <w:rFonts w:ascii="Times New Roman" w:hAnsi="Times New Roman"/>
            <w:noProof/>
            <w:webHidden/>
            <w:sz w:val="26"/>
            <w:szCs w:val="26"/>
          </w:rPr>
          <w:instrText xml:space="preserve"> PAGEREF _Toc69366566 \h </w:instrText>
        </w:r>
        <w:r w:rsidR="008F26FF" w:rsidRPr="008F26FF">
          <w:rPr>
            <w:rFonts w:ascii="Times New Roman" w:hAnsi="Times New Roman"/>
            <w:noProof/>
            <w:webHidden/>
            <w:sz w:val="26"/>
            <w:szCs w:val="26"/>
          </w:rPr>
        </w:r>
        <w:r w:rsidR="008F26FF" w:rsidRPr="008F26FF">
          <w:rPr>
            <w:rFonts w:ascii="Times New Roman" w:hAnsi="Times New Roman"/>
            <w:noProof/>
            <w:webHidden/>
            <w:sz w:val="26"/>
            <w:szCs w:val="26"/>
          </w:rPr>
          <w:fldChar w:fldCharType="separate"/>
        </w:r>
        <w:r w:rsidR="008F26FF" w:rsidRPr="008F26FF">
          <w:rPr>
            <w:rFonts w:ascii="Times New Roman" w:hAnsi="Times New Roman"/>
            <w:noProof/>
            <w:webHidden/>
            <w:sz w:val="26"/>
            <w:szCs w:val="26"/>
          </w:rPr>
          <w:t>30</w:t>
        </w:r>
        <w:r w:rsidR="008F26FF" w:rsidRPr="008F26FF">
          <w:rPr>
            <w:rFonts w:ascii="Times New Roman" w:hAnsi="Times New Roman"/>
            <w:noProof/>
            <w:webHidden/>
            <w:sz w:val="26"/>
            <w:szCs w:val="26"/>
          </w:rPr>
          <w:fldChar w:fldCharType="end"/>
        </w:r>
      </w:hyperlink>
    </w:p>
    <w:p w14:paraId="200ED248" w14:textId="331C4C9A" w:rsidR="00090F9D" w:rsidRDefault="008F26FF" w:rsidP="007A1D13">
      <w:pPr>
        <w:spacing w:before="120" w:line="288" w:lineRule="auto"/>
        <w:rPr>
          <w:b/>
          <w:bCs/>
          <w:noProof/>
        </w:rPr>
      </w:pPr>
      <w:r w:rsidRPr="008F26FF">
        <w:rPr>
          <w:b/>
          <w:bCs/>
          <w:i/>
          <w:iCs/>
          <w:noProof/>
          <w:szCs w:val="26"/>
        </w:rPr>
        <w:fldChar w:fldCharType="end"/>
      </w:r>
      <w:r w:rsidR="00090F9D">
        <w:rPr>
          <w:b/>
          <w:bCs/>
          <w:noProof/>
        </w:rPr>
        <w:br w:type="page"/>
      </w:r>
    </w:p>
    <w:p w14:paraId="79E38828" w14:textId="3B8B9B7E" w:rsidR="00090F9D" w:rsidRDefault="00090F9D" w:rsidP="007A1D13">
      <w:pPr>
        <w:pStyle w:val="Heading1"/>
        <w:spacing w:before="120" w:after="0"/>
        <w:jc w:val="center"/>
      </w:pPr>
      <w:bookmarkStart w:id="25" w:name="_Toc39748030"/>
      <w:bookmarkStart w:id="26" w:name="_Toc41998036"/>
      <w:bookmarkStart w:id="27" w:name="_Toc69371174"/>
      <w:r w:rsidRPr="006A745C">
        <w:lastRenderedPageBreak/>
        <w:t>DANH SÁCH TỪ VIẾT TẮT</w:t>
      </w:r>
      <w:bookmarkEnd w:id="25"/>
      <w:bookmarkEnd w:id="26"/>
      <w:bookmarkEnd w:id="27"/>
    </w:p>
    <w:p w14:paraId="75D90271" w14:textId="77777777" w:rsidR="00090F9D" w:rsidRDefault="00090F9D" w:rsidP="007A1D13">
      <w:pPr>
        <w:spacing w:before="120" w:line="259" w:lineRule="auto"/>
        <w:rPr>
          <w:b/>
          <w:kern w:val="32"/>
          <w:sz w:val="28"/>
          <w:lang w:val="x-none" w:eastAsia="x-none"/>
        </w:rPr>
      </w:pPr>
      <w:r>
        <w:br w:type="page"/>
      </w:r>
    </w:p>
    <w:p w14:paraId="368B4A51" w14:textId="77777777" w:rsidR="00001FDF" w:rsidRDefault="00001FDF" w:rsidP="007A1D13">
      <w:pPr>
        <w:pStyle w:val="Heading1"/>
        <w:spacing w:before="120" w:after="0" w:line="240" w:lineRule="exact"/>
        <w:jc w:val="center"/>
        <w:rPr>
          <w:lang w:val="en-US"/>
        </w:rPr>
        <w:sectPr w:rsidR="00001FDF" w:rsidSect="00DB3117">
          <w:footerReference w:type="default" r:id="rId10"/>
          <w:pgSz w:w="11906" w:h="16838" w:code="9"/>
          <w:pgMar w:top="1418" w:right="1418" w:bottom="1418" w:left="2268" w:header="567" w:footer="567" w:gutter="0"/>
          <w:pgNumType w:fmt="lowerRoman" w:start="1"/>
          <w:cols w:space="720"/>
          <w:titlePg/>
          <w:docGrid w:linePitch="360"/>
        </w:sectPr>
      </w:pPr>
    </w:p>
    <w:p w14:paraId="4D0FD12C" w14:textId="309A9D24" w:rsidR="00A0109B" w:rsidRPr="008A2958" w:rsidRDefault="00090F9D" w:rsidP="008A2958">
      <w:pPr>
        <w:pStyle w:val="Heading1"/>
        <w:jc w:val="center"/>
      </w:pPr>
      <w:bookmarkStart w:id="28" w:name="_Toc69371175"/>
      <w:bookmarkStart w:id="29" w:name="_Hlk69724091"/>
      <w:r w:rsidRPr="008A2958">
        <w:lastRenderedPageBreak/>
        <w:t>CHƯƠNG I</w:t>
      </w:r>
      <w:r w:rsidRPr="008A2958">
        <w:br/>
      </w:r>
      <w:r w:rsidR="00684E7B" w:rsidRPr="008A2958">
        <w:t>GIỚI THIỆU VỀ TRUNG TÂM TIN HỌC VÀ ĐỀ TÀI</w:t>
      </w:r>
      <w:bookmarkEnd w:id="28"/>
    </w:p>
    <w:p w14:paraId="4B4A6623" w14:textId="5CCB00C3" w:rsidR="00A423D1" w:rsidRPr="00A77AEE" w:rsidRDefault="006327CC" w:rsidP="00A11418">
      <w:pPr>
        <w:pStyle w:val="Heading2"/>
      </w:pPr>
      <w:bookmarkStart w:id="30" w:name="_Toc69371176"/>
      <w:bookmarkStart w:id="31" w:name="_Hlk69724318"/>
      <w:bookmarkEnd w:id="29"/>
      <w:r w:rsidRPr="00A77AEE">
        <w:t>MobiFone</w:t>
      </w:r>
      <w:r w:rsidR="00684E7B" w:rsidRPr="00A77AEE">
        <w:t>.</w:t>
      </w:r>
      <w:bookmarkEnd w:id="30"/>
    </w:p>
    <w:bookmarkEnd w:id="31"/>
    <w:p w14:paraId="13C2ECFD" w14:textId="39822481" w:rsidR="00D80FD1" w:rsidRPr="00A77AEE" w:rsidRDefault="00D80FD1" w:rsidP="00A11418">
      <w:pPr>
        <w:pStyle w:val="Heading3"/>
      </w:pPr>
      <w:r w:rsidRPr="00A77AEE">
        <w:t>Giới thiệu chung</w:t>
      </w:r>
    </w:p>
    <w:p w14:paraId="64401F6B" w14:textId="77886394" w:rsidR="00D80FD1" w:rsidRDefault="00A3678B" w:rsidP="00D80FD1">
      <w:pPr>
        <w:pStyle w:val="NormalWeb"/>
        <w:shd w:val="clear" w:color="auto" w:fill="FFFFFF"/>
        <w:spacing w:before="120" w:beforeAutospacing="0" w:after="0" w:afterAutospacing="0" w:line="288" w:lineRule="auto"/>
        <w:jc w:val="both"/>
        <w:textAlignment w:val="baseline"/>
        <w:rPr>
          <w:sz w:val="26"/>
          <w:szCs w:val="20"/>
        </w:rPr>
      </w:pPr>
      <w:r>
        <w:rPr>
          <w:lang w:val="x-none" w:eastAsia="x-none"/>
        </w:rPr>
        <w:tab/>
      </w:r>
      <w:r w:rsidR="00D80FD1">
        <w:rPr>
          <w:sz w:val="26"/>
          <w:szCs w:val="20"/>
        </w:rPr>
        <w:t>Tên công ty: MOBIFONE TỈNH AN GIANG</w:t>
      </w:r>
    </w:p>
    <w:p w14:paraId="46612771" w14:textId="1A245374" w:rsidR="00D80FD1" w:rsidRDefault="00D80FD1" w:rsidP="00D80FD1">
      <w:pPr>
        <w:pStyle w:val="NormalWeb"/>
        <w:shd w:val="clear" w:color="auto" w:fill="FFFFFF"/>
        <w:spacing w:before="120" w:beforeAutospacing="0" w:after="0" w:afterAutospacing="0" w:line="288" w:lineRule="auto"/>
        <w:ind w:firstLine="720"/>
        <w:jc w:val="both"/>
        <w:textAlignment w:val="baseline"/>
        <w:rPr>
          <w:sz w:val="26"/>
          <w:szCs w:val="20"/>
        </w:rPr>
      </w:pPr>
      <w:r>
        <w:rPr>
          <w:sz w:val="26"/>
          <w:szCs w:val="20"/>
        </w:rPr>
        <w:t>Logo công ty:</w:t>
      </w:r>
    </w:p>
    <w:p w14:paraId="7EA25869" w14:textId="477D2904" w:rsidR="00D80FD1" w:rsidRDefault="00D80FD1" w:rsidP="00D80FD1">
      <w:pPr>
        <w:pStyle w:val="NormalWeb"/>
        <w:shd w:val="clear" w:color="auto" w:fill="FFFFFF"/>
        <w:spacing w:before="120" w:beforeAutospacing="0" w:after="0" w:afterAutospacing="0" w:line="288" w:lineRule="auto"/>
        <w:ind w:firstLine="720"/>
        <w:jc w:val="both"/>
        <w:textAlignment w:val="baseline"/>
        <w:rPr>
          <w:sz w:val="26"/>
          <w:szCs w:val="20"/>
        </w:rPr>
      </w:pPr>
      <w:r>
        <w:rPr>
          <w:noProof/>
          <w:sz w:val="26"/>
          <w:szCs w:val="20"/>
        </w:rPr>
        <w:drawing>
          <wp:inline distT="0" distB="0" distL="0" distR="0" wp14:anchorId="0549E57B" wp14:editId="0B8380A9">
            <wp:extent cx="4184294" cy="76708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203" t="26817" r="7170" b="45040"/>
                    <a:stretch/>
                  </pic:blipFill>
                  <pic:spPr bwMode="auto">
                    <a:xfrm>
                      <a:off x="0" y="0"/>
                      <a:ext cx="4188822" cy="767910"/>
                    </a:xfrm>
                    <a:prstGeom prst="rect">
                      <a:avLst/>
                    </a:prstGeom>
                    <a:noFill/>
                    <a:ln>
                      <a:noFill/>
                    </a:ln>
                    <a:extLst>
                      <a:ext uri="{53640926-AAD7-44D8-BBD7-CCE9431645EC}">
                        <a14:shadowObscured xmlns:a14="http://schemas.microsoft.com/office/drawing/2010/main"/>
                      </a:ext>
                    </a:extLst>
                  </pic:spPr>
                </pic:pic>
              </a:graphicData>
            </a:graphic>
          </wp:inline>
        </w:drawing>
      </w:r>
    </w:p>
    <w:p w14:paraId="0B022DF5" w14:textId="4F75FD53" w:rsidR="00D80FD1" w:rsidRDefault="00D80FD1" w:rsidP="00D80FD1">
      <w:pPr>
        <w:pStyle w:val="NormalWeb"/>
        <w:shd w:val="clear" w:color="auto" w:fill="FFFFFF"/>
        <w:spacing w:before="120" w:beforeAutospacing="0" w:after="0" w:afterAutospacing="0" w:line="288" w:lineRule="auto"/>
        <w:ind w:left="720"/>
        <w:jc w:val="both"/>
        <w:textAlignment w:val="baseline"/>
        <w:rPr>
          <w:sz w:val="26"/>
          <w:szCs w:val="20"/>
        </w:rPr>
      </w:pPr>
      <w:r>
        <w:rPr>
          <w:sz w:val="26"/>
          <w:szCs w:val="20"/>
        </w:rPr>
        <w:t>Địa chỉ: Số 93 Trần Hưng Đạo, phường Mỹ Quý, TP. Long Xuyên,</w:t>
      </w:r>
      <w:r w:rsidR="0013705B">
        <w:rPr>
          <w:sz w:val="26"/>
          <w:szCs w:val="20"/>
        </w:rPr>
        <w:t xml:space="preserve"> </w:t>
      </w:r>
      <w:r>
        <w:rPr>
          <w:sz w:val="26"/>
          <w:szCs w:val="20"/>
        </w:rPr>
        <w:t>AnGiang.</w:t>
      </w:r>
    </w:p>
    <w:p w14:paraId="7C843DED" w14:textId="26E6FEBA" w:rsidR="0013705B" w:rsidRPr="0013705B" w:rsidRDefault="0013705B" w:rsidP="00D80FD1">
      <w:pPr>
        <w:pStyle w:val="NormalWeb"/>
        <w:shd w:val="clear" w:color="auto" w:fill="FFFFFF"/>
        <w:spacing w:before="120" w:beforeAutospacing="0" w:after="0" w:afterAutospacing="0" w:line="288" w:lineRule="auto"/>
        <w:ind w:left="720"/>
        <w:jc w:val="both"/>
        <w:textAlignment w:val="baseline"/>
        <w:rPr>
          <w:sz w:val="26"/>
          <w:szCs w:val="20"/>
        </w:rPr>
      </w:pPr>
      <w:r>
        <w:rPr>
          <w:sz w:val="26"/>
          <w:szCs w:val="20"/>
        </w:rPr>
        <w:t xml:space="preserve">Email: </w:t>
      </w:r>
      <w:hyperlink r:id="rId12" w:history="1">
        <w:r w:rsidRPr="0013705B">
          <w:rPr>
            <w:sz w:val="26"/>
            <w:szCs w:val="20"/>
          </w:rPr>
          <w:t>vtt4agg@mobifone.vn</w:t>
        </w:r>
      </w:hyperlink>
    </w:p>
    <w:p w14:paraId="72DFAA0C" w14:textId="5101BDE1" w:rsidR="0013705B" w:rsidRDefault="0013705B" w:rsidP="0013705B">
      <w:pPr>
        <w:pStyle w:val="ListParagraph"/>
        <w:spacing w:before="120" w:line="24" w:lineRule="atLeast"/>
        <w:jc w:val="both"/>
      </w:pPr>
      <w:r>
        <w:t>Điện Thoại: 0296 394 509</w:t>
      </w:r>
    </w:p>
    <w:p w14:paraId="236706BF" w14:textId="77777777" w:rsidR="00D80FD1" w:rsidRPr="00A25014" w:rsidRDefault="00D80FD1" w:rsidP="00D80FD1">
      <w:pPr>
        <w:pStyle w:val="NormalWeb"/>
        <w:shd w:val="clear" w:color="auto" w:fill="FFFFFF"/>
        <w:spacing w:before="120" w:beforeAutospacing="0" w:after="0" w:afterAutospacing="0" w:line="288" w:lineRule="auto"/>
        <w:ind w:firstLine="720"/>
        <w:jc w:val="both"/>
        <w:textAlignment w:val="baseline"/>
        <w:rPr>
          <w:sz w:val="26"/>
          <w:szCs w:val="20"/>
        </w:rPr>
      </w:pPr>
      <w:r w:rsidRPr="00A25014">
        <w:rPr>
          <w:sz w:val="26"/>
          <w:szCs w:val="20"/>
        </w:rPr>
        <w:t xml:space="preserve">MobiFone được thành lập ngày 16/04/1993 với tên gọi ban đầu là Công ty thông tin di động. Ngày 01/12/2014, Công ty được chuyển đổi thành Tổng công ty Viễn thông MobiFone, trực thuộc Bộ Thông tin và Truyền thông, kinh doanh trong các lĩnh vực: dịch vụ viễn thông truyền thống, VAS, Data, Internet &amp; truyền hình IPTV/cable TV, sản phẩm khách hàng doanh nghiệp, dịch vụ công nghệ thông tin, bán lẻ và phân phối và đầu tư nước ngoài. </w:t>
      </w:r>
    </w:p>
    <w:p w14:paraId="427A9E89" w14:textId="77777777" w:rsidR="00D80FD1" w:rsidRPr="00A25014" w:rsidRDefault="00D80FD1" w:rsidP="00D80FD1">
      <w:pPr>
        <w:pStyle w:val="NormalWeb"/>
        <w:shd w:val="clear" w:color="auto" w:fill="FFFFFF"/>
        <w:spacing w:before="120" w:beforeAutospacing="0" w:after="0" w:afterAutospacing="0" w:line="288" w:lineRule="auto"/>
        <w:ind w:firstLine="720"/>
        <w:jc w:val="both"/>
        <w:textAlignment w:val="baseline"/>
        <w:rPr>
          <w:sz w:val="26"/>
          <w:szCs w:val="20"/>
        </w:rPr>
      </w:pPr>
      <w:r w:rsidRPr="00A25014">
        <w:rPr>
          <w:sz w:val="26"/>
          <w:szCs w:val="20"/>
        </w:rPr>
        <w:t>Tại Việt Nam, MobiFone là một trong ba mạng di động lớn nhất với hơn 30% thị phần. Chúng tôi cũng là nhà cung cấp mạng thông tin di động đầu tiên và duy nhất tại Việt Nam được bình chọn là thương hiệu được khách hàng yêu thích trong 6 năm liền.</w:t>
      </w:r>
    </w:p>
    <w:p w14:paraId="7520BCBE" w14:textId="77777777" w:rsidR="00D80FD1" w:rsidRPr="00A25014" w:rsidRDefault="00D80FD1" w:rsidP="00D80FD1">
      <w:pPr>
        <w:pStyle w:val="NormalWeb"/>
        <w:shd w:val="clear" w:color="auto" w:fill="FFFFFF"/>
        <w:spacing w:before="120" w:beforeAutospacing="0" w:after="0" w:afterAutospacing="0" w:line="288" w:lineRule="auto"/>
        <w:ind w:firstLine="720"/>
        <w:jc w:val="both"/>
        <w:textAlignment w:val="baseline"/>
        <w:rPr>
          <w:sz w:val="26"/>
          <w:szCs w:val="20"/>
        </w:rPr>
      </w:pPr>
      <w:r w:rsidRPr="00A25014">
        <w:rPr>
          <w:sz w:val="26"/>
          <w:szCs w:val="20"/>
        </w:rPr>
        <w:t xml:space="preserve">Hiện nay, MobiFone có gần 50 triệu thuê bao với gần 30.000 trạm 2G và 20.000 trạm 3G. Tổng doanh thu năm 2017 của MobiFone đạt xấp xỉ 2 tỷ đô la Mỹ. </w:t>
      </w:r>
    </w:p>
    <w:p w14:paraId="03F5B01A" w14:textId="77777777" w:rsidR="00D80FD1" w:rsidRPr="007A402F" w:rsidRDefault="00D80FD1" w:rsidP="00D80FD1">
      <w:pPr>
        <w:pStyle w:val="NormalWeb"/>
        <w:shd w:val="clear" w:color="auto" w:fill="FFFFFF"/>
        <w:spacing w:before="120" w:beforeAutospacing="0" w:after="0" w:afterAutospacing="0" w:line="288" w:lineRule="auto"/>
        <w:ind w:firstLine="720"/>
        <w:jc w:val="both"/>
        <w:textAlignment w:val="baseline"/>
        <w:rPr>
          <w:sz w:val="26"/>
          <w:szCs w:val="20"/>
        </w:rPr>
      </w:pPr>
      <w:r w:rsidRPr="00A25014">
        <w:rPr>
          <w:sz w:val="26"/>
          <w:szCs w:val="20"/>
        </w:rPr>
        <w:t>MobiFone là nhà cung cấp mạng thông tin di động đầu tiên và duy nhất tại Việt Nam (2005-2008) được khách hàng yêu mến, bình chọn cho giải thưởng mạng thông tin di động tốt nhất trong năm tại Lễ trao giải Vietnam Mobile Awards do tạp chí Echip Mobile tổ chức. Đặc biệt trong năm 2009, MobiFone vinh dự nhận giải thưởng Mạng di động xuất sắc nhất năm 2008 do Bộ thông tin và Truyền thông Việt nam trao tặng.</w:t>
      </w:r>
    </w:p>
    <w:p w14:paraId="53BDA705" w14:textId="4A96D025" w:rsidR="00A423D1" w:rsidRDefault="00A423D1" w:rsidP="007A1D13">
      <w:pPr>
        <w:tabs>
          <w:tab w:val="left" w:pos="426"/>
        </w:tabs>
        <w:spacing w:before="120" w:line="288" w:lineRule="auto"/>
        <w:jc w:val="both"/>
        <w:rPr>
          <w:szCs w:val="26"/>
          <w:lang w:eastAsia="x-none"/>
        </w:rPr>
      </w:pPr>
    </w:p>
    <w:p w14:paraId="433F2285" w14:textId="59BB6270" w:rsidR="0013705B" w:rsidRPr="00A77AEE" w:rsidRDefault="0013705B" w:rsidP="00A11418">
      <w:pPr>
        <w:pStyle w:val="Heading3"/>
      </w:pPr>
      <w:r w:rsidRPr="00A77AEE">
        <w:lastRenderedPageBreak/>
        <w:t>Lĩnh vực kinh doanh</w:t>
      </w:r>
    </w:p>
    <w:p w14:paraId="16BBF1FD" w14:textId="340E02A1" w:rsidR="0013705B" w:rsidRDefault="0013705B" w:rsidP="0021367D">
      <w:pPr>
        <w:pStyle w:val="NormalWeb"/>
        <w:shd w:val="clear" w:color="auto" w:fill="FFFFFF"/>
        <w:spacing w:before="120" w:beforeAutospacing="0" w:after="0" w:afterAutospacing="0" w:line="288" w:lineRule="auto"/>
        <w:ind w:firstLine="720"/>
        <w:jc w:val="both"/>
        <w:textAlignment w:val="baseline"/>
        <w:rPr>
          <w:sz w:val="26"/>
          <w:szCs w:val="20"/>
        </w:rPr>
      </w:pPr>
      <w:r w:rsidRPr="007A402F">
        <w:rPr>
          <w:sz w:val="26"/>
          <w:szCs w:val="20"/>
        </w:rPr>
        <w:t>Dịch vụ viễn thông truyền thống, VAS, Data, Internet &amp; truyền hình IPTV/cable TV, sản phẩm khách hàng doanh nghiệp, dịch vụ công nghệ thông tin, bán lẻ và phân phối và đầu tư nước ngoài.</w:t>
      </w:r>
    </w:p>
    <w:p w14:paraId="45813FF8" w14:textId="2F7C7A5F" w:rsidR="0021367D" w:rsidRPr="00A77AEE" w:rsidRDefault="0021367D" w:rsidP="00A11418">
      <w:pPr>
        <w:pStyle w:val="Heading3"/>
      </w:pPr>
      <w:r w:rsidRPr="00A77AEE">
        <w:t>Tầm nhìn</w:t>
      </w:r>
    </w:p>
    <w:p w14:paraId="78FDDE22" w14:textId="13F9F12E" w:rsidR="0021367D" w:rsidRPr="0021367D" w:rsidRDefault="0021367D" w:rsidP="0021367D">
      <w:pPr>
        <w:spacing w:before="120" w:line="288" w:lineRule="auto"/>
        <w:ind w:firstLine="720"/>
        <w:jc w:val="both"/>
        <w:rPr>
          <w:lang w:val="x-none" w:eastAsia="x-none"/>
        </w:rPr>
      </w:pPr>
      <w:r w:rsidRPr="0021367D">
        <w:rPr>
          <w:lang w:val="x-none" w:eastAsia="x-none"/>
        </w:rPr>
        <w:t>Với những thay đổi mang tính chiến lược, tầm nhìn 2015-2020 của MobiFone được thể hiện rõ nét trong thông điệp “Kết nối giá trị, khơi dậy tiềm năng”. Tầm nhìn này phản ánh cam kết của chúng tôi hướng đến sự phát triển toàn diện và bền vững dựa trên ba mối quan hệ trụ cột: với khách hàng, với đối tác, và với từng nhân viên.</w:t>
      </w:r>
    </w:p>
    <w:p w14:paraId="0A7FE49D" w14:textId="269E535B" w:rsidR="0021367D" w:rsidRPr="00D80FD1" w:rsidRDefault="0021367D" w:rsidP="00A11418">
      <w:pPr>
        <w:pStyle w:val="Heading3"/>
      </w:pPr>
      <w:r>
        <w:t>Sứ mệnh</w:t>
      </w:r>
    </w:p>
    <w:p w14:paraId="0B0F7BDB" w14:textId="51FDDA2C" w:rsidR="0021367D" w:rsidRPr="0021367D" w:rsidRDefault="0021367D" w:rsidP="0021367D">
      <w:pPr>
        <w:spacing w:before="120" w:line="288" w:lineRule="auto"/>
        <w:ind w:firstLine="720"/>
        <w:jc w:val="both"/>
        <w:rPr>
          <w:lang w:val="x-none" w:eastAsia="x-none"/>
        </w:rPr>
      </w:pPr>
      <w:r w:rsidRPr="0021367D">
        <w:rPr>
          <w:lang w:val="x-none" w:eastAsia="x-none"/>
        </w:rPr>
        <w:t>Với MobiFone, sứ mệnh của chúng tôi là đem lại những sản phẩm và dịch vụ kết nối mỗi người dân, gia đình, doanh nghiệp trong một hệ sinh thái, nơi những nhu cầu trong cuộc sống, công việc, học tập và giải trí được phát hiện, đánh thức và thỏa mãn nhằm đạt được sự  hài lòng, phát triển và hạnh phúc. Phát triển trong nhận thức, trong các mối quan hệ, trong cơ hội kinh doanh và hạnh phúc vì được quan tâm, được chăm sóc, được khuyến khích và được thỏa mãn. Tăng trưởng và hạnh phúc là động lực phát triển của các cá nhân cũng như toàn xã hội.</w:t>
      </w:r>
    </w:p>
    <w:p w14:paraId="4A25A2E9" w14:textId="6C0F3AED" w:rsidR="0021367D" w:rsidRPr="0021367D" w:rsidRDefault="0021367D" w:rsidP="0021367D">
      <w:pPr>
        <w:spacing w:before="120" w:line="288" w:lineRule="auto"/>
        <w:ind w:firstLine="720"/>
        <w:jc w:val="both"/>
        <w:rPr>
          <w:lang w:val="x-none" w:eastAsia="x-none"/>
        </w:rPr>
      </w:pPr>
      <w:r w:rsidRPr="0021367D">
        <w:rPr>
          <w:lang w:val="x-none" w:eastAsia="x-none"/>
        </w:rPr>
        <w:t>Bên cạnh đó, MobiFone có trách nhiệm đóng góp lớn trong cơ cấu GDP của quốc gia, thể hiện vị thế và hình ảnh quốc gia trong lĩnh vực công nghệ-truyền thông-tin học.</w:t>
      </w:r>
    </w:p>
    <w:p w14:paraId="1887A21F" w14:textId="5AECFF11" w:rsidR="0021367D" w:rsidRPr="0021367D" w:rsidRDefault="0021367D" w:rsidP="0021367D">
      <w:pPr>
        <w:spacing w:before="120" w:line="288" w:lineRule="auto"/>
        <w:ind w:firstLine="720"/>
        <w:rPr>
          <w:szCs w:val="26"/>
          <w:lang w:eastAsia="x-none"/>
        </w:rPr>
      </w:pPr>
      <w:r w:rsidRPr="0021367D">
        <w:rPr>
          <w:b/>
          <w:szCs w:val="26"/>
          <w:lang w:eastAsia="x-none"/>
        </w:rPr>
        <w:t>Slogan:</w:t>
      </w:r>
      <w:r w:rsidRPr="0021367D">
        <w:rPr>
          <w:szCs w:val="26"/>
          <w:lang w:eastAsia="x-none"/>
        </w:rPr>
        <w:t xml:space="preserve"> Mobifone – kết nối giá trị - khơi dậy tìm năng</w:t>
      </w:r>
    </w:p>
    <w:p w14:paraId="505EB9F2" w14:textId="38BCFB39" w:rsidR="00A423D1" w:rsidRPr="00A423D1" w:rsidRDefault="00684E7B" w:rsidP="00A11418">
      <w:pPr>
        <w:pStyle w:val="Heading2"/>
      </w:pPr>
      <w:bookmarkStart w:id="32" w:name="_Toc69371177"/>
      <w:r w:rsidRPr="00A3678B">
        <w:t>Nhiệm vụ</w:t>
      </w:r>
      <w:bookmarkEnd w:id="32"/>
    </w:p>
    <w:p w14:paraId="557EF7C9" w14:textId="5BC4FA5D" w:rsidR="00A0109B" w:rsidRPr="00A0109B" w:rsidRDefault="00A0109B" w:rsidP="007A1D13">
      <w:pPr>
        <w:spacing w:before="120" w:line="288" w:lineRule="auto"/>
        <w:jc w:val="both"/>
        <w:rPr>
          <w:lang w:val="x-none" w:eastAsia="x-none"/>
        </w:rPr>
      </w:pPr>
      <w:r w:rsidRPr="00A0109B">
        <w:rPr>
          <w:lang w:val="x-none" w:eastAsia="x-none"/>
        </w:rPr>
        <w:tab/>
        <w:t>Xây dựng và tổ chức thực hiện quy hoạch, kế hoạch phát triển Trung tâm phù hợp với quy hoạch, kế hoạch phát triển giáo dục của cả nước, địa phương và của Trường Đại học An Giang.</w:t>
      </w:r>
    </w:p>
    <w:p w14:paraId="70B35FEE" w14:textId="131B5EC1" w:rsidR="00A423D1" w:rsidRPr="00A0109B" w:rsidRDefault="00A0109B" w:rsidP="007A1D13">
      <w:pPr>
        <w:spacing w:before="120" w:line="288" w:lineRule="auto"/>
        <w:jc w:val="both"/>
        <w:rPr>
          <w:lang w:val="x-none" w:eastAsia="x-none"/>
        </w:rPr>
      </w:pPr>
      <w:r w:rsidRPr="00A0109B">
        <w:rPr>
          <w:lang w:val="x-none" w:eastAsia="x-none"/>
        </w:rPr>
        <w:tab/>
        <w:t>Tư vấn và quản lý việc triển khai và ứng dụng công nghệ thông tin (CNTT) cho Nhà trường</w:t>
      </w:r>
      <w:r w:rsidR="007A1D13">
        <w:rPr>
          <w:lang w:eastAsia="x-none"/>
        </w:rPr>
        <w:t>,</w:t>
      </w:r>
      <w:r w:rsidRPr="00A0109B">
        <w:rPr>
          <w:lang w:val="x-none" w:eastAsia="x-none"/>
        </w:rPr>
        <w:t xml:space="preserve"> đảm bảo việc khai thác, sử dụng và phát triển các nguồn tài nguyên thông tin của Trường một cách hiệu quả và đúng theo qui định của pháp luật; quản trị toàn bộ hệ thống mạng thông tin của Trường Đại học An Giang</w:t>
      </w:r>
    </w:p>
    <w:p w14:paraId="25F50764" w14:textId="44FE8A2E" w:rsidR="00A0109B" w:rsidRPr="00A77AEE" w:rsidRDefault="00684E7B" w:rsidP="00A11418">
      <w:pPr>
        <w:pStyle w:val="Heading2"/>
      </w:pPr>
      <w:bookmarkStart w:id="33" w:name="_Toc69371179"/>
      <w:r w:rsidRPr="00A77AEE">
        <w:lastRenderedPageBreak/>
        <w:t>Giới thiệu đề tài.</w:t>
      </w:r>
      <w:bookmarkEnd w:id="33"/>
    </w:p>
    <w:p w14:paraId="16A0C84A" w14:textId="0A48754E" w:rsidR="00F1652A" w:rsidRDefault="00A0109B" w:rsidP="00F1652A">
      <w:pPr>
        <w:spacing w:before="120" w:line="288" w:lineRule="auto"/>
        <w:ind w:firstLine="360"/>
        <w:jc w:val="both"/>
        <w:rPr>
          <w:szCs w:val="26"/>
        </w:rPr>
      </w:pPr>
      <w:r>
        <w:tab/>
      </w:r>
      <w:r w:rsidR="00F1652A" w:rsidRPr="007A402F">
        <w:rPr>
          <w:szCs w:val="26"/>
        </w:rPr>
        <w:t xml:space="preserve">Hiện nay, công nghệ thông tin được xem là một ngành mũi nhọn của quốc gia, đặc biệt là các nước đang phát triển, tiến hành công nghiệp hóa hiện đại hóa như nước ta. Sự bùng nổ thông tin và sự phát triển mạnh mẽ của công nghệ kỹ thuật số, muốn phát triển thì phải áp dụng tin học hóa vào tất cả các ngành các lĩnh vực. Cùng với sự phát triển nhanh chóng về phần cứng máy tính, các phần mềm và các WebSite càng trở nên đa dạng, phong phú, hoàn thiện hơn và hỗ trợ hiệu quả cho con người. Các WebSite hiện nay ngày càng hỗ trợ cho người dùng thuận tiện sử dụng, thời gian xử lý nhanh chóng, và một số nghiệp vụ được tự động hóa cao. Do vậy mà trong việc phát triển phần mềm và website, sự đòi hỏi không chỉ là sự chính xác, xử lý được nhiều nghiệp vụ thực tế mà còn phải đáp ứng yêu cầu khác như về tốc độ, giao diện thân thiện, mô hình hóa được thực tế vào máy tính để người dùng sử dụng tiện lợi, quen thuộc, tính tương thích cao, bảo mật cao, … .Các website giúp tiết kiệm một lượng lớn thời gian, công sức của con người, tăng độ chính xác và hiệu quả trong công việc. Website thực chất là kênh thông tin để quảng bá hay giới thiệu dịch vụ, sản phẩm, các mô hình hoạt động của doanh nghiệp, cửa hàng đến với người tiêu dùng khắp mọi nơi, đặc biệt là người tiêu dùng sử dụng mạng Internet. Với sự phát triển ngày càng lớn mạnh của công nghệ thông tin, lượng khách hàng, người tiếp cận những thông tin qua website là vô cùng lớn, điều đó đồng nghĩa với việc nguồn lợi thu về từ khách hàng thông qua tiếp cận website là một tín hiệu khả quan đối với những người làm kinh doanh và doanh nghiệp. Cụ thể, việc quản lý WebSite cung cấp thông tin của các công ty viễn thông Do đó, công việc quản lý hoạt động của các sách ngày càng phức tạp và tốn nhiều thời gian hơn. Hơn nữa, công tác quản lý không chỉ đơn thuần là quản lý khách hàng, quản lý tin tức, quản lý thiết bị, quản lý các thông tin tuyển dụng giới thiệu công ty, sử dụng các loại hình quản lý khác … mà công việc quản lý còn phải đáp ứng nhu cầu về việc báo cáo các loại thiết bị dịch vụ , tình trạng tuyển dụng … để từ đó có thể đưa ra định hướng và lập kế hoạch cho công việc quản lý sách đó. Nhưng với việc lưu trữ và xử lý bằng thủ công như hiện nay thì sẽ tốn rất nhiều thời gian và nhân lực mà không đem lại hiệu quả cao. Việc quản lý các bài viết, tin tức và thiết nếu không có sự hỗ trợ của tin học, việc quản lý phải cần khá nhiều người và công sức, chia thành nhiều khâu mới có thể quản lý một các tốt nhất như: Quản lý bài đăng hàng ngày, quản thiết bị, quản thông tin tuyển dụng … Các công việc này đòi hỏi nhiều thời gian và công sức, mà sự chính xác và hiệu quả không cao, nếu làm bằng thủ công không mang tính tự động. Một số nghiệp vụ như tra cứu, thống kê và hiệu chỉnh thông tin khá vất vả. Ngoài ra còn có một số khó khăn về việc lưu trữ khá đồ sộ, dễ bị thất lạc, tốn </w:t>
      </w:r>
      <w:r w:rsidR="00F1652A" w:rsidRPr="007A402F">
        <w:rPr>
          <w:szCs w:val="26"/>
        </w:rPr>
        <w:lastRenderedPageBreak/>
        <w:t>kém,…. Trong khi đó các nghiệp vụ này có thể công nghệ hóa một cách đơn giản hơn. Với sự giúp đỡ của công nghệ, việc quản lý sẽ trở nên thuận tiện, nhanh chóng và hiệu quả hơn rất nhiều. Đó là một hiện trạng cần được giải quyết. Do đó cần phải tin học hóa hình thức quản lý, cụ thể là xây dựng một WebStie để đáp ứng nhu cầu quản lý toàn diện, thống nhất và đạt hiệu quả cao nhất cho hoạt động quản lý.Việc sở hữu 1 website sẽ mang lại một số lợi ích như:</w:t>
      </w:r>
    </w:p>
    <w:p w14:paraId="18C8DB39" w14:textId="7407E3B2" w:rsidR="00F1652A" w:rsidRPr="00A77AEE" w:rsidRDefault="005F6255" w:rsidP="00A11418">
      <w:pPr>
        <w:pStyle w:val="Heading3"/>
      </w:pPr>
      <w:r w:rsidRPr="00A77AEE">
        <w:t>Mở rộng khả năng tương tác với khách hàng:</w:t>
      </w:r>
    </w:p>
    <w:p w14:paraId="313082EB" w14:textId="1AC9F3EF" w:rsidR="00F1652A" w:rsidRPr="007A402F" w:rsidRDefault="00F1652A" w:rsidP="005F6255">
      <w:pPr>
        <w:pStyle w:val="ListParagraph"/>
        <w:spacing w:before="120" w:line="288" w:lineRule="auto"/>
        <w:ind w:left="0" w:firstLine="720"/>
        <w:jc w:val="both"/>
        <w:rPr>
          <w:szCs w:val="26"/>
        </w:rPr>
      </w:pPr>
      <w:r w:rsidRPr="007A402F">
        <w:rPr>
          <w:szCs w:val="26"/>
        </w:rPr>
        <w:t xml:space="preserve">Khi được áp dụng công nghệ thông tin vào việc kinh doanh. Việc tương tác với khách hàng là chuyện khác dễ dàng vì là thời đại 4.0 nên mọi người đều sử dụng Internet vì vậy tạo ra một hình thức kinh doanh bằng WebSite là một sự lựa chọn tốt nhất hiện nay. Khách hàng không cần phải tới tận cửa hàng để mua hàng hay sử dụng dịch vụ của MobiFone mà có thể sử dụng hay mua hàng tại nhà, hay ở bất cứ nơi nào. </w:t>
      </w:r>
    </w:p>
    <w:p w14:paraId="12043D8B" w14:textId="4ED1CED8" w:rsidR="005F6255" w:rsidRPr="00C10A3F" w:rsidRDefault="00F1652A" w:rsidP="00A11418">
      <w:pPr>
        <w:pStyle w:val="Heading3"/>
      </w:pPr>
      <w:r w:rsidRPr="00C10A3F">
        <w:t>Tạo dựng được sự uy tín của doanh nghiệp:</w:t>
      </w:r>
    </w:p>
    <w:p w14:paraId="2D1B4884" w14:textId="6EBADEDA" w:rsidR="00F1652A" w:rsidRPr="007A402F" w:rsidRDefault="00F1652A" w:rsidP="005F6255">
      <w:pPr>
        <w:pStyle w:val="ListParagraph"/>
        <w:spacing w:before="120" w:line="288" w:lineRule="auto"/>
        <w:ind w:left="0" w:firstLine="720"/>
        <w:jc w:val="both"/>
        <w:rPr>
          <w:szCs w:val="26"/>
        </w:rPr>
      </w:pPr>
      <w:r w:rsidRPr="007A402F">
        <w:rPr>
          <w:szCs w:val="26"/>
        </w:rPr>
        <w:t>Với Công ty lớn như MobiFone một WebSite chuyên nghiệp mang nhiều công nghệ hiện đại sẽ giúp MobiFone tăng được độ tin cậy và sự uy tính đế từ người dùng.</w:t>
      </w:r>
    </w:p>
    <w:p w14:paraId="4BCCF612" w14:textId="45A61032" w:rsidR="005F6255" w:rsidRDefault="00F1652A" w:rsidP="00A11418">
      <w:pPr>
        <w:pStyle w:val="Heading3"/>
      </w:pPr>
      <w:r w:rsidRPr="007A402F">
        <w:t>Cung cấp thông tin hữu ích cho khách hàng:</w:t>
      </w:r>
    </w:p>
    <w:p w14:paraId="0AB9ACF3" w14:textId="5EA3C517" w:rsidR="00F1652A" w:rsidRPr="007A402F" w:rsidRDefault="00F1652A" w:rsidP="005F6255">
      <w:pPr>
        <w:pStyle w:val="ListParagraph"/>
        <w:spacing w:before="120" w:line="288" w:lineRule="auto"/>
        <w:ind w:left="0" w:firstLine="720"/>
        <w:jc w:val="both"/>
        <w:rPr>
          <w:szCs w:val="26"/>
        </w:rPr>
      </w:pPr>
      <w:r w:rsidRPr="007A402F">
        <w:rPr>
          <w:szCs w:val="26"/>
        </w:rPr>
        <w:t>Một WebSite đẹp, đơn giản, dễ sử dụng sẽ cung cấp các thông tin hữu ích cho khách hàng. Mang cho khách hàng sự tiện dụng khi truy cập và biết đến các sản phẩm hay dịch vụ từ MobiFone.</w:t>
      </w:r>
    </w:p>
    <w:p w14:paraId="6475E752" w14:textId="73DBDB1E" w:rsidR="005F6255" w:rsidRDefault="00F1652A" w:rsidP="00A11418">
      <w:pPr>
        <w:pStyle w:val="Heading3"/>
      </w:pPr>
      <w:r w:rsidRPr="007A402F">
        <w:t>Tăng khả năng cạnh tranh cho thị trường internet:</w:t>
      </w:r>
    </w:p>
    <w:p w14:paraId="102C9436" w14:textId="530E3E39" w:rsidR="00F1652A" w:rsidRPr="007A402F" w:rsidRDefault="00F1652A" w:rsidP="005F6255">
      <w:pPr>
        <w:pStyle w:val="ListParagraph"/>
        <w:spacing w:before="120" w:line="288" w:lineRule="auto"/>
        <w:ind w:left="0" w:firstLine="720"/>
        <w:jc w:val="both"/>
        <w:rPr>
          <w:szCs w:val="26"/>
        </w:rPr>
      </w:pPr>
      <w:r w:rsidRPr="007A402F">
        <w:rPr>
          <w:szCs w:val="26"/>
        </w:rPr>
        <w:t xml:space="preserve">Thị trường thương mại điện tử phát triển mạnh nên có rất nhiều công ty phát triển nên việc cạnh tranh với nhau là điều khó tránh khỏi. Một WebSite hiện đại, giao diện đơn giản dễ sử dụng, và đặt biệt có thể quản bá một số dịch vụ ưu thế, khuyến mãi giúp có MobiFone dễ dàng cạnh tranh với các Công ty khác. </w:t>
      </w:r>
    </w:p>
    <w:p w14:paraId="17C502EF" w14:textId="5471FA05" w:rsidR="005F6255" w:rsidRDefault="00F1652A" w:rsidP="00A11418">
      <w:pPr>
        <w:pStyle w:val="Heading3"/>
      </w:pPr>
      <w:r w:rsidRPr="007A402F">
        <w:t>Xây dựng quảng bá và nâng cao tầm thương hiệu:</w:t>
      </w:r>
    </w:p>
    <w:p w14:paraId="193E9C5C" w14:textId="7C0E4245" w:rsidR="00F1652A" w:rsidRDefault="00F1652A" w:rsidP="005F6255">
      <w:pPr>
        <w:pStyle w:val="ListParagraph"/>
        <w:spacing w:before="120" w:line="288" w:lineRule="auto"/>
        <w:ind w:left="0" w:firstLine="720"/>
        <w:jc w:val="both"/>
        <w:rPr>
          <w:szCs w:val="26"/>
        </w:rPr>
      </w:pPr>
      <w:r w:rsidRPr="007A402F">
        <w:rPr>
          <w:szCs w:val="26"/>
        </w:rPr>
        <w:t xml:space="preserve">Đối với Internet đang rất phổ biến hiện này nên việc quản bá thương hiệu hay sản phẩm bằng WebStie là một sự lựa chọn đúng công ty đã trở thành một xu hướng phổ biến và thiết yếu trong thị trường ngày nay. Các doanh nghiệp đầu ngành với lối marketing truyền thống cũng đã dần quan tâm nhiều hơn đến thị trường online, và nâng cấp website của mình. Chúng ta có thể hiểu rằng thiết kế website chính là tạo ra một không gian, một cổng thông tin kết nối giữa doanh </w:t>
      </w:r>
      <w:r w:rsidRPr="007A402F">
        <w:rPr>
          <w:szCs w:val="26"/>
        </w:rPr>
        <w:lastRenderedPageBreak/>
        <w:t>nghiệp và khách mua hàng. Nơi đó, người mua sẽ được cung cấp những thông tin về sản phẩm, những thông điệp doanh nghiệp muốn truyền tải, những chương trình ưu đãi – tri ân khách hàng…v.v .Điều này chứng tỏ thị trường trực tuyến là “vùng đất màu mỡ” không chỉ đem đến cơ hội, mà còn là sự cân bằng trong cạnh tranh.</w:t>
      </w:r>
    </w:p>
    <w:p w14:paraId="37D964C8" w14:textId="6CD63559" w:rsidR="005F6255" w:rsidRDefault="005F6255" w:rsidP="00A11418">
      <w:pPr>
        <w:pStyle w:val="Heading2"/>
      </w:pPr>
      <w:bookmarkStart w:id="34" w:name="_Toc41998043"/>
      <w:r w:rsidRPr="008A2958">
        <w:t>Mục tiêu nghiên cứu của đề tài</w:t>
      </w:r>
      <w:bookmarkEnd w:id="34"/>
    </w:p>
    <w:p w14:paraId="0111F128" w14:textId="77777777" w:rsidR="008A2958" w:rsidRPr="007A402F" w:rsidRDefault="008A2958" w:rsidP="008A2958">
      <w:pPr>
        <w:spacing w:before="120" w:line="288" w:lineRule="auto"/>
        <w:ind w:firstLine="720"/>
        <w:jc w:val="both"/>
        <w:rPr>
          <w:szCs w:val="26"/>
          <w:lang w:eastAsia="x-none"/>
        </w:rPr>
      </w:pPr>
      <w:r w:rsidRPr="007A402F">
        <w:rPr>
          <w:szCs w:val="26"/>
          <w:lang w:eastAsia="x-none"/>
        </w:rPr>
        <w:t>Khi một doanh nghiệp hay cửa hàng kinh doanh nhưng không có website thì sẽ có rất nhiều hạn chế, khách hàng chỉ có thể tham khảo các sản phẩm cũng như mua hàng trực tiếp tại cửa hàng trong một khung thời gian nhất định. Những cửa hàng bán trực tiếp sẽ có khung thời gian mở cửa hạn chế và ở những địa điểm nhất định, đôi khi không thuận tiện cho khách hàng trong việc đi lại cũng như mua các sản phẩm.</w:t>
      </w:r>
    </w:p>
    <w:p w14:paraId="285D4D8B" w14:textId="77777777" w:rsidR="008A2958" w:rsidRPr="007A402F" w:rsidRDefault="008A2958" w:rsidP="008A2958">
      <w:pPr>
        <w:spacing w:before="120" w:line="288" w:lineRule="auto"/>
        <w:jc w:val="both"/>
        <w:rPr>
          <w:szCs w:val="26"/>
          <w:lang w:eastAsia="x-none"/>
        </w:rPr>
      </w:pPr>
      <w:r w:rsidRPr="007A402F">
        <w:rPr>
          <w:szCs w:val="26"/>
          <w:lang w:eastAsia="x-none"/>
        </w:rPr>
        <w:t xml:space="preserve"> </w:t>
      </w:r>
      <w:r w:rsidRPr="007A402F">
        <w:rPr>
          <w:szCs w:val="26"/>
          <w:lang w:eastAsia="x-none"/>
        </w:rPr>
        <w:tab/>
        <w:t>Dịch vụ thiết kế website chuyên nghiệp, uy tín của Nhanh.vn</w:t>
      </w:r>
    </w:p>
    <w:p w14:paraId="1E74A850" w14:textId="77777777" w:rsidR="008A2958" w:rsidRPr="007A402F" w:rsidRDefault="008A2958" w:rsidP="008A2958">
      <w:pPr>
        <w:spacing w:before="120" w:line="288" w:lineRule="auto"/>
        <w:ind w:firstLine="720"/>
        <w:jc w:val="both"/>
        <w:rPr>
          <w:szCs w:val="26"/>
          <w:lang w:eastAsia="x-none"/>
        </w:rPr>
      </w:pPr>
      <w:r w:rsidRPr="007A402F">
        <w:rPr>
          <w:szCs w:val="26"/>
          <w:lang w:eastAsia="x-none"/>
        </w:rPr>
        <w:t>Tạo một website, doanh nghiệp sẽ có thể tương tác với khách hàng mọi lúc, mọi nơi, không còn giới hạn về không gian hay thời gian. Thông qua các tiện ích trên website, khách hàng có thể tương tác trực tiếp với doanh nghiệp, tìm hiểu các sản phẩm...</w:t>
      </w:r>
    </w:p>
    <w:p w14:paraId="70C9997B" w14:textId="7C69C9BB" w:rsidR="008A2958" w:rsidRPr="008A2958" w:rsidRDefault="008A2958" w:rsidP="008A2958">
      <w:pPr>
        <w:ind w:left="720"/>
        <w:rPr>
          <w:lang w:eastAsia="x-none"/>
        </w:rPr>
      </w:pPr>
      <w:r w:rsidRPr="007A402F">
        <w:rPr>
          <w:szCs w:val="26"/>
          <w:lang w:eastAsia="x-none"/>
        </w:rPr>
        <w:t>Đồng thời, những chương trình khuyến mãi, các chính sách đãi ngộ cũng sẽ được cập nhật một cách nhanh nhất tới khách hàng. Điều này sẽ làm tăng khả năng tương tác và góp phần nâng cao doanh thu bán hàng.</w:t>
      </w:r>
    </w:p>
    <w:p w14:paraId="7A62B398" w14:textId="12012681" w:rsidR="00A0109B" w:rsidRPr="00A0109B" w:rsidRDefault="00A0109B" w:rsidP="00F1652A">
      <w:pPr>
        <w:tabs>
          <w:tab w:val="left" w:pos="426"/>
        </w:tabs>
        <w:spacing w:before="120" w:line="288" w:lineRule="auto"/>
        <w:jc w:val="both"/>
      </w:pPr>
    </w:p>
    <w:p w14:paraId="7B911C73" w14:textId="52EDCF66" w:rsidR="00684E7B" w:rsidRPr="008A2958" w:rsidRDefault="00684E7B" w:rsidP="008A2958">
      <w:pPr>
        <w:pStyle w:val="Heading1"/>
        <w:jc w:val="center"/>
      </w:pPr>
      <w:bookmarkStart w:id="35" w:name="_Toc69371180"/>
      <w:r w:rsidRPr="008A2958">
        <w:t>CHƯƠNG II</w:t>
      </w:r>
      <w:r w:rsidRPr="008A2958">
        <w:br/>
        <w:t>CƠ SỞ LÝ THUYẾT</w:t>
      </w:r>
      <w:bookmarkEnd w:id="35"/>
    </w:p>
    <w:p w14:paraId="32E70D62" w14:textId="640010CE" w:rsidR="006266EB" w:rsidRPr="006266EB" w:rsidRDefault="006266EB" w:rsidP="00A11418">
      <w:pPr>
        <w:pStyle w:val="Heading2"/>
        <w:numPr>
          <w:ilvl w:val="1"/>
          <w:numId w:val="23"/>
        </w:numPr>
      </w:pPr>
      <w:bookmarkStart w:id="36" w:name="_Hlk69726032"/>
      <w:r w:rsidRPr="006266EB">
        <w:t xml:space="preserve"> </w:t>
      </w:r>
      <w:r w:rsidRPr="006266EB">
        <w:t>Đặt vấn đề</w:t>
      </w:r>
    </w:p>
    <w:p w14:paraId="0F18EF1B" w14:textId="2A8E2DE4" w:rsidR="008A2958" w:rsidRPr="007A402F" w:rsidRDefault="008A2958" w:rsidP="008A2958">
      <w:pPr>
        <w:spacing w:before="120" w:line="288" w:lineRule="auto"/>
        <w:ind w:firstLine="720"/>
        <w:jc w:val="both"/>
        <w:rPr>
          <w:szCs w:val="26"/>
          <w:lang w:eastAsia="x-none"/>
        </w:rPr>
      </w:pPr>
      <w:r w:rsidRPr="007A402F">
        <w:rPr>
          <w:szCs w:val="26"/>
          <w:lang w:eastAsia="x-none"/>
        </w:rPr>
        <w:t>Ngày nay việc ứng dụng công nghệ thông tin vào khoa học, đời sống đã trở nên phổ biến. Cùng với sự phát triển không ngừng về kỹ thuật máy tính và mạng internet là một trong những sản phẩm có giá trị lớn lao và ngày càng trở nên một công cụ không thể thiếu, là nền tảng cho sự truyền tải, trao đổi thông tin trong toàn cầu.</w:t>
      </w:r>
    </w:p>
    <w:p w14:paraId="4A999BF3" w14:textId="77777777" w:rsidR="008A2958" w:rsidRPr="007A402F" w:rsidRDefault="008A2958" w:rsidP="008A2958">
      <w:pPr>
        <w:spacing w:before="120" w:line="288" w:lineRule="auto"/>
        <w:ind w:firstLine="720"/>
        <w:jc w:val="both"/>
        <w:rPr>
          <w:szCs w:val="26"/>
          <w:lang w:eastAsia="x-none"/>
        </w:rPr>
      </w:pPr>
      <w:r w:rsidRPr="007A402F">
        <w:rPr>
          <w:szCs w:val="26"/>
          <w:lang w:eastAsia="x-none"/>
        </w:rPr>
        <w:t>Việc xây dựng các website đã trở thành một nhu cầu cấp thiết không chỉ là nhu cầu riêng của các tổ chức cơ quan hay của các công ty mà đã trở thành một trào lưu chung cho toàn xã hội. Một website chuyên nghiệp sẽ giúp doanh nghiệp tạo dựng được sự uy tín cũng như xây dựng được thương hiệu của mình. Website sẽ thể hiện được sự chuyên nghiệp của doanh nghiệp với giao diện phù hợp, hấp dẫn. Nó sẽ cập nhật được liên tục những hoạt động của doanh nghiệp cho khách hàng được biết.</w:t>
      </w:r>
    </w:p>
    <w:p w14:paraId="02009B83" w14:textId="77777777" w:rsidR="008A2958" w:rsidRPr="007A402F" w:rsidRDefault="008A2958" w:rsidP="008A2958">
      <w:pPr>
        <w:spacing w:before="120" w:line="288" w:lineRule="auto"/>
        <w:ind w:firstLine="720"/>
        <w:jc w:val="both"/>
        <w:rPr>
          <w:szCs w:val="26"/>
          <w:lang w:eastAsia="x-none"/>
        </w:rPr>
      </w:pPr>
      <w:r w:rsidRPr="007A402F">
        <w:rPr>
          <w:szCs w:val="26"/>
          <w:lang w:eastAsia="x-none"/>
        </w:rPr>
        <w:lastRenderedPageBreak/>
        <w:t>Thông qua website, khách hàng có thể có những phản hồi tích cực hoặc tiêu cực để từ đó doanh nghiệp rút ra những thiếu sót và điều chỉnh để phù hợp với yêu cầu của khách hàng.</w:t>
      </w:r>
    </w:p>
    <w:p w14:paraId="23D9204D" w14:textId="0D8D0919" w:rsidR="00A3678B" w:rsidRDefault="006266EB" w:rsidP="008A2958">
      <w:pPr>
        <w:tabs>
          <w:tab w:val="left" w:pos="426"/>
        </w:tabs>
        <w:spacing w:before="120" w:line="288" w:lineRule="auto"/>
        <w:jc w:val="both"/>
        <w:rPr>
          <w:szCs w:val="26"/>
          <w:lang w:eastAsia="x-none"/>
        </w:rPr>
      </w:pPr>
      <w:r>
        <w:rPr>
          <w:szCs w:val="26"/>
          <w:lang w:eastAsia="x-none"/>
        </w:rPr>
        <w:tab/>
      </w:r>
      <w:r>
        <w:rPr>
          <w:szCs w:val="26"/>
          <w:lang w:eastAsia="x-none"/>
        </w:rPr>
        <w:tab/>
      </w:r>
      <w:r w:rsidR="008A2958" w:rsidRPr="007A402F">
        <w:rPr>
          <w:szCs w:val="26"/>
          <w:lang w:eastAsia="x-none"/>
        </w:rPr>
        <w:t xml:space="preserve">Do đó tôi chọn đề tài </w:t>
      </w:r>
      <w:r w:rsidR="008A2958" w:rsidRPr="007A402F">
        <w:rPr>
          <w:b/>
          <w:bCs/>
          <w:szCs w:val="26"/>
          <w:lang w:eastAsia="x-none"/>
        </w:rPr>
        <w:t>”</w:t>
      </w:r>
      <w:r w:rsidR="008A2958" w:rsidRPr="008A2958">
        <w:t xml:space="preserve"> </w:t>
      </w:r>
      <w:r w:rsidR="008A2958" w:rsidRPr="008A2958">
        <w:rPr>
          <w:b/>
          <w:bCs/>
          <w:szCs w:val="26"/>
          <w:lang w:eastAsia="x-none"/>
        </w:rPr>
        <w:t>Xây dựng trang web cung cấp thông tin sản phẩm, dịch vụ của Mobifone</w:t>
      </w:r>
      <w:r w:rsidR="008A2958" w:rsidRPr="007A402F">
        <w:rPr>
          <w:b/>
          <w:bCs/>
          <w:szCs w:val="26"/>
          <w:lang w:eastAsia="x-none"/>
        </w:rPr>
        <w:t>”</w:t>
      </w:r>
      <w:r w:rsidR="008A2958" w:rsidRPr="007A402F">
        <w:rPr>
          <w:szCs w:val="26"/>
          <w:lang w:eastAsia="x-none"/>
        </w:rPr>
        <w:t xml:space="preserve"> cho tập đoàn bưu chính viễn thông Mobifone An Giang, để thực hiện đề tài thực tập cuối khóa của mình, nhằm cung cấp thông tin hoạt động cũng như các tin tức về những sản phẩm và dịch vụ của công ty nhanh nhất đến với mọi người.</w:t>
      </w:r>
      <w:bookmarkEnd w:id="36"/>
    </w:p>
    <w:p w14:paraId="10DC996B" w14:textId="5C31C7BD" w:rsidR="006266EB" w:rsidRPr="0003068C" w:rsidRDefault="006266EB" w:rsidP="00A11418">
      <w:pPr>
        <w:pStyle w:val="Heading2"/>
      </w:pPr>
      <w:r>
        <w:t>Phạm vi đề tài</w:t>
      </w:r>
    </w:p>
    <w:p w14:paraId="04212475" w14:textId="3EE4ABB0" w:rsidR="006266EB" w:rsidRPr="007A402F" w:rsidRDefault="006266EB" w:rsidP="006266EB">
      <w:pPr>
        <w:spacing w:before="120" w:line="288" w:lineRule="auto"/>
        <w:ind w:firstLine="720"/>
        <w:jc w:val="both"/>
        <w:rPr>
          <w:szCs w:val="26"/>
          <w:lang w:eastAsia="x-none"/>
        </w:rPr>
      </w:pPr>
      <w:r w:rsidRPr="007A402F">
        <w:rPr>
          <w:szCs w:val="26"/>
          <w:lang w:eastAsia="x-none"/>
        </w:rPr>
        <w:t xml:space="preserve">Thiết kế và xây dựng website quảng bá sản phẩm và dịch vụ Mobifone An Giang tạo điều kiện cho những người quan tâm có thể xem thông báo các hoạt động và tin tức về sản phẩm và dịch vụ của công ty một cách nhanh chóng. </w:t>
      </w:r>
    </w:p>
    <w:p w14:paraId="06804EEF"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Từ đó giúp công ty có thể thông báo các hoạt động các cập nhật của công ty dễ dàng hơn. Giúp người QTV quản lý sản phẩm và dịch vụ một cách thuận tiện nhất.</w:t>
      </w:r>
    </w:p>
    <w:p w14:paraId="79E7D6BF" w14:textId="0312B12C" w:rsidR="00A3678B" w:rsidRDefault="006266EB" w:rsidP="00A11418">
      <w:pPr>
        <w:pStyle w:val="Heading2"/>
      </w:pPr>
      <w:r>
        <w:t>Công cụ phát triển</w:t>
      </w:r>
    </w:p>
    <w:p w14:paraId="73E6BA07" w14:textId="36954A84" w:rsidR="006266EB" w:rsidRPr="006266EB" w:rsidRDefault="006266EB" w:rsidP="00A11418">
      <w:pPr>
        <w:pStyle w:val="Heading3"/>
      </w:pPr>
      <w:r w:rsidRPr="006266EB">
        <w:t>Giới thiệu ReactJS</w:t>
      </w:r>
    </w:p>
    <w:p w14:paraId="757B85F1" w14:textId="77777777" w:rsidR="006266EB" w:rsidRPr="001861EF" w:rsidRDefault="006266EB" w:rsidP="001861EF">
      <w:pPr>
        <w:pStyle w:val="Heading4"/>
      </w:pPr>
      <w:r w:rsidRPr="001861EF">
        <w:t>Giới thiệu</w:t>
      </w:r>
    </w:p>
    <w:p w14:paraId="1ECE61DE" w14:textId="77777777" w:rsidR="006266EB" w:rsidRPr="007A402F" w:rsidRDefault="006266EB" w:rsidP="006266EB">
      <w:pPr>
        <w:spacing w:before="120" w:line="288" w:lineRule="auto"/>
        <w:ind w:firstLine="720"/>
        <w:jc w:val="both"/>
        <w:rPr>
          <w:szCs w:val="26"/>
        </w:rPr>
      </w:pPr>
      <w:r w:rsidRPr="007A402F">
        <w:rPr>
          <w:szCs w:val="26"/>
        </w:rPr>
        <w:t>React.js là một thư viện Javascript đang nổi lên trong những năm gần đây với xu hướng Single Page Application. Trong khi những framework khác cố gắng hướng đến một mô hình MVC hoàn thiện thì React nổi bật với sự đơn giản và dễ dàng phối hợp với những thư viện Javascript khác. Nếu như AngularJS là một Framework cho phép nhúng code javasscript trong code html thông qua các attribute như ng-model, ng-repeat...thì với react là một library cho phép nhúng code html trong code javascript nhờ vào JSX, bạn có thể dễ dàng lồng các đoạn HTML vào trong JS.Tích hợp giữa javascript và HTML vào trong JSX làm cho các component dễ hiểu hơn</w:t>
      </w:r>
    </w:p>
    <w:p w14:paraId="6E8D4A1A" w14:textId="77777777" w:rsidR="006266EB" w:rsidRPr="007A402F" w:rsidRDefault="006266EB" w:rsidP="001861EF">
      <w:pPr>
        <w:pStyle w:val="Heading4"/>
      </w:pPr>
      <w:r w:rsidRPr="007A402F">
        <w:t>React là gì?</w:t>
      </w:r>
    </w:p>
    <w:p w14:paraId="3D60BA16" w14:textId="77777777" w:rsidR="006266EB" w:rsidRPr="007A402F" w:rsidRDefault="006266EB" w:rsidP="006266EB">
      <w:pPr>
        <w:spacing w:before="120" w:line="288" w:lineRule="auto"/>
        <w:ind w:firstLine="720"/>
        <w:jc w:val="both"/>
        <w:rPr>
          <w:szCs w:val="26"/>
        </w:rPr>
      </w:pPr>
      <w:r w:rsidRPr="007A402F">
        <w:rPr>
          <w:szCs w:val="26"/>
        </w:rPr>
        <w:t>React là một thư viện UI phát triển tại Facebook để hỗ trợ việc xây dựng những thành phần (components) UI có tính tương tác cao, có trạng thái và có thể sử dụng lại được. React được sử dụng tại Facebook trong production, và www.instagram.com được viết hoàn toàn trên React.</w:t>
      </w:r>
    </w:p>
    <w:p w14:paraId="42CFB489" w14:textId="77777777" w:rsidR="006266EB" w:rsidRPr="007A402F" w:rsidRDefault="006266EB" w:rsidP="006266EB">
      <w:pPr>
        <w:spacing w:before="120" w:line="288" w:lineRule="auto"/>
        <w:ind w:firstLine="720"/>
        <w:jc w:val="both"/>
        <w:rPr>
          <w:szCs w:val="26"/>
        </w:rPr>
      </w:pPr>
      <w:r w:rsidRPr="007A402F">
        <w:rPr>
          <w:szCs w:val="26"/>
        </w:rPr>
        <w:t xml:space="preserve">Một trong những điểm hấp dẫn của React là thư viện này không chỉ hoạt động trên phía client, mà còn được render trên server và có thể kết nối với nhau. React so sánh sự thay đổi giữa các giá trị của lần render này với lần render trước </w:t>
      </w:r>
      <w:r w:rsidRPr="007A402F">
        <w:rPr>
          <w:szCs w:val="26"/>
        </w:rPr>
        <w:lastRenderedPageBreak/>
        <w:t>và cập nhật ít thay đổi nhất trên DOM. Trươc khi đến cài đặt và cấu hình, chúng ta sẽ đi đến một số khái niệm cơ bản:</w:t>
      </w:r>
    </w:p>
    <w:p w14:paraId="354DBDBE" w14:textId="77777777" w:rsidR="006266EB" w:rsidRPr="007A402F" w:rsidRDefault="006266EB" w:rsidP="001861EF">
      <w:pPr>
        <w:pStyle w:val="Heading4"/>
      </w:pPr>
      <w:r w:rsidRPr="007A402F">
        <w:t xml:space="preserve">Virtual DOM: </w:t>
      </w:r>
    </w:p>
    <w:p w14:paraId="0274F0ED" w14:textId="77777777" w:rsidR="006266EB" w:rsidRPr="007A402F" w:rsidRDefault="006266EB" w:rsidP="006266EB">
      <w:pPr>
        <w:spacing w:before="120" w:line="288" w:lineRule="auto"/>
        <w:ind w:firstLine="720"/>
        <w:jc w:val="both"/>
        <w:rPr>
          <w:szCs w:val="26"/>
        </w:rPr>
      </w:pPr>
      <w:r w:rsidRPr="007A402F">
        <w:rPr>
          <w:szCs w:val="26"/>
        </w:rPr>
        <w:t>Công nghệ DOM ảo giúp tăng hiệu năng cho ứng dụng. Việc chỉ node gốc mới có trạng thái và khi nó thay đổi sẽ tái cấu trúc lại toàn bộ, đồng nghĩa với việc DOM tree cũng sẽ phải thay đổi một phần, điều này sẽ ảnh hưởng đến tốc độ xử lý. React JS sử dụng Virtual DOM (DOM ảo) để cải thiện vấn đề này.Virtual DOM là một object Javascript, mỗi object chứa đầy đủ thông tin cần thiết để tạo ra một DOM, khi dữ liệu thay đổi nó sẽ tính toán sự thay đổi giữa object và tree thật, điều này sẽ giúp tối ưu hoá việc re-render DOM tree thật.  React sử dụng cơ chế one-way data binding – luồng dữ liệu 1 chiều. Dữ liệu được truyền từ parent đến child thông qua props. Luồng dữ liệu đơn giản giúp chúng ta dễ dàng kiểm soát cũng như sửa lỗi. Với các đặc điểm ở trên, React dùng để xây dựng các ứng dụng lớn mà dữ liệu của chúng thay đổi liên tục theo thời gian. Dữ liệu thay đổi thì hầu hết kèm theo sự thay đổi về giao diện. Ví dụ như Facebook: trên Newsfeed của bạn cùng lúc sẽ có các status khác nhau và mỗi status lại có số like, share, comment liên tục thay đổi. Khi đó React sẽ rất hữu ích để sử dụng.</w:t>
      </w:r>
    </w:p>
    <w:p w14:paraId="5B4B71D6" w14:textId="77777777" w:rsidR="006266EB" w:rsidRPr="007A402F" w:rsidRDefault="006266EB" w:rsidP="001861EF">
      <w:pPr>
        <w:pStyle w:val="Heading4"/>
      </w:pPr>
      <w:r w:rsidRPr="007A402F">
        <w:t>Giới thiệu về JSX</w:t>
      </w:r>
    </w:p>
    <w:p w14:paraId="785B125B" w14:textId="77777777" w:rsidR="006266EB" w:rsidRPr="007A402F" w:rsidRDefault="006266EB" w:rsidP="006266EB">
      <w:pPr>
        <w:spacing w:before="120" w:line="288" w:lineRule="auto"/>
        <w:ind w:firstLine="720"/>
        <w:jc w:val="both"/>
        <w:rPr>
          <w:szCs w:val="26"/>
        </w:rPr>
      </w:pPr>
      <w:r w:rsidRPr="007A402F">
        <w:rPr>
          <w:szCs w:val="26"/>
        </w:rPr>
        <w:t>JSX là một dạng ngôn ngữ cho phép viết các mã HTML trong Javascript. Đặc điểm: Faster: Nhanh hơn. JSX thực hiện tối ưu hóa trong khi biên dịch sang mã Javacsript. Các mã này cho thời gian thực hiện nhanh hơn nhiều so với một mã tương đương viết trực tiếp bằng Javascript. Safer: an toàn hơn. Ngược với Javascript, JSX là kiểu statically-typed, nghĩa là nó được biên dịch trước khi chạy, giống như Java, C++. Vì thế các lỗi sẽ được phát hiện ngay trong quá trình biên dịch. Ngoài ra, nó cũng cung cấp tính năng gỡ lỗi khi biên dịch rất tốt. Easier: Dễ dàng hơn. JSX kế thừa dựa trên Javascript, vì vậy rất dễ dàng để cho các lập trình viên Javascripts có thể sử dụng (tham khảo tại https://jsx.github.io/)</w:t>
      </w:r>
    </w:p>
    <w:p w14:paraId="58DC2850" w14:textId="77777777" w:rsidR="006266EB" w:rsidRPr="007A402F" w:rsidRDefault="006266EB" w:rsidP="001861EF">
      <w:pPr>
        <w:pStyle w:val="Heading4"/>
      </w:pPr>
      <w:r w:rsidRPr="007A402F">
        <w:t>Giới thiệu về Components</w:t>
      </w:r>
    </w:p>
    <w:p w14:paraId="11037DA0" w14:textId="77777777" w:rsidR="006266EB" w:rsidRPr="007A402F" w:rsidRDefault="006266EB" w:rsidP="006266EB">
      <w:pPr>
        <w:spacing w:before="120" w:line="288" w:lineRule="auto"/>
        <w:ind w:firstLine="720"/>
        <w:jc w:val="both"/>
        <w:rPr>
          <w:szCs w:val="26"/>
        </w:rPr>
      </w:pPr>
      <w:r w:rsidRPr="007A402F">
        <w:rPr>
          <w:szCs w:val="26"/>
        </w:rPr>
        <w:t xml:space="preserve">React được xây dựng xung quanh các component, chứ không dùng template như các framework khác. Trong React, chúng ta xây dựng trang web sử dụng những thành phần (component) nhỏ. Chúng ta có thể tái sử dụng một component ở nhiều nơi, với các trạng thái hoặc các thuộc tính khác nhau, trong một component lại có thể chứa thành phần khác. Mỗi component trong React có một trạng thái riêng, có thể thay đổi, và React sẽ thực hiện cập nhật component dựa trên những thay đổi của trạng thái. Mọi thứ React đều là component. Chúng giúp bảo trì mã code khi làm việc với các dự án lớn. Một </w:t>
      </w:r>
      <w:r w:rsidRPr="007A402F">
        <w:rPr>
          <w:szCs w:val="26"/>
        </w:rPr>
        <w:lastRenderedPageBreak/>
        <w:t>react component đơn giản chỉ cần một method render. Có rất nhiều methods khả dụng khác, nhưng render là method chủ đạo.</w:t>
      </w:r>
    </w:p>
    <w:p w14:paraId="4DF72091" w14:textId="77777777" w:rsidR="006266EB" w:rsidRPr="007A402F" w:rsidRDefault="006266EB" w:rsidP="001861EF">
      <w:pPr>
        <w:pStyle w:val="Heading4"/>
      </w:pPr>
      <w:r w:rsidRPr="007A402F">
        <w:t>Props và State:</w:t>
      </w:r>
    </w:p>
    <w:p w14:paraId="1CA9326B" w14:textId="77777777" w:rsidR="006266EB" w:rsidRPr="007A402F" w:rsidRDefault="006266EB" w:rsidP="006266EB">
      <w:pPr>
        <w:spacing w:before="120" w:line="288" w:lineRule="auto"/>
        <w:ind w:firstLine="720"/>
        <w:jc w:val="both"/>
        <w:rPr>
          <w:szCs w:val="26"/>
        </w:rPr>
      </w:pPr>
      <w:r w:rsidRPr="007A402F">
        <w:rPr>
          <w:szCs w:val="26"/>
        </w:rPr>
        <w:t>Props: giúp các component tương tác với nhau, component nhận input gọi là props, và trả thuộc tính mô tả những gì component con sẽ render. Prop là bất biến. State: thể hiện trạng thái của ứng dụng, khi state thay đồi thì component đồng thời render lại để cập nhật UI.</w:t>
      </w:r>
    </w:p>
    <w:p w14:paraId="22000140" w14:textId="77777777" w:rsidR="006266EB" w:rsidRPr="007A402F" w:rsidRDefault="006266EB" w:rsidP="001861EF">
      <w:pPr>
        <w:pStyle w:val="Heading4"/>
      </w:pPr>
      <w:r w:rsidRPr="007A402F">
        <w:t>Kết luận</w:t>
      </w:r>
    </w:p>
    <w:p w14:paraId="32F59C80" w14:textId="18280794" w:rsidR="006266EB" w:rsidRPr="007A402F" w:rsidRDefault="006266EB" w:rsidP="001861EF">
      <w:pPr>
        <w:spacing w:before="120" w:line="288" w:lineRule="auto"/>
        <w:ind w:firstLine="720"/>
        <w:jc w:val="both"/>
        <w:rPr>
          <w:szCs w:val="26"/>
        </w:rPr>
      </w:pPr>
      <w:r w:rsidRPr="007A402F">
        <w:rPr>
          <w:szCs w:val="26"/>
        </w:rPr>
        <w:t>React là một thư viện rất thú vị và được phát triển dựa trên rất nhiều cấu trúc phức tạp. Tuy nhiên thư viện này lại rất dễ sử dụng và thêm vào trong nhiều application khác nhau. Ngoài ra React còn có thư viện React Native được dùng để thiết kế native apps.</w:t>
      </w:r>
    </w:p>
    <w:p w14:paraId="1381BC22" w14:textId="52B77D79" w:rsidR="006266EB" w:rsidRPr="007A402F" w:rsidRDefault="006266EB" w:rsidP="00A11418">
      <w:pPr>
        <w:pStyle w:val="Heading3"/>
      </w:pPr>
      <w:r w:rsidRPr="007A402F">
        <w:t>Giới thiệu Sanity.io</w:t>
      </w:r>
    </w:p>
    <w:p w14:paraId="731B31D3" w14:textId="77777777" w:rsidR="006266EB" w:rsidRPr="007A402F" w:rsidRDefault="006266EB" w:rsidP="006266EB">
      <w:pPr>
        <w:spacing w:before="120" w:line="288" w:lineRule="auto"/>
        <w:ind w:firstLine="720"/>
        <w:jc w:val="both"/>
        <w:rPr>
          <w:szCs w:val="26"/>
        </w:rPr>
      </w:pPr>
      <w:r w:rsidRPr="007A402F">
        <w:rPr>
          <w:szCs w:val="26"/>
        </w:rPr>
        <w:t>Sanity là một phụ trợ được lưu trữ cho nội dung có cấu trúc với API thời gian thực, CDN phân phối toàn cầu và ngôn ngữ truy vấn đơn giản nhưng mạnh mẽ. Nó đi kèm với một trình soạn thảo dựa trên React mã nguồn mở, có thể được cấu hình bằng JavaScript cơ bản.</w:t>
      </w:r>
    </w:p>
    <w:p w14:paraId="755364CF" w14:textId="77777777" w:rsidR="006266EB" w:rsidRPr="007A402F" w:rsidRDefault="006266EB" w:rsidP="006266EB">
      <w:pPr>
        <w:spacing w:before="120" w:line="288" w:lineRule="auto"/>
        <w:ind w:firstLine="720"/>
        <w:jc w:val="both"/>
        <w:rPr>
          <w:szCs w:val="26"/>
        </w:rPr>
      </w:pPr>
      <w:r w:rsidRPr="007A402F">
        <w:rPr>
          <w:szCs w:val="26"/>
        </w:rPr>
        <w:t>Content Studio: Xây dựng các môi trường chỉnh sửa hợp tác không đầu trong React.js</w:t>
      </w:r>
    </w:p>
    <w:p w14:paraId="1B4F4E77" w14:textId="77777777" w:rsidR="006266EB" w:rsidRPr="007A402F" w:rsidRDefault="006266EB" w:rsidP="006266EB">
      <w:pPr>
        <w:spacing w:before="120" w:line="288" w:lineRule="auto"/>
        <w:ind w:firstLine="720"/>
        <w:jc w:val="both"/>
        <w:rPr>
          <w:szCs w:val="26"/>
        </w:rPr>
      </w:pPr>
      <w:r w:rsidRPr="007A402F">
        <w:rPr>
          <w:szCs w:val="26"/>
        </w:rPr>
        <w:t>- Nguồn mở, được xây dựng bằng JavaScript và React</w:t>
      </w:r>
    </w:p>
    <w:p w14:paraId="4C81E90C" w14:textId="77777777" w:rsidR="006266EB" w:rsidRPr="007A402F" w:rsidRDefault="006266EB" w:rsidP="006266EB">
      <w:pPr>
        <w:spacing w:before="120" w:line="288" w:lineRule="auto"/>
        <w:ind w:firstLine="720"/>
        <w:jc w:val="both"/>
        <w:rPr>
          <w:szCs w:val="26"/>
        </w:rPr>
      </w:pPr>
      <w:r w:rsidRPr="007A402F">
        <w:rPr>
          <w:szCs w:val="26"/>
        </w:rPr>
        <w:t>- Có thể tự lưu trữ</w:t>
      </w:r>
    </w:p>
    <w:p w14:paraId="2ED64595" w14:textId="77777777" w:rsidR="006266EB" w:rsidRPr="007A402F" w:rsidRDefault="006266EB" w:rsidP="006266EB">
      <w:pPr>
        <w:spacing w:before="120" w:line="288" w:lineRule="auto"/>
        <w:ind w:firstLine="720"/>
        <w:jc w:val="both"/>
        <w:rPr>
          <w:szCs w:val="26"/>
        </w:rPr>
      </w:pPr>
      <w:r w:rsidRPr="007A402F">
        <w:rPr>
          <w:szCs w:val="26"/>
        </w:rPr>
        <w:t>- Thời gian thực: Chỉnh sửa cấu trúc, tài liệu kết nối cao cộng tác.</w:t>
      </w:r>
    </w:p>
    <w:p w14:paraId="6D381EE5" w14:textId="77777777" w:rsidR="006266EB" w:rsidRPr="007A402F" w:rsidRDefault="006266EB" w:rsidP="006266EB">
      <w:pPr>
        <w:spacing w:before="120" w:line="288" w:lineRule="auto"/>
        <w:ind w:firstLine="720"/>
        <w:jc w:val="both"/>
        <w:rPr>
          <w:szCs w:val="26"/>
        </w:rPr>
      </w:pPr>
      <w:r w:rsidRPr="007A402F">
        <w:rPr>
          <w:szCs w:val="26"/>
        </w:rPr>
        <w:t>- Nhẹ &amp; có thể cắm: Mở rộng với các loại dữ liệu của riêng bạn, các giao diện người dùng tùy chỉnh và tích hợp của bên thứ ba.</w:t>
      </w:r>
    </w:p>
    <w:p w14:paraId="1D06391F" w14:textId="77777777" w:rsidR="006266EB" w:rsidRPr="007A402F" w:rsidRDefault="006266EB" w:rsidP="006266EB">
      <w:pPr>
        <w:spacing w:before="120" w:line="288" w:lineRule="auto"/>
        <w:ind w:firstLine="720"/>
        <w:jc w:val="both"/>
        <w:rPr>
          <w:szCs w:val="26"/>
        </w:rPr>
      </w:pPr>
      <w:r w:rsidRPr="007A402F">
        <w:rPr>
          <w:szCs w:val="26"/>
        </w:rPr>
        <w:t>- Trình chỉnh sửa khối: Trình soạn thảo văn bản phong phú mang lại dữ liệu có cấu trúc. Nhúng dữ liệu có thể chỉnh sửa trong văn bản đang chạy. Trì hoãn đánh dấu để hiển thị thời gian. Không có HTML, bao giờ hết!</w:t>
      </w:r>
    </w:p>
    <w:p w14:paraId="12CA0C8B" w14:textId="77777777" w:rsidR="006266EB" w:rsidRPr="007A402F" w:rsidRDefault="006266EB" w:rsidP="006266EB">
      <w:pPr>
        <w:spacing w:before="120" w:line="288" w:lineRule="auto"/>
        <w:ind w:firstLine="720"/>
        <w:jc w:val="both"/>
        <w:rPr>
          <w:szCs w:val="26"/>
        </w:rPr>
      </w:pPr>
      <w:r w:rsidRPr="007A402F">
        <w:rPr>
          <w:szCs w:val="26"/>
        </w:rPr>
        <w:t>Lưu trữ phụ trợ: Kho lưu trữ dữ liệu thời gian thực để tích hợp và phân phối nội dung</w:t>
      </w:r>
    </w:p>
    <w:p w14:paraId="6C4FDF66" w14:textId="77777777" w:rsidR="006266EB" w:rsidRPr="007A402F" w:rsidRDefault="006266EB" w:rsidP="006266EB">
      <w:pPr>
        <w:spacing w:before="120" w:line="288" w:lineRule="auto"/>
        <w:ind w:firstLine="720"/>
        <w:jc w:val="both"/>
        <w:rPr>
          <w:szCs w:val="26"/>
        </w:rPr>
      </w:pPr>
      <w:r w:rsidRPr="007A402F">
        <w:rPr>
          <w:szCs w:val="26"/>
        </w:rPr>
        <w:t>- Bảo mật &amp; Tuân thủ: Tuân thủ hoàn toàn GDPR. Lưu trữ EU. Dữ liệu được mã hóa ở phần còn lại và quá cảnh. API chỉ TLS / SSL.</w:t>
      </w:r>
    </w:p>
    <w:p w14:paraId="4F3A4104" w14:textId="77777777" w:rsidR="006266EB" w:rsidRPr="007A402F" w:rsidRDefault="006266EB" w:rsidP="006266EB">
      <w:pPr>
        <w:spacing w:before="120" w:line="288" w:lineRule="auto"/>
        <w:ind w:firstLine="720"/>
        <w:jc w:val="both"/>
        <w:rPr>
          <w:szCs w:val="26"/>
        </w:rPr>
      </w:pPr>
      <w:r w:rsidRPr="007A402F">
        <w:rPr>
          <w:szCs w:val="26"/>
        </w:rPr>
        <w:lastRenderedPageBreak/>
        <w:t>- Ứng dụng, không phải ops: Sanity là một API nội dung và giải pháp chỉnh sửa đầy đủ tính năng cho phép bạn tập trung vào công việc kinh doanh cốt lõi của mình.</w:t>
      </w:r>
    </w:p>
    <w:p w14:paraId="08DD2520" w14:textId="77777777" w:rsidR="006266EB" w:rsidRPr="007A402F" w:rsidRDefault="006266EB" w:rsidP="006266EB">
      <w:pPr>
        <w:spacing w:before="120" w:line="288" w:lineRule="auto"/>
        <w:ind w:firstLine="720"/>
        <w:jc w:val="both"/>
        <w:rPr>
          <w:szCs w:val="26"/>
        </w:rPr>
      </w:pPr>
      <w:r w:rsidRPr="007A402F">
        <w:rPr>
          <w:szCs w:val="26"/>
        </w:rPr>
        <w:t>- Tiện nghi doanh nghiệp: Đăng nhập của bên thứ ba, quy tắc bảo mật hình thức miễn phí, viết giao dịch và hàng triệu tài liệu.</w:t>
      </w:r>
    </w:p>
    <w:p w14:paraId="26E5FAF8" w14:textId="77777777" w:rsidR="006266EB" w:rsidRPr="007A402F" w:rsidRDefault="006266EB" w:rsidP="006266EB">
      <w:pPr>
        <w:spacing w:before="120" w:line="288" w:lineRule="auto"/>
        <w:ind w:firstLine="720"/>
        <w:jc w:val="both"/>
        <w:rPr>
          <w:szCs w:val="26"/>
        </w:rPr>
      </w:pPr>
      <w:r w:rsidRPr="007A402F">
        <w:rPr>
          <w:szCs w:val="26"/>
        </w:rPr>
        <w:t>- API truy vấn ngọt ngào: Chuẩn bị dữ liệu trong các truy vấn bằng cách sử dụng phép nối và phép chiếu. CDN lưu trữ nhiều truy vấn trong một yêu cầu.</w:t>
      </w:r>
    </w:p>
    <w:p w14:paraId="5FD9B45D" w14:textId="77777777" w:rsidR="006266EB" w:rsidRPr="007A402F" w:rsidRDefault="006266EB" w:rsidP="006266EB">
      <w:pPr>
        <w:spacing w:before="120" w:line="288" w:lineRule="auto"/>
        <w:ind w:firstLine="720"/>
        <w:jc w:val="both"/>
        <w:rPr>
          <w:szCs w:val="26"/>
        </w:rPr>
      </w:pPr>
      <w:r w:rsidRPr="007A402F">
        <w:rPr>
          <w:szCs w:val="26"/>
        </w:rPr>
        <w:t>- Cập nhật trong thời gian thực: Kiên trì truy vấn của bạn và nhận được thông báo cập nhật. Truyền trực tuyến đến hàng trăm ngàn khách hàng.</w:t>
      </w:r>
    </w:p>
    <w:p w14:paraId="3DE93D6F" w14:textId="77777777" w:rsidR="006266EB" w:rsidRPr="007A402F" w:rsidRDefault="006266EB" w:rsidP="006266EB">
      <w:pPr>
        <w:spacing w:before="120" w:line="288" w:lineRule="auto"/>
        <w:ind w:firstLine="720"/>
        <w:jc w:val="both"/>
        <w:rPr>
          <w:szCs w:val="26"/>
        </w:rPr>
      </w:pPr>
      <w:r w:rsidRPr="007A402F">
        <w:rPr>
          <w:szCs w:val="26"/>
        </w:rPr>
        <w:t>- Quy mô sẵn sàng: Ngừng lo lắng về lưu lượng truy cập tăng đột biến với CDN tài sản và API trên mọi lục địa - ngoại trừ Nam Cực.</w:t>
      </w:r>
    </w:p>
    <w:p w14:paraId="0A263A83" w14:textId="2789CB18" w:rsidR="006266EB" w:rsidRPr="007A402F" w:rsidRDefault="006266EB" w:rsidP="00A11418">
      <w:pPr>
        <w:pStyle w:val="Heading3"/>
      </w:pPr>
      <w:r w:rsidRPr="007A402F">
        <w:t>Giới thiệu về MongoDB</w:t>
      </w:r>
    </w:p>
    <w:p w14:paraId="779F712E" w14:textId="77777777" w:rsidR="006266EB" w:rsidRPr="007A402F" w:rsidRDefault="006266EB" w:rsidP="001861EF">
      <w:pPr>
        <w:pStyle w:val="Heading4"/>
      </w:pPr>
      <w:r w:rsidRPr="007A402F">
        <w:t>Khái niệm</w:t>
      </w:r>
    </w:p>
    <w:p w14:paraId="3AC5D764"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MongoDB là một chương trình cơ sở dữ liệu mã nguồn mở được thiết kế theo kiểu hướng đối tượng trong đó các bảng được cấu trúc một cách linh hoạt cho phép các dữ liệu lưu trên bảng không cần phải tuân theo một dạng cấu trúc nhất định nào. Chính do cấu trúc linh hoạt này nên MongoDB có thể được dùng để lưu trữ các dữ liệu có cấu trúc phức tạp và đa dạng và không cố định (hay còn gọi là Big Data).</w:t>
      </w:r>
    </w:p>
    <w:p w14:paraId="52E4DD89" w14:textId="77777777" w:rsidR="006266EB" w:rsidRPr="007A402F" w:rsidRDefault="006266EB" w:rsidP="001861EF">
      <w:pPr>
        <w:pStyle w:val="Heading4"/>
      </w:pPr>
      <w:r w:rsidRPr="007A402F">
        <w:t>Lợi thế của MongoDB so với các cơ sở dữ liệu dạng quan hệ(RDBMS)</w:t>
      </w:r>
    </w:p>
    <w:p w14:paraId="3113B22D"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Ít Schema hơn: MongoDB là một cơ sở dữ liệu dựa trên Document, trong đó một Collection giữ các Document khác nhau. Số trường, nội dung và kích cỡ của Document này có thể khác với Document khác.</w:t>
      </w:r>
    </w:p>
    <w:p w14:paraId="5BA74748"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Cấu trúc của một đối tượng là rõ ràng.</w:t>
      </w:r>
    </w:p>
    <w:p w14:paraId="3B667451"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Không có các Join phức tạp.</w:t>
      </w:r>
    </w:p>
    <w:p w14:paraId="64891520"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Khả năng truy vấn sâu hơn. MongoDB hỗ trợ các truy vấn động trên các Document bởi sử dụng một ngôn ngữ truy vấn dựa trên Document mà mạnh mẽ như SQL.</w:t>
      </w:r>
    </w:p>
    <w:p w14:paraId="79FC5453"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MongoDB dễ dàng để mở rộng.</w:t>
      </w:r>
    </w:p>
    <w:p w14:paraId="603BDCFA"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Việc chuyển đổi/ánh xạ của các đối tượng ứng dụng đến các đối tượng cơ sở dữ liệu là không cần thiết.</w:t>
      </w:r>
    </w:p>
    <w:p w14:paraId="73994127"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Sử dụng bộ nhớ nội tại để lưu giữ phần công việc, giúp truy cập dữ liệu nhanh hơn.</w:t>
      </w:r>
    </w:p>
    <w:p w14:paraId="5965694E" w14:textId="77777777" w:rsidR="006266EB" w:rsidRPr="007A402F" w:rsidRDefault="006266EB" w:rsidP="001861EF">
      <w:pPr>
        <w:pStyle w:val="Heading4"/>
      </w:pPr>
      <w:r w:rsidRPr="007A402F">
        <w:lastRenderedPageBreak/>
        <w:t>Một số đặc điểm của MongoDB</w:t>
      </w:r>
    </w:p>
    <w:p w14:paraId="2285C428"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Kho lưu định hướng Document: Dữ liệu được lưu trong các tài liệu kiểu JSON.</w:t>
      </w:r>
    </w:p>
    <w:p w14:paraId="00C2FED0"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Lập chỉ mục trên bất kỳ thuộc tính nào.</w:t>
      </w:r>
    </w:p>
    <w:p w14:paraId="53B62197"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Các truy vấn đa dạng.</w:t>
      </w:r>
    </w:p>
    <w:p w14:paraId="0D338842"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Cập nhật nhanh hơn.</w:t>
      </w:r>
    </w:p>
    <w:p w14:paraId="0CFF0839" w14:textId="2598EC7D" w:rsidR="006266EB" w:rsidRPr="007A402F" w:rsidRDefault="006266EB" w:rsidP="001861EF">
      <w:pPr>
        <w:pStyle w:val="Heading4"/>
      </w:pPr>
      <w:r w:rsidRPr="007A402F">
        <w:t>So sánh MongoDB với cơ sở dữ liệu quan hệ</w:t>
      </w:r>
    </w:p>
    <w:p w14:paraId="2EEB27AF"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Ở đây mình sẽ lấy cụ thể về cơ sở dữ liệu quan hệ rất thường dùng là Mysql để mọi người có cái nhìn tổng quan nhất về MongoDB.</w:t>
      </w:r>
    </w:p>
    <w:p w14:paraId="0E5E282A"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Lưu ý khi sử dụng Mongodb:</w:t>
      </w:r>
    </w:p>
    <w:p w14:paraId="4D378097"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MongoDB sinh ra để tăng tốc độ truy xuất dữ liệu, phù hợp cho các ứng dụng cần tốc độ phản hồi nhanh(realtime như facebook chẳng hạn). Còn các tác nghiệp cần tính toàn vẹn dữ liệu(trong banking) thì Nosql sẽ ko bao giờ là 1 giải pháp cả mà người ta sẽ dùng Mysql.</w:t>
      </w:r>
    </w:p>
    <w:p w14:paraId="654CF692"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MongoDB không có tính ràng buộc, một điều tồi tệ trong Database vì vậy sẽ rất cần sự cẩn thận khi thao tác trên các collection có quan hệ dữ liệu với nhau.</w:t>
      </w:r>
    </w:p>
    <w:p w14:paraId="549C3773"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MongoDB đẩy trách nghiệm thao tác Database cho tầng ứng dụng nên sẽ tốn tài nguyên(tài nguyên bây giờ không còn là vấn đề quá lớn nữa).</w:t>
      </w:r>
    </w:p>
    <w:p w14:paraId="08080CA6"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MongoDb có thể mở trộng theo chiều ngang (scale out) phương pháp tăng cường khả năng lưu trữ và xử lý là dùng nhiều máy tính phân tán. MongoDb còn có thể mở rộng theo chiều dọc (scale up) tăng cấu hình server.</w:t>
      </w:r>
    </w:p>
    <w:p w14:paraId="37D9F5ED"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MongoDb có thể dùng nhiều máy tính phân tán để lưu trữ dữ liệu nên chi phí sẽ rẻ hơn Mysql . Mysql sử dụng những máy chủ hàng khủng, độc quyền nên sẽ đắt đỏ hơn.</w:t>
      </w:r>
    </w:p>
    <w:p w14:paraId="3FBC52B9" w14:textId="77777777" w:rsidR="006266EB" w:rsidRPr="007A402F" w:rsidRDefault="006266EB" w:rsidP="001861EF">
      <w:pPr>
        <w:pStyle w:val="Heading4"/>
      </w:pPr>
      <w:r w:rsidRPr="007A402F">
        <w:t>Ưu điểm:</w:t>
      </w:r>
    </w:p>
    <w:p w14:paraId="36BE63F1" w14:textId="77777777" w:rsidR="006266EB" w:rsidRPr="001861EF" w:rsidRDefault="006266EB" w:rsidP="001861EF">
      <w:pPr>
        <w:spacing w:before="120" w:line="288" w:lineRule="auto"/>
        <w:jc w:val="both"/>
        <w:rPr>
          <w:szCs w:val="26"/>
          <w:lang w:eastAsia="x-none"/>
        </w:rPr>
      </w:pPr>
      <w:r w:rsidRPr="001861EF">
        <w:rPr>
          <w:szCs w:val="26"/>
          <w:lang w:eastAsia="x-none"/>
        </w:rPr>
        <w:t>Document oriented</w:t>
      </w:r>
    </w:p>
    <w:p w14:paraId="410CDB22" w14:textId="77777777" w:rsidR="006266EB" w:rsidRPr="001861EF" w:rsidRDefault="006266EB" w:rsidP="001861EF">
      <w:pPr>
        <w:spacing w:before="120" w:line="288" w:lineRule="auto"/>
        <w:jc w:val="both"/>
        <w:rPr>
          <w:szCs w:val="26"/>
          <w:lang w:eastAsia="x-none"/>
        </w:rPr>
      </w:pPr>
      <w:r w:rsidRPr="001861EF">
        <w:rPr>
          <w:szCs w:val="26"/>
          <w:lang w:eastAsia="x-none"/>
        </w:rPr>
        <w:t>Hiệu suất cao</w:t>
      </w:r>
    </w:p>
    <w:p w14:paraId="253F853D" w14:textId="77777777" w:rsidR="006266EB" w:rsidRPr="001861EF" w:rsidRDefault="006266EB" w:rsidP="001861EF">
      <w:pPr>
        <w:spacing w:before="120" w:line="288" w:lineRule="auto"/>
        <w:jc w:val="both"/>
        <w:rPr>
          <w:szCs w:val="26"/>
          <w:lang w:eastAsia="x-none"/>
        </w:rPr>
      </w:pPr>
      <w:r w:rsidRPr="001861EF">
        <w:rPr>
          <w:szCs w:val="26"/>
          <w:lang w:eastAsia="x-none"/>
        </w:rPr>
        <w:t>Tính sẵn sàng cao – Nhân rộng</w:t>
      </w:r>
    </w:p>
    <w:p w14:paraId="10E73F7E" w14:textId="77777777" w:rsidR="006266EB" w:rsidRPr="001861EF" w:rsidRDefault="006266EB" w:rsidP="001861EF">
      <w:pPr>
        <w:spacing w:before="120" w:line="288" w:lineRule="auto"/>
        <w:jc w:val="both"/>
        <w:rPr>
          <w:szCs w:val="26"/>
          <w:lang w:eastAsia="x-none"/>
        </w:rPr>
      </w:pPr>
      <w:r w:rsidRPr="001861EF">
        <w:rPr>
          <w:szCs w:val="26"/>
          <w:lang w:eastAsia="x-none"/>
        </w:rPr>
        <w:t>Khả năng mở rộng cao – Sharding</w:t>
      </w:r>
    </w:p>
    <w:p w14:paraId="127B7F72" w14:textId="77777777" w:rsidR="006266EB" w:rsidRPr="001861EF" w:rsidRDefault="006266EB" w:rsidP="001861EF">
      <w:pPr>
        <w:spacing w:before="120" w:line="288" w:lineRule="auto"/>
        <w:jc w:val="both"/>
        <w:rPr>
          <w:szCs w:val="26"/>
          <w:lang w:eastAsia="x-none"/>
        </w:rPr>
      </w:pPr>
      <w:r w:rsidRPr="001861EF">
        <w:rPr>
          <w:szCs w:val="26"/>
          <w:lang w:eastAsia="x-none"/>
        </w:rPr>
        <w:t>Năng động – Không có lược đồ cứng nhắc.</w:t>
      </w:r>
    </w:p>
    <w:p w14:paraId="26D4F482" w14:textId="77777777" w:rsidR="006266EB" w:rsidRPr="001861EF" w:rsidRDefault="006266EB" w:rsidP="001861EF">
      <w:pPr>
        <w:spacing w:before="120" w:line="288" w:lineRule="auto"/>
        <w:jc w:val="both"/>
        <w:rPr>
          <w:szCs w:val="26"/>
          <w:lang w:eastAsia="x-none"/>
        </w:rPr>
      </w:pPr>
      <w:r w:rsidRPr="001861EF">
        <w:rPr>
          <w:szCs w:val="26"/>
          <w:lang w:eastAsia="x-none"/>
        </w:rPr>
        <w:t>Linh hoạt – thêm / xóa trường có ít hoặc không ảnh hưởng đến ứng dụng</w:t>
      </w:r>
    </w:p>
    <w:p w14:paraId="52B4ECA0" w14:textId="77777777" w:rsidR="006266EB" w:rsidRPr="001861EF" w:rsidRDefault="006266EB" w:rsidP="001861EF">
      <w:pPr>
        <w:spacing w:before="120" w:line="288" w:lineRule="auto"/>
        <w:jc w:val="both"/>
        <w:rPr>
          <w:szCs w:val="26"/>
          <w:lang w:eastAsia="x-none"/>
        </w:rPr>
      </w:pPr>
      <w:r w:rsidRPr="001861EF">
        <w:rPr>
          <w:szCs w:val="26"/>
          <w:lang w:eastAsia="x-none"/>
        </w:rPr>
        <w:lastRenderedPageBreak/>
        <w:t>Dữ liệu không đồng nhất</w:t>
      </w:r>
    </w:p>
    <w:p w14:paraId="01E6A852" w14:textId="77777777" w:rsidR="006266EB" w:rsidRPr="001861EF" w:rsidRDefault="006266EB" w:rsidP="001861EF">
      <w:pPr>
        <w:spacing w:before="120" w:line="288" w:lineRule="auto"/>
        <w:jc w:val="both"/>
        <w:rPr>
          <w:szCs w:val="26"/>
          <w:lang w:eastAsia="x-none"/>
        </w:rPr>
      </w:pPr>
      <w:r w:rsidRPr="001861EF">
        <w:rPr>
          <w:szCs w:val="26"/>
          <w:lang w:eastAsia="x-none"/>
        </w:rPr>
        <w:t>Không joins</w:t>
      </w:r>
    </w:p>
    <w:p w14:paraId="08D3FE60" w14:textId="77777777" w:rsidR="006266EB" w:rsidRPr="001861EF" w:rsidRDefault="006266EB" w:rsidP="001861EF">
      <w:pPr>
        <w:spacing w:before="120" w:line="288" w:lineRule="auto"/>
        <w:jc w:val="both"/>
        <w:rPr>
          <w:szCs w:val="26"/>
          <w:lang w:eastAsia="x-none"/>
        </w:rPr>
      </w:pPr>
      <w:r w:rsidRPr="001861EF">
        <w:rPr>
          <w:szCs w:val="26"/>
          <w:lang w:eastAsia="x-none"/>
        </w:rPr>
        <w:t>Phân phối được</w:t>
      </w:r>
    </w:p>
    <w:p w14:paraId="47D25F46" w14:textId="77777777" w:rsidR="006266EB" w:rsidRPr="001861EF" w:rsidRDefault="006266EB" w:rsidP="001861EF">
      <w:pPr>
        <w:spacing w:before="120" w:line="288" w:lineRule="auto"/>
        <w:jc w:val="both"/>
        <w:rPr>
          <w:szCs w:val="26"/>
          <w:lang w:eastAsia="x-none"/>
        </w:rPr>
      </w:pPr>
      <w:r w:rsidRPr="001861EF">
        <w:rPr>
          <w:szCs w:val="26"/>
          <w:lang w:eastAsia="x-none"/>
        </w:rPr>
        <w:t>Biểu diễn dữ liệu trong JSON hoặc BSON</w:t>
      </w:r>
    </w:p>
    <w:p w14:paraId="6C9DEC51" w14:textId="77777777" w:rsidR="006266EB" w:rsidRPr="001861EF" w:rsidRDefault="006266EB" w:rsidP="001861EF">
      <w:pPr>
        <w:spacing w:before="120" w:line="288" w:lineRule="auto"/>
        <w:jc w:val="both"/>
        <w:rPr>
          <w:szCs w:val="26"/>
          <w:lang w:eastAsia="x-none"/>
        </w:rPr>
      </w:pPr>
      <w:r w:rsidRPr="001861EF">
        <w:rPr>
          <w:szCs w:val="26"/>
          <w:lang w:eastAsia="x-none"/>
        </w:rPr>
        <w:t>Hỗ trợ không gian địa lý (Geospatial)</w:t>
      </w:r>
    </w:p>
    <w:p w14:paraId="017FBF90" w14:textId="77777777" w:rsidR="006266EB" w:rsidRPr="001861EF" w:rsidRDefault="006266EB" w:rsidP="001861EF">
      <w:pPr>
        <w:spacing w:before="120" w:line="288" w:lineRule="auto"/>
        <w:jc w:val="both"/>
        <w:rPr>
          <w:szCs w:val="26"/>
          <w:lang w:eastAsia="x-none"/>
        </w:rPr>
      </w:pPr>
      <w:r w:rsidRPr="001861EF">
        <w:rPr>
          <w:szCs w:val="26"/>
          <w:lang w:eastAsia="x-none"/>
        </w:rPr>
        <w:t>Tích hợp dễ dàng với BigData Hadoop</w:t>
      </w:r>
    </w:p>
    <w:p w14:paraId="1CE4AC97" w14:textId="77777777" w:rsidR="006266EB" w:rsidRPr="001861EF" w:rsidRDefault="006266EB" w:rsidP="001861EF">
      <w:pPr>
        <w:spacing w:before="120" w:line="288" w:lineRule="auto"/>
        <w:jc w:val="both"/>
        <w:rPr>
          <w:szCs w:val="26"/>
          <w:lang w:eastAsia="x-none"/>
        </w:rPr>
      </w:pPr>
      <w:r w:rsidRPr="001861EF">
        <w:rPr>
          <w:szCs w:val="26"/>
          <w:lang w:eastAsia="x-none"/>
        </w:rPr>
        <w:t>Ngôn ngữ truy vấn dựa trên tài liệu mạnh mẽ như SQL</w:t>
      </w:r>
    </w:p>
    <w:p w14:paraId="6C7D1244" w14:textId="77777777" w:rsidR="001861EF" w:rsidRDefault="006266EB" w:rsidP="001861EF">
      <w:pPr>
        <w:spacing w:before="120" w:line="288" w:lineRule="auto"/>
        <w:jc w:val="both"/>
        <w:rPr>
          <w:szCs w:val="26"/>
          <w:lang w:eastAsia="x-none"/>
        </w:rPr>
      </w:pPr>
      <w:r w:rsidRPr="001861EF">
        <w:rPr>
          <w:szCs w:val="26"/>
          <w:lang w:eastAsia="x-none"/>
        </w:rPr>
        <w:t>Các bản phân phối cloud như AWS, Microsoft, RedHat, dotCloud và SoftLayer, v.v … Trên thực tế, MongoDB được xây dựng cho cloud. Kiến trúc mở rộng quy mô tự nhiên của nó, được kích hoạt bởi sharding, liên kết tốt với quy mô và sự nhanh nhẹn có được nhờ điện toán đám mây.</w:t>
      </w:r>
    </w:p>
    <w:p w14:paraId="0CC5C05B" w14:textId="005C3580" w:rsidR="006266EB" w:rsidRPr="001861EF" w:rsidRDefault="006266EB" w:rsidP="001861EF">
      <w:pPr>
        <w:pStyle w:val="Heading4"/>
        <w:rPr>
          <w:szCs w:val="20"/>
        </w:rPr>
      </w:pPr>
      <w:r w:rsidRPr="007A402F">
        <w:t>Nhược điểm:</w:t>
      </w:r>
    </w:p>
    <w:p w14:paraId="19712290" w14:textId="77777777" w:rsidR="006266EB" w:rsidRPr="001861EF" w:rsidRDefault="006266EB" w:rsidP="001861EF">
      <w:pPr>
        <w:spacing w:before="120" w:line="288" w:lineRule="auto"/>
        <w:jc w:val="both"/>
        <w:rPr>
          <w:szCs w:val="26"/>
          <w:lang w:eastAsia="x-none"/>
        </w:rPr>
      </w:pPr>
      <w:r w:rsidRPr="001861EF">
        <w:rPr>
          <w:szCs w:val="26"/>
          <w:lang w:eastAsia="x-none"/>
        </w:rPr>
        <w:t>Một nhược điểm của NoSQL là hầu hết các giải pháp đều không tuân thủ ACID mạnh mẽ (Atomic, Consistency, Isolation, Durability) như các hệ thống RDBMS được thiết lập tốt hơn.</w:t>
      </w:r>
    </w:p>
    <w:p w14:paraId="2447B2B0" w14:textId="77777777" w:rsidR="006266EB" w:rsidRPr="001861EF" w:rsidRDefault="006266EB" w:rsidP="001861EF">
      <w:pPr>
        <w:spacing w:before="120" w:line="288" w:lineRule="auto"/>
        <w:jc w:val="both"/>
        <w:rPr>
          <w:szCs w:val="26"/>
          <w:lang w:eastAsia="x-none"/>
        </w:rPr>
      </w:pPr>
      <w:r w:rsidRPr="001861EF">
        <w:rPr>
          <w:szCs w:val="26"/>
          <w:lang w:eastAsia="x-none"/>
        </w:rPr>
        <w:t>Giao dịch phức tạp</w:t>
      </w:r>
    </w:p>
    <w:p w14:paraId="6D9EC6E4" w14:textId="77777777" w:rsidR="006266EB" w:rsidRPr="001861EF" w:rsidRDefault="006266EB" w:rsidP="001861EF">
      <w:pPr>
        <w:spacing w:before="120" w:line="288" w:lineRule="auto"/>
        <w:jc w:val="both"/>
        <w:rPr>
          <w:szCs w:val="26"/>
          <w:lang w:eastAsia="x-none"/>
        </w:rPr>
      </w:pPr>
      <w:r w:rsidRPr="001861EF">
        <w:rPr>
          <w:szCs w:val="26"/>
          <w:lang w:eastAsia="x-none"/>
        </w:rPr>
        <w:t>Không có chức năng hoặc thủ tục lưu trữ tồn tại nơi bạn có thể liên kết logic.</w:t>
      </w:r>
    </w:p>
    <w:p w14:paraId="7F40FCD1" w14:textId="5B24A066" w:rsidR="006266EB" w:rsidRPr="007A402F" w:rsidRDefault="006266EB" w:rsidP="00A11418">
      <w:pPr>
        <w:pStyle w:val="Heading3"/>
      </w:pPr>
      <w:r w:rsidRPr="007A402F">
        <w:t>Visual Studio Code</w:t>
      </w:r>
    </w:p>
    <w:p w14:paraId="7B2FDA61" w14:textId="47A70E30" w:rsidR="006266EB" w:rsidRPr="007A402F" w:rsidRDefault="006266EB" w:rsidP="001861EF">
      <w:pPr>
        <w:pStyle w:val="Heading4"/>
      </w:pPr>
      <w:r w:rsidRPr="007A402F">
        <w:t>Giới thiệu Visual Studio Code</w:t>
      </w:r>
    </w:p>
    <w:p w14:paraId="75D9B033"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Visual Studio Code là sản phẩm của Microsoft, đặc điểm nổi bật là đơn giản, gọn nhẹ, dễ dàng cài đặt. Visual Studio Code có thể cài đặt được trên cả Windows, Linux và Mac OS và hỗ trợ nhiều ngôn ngữ.</w:t>
      </w:r>
    </w:p>
    <w:p w14:paraId="3B498332"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Visual Studio Code cũng hỗ trợ cài thêm từ các extensions bên ngoài. Tích hợp sẵn Terminal trong trình soạn thảo với tổ hợp phím Ctrl + `. Terminal sẽ chỉ luôn đến thư mục chứa code.</w:t>
      </w:r>
    </w:p>
    <w:p w14:paraId="0E3AF9F2"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Là một trình biên tập lập trình code miễn phí dành cho Windows, Linux và macOS, Visual Studio Code được phát triển bởi Microsoft. Nó được xem là một sự kết hợp hoàn hảo giữa IDE và Code Editor.</w:t>
      </w:r>
    </w:p>
    <w:p w14:paraId="7DA13F02" w14:textId="77777777" w:rsidR="001861EF" w:rsidRDefault="006266EB" w:rsidP="001861EF">
      <w:pPr>
        <w:spacing w:before="120" w:line="288" w:lineRule="auto"/>
        <w:ind w:firstLine="720"/>
        <w:jc w:val="both"/>
        <w:rPr>
          <w:szCs w:val="26"/>
          <w:lang w:eastAsia="x-none"/>
        </w:rPr>
      </w:pPr>
      <w:r w:rsidRPr="007A402F">
        <w:rPr>
          <w:szCs w:val="26"/>
          <w:lang w:eastAsia="x-none"/>
        </w:rPr>
        <w:t>Visual Studio Code hỗ trợ chức năng debug, đi kèm với Git, có syntax highlighting, tự hoàn thành mã thông minh, snippets, và cải tiến mã nguồn. Nhờ tính năng tùy chỉnh, Visual Studio Code cũng cho phép người dùng thay đổi theme, phím tắt, và các tùy chọn khác.</w:t>
      </w:r>
    </w:p>
    <w:p w14:paraId="3F7555B2" w14:textId="6A87FA7B" w:rsidR="006266EB" w:rsidRPr="001861EF" w:rsidRDefault="006266EB" w:rsidP="001861EF">
      <w:pPr>
        <w:pStyle w:val="Heading4"/>
      </w:pPr>
      <w:r w:rsidRPr="007A402F">
        <w:lastRenderedPageBreak/>
        <w:t>Một số tính năng của Visual Studio Code</w:t>
      </w:r>
    </w:p>
    <w:p w14:paraId="13656C3A" w14:textId="77777777" w:rsidR="006266EB" w:rsidRPr="001861EF" w:rsidRDefault="006266EB" w:rsidP="001861EF">
      <w:pPr>
        <w:pStyle w:val="ListParagraph"/>
        <w:spacing w:before="120" w:line="288" w:lineRule="auto"/>
        <w:ind w:left="0"/>
        <w:jc w:val="both"/>
        <w:rPr>
          <w:b/>
          <w:bCs/>
          <w:szCs w:val="26"/>
          <w:lang w:eastAsia="x-none"/>
        </w:rPr>
      </w:pPr>
      <w:r w:rsidRPr="001861EF">
        <w:rPr>
          <w:b/>
          <w:bCs/>
          <w:szCs w:val="26"/>
          <w:lang w:eastAsia="x-none"/>
        </w:rPr>
        <w:t>Hỗ trợ nhiều ngôn ngữ lập trình</w:t>
      </w:r>
    </w:p>
    <w:p w14:paraId="1B1FC5E6" w14:textId="45E582B3" w:rsidR="006266EB" w:rsidRPr="007A402F" w:rsidRDefault="006266EB" w:rsidP="001861EF">
      <w:pPr>
        <w:spacing w:before="120" w:line="288" w:lineRule="auto"/>
        <w:ind w:firstLine="720"/>
        <w:jc w:val="both"/>
        <w:rPr>
          <w:szCs w:val="26"/>
          <w:lang w:eastAsia="x-none"/>
        </w:rPr>
      </w:pPr>
      <w:r w:rsidRPr="007A402F">
        <w:rPr>
          <w:szCs w:val="26"/>
          <w:lang w:eastAsia="x-none"/>
        </w:rPr>
        <w:t>Visual Studio Code hỗ trợ nhiều ngôn ngữ lập trình như C/C++, C#, F#, Visual Basic, HTML, CSS, JavaScript, … Vì vậy, nó dễ dàng phát hiện và đưa ra thông báo nếu chương chương trình có lỗi.</w:t>
      </w:r>
    </w:p>
    <w:p w14:paraId="2CF7B643" w14:textId="77777777" w:rsidR="006266EB" w:rsidRPr="001861EF" w:rsidRDefault="006266EB" w:rsidP="001861EF">
      <w:pPr>
        <w:pStyle w:val="ListParagraph"/>
        <w:spacing w:before="120" w:line="288" w:lineRule="auto"/>
        <w:ind w:left="0"/>
        <w:jc w:val="both"/>
        <w:rPr>
          <w:b/>
          <w:bCs/>
          <w:szCs w:val="26"/>
          <w:lang w:eastAsia="x-none"/>
        </w:rPr>
      </w:pPr>
      <w:r w:rsidRPr="001861EF">
        <w:rPr>
          <w:b/>
          <w:bCs/>
          <w:szCs w:val="26"/>
          <w:lang w:eastAsia="x-none"/>
        </w:rPr>
        <w:t>Hỗ trợ đa nền tảng</w:t>
      </w:r>
    </w:p>
    <w:p w14:paraId="3617FA8A"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Các trình viết code thông thường chỉ được sử dụng hoặc cho Windows hoặc Linux hoặc Mac Systems. Nhưng Visual Studio Code có thể hoạt động tốt trên cả ba nền tảng trên.</w:t>
      </w:r>
    </w:p>
    <w:p w14:paraId="50F33D93" w14:textId="77777777" w:rsidR="006266EB" w:rsidRPr="001861EF" w:rsidRDefault="006266EB" w:rsidP="001861EF">
      <w:pPr>
        <w:pStyle w:val="ListParagraph"/>
        <w:spacing w:before="120" w:line="288" w:lineRule="auto"/>
        <w:ind w:left="0"/>
        <w:jc w:val="both"/>
        <w:rPr>
          <w:b/>
          <w:bCs/>
          <w:szCs w:val="26"/>
          <w:lang w:eastAsia="x-none"/>
        </w:rPr>
      </w:pPr>
      <w:r w:rsidRPr="001861EF">
        <w:rPr>
          <w:b/>
          <w:bCs/>
          <w:szCs w:val="26"/>
          <w:lang w:eastAsia="x-none"/>
        </w:rPr>
        <w:t>Cung cấp kho tiện ích mở rộng</w:t>
      </w:r>
    </w:p>
    <w:p w14:paraId="1E8E0825"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Trong trường hợp lập trình viên muốn sử dụng một ngôn ngữ lập trình không nằm trong số các ngôn ngữ Visual Studio hỗ trợ, họ có thể tải xuống tiện ích mở rộng. Điều này vẫn sẽ không làm giảm hiệu năng của phần mềm, bởi vì phần mở rộng này hoạt động như một chương trình độc lập.</w:t>
      </w:r>
    </w:p>
    <w:p w14:paraId="49DB41D1" w14:textId="77777777" w:rsidR="006266EB" w:rsidRPr="001861EF" w:rsidRDefault="006266EB" w:rsidP="001861EF">
      <w:pPr>
        <w:pStyle w:val="ListParagraph"/>
        <w:spacing w:before="120" w:line="288" w:lineRule="auto"/>
        <w:ind w:left="0"/>
        <w:jc w:val="both"/>
        <w:rPr>
          <w:b/>
          <w:bCs/>
          <w:szCs w:val="26"/>
          <w:lang w:eastAsia="x-none"/>
        </w:rPr>
      </w:pPr>
      <w:r w:rsidRPr="001861EF">
        <w:rPr>
          <w:b/>
          <w:bCs/>
          <w:szCs w:val="26"/>
          <w:lang w:eastAsia="x-none"/>
        </w:rPr>
        <w:t>Kho lưu trữ an toàn</w:t>
      </w:r>
    </w:p>
    <w:p w14:paraId="7B78C89D"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Đi kèm với sự phát triển của lập trình là nhu cầu về lưu trữ an toàn. Với Visual Studio Code, người dùng có thể hoàn toàn yên tâm vì nó dễ dàng kết nối với Git hoặc bất kỳ kho lưu trữ hiện có nào.</w:t>
      </w:r>
    </w:p>
    <w:p w14:paraId="63B51922" w14:textId="77777777" w:rsidR="006266EB" w:rsidRPr="00385CE4" w:rsidRDefault="006266EB" w:rsidP="001861EF">
      <w:pPr>
        <w:pStyle w:val="ListParagraph"/>
        <w:spacing w:before="120" w:line="288" w:lineRule="auto"/>
        <w:ind w:left="0"/>
        <w:jc w:val="both"/>
        <w:rPr>
          <w:b/>
          <w:bCs/>
          <w:szCs w:val="26"/>
          <w:lang w:eastAsia="x-none"/>
        </w:rPr>
      </w:pPr>
      <w:r w:rsidRPr="00385CE4">
        <w:rPr>
          <w:b/>
          <w:bCs/>
          <w:szCs w:val="26"/>
          <w:lang w:eastAsia="x-none"/>
        </w:rPr>
        <w:t>Hỗ trợ web</w:t>
      </w:r>
    </w:p>
    <w:p w14:paraId="35920EFC"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Visual Studio Code hỗ trợ nhiều ứng dụng web. Ngoài ra, nó cũng có một trình soạn thảo và thiết kế website.</w:t>
      </w:r>
    </w:p>
    <w:p w14:paraId="3F55A706" w14:textId="77777777" w:rsidR="006266EB" w:rsidRPr="00385CE4" w:rsidRDefault="006266EB" w:rsidP="001861EF">
      <w:pPr>
        <w:pStyle w:val="ListParagraph"/>
        <w:spacing w:before="120" w:line="288" w:lineRule="auto"/>
        <w:ind w:left="0"/>
        <w:jc w:val="both"/>
        <w:rPr>
          <w:b/>
          <w:bCs/>
          <w:szCs w:val="26"/>
          <w:lang w:eastAsia="x-none"/>
        </w:rPr>
      </w:pPr>
      <w:r w:rsidRPr="00385CE4">
        <w:rPr>
          <w:b/>
          <w:bCs/>
          <w:szCs w:val="26"/>
          <w:lang w:eastAsia="x-none"/>
        </w:rPr>
        <w:t>Lưu trữ dữ liệu dạng phân cấp</w:t>
      </w:r>
    </w:p>
    <w:p w14:paraId="53F563F9"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Phần lớn tệp lưu trữ đoạn mã đều được đặt trong các thư mục tương tự nhau. Ngoài ra, Visual Studio Code còn cung cấp các thư mục cho một số tệp đặc biệt quan trọng.</w:t>
      </w:r>
    </w:p>
    <w:p w14:paraId="08093CA6" w14:textId="77777777" w:rsidR="006266EB" w:rsidRPr="00385CE4" w:rsidRDefault="006266EB" w:rsidP="001861EF">
      <w:pPr>
        <w:pStyle w:val="ListParagraph"/>
        <w:spacing w:before="120" w:line="288" w:lineRule="auto"/>
        <w:ind w:left="0"/>
        <w:jc w:val="both"/>
        <w:rPr>
          <w:b/>
          <w:bCs/>
          <w:szCs w:val="26"/>
          <w:lang w:eastAsia="x-none"/>
        </w:rPr>
      </w:pPr>
      <w:r w:rsidRPr="00385CE4">
        <w:rPr>
          <w:b/>
          <w:bCs/>
          <w:szCs w:val="26"/>
          <w:lang w:eastAsia="x-none"/>
        </w:rPr>
        <w:t>Hỗ trợ viết Code</w:t>
      </w:r>
    </w:p>
    <w:p w14:paraId="65686313"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Một số đoạn code có thể thay đổi chút ít để thuận tiện cho người dùng. Visual Studio Code sẽ đề xuất cho lập trình viên các tùy chọn thay thế nếu có.</w:t>
      </w:r>
    </w:p>
    <w:p w14:paraId="70ADC7A3" w14:textId="77777777" w:rsidR="006266EB" w:rsidRPr="00385CE4" w:rsidRDefault="006266EB" w:rsidP="001861EF">
      <w:pPr>
        <w:pStyle w:val="ListParagraph"/>
        <w:spacing w:before="120" w:line="288" w:lineRule="auto"/>
        <w:ind w:left="0"/>
        <w:jc w:val="both"/>
        <w:rPr>
          <w:b/>
          <w:bCs/>
          <w:szCs w:val="26"/>
          <w:lang w:eastAsia="x-none"/>
        </w:rPr>
      </w:pPr>
      <w:r w:rsidRPr="00385CE4">
        <w:rPr>
          <w:b/>
          <w:bCs/>
          <w:szCs w:val="26"/>
          <w:lang w:eastAsia="x-none"/>
        </w:rPr>
        <w:t>Hỗ trợ thiết bị đầu cuối</w:t>
      </w:r>
    </w:p>
    <w:p w14:paraId="55D09C18" w14:textId="10D3E1ED" w:rsidR="006266EB" w:rsidRDefault="006266EB" w:rsidP="006266EB">
      <w:pPr>
        <w:spacing w:before="120" w:line="288" w:lineRule="auto"/>
        <w:ind w:firstLine="720"/>
        <w:jc w:val="both"/>
        <w:rPr>
          <w:szCs w:val="26"/>
          <w:lang w:eastAsia="x-none"/>
        </w:rPr>
      </w:pPr>
      <w:r w:rsidRPr="007A402F">
        <w:rPr>
          <w:szCs w:val="26"/>
          <w:lang w:eastAsia="x-none"/>
        </w:rPr>
        <w:t>Visual Studio Code có tích hợp thiết bị đầu cuối, giúp người dùng khỏi phải chuyển đổi giữa hai màn hình hoặc trở về thư mục gốc khi thực hiện các thao tác.</w:t>
      </w:r>
    </w:p>
    <w:p w14:paraId="2B8EECDB" w14:textId="77777777" w:rsidR="001861EF" w:rsidRPr="007A402F" w:rsidRDefault="001861EF" w:rsidP="006266EB">
      <w:pPr>
        <w:spacing w:before="120" w:line="288" w:lineRule="auto"/>
        <w:ind w:firstLine="720"/>
        <w:jc w:val="both"/>
        <w:rPr>
          <w:szCs w:val="26"/>
          <w:lang w:eastAsia="x-none"/>
        </w:rPr>
      </w:pPr>
    </w:p>
    <w:p w14:paraId="3F012381" w14:textId="77777777" w:rsidR="006266EB" w:rsidRPr="00385CE4" w:rsidRDefault="006266EB" w:rsidP="001861EF">
      <w:pPr>
        <w:pStyle w:val="ListParagraph"/>
        <w:spacing w:before="120" w:line="288" w:lineRule="auto"/>
        <w:ind w:left="0"/>
        <w:jc w:val="both"/>
        <w:rPr>
          <w:b/>
          <w:bCs/>
          <w:szCs w:val="26"/>
          <w:lang w:eastAsia="x-none"/>
        </w:rPr>
      </w:pPr>
      <w:r w:rsidRPr="00385CE4">
        <w:rPr>
          <w:b/>
          <w:bCs/>
          <w:szCs w:val="26"/>
          <w:lang w:eastAsia="x-none"/>
        </w:rPr>
        <w:lastRenderedPageBreak/>
        <w:t>Màn hình đa nhiệm</w:t>
      </w:r>
    </w:p>
    <w:p w14:paraId="271D6AF0" w14:textId="0D3B0113" w:rsidR="006266EB" w:rsidRPr="007A402F" w:rsidRDefault="006266EB" w:rsidP="00385CE4">
      <w:pPr>
        <w:spacing w:before="120" w:line="288" w:lineRule="auto"/>
        <w:ind w:firstLine="720"/>
        <w:jc w:val="both"/>
        <w:rPr>
          <w:szCs w:val="26"/>
          <w:lang w:eastAsia="x-none"/>
        </w:rPr>
      </w:pPr>
      <w:r w:rsidRPr="007A402F">
        <w:rPr>
          <w:szCs w:val="26"/>
          <w:lang w:eastAsia="x-none"/>
        </w:rPr>
        <w:t>Người dùng Visual Studio Code có thể mở cùng lúc nhiều tệp tin và thư mục – mặc dù chúng không hề liên quan với nhau.</w:t>
      </w:r>
    </w:p>
    <w:p w14:paraId="2E9C39C7" w14:textId="77777777" w:rsidR="006266EB" w:rsidRPr="00385CE4" w:rsidRDefault="006266EB" w:rsidP="00385CE4">
      <w:pPr>
        <w:pStyle w:val="ListParagraph"/>
        <w:spacing w:before="120" w:line="288" w:lineRule="auto"/>
        <w:ind w:left="0"/>
        <w:jc w:val="both"/>
        <w:rPr>
          <w:b/>
          <w:bCs/>
          <w:szCs w:val="26"/>
          <w:lang w:eastAsia="x-none"/>
        </w:rPr>
      </w:pPr>
      <w:r w:rsidRPr="00385CE4">
        <w:rPr>
          <w:b/>
          <w:bCs/>
          <w:szCs w:val="26"/>
          <w:lang w:eastAsia="x-none"/>
        </w:rPr>
        <w:t>Intellisense</w:t>
      </w:r>
    </w:p>
    <w:p w14:paraId="3A6150CC"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Hầu hết các trình viết mã đều có tính năng nhắc mã Intellisense, nhưng ít chương trình nào chuyên nghiệp bằng Visual Studio Code. Nó có thể phát hiện nếu bất kỳ đoạn mã nào không đầy đủ. Thậm chí, khi lập trình viên quên không khai báo biến, Intellisense sẽ tự động giúp họ bổ sung các cú pháp còn thiếu.</w:t>
      </w:r>
    </w:p>
    <w:p w14:paraId="42658337" w14:textId="77777777" w:rsidR="006266EB" w:rsidRPr="00385CE4" w:rsidRDefault="006266EB" w:rsidP="00385CE4">
      <w:pPr>
        <w:pStyle w:val="ListParagraph"/>
        <w:spacing w:before="120" w:line="288" w:lineRule="auto"/>
        <w:ind w:left="0"/>
        <w:jc w:val="both"/>
        <w:rPr>
          <w:b/>
          <w:bCs/>
          <w:szCs w:val="26"/>
          <w:lang w:eastAsia="x-none"/>
        </w:rPr>
      </w:pPr>
      <w:r w:rsidRPr="00385CE4">
        <w:rPr>
          <w:b/>
          <w:bCs/>
          <w:szCs w:val="26"/>
          <w:lang w:eastAsia="x-none"/>
        </w:rPr>
        <w:t>Hỗ trợ Git</w:t>
      </w:r>
    </w:p>
    <w:p w14:paraId="4B67BE67"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Visual Studio Code hỗ trợ kéo hoặc sao chép mã trực tiếp từ GitHub. Mã này sau đó có thể được thay đổi và lưu lại trên phần mềm.</w:t>
      </w:r>
    </w:p>
    <w:p w14:paraId="6600650F" w14:textId="77777777" w:rsidR="006266EB" w:rsidRPr="00385CE4" w:rsidRDefault="006266EB" w:rsidP="00385CE4">
      <w:pPr>
        <w:pStyle w:val="ListParagraph"/>
        <w:spacing w:before="120" w:line="288" w:lineRule="auto"/>
        <w:ind w:left="0"/>
        <w:jc w:val="both"/>
        <w:rPr>
          <w:b/>
          <w:bCs/>
          <w:szCs w:val="26"/>
          <w:lang w:eastAsia="x-none"/>
        </w:rPr>
      </w:pPr>
      <w:r w:rsidRPr="00385CE4">
        <w:rPr>
          <w:b/>
          <w:bCs/>
          <w:szCs w:val="26"/>
          <w:lang w:eastAsia="x-none"/>
        </w:rPr>
        <w:t>Bình luận</w:t>
      </w:r>
    </w:p>
    <w:p w14:paraId="3831E304"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Việc để lại nhận xét giúp người dùng dễ dàng nhớ công việc cần hoàn thành.</w:t>
      </w:r>
    </w:p>
    <w:p w14:paraId="6CDEDFE0" w14:textId="2BA4FAEA" w:rsidR="006266EB" w:rsidRPr="00385CE4" w:rsidRDefault="006266EB" w:rsidP="00A11418">
      <w:pPr>
        <w:pStyle w:val="Heading3"/>
      </w:pPr>
      <w:r w:rsidRPr="00385CE4">
        <w:t>NoteJS</w:t>
      </w:r>
    </w:p>
    <w:p w14:paraId="3D3F82E5"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Node.js là một JavaScript runtime được build dựa trên Chrome’s V8 JavaScript engine. Node.js sử dụng mô hình event-driven, non-blocking I/O khiến nó trở nên nhẹ và hiệu quả.</w:t>
      </w:r>
    </w:p>
    <w:p w14:paraId="488D6208"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V8 engine là một JavaScript engine mã nguồn mở chạy trên các trình duyệt Chrome, Opera và Vivaldi. Nó được thiết kế tập trung vào hiệu năng và chịu trách nhiệm cho việc dịch mã JavaScript sang mã máy để máy tính có thể hiểu và chạy được. Nhưng bạn cũng nên tránh nhầm lẫn rằng Node chạy trên trình duyệt. Cha đẻ của Node dựa trên V8 engine, cải tiến một số tính năng chẳng hạn file system API, thư viện HTTP và một số phương thức liên quan đến hệ điều hành. Điều đó có nghĩa là Node.js là một chương trình giúp ta có thể chạy code JavaScript trên máy tính, nói cách khác nó là một JavaScript runtime.</w:t>
      </w:r>
    </w:p>
    <w:p w14:paraId="72F6BAC0" w14:textId="733AA1A5" w:rsidR="006266EB" w:rsidRPr="007A402F" w:rsidRDefault="006266EB" w:rsidP="00A11418">
      <w:pPr>
        <w:pStyle w:val="Heading3"/>
      </w:pPr>
      <w:r w:rsidRPr="007A402F">
        <w:t>Ngôn ngữ lập trình JavaScript</w:t>
      </w:r>
    </w:p>
    <w:p w14:paraId="7E673C86"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JavaScript là một ngôn ngữ lập trình đa nền tảng (cross-platform), ngôn ngữ lập trình kịch bản, hướng đối tượng. JavaScript là một ngôn ngữ nhỏ và nhẹ (small and lightweight). Khi nằm bên trong một môi trường (host environment), JavaScript có thể kết nối tới các object của môi trường đó và cung cấp các cách quản lý chúng (object).</w:t>
      </w:r>
    </w:p>
    <w:p w14:paraId="5989ECB8"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lastRenderedPageBreak/>
        <w:t>JavaScript chứa các thư viện tiêu chuẩn cho các object, ví dụ như:  Array, Date, và Math, và các yếu tố cốt lõi của ngôn ngữ lập trình như: toán tử (operators), cấu trúc điều khiển (control structures), và câu lệnh. JavaScript có thể được mở rộng cho nhiều mục đích bằng việc bổ sung thêm các object; ví dụ:</w:t>
      </w:r>
    </w:p>
    <w:p w14:paraId="303332EA" w14:textId="77777777" w:rsidR="006266EB" w:rsidRPr="007A402F" w:rsidRDefault="006266EB" w:rsidP="00385CE4">
      <w:pPr>
        <w:pStyle w:val="ListParagraph"/>
        <w:spacing w:before="120" w:line="288" w:lineRule="auto"/>
        <w:ind w:left="0" w:firstLine="720"/>
        <w:jc w:val="both"/>
        <w:rPr>
          <w:szCs w:val="26"/>
          <w:lang w:eastAsia="x-none"/>
        </w:rPr>
      </w:pPr>
      <w:r w:rsidRPr="007A402F">
        <w:rPr>
          <w:szCs w:val="26"/>
          <w:lang w:eastAsia="x-none"/>
        </w:rPr>
        <w:t>Client-side JavaScript - JavaScript phía máy khách, JavaScript được mở rộng bằng cách cung cấp các object để quản lý trình duyệt và Document Object Model (DOM)  của nó. Ví dụ, phần mở rộng phía máy khách cho phép một ứng dụng tác động tới các yếu tố trên một trang HTML và phản hồi giống các tác động của người dùng như click chuột, nhập form, và chuyển trang.</w:t>
      </w:r>
    </w:p>
    <w:p w14:paraId="373519F1" w14:textId="77777777" w:rsidR="006266EB" w:rsidRPr="007A402F" w:rsidRDefault="006266EB" w:rsidP="00385CE4">
      <w:pPr>
        <w:pStyle w:val="ListParagraph"/>
        <w:spacing w:before="120" w:line="288" w:lineRule="auto"/>
        <w:ind w:left="0" w:firstLine="720"/>
        <w:jc w:val="both"/>
        <w:rPr>
          <w:szCs w:val="26"/>
          <w:lang w:eastAsia="x-none"/>
        </w:rPr>
      </w:pPr>
      <w:r w:rsidRPr="007A402F">
        <w:rPr>
          <w:szCs w:val="26"/>
          <w:lang w:eastAsia="x-none"/>
        </w:rPr>
        <w:t>Server-side JavaScript - JavaScript phía Server, JavaScript được mở rộng bằng cách cung cấp thêm các đối tượng cần thiết để để chạy JavaScript trên máy chủ. Ví dụ, phần mở rộng phía server này cho phép ứng dụng kết nối với cơ sở dữ liệu (database), cung cấp thông tin một cách liên tục từ một yêu cầu tới phần khác của ứng dụng, hoặc thực hiện thao tác với các tập tin trên máy chủ.</w:t>
      </w:r>
    </w:p>
    <w:p w14:paraId="0B3111B7" w14:textId="307701AC" w:rsidR="006266EB" w:rsidRPr="007A402F" w:rsidRDefault="006266EB" w:rsidP="00A11418">
      <w:pPr>
        <w:pStyle w:val="Heading3"/>
      </w:pPr>
      <w:r w:rsidRPr="007A402F">
        <w:t>StarUML</w:t>
      </w:r>
    </w:p>
    <w:p w14:paraId="748140D1" w14:textId="77777777" w:rsidR="006266EB" w:rsidRPr="007A402F" w:rsidRDefault="006266EB" w:rsidP="006266EB">
      <w:pPr>
        <w:spacing w:before="120" w:line="288" w:lineRule="auto"/>
        <w:ind w:firstLine="720"/>
        <w:jc w:val="both"/>
        <w:rPr>
          <w:szCs w:val="26"/>
          <w:lang w:eastAsia="x-none"/>
        </w:rPr>
      </w:pPr>
      <w:r w:rsidRPr="007A402F">
        <w:rPr>
          <w:szCs w:val="26"/>
          <w:lang w:eastAsia="x-none"/>
        </w:rPr>
        <w:t>StarUML là một mô hình nền tảng, là phần mềm hỗ trợ UML, hỗ trợ phân tích và thiết kế hệ thống mà bất cứ dự án nào đều cần. StarUML sẽ đảm bảo tối đa hóa năng suất và chất lượng của các dự án phần mềm, cho phép mô hình hóa nên sẽ không phụ thuộc vào người code, ngôn ngữ code hay nền tảng sử dụng. Mô hình hóa dễ đọc và dễ hiểu, StarUML là khả năng tự sinh code từ những mô hình class.</w:t>
      </w:r>
    </w:p>
    <w:p w14:paraId="7F2397C8" w14:textId="08E6753E" w:rsidR="006266EB" w:rsidRPr="006266EB" w:rsidRDefault="006266EB" w:rsidP="006266EB">
      <w:pPr>
        <w:rPr>
          <w:lang w:eastAsia="x-none"/>
        </w:rPr>
      </w:pPr>
    </w:p>
    <w:p w14:paraId="49883B2B" w14:textId="183AA383" w:rsidR="00684E7B" w:rsidRDefault="00684E7B" w:rsidP="007A1D13">
      <w:pPr>
        <w:pStyle w:val="Heading1"/>
        <w:spacing w:before="120" w:after="0" w:line="288" w:lineRule="auto"/>
        <w:jc w:val="center"/>
        <w:rPr>
          <w:lang w:val="en-US"/>
        </w:rPr>
      </w:pPr>
      <w:bookmarkStart w:id="37" w:name="_Toc69371207"/>
      <w:r>
        <w:rPr>
          <w:lang w:val="en-US"/>
        </w:rPr>
        <w:t>CHƯƠNG III.</w:t>
      </w:r>
      <w:r>
        <w:rPr>
          <w:lang w:val="en-US"/>
        </w:rPr>
        <w:br/>
        <w:t>PHÂN TÍCH VÀ THIẾT KẾ HỆ THỐNG</w:t>
      </w:r>
      <w:bookmarkEnd w:id="37"/>
    </w:p>
    <w:p w14:paraId="698E537E" w14:textId="77777777" w:rsidR="00A11418" w:rsidRPr="00A11418" w:rsidRDefault="00A11418" w:rsidP="00A11418">
      <w:pPr>
        <w:pStyle w:val="ListParagraph"/>
        <w:keepNext/>
        <w:numPr>
          <w:ilvl w:val="0"/>
          <w:numId w:val="36"/>
        </w:numPr>
        <w:tabs>
          <w:tab w:val="left" w:pos="426"/>
        </w:tabs>
        <w:spacing w:before="120" w:line="288" w:lineRule="auto"/>
        <w:contextualSpacing w:val="0"/>
        <w:outlineLvl w:val="1"/>
        <w:rPr>
          <w:b/>
          <w:bCs/>
          <w:vanish/>
          <w:sz w:val="28"/>
          <w:lang w:eastAsia="x-none"/>
        </w:rPr>
      </w:pPr>
      <w:bookmarkStart w:id="38" w:name="_Toc69371208"/>
    </w:p>
    <w:p w14:paraId="75794CE7" w14:textId="12D3FC9A" w:rsidR="00684E7B" w:rsidRPr="00A11418" w:rsidRDefault="00DB3117" w:rsidP="00A11418">
      <w:pPr>
        <w:pStyle w:val="Heading2"/>
      </w:pPr>
      <w:r w:rsidRPr="00A11418">
        <w:t>Tổng quan hệ thống.</w:t>
      </w:r>
      <w:bookmarkEnd w:id="38"/>
    </w:p>
    <w:p w14:paraId="32A7672B" w14:textId="037FEF2B" w:rsidR="00A3678B" w:rsidRPr="00A11418" w:rsidRDefault="00E549BB" w:rsidP="00A11418">
      <w:pPr>
        <w:pStyle w:val="Heading3"/>
      </w:pPr>
      <w:bookmarkStart w:id="39" w:name="_Toc69371209"/>
      <w:r w:rsidRPr="00A11418">
        <w:t>Mô tả chung.</w:t>
      </w:r>
      <w:bookmarkEnd w:id="39"/>
    </w:p>
    <w:p w14:paraId="76588E61" w14:textId="10C855FA" w:rsidR="00610A7B" w:rsidRPr="007A402F" w:rsidRDefault="00610A7B" w:rsidP="00610A7B">
      <w:pPr>
        <w:spacing w:before="120" w:line="288" w:lineRule="auto"/>
        <w:ind w:firstLine="720"/>
        <w:jc w:val="both"/>
        <w:rPr>
          <w:szCs w:val="26"/>
          <w:lang w:eastAsia="x-none"/>
        </w:rPr>
      </w:pPr>
      <w:bookmarkStart w:id="40" w:name="_Toc69371214"/>
      <w:r w:rsidRPr="007A402F">
        <w:rPr>
          <w:szCs w:val="26"/>
          <w:lang w:eastAsia="x-none"/>
        </w:rPr>
        <w:t>Website cung cấp thông dịch vụ và sản phẩm của công ty viễn thông Mobifone An Giang được xây dựng giúp người dùng thuận tiện xem các thông báo, tin tức về sản phẩm, dịch vụ và các nhu cầu khác như thông tin tuyển dụng của công ty viễn thông Mobifone An Giang và QTV dễ dàng quản lý website một cách hiệu quả. Nội dung và cách trình bày của website đơn giản, rõ ràng, dễ sử dụng.</w:t>
      </w:r>
    </w:p>
    <w:p w14:paraId="3E5B1FF7"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Đối với người dùng có thể truy cập WebSite để xem tin tức, các sản phẩm và đặt hàng sản phẩm, giải pháp, thông tin tuyển dụng, liên hệ tới Công Ty Viễn Thông MobiFone.</w:t>
      </w:r>
    </w:p>
    <w:p w14:paraId="48E622F8"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lastRenderedPageBreak/>
        <w:t>Về phần tài khoản hệ thống sẽ dùng Tài Khoảng Google để đăng nhập vào hệ thống dùng để đăng tin tức và sản phẩm.</w:t>
      </w:r>
    </w:p>
    <w:p w14:paraId="3FD84E93"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Tài khoản của WebSite Mobifone sẽ được phân quyền, quyền Quản trị viên (có thể thêm, xóa, sửa tài khoảng và đăng bài, xóa bài, sửa bài), quyền Đọc và Viết (có thể đăng bài, xóa bài, sửa bài) và quyền Đọc (chỉ có thể xem được cái bài đăng).</w:t>
      </w:r>
    </w:p>
    <w:p w14:paraId="684B2601"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Tài khoản của WebSite Thiết bị MobiFone sẽ được phân quyền, quyền Quản lý (có thể thêm, xóa, sửa tài khoảng và thêm, xóa, sửa thiết bị), quyền Kiểm toán (có thể thêm, xóa, sửa thiết bị) và quyền Người Dùng thường có thể đặt hàng sản phẩm.</w:t>
      </w:r>
    </w:p>
    <w:p w14:paraId="25FDF4F1" w14:textId="70971376" w:rsidR="00610A7B" w:rsidRPr="007A402F" w:rsidRDefault="00610A7B" w:rsidP="00610A7B">
      <w:pPr>
        <w:pStyle w:val="Heading3"/>
      </w:pPr>
      <w:r w:rsidRPr="007A402F">
        <w:t>Mục tiêu hệ thống</w:t>
      </w:r>
    </w:p>
    <w:p w14:paraId="1AAA8FB4" w14:textId="6ED2862F" w:rsidR="00610A7B" w:rsidRPr="007A402F" w:rsidRDefault="00610A7B" w:rsidP="00610A7B">
      <w:pPr>
        <w:pStyle w:val="Heading4"/>
      </w:pPr>
      <w:r w:rsidRPr="007A402F">
        <w:t>Mục tiêu chung</w:t>
      </w:r>
    </w:p>
    <w:p w14:paraId="1C57B12D"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Thiết kế và xây dựng WebSite  để cập nhật tin tức, cập nhật thông tin tuyển dụng ,kinh doanh thiết bị, cung cấp các dịch vụ và thông báo các hoạt động của công ty đến với khách hàng.</w:t>
      </w:r>
    </w:p>
    <w:p w14:paraId="6B34DB72" w14:textId="1D729DB5" w:rsidR="00610A7B" w:rsidRPr="007A402F" w:rsidRDefault="00610A7B" w:rsidP="00610A7B">
      <w:pPr>
        <w:pStyle w:val="Heading4"/>
      </w:pPr>
      <w:r w:rsidRPr="007A402F">
        <w:t>Mục tiêu cụ thể</w:t>
      </w:r>
    </w:p>
    <w:p w14:paraId="65D384EB"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ỗ trợ người có nhu cầu xem tin tức, thông tin tuyển dụng, sản phẩm từ  WebSite của công ty có thể cập nhật và theo dõi các sản phẩm và dịch vụ của công ty nhanh chóng và thuận tiện nhất.</w:t>
      </w:r>
    </w:p>
    <w:p w14:paraId="7E9F29C6"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ỗ trợ Biên tập viên có thể đăng, xóa sửa các bản tin một cách dễ dàng.</w:t>
      </w:r>
    </w:p>
    <w:p w14:paraId="3B127B2E"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Giúp các Quản trị viên có thể dễ dàng kiểm soát các thông tin, hoạt động, quản lý website thuận lợi thông qua giao diện quản lý</w:t>
      </w:r>
    </w:p>
    <w:p w14:paraId="4F0C5D11"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Quảng bá hình ảnh công ty đến mọi người thông qua website</w:t>
      </w:r>
    </w:p>
    <w:p w14:paraId="285B2859" w14:textId="5118DA22" w:rsidR="00610A7B" w:rsidRPr="00610A7B" w:rsidRDefault="00610A7B" w:rsidP="00610A7B">
      <w:pPr>
        <w:pStyle w:val="Heading2"/>
      </w:pPr>
      <w:r w:rsidRPr="00610A7B">
        <w:t>Phân tích yêu cầu.</w:t>
      </w:r>
    </w:p>
    <w:p w14:paraId="4C27A9A2" w14:textId="417518BA" w:rsidR="00610A7B" w:rsidRPr="00610A7B" w:rsidRDefault="00610A7B" w:rsidP="00610A7B">
      <w:pPr>
        <w:pStyle w:val="Heading3"/>
      </w:pPr>
      <w:r w:rsidRPr="00610A7B">
        <w:t>Yêu cầu chức năng.</w:t>
      </w:r>
    </w:p>
    <w:p w14:paraId="28A39ABF"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iển thị các sản phẩm theo từng loại chủ đề (các hãng Smast Phone)</w:t>
      </w:r>
    </w:p>
    <w:p w14:paraId="277464A2"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iển thị các tin tức mới nhất.</w:t>
      </w:r>
    </w:p>
    <w:p w14:paraId="37456D20"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iển thị các thông báo dịch vụ.</w:t>
      </w:r>
    </w:p>
    <w:p w14:paraId="7D782908"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iển thị các thông tin giải pháp.</w:t>
      </w:r>
    </w:p>
    <w:p w14:paraId="05CB11E5"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iển thị các thông tin tuyển dụng.</w:t>
      </w:r>
    </w:p>
    <w:p w14:paraId="5A7A2694"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iển thị các gói cước.</w:t>
      </w:r>
    </w:p>
    <w:p w14:paraId="1B26D1F0" w14:textId="44427142" w:rsidR="00610A7B" w:rsidRPr="007A402F" w:rsidRDefault="00610A7B" w:rsidP="00610A7B">
      <w:pPr>
        <w:spacing w:before="120" w:line="288" w:lineRule="auto"/>
        <w:ind w:firstLine="720"/>
        <w:jc w:val="both"/>
        <w:rPr>
          <w:szCs w:val="26"/>
          <w:lang w:eastAsia="x-none"/>
        </w:rPr>
      </w:pPr>
      <w:r w:rsidRPr="007A402F">
        <w:rPr>
          <w:szCs w:val="26"/>
          <w:lang w:eastAsia="x-none"/>
        </w:rPr>
        <w:lastRenderedPageBreak/>
        <w:t xml:space="preserve">Tài khoản đăng nhập vào hệ thống (sử dụng tài khoảng gmail) sẽ được phân quyền chặt chẽ với ba loại (Người Quản Lý, Biên Tập Viên, Người Xem) </w:t>
      </w:r>
    </w:p>
    <w:p w14:paraId="3B509351" w14:textId="43FFDB13" w:rsidR="00610A7B" w:rsidRPr="00610A7B" w:rsidRDefault="00610A7B" w:rsidP="00610A7B">
      <w:pPr>
        <w:pStyle w:val="Heading3"/>
      </w:pPr>
      <w:r w:rsidRPr="00610A7B">
        <w:t>Yêu cầu nghiệp vụ</w:t>
      </w:r>
    </w:p>
    <w:p w14:paraId="1D306DEF"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Biên tập viên:</w:t>
      </w:r>
    </w:p>
    <w:p w14:paraId="65F625B1" w14:textId="77777777" w:rsidR="00610A7B" w:rsidRPr="007A402F" w:rsidRDefault="00610A7B" w:rsidP="00610A7B">
      <w:pPr>
        <w:pStyle w:val="ListParagraph"/>
        <w:numPr>
          <w:ilvl w:val="0"/>
          <w:numId w:val="37"/>
        </w:numPr>
        <w:spacing w:before="120" w:line="288" w:lineRule="auto"/>
        <w:ind w:left="0" w:firstLine="0"/>
        <w:jc w:val="both"/>
        <w:rPr>
          <w:szCs w:val="26"/>
          <w:lang w:eastAsia="x-none"/>
        </w:rPr>
      </w:pPr>
      <w:r w:rsidRPr="007A402F">
        <w:rPr>
          <w:szCs w:val="26"/>
          <w:lang w:eastAsia="x-none"/>
        </w:rPr>
        <w:t>Thêm bài viết mới.</w:t>
      </w:r>
    </w:p>
    <w:p w14:paraId="2F10D629" w14:textId="77777777" w:rsidR="00610A7B" w:rsidRPr="007A402F" w:rsidRDefault="00610A7B" w:rsidP="00610A7B">
      <w:pPr>
        <w:pStyle w:val="ListParagraph"/>
        <w:numPr>
          <w:ilvl w:val="0"/>
          <w:numId w:val="37"/>
        </w:numPr>
        <w:spacing w:before="120" w:line="288" w:lineRule="auto"/>
        <w:ind w:left="0" w:firstLine="0"/>
        <w:jc w:val="both"/>
        <w:rPr>
          <w:szCs w:val="26"/>
          <w:lang w:eastAsia="x-none"/>
        </w:rPr>
      </w:pPr>
      <w:r w:rsidRPr="007A402F">
        <w:rPr>
          <w:szCs w:val="26"/>
          <w:lang w:eastAsia="x-none"/>
        </w:rPr>
        <w:t>Quản lý các bài viết.</w:t>
      </w:r>
    </w:p>
    <w:p w14:paraId="33F4BB16" w14:textId="77777777" w:rsidR="00610A7B" w:rsidRPr="007A402F" w:rsidRDefault="00610A7B" w:rsidP="00610A7B">
      <w:pPr>
        <w:pStyle w:val="ListParagraph"/>
        <w:numPr>
          <w:ilvl w:val="0"/>
          <w:numId w:val="37"/>
        </w:numPr>
        <w:spacing w:before="120" w:line="288" w:lineRule="auto"/>
        <w:ind w:left="0" w:firstLine="0"/>
        <w:jc w:val="both"/>
        <w:rPr>
          <w:szCs w:val="26"/>
          <w:lang w:eastAsia="x-none"/>
        </w:rPr>
      </w:pPr>
      <w:r w:rsidRPr="007A402F">
        <w:rPr>
          <w:szCs w:val="26"/>
          <w:lang w:eastAsia="x-none"/>
        </w:rPr>
        <w:t>Chỉnh sửa bài viết.</w:t>
      </w:r>
    </w:p>
    <w:p w14:paraId="4EBA0CD0"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Quản trị viên:</w:t>
      </w:r>
    </w:p>
    <w:p w14:paraId="528A6EE3" w14:textId="77777777" w:rsidR="00610A7B" w:rsidRPr="007A402F" w:rsidRDefault="00610A7B" w:rsidP="00610A7B">
      <w:pPr>
        <w:pStyle w:val="ListParagraph"/>
        <w:numPr>
          <w:ilvl w:val="1"/>
          <w:numId w:val="38"/>
        </w:numPr>
        <w:spacing w:before="120" w:line="288" w:lineRule="auto"/>
        <w:ind w:left="0" w:firstLine="0"/>
        <w:jc w:val="both"/>
        <w:rPr>
          <w:szCs w:val="26"/>
          <w:lang w:eastAsia="x-none"/>
        </w:rPr>
      </w:pPr>
      <w:r w:rsidRPr="007A402F">
        <w:rPr>
          <w:szCs w:val="26"/>
          <w:lang w:eastAsia="x-none"/>
        </w:rPr>
        <w:t>Thêm bài viết.</w:t>
      </w:r>
    </w:p>
    <w:p w14:paraId="23CCE6D0" w14:textId="77777777" w:rsidR="00610A7B" w:rsidRPr="007A402F" w:rsidRDefault="00610A7B" w:rsidP="00610A7B">
      <w:pPr>
        <w:pStyle w:val="ListParagraph"/>
        <w:numPr>
          <w:ilvl w:val="1"/>
          <w:numId w:val="38"/>
        </w:numPr>
        <w:spacing w:before="120" w:line="288" w:lineRule="auto"/>
        <w:ind w:left="0" w:firstLine="0"/>
        <w:jc w:val="both"/>
        <w:rPr>
          <w:szCs w:val="26"/>
          <w:lang w:eastAsia="x-none"/>
        </w:rPr>
      </w:pPr>
      <w:r w:rsidRPr="007A402F">
        <w:rPr>
          <w:szCs w:val="26"/>
          <w:lang w:eastAsia="x-none"/>
        </w:rPr>
        <w:t>Thay đổi mật khẩu tài khoản cá nhân.</w:t>
      </w:r>
    </w:p>
    <w:p w14:paraId="06BF8611" w14:textId="77777777" w:rsidR="00610A7B" w:rsidRPr="007A402F" w:rsidRDefault="00610A7B" w:rsidP="00610A7B">
      <w:pPr>
        <w:pStyle w:val="ListParagraph"/>
        <w:numPr>
          <w:ilvl w:val="1"/>
          <w:numId w:val="38"/>
        </w:numPr>
        <w:spacing w:before="120" w:line="288" w:lineRule="auto"/>
        <w:ind w:left="0" w:firstLine="0"/>
        <w:jc w:val="both"/>
        <w:rPr>
          <w:szCs w:val="26"/>
          <w:lang w:eastAsia="x-none"/>
        </w:rPr>
      </w:pPr>
      <w:r w:rsidRPr="007A402F">
        <w:rPr>
          <w:szCs w:val="26"/>
          <w:lang w:eastAsia="x-none"/>
        </w:rPr>
        <w:t>Thêm tài khoản.</w:t>
      </w:r>
    </w:p>
    <w:p w14:paraId="7C86FF1B" w14:textId="77777777" w:rsidR="00610A7B" w:rsidRPr="007A402F" w:rsidRDefault="00610A7B" w:rsidP="00610A7B">
      <w:pPr>
        <w:pStyle w:val="ListParagraph"/>
        <w:numPr>
          <w:ilvl w:val="1"/>
          <w:numId w:val="38"/>
        </w:numPr>
        <w:spacing w:before="120" w:line="288" w:lineRule="auto"/>
        <w:ind w:left="0" w:firstLine="0"/>
        <w:jc w:val="both"/>
        <w:rPr>
          <w:szCs w:val="26"/>
          <w:lang w:eastAsia="x-none"/>
        </w:rPr>
      </w:pPr>
      <w:r w:rsidRPr="007A402F">
        <w:rPr>
          <w:szCs w:val="26"/>
          <w:lang w:eastAsia="x-none"/>
        </w:rPr>
        <w:t>Quản lý các tài khoản trong hệ thống.</w:t>
      </w:r>
    </w:p>
    <w:p w14:paraId="61F5B335" w14:textId="77777777" w:rsidR="00610A7B" w:rsidRPr="007A402F" w:rsidRDefault="00610A7B" w:rsidP="00610A7B">
      <w:pPr>
        <w:pStyle w:val="ListParagraph"/>
        <w:numPr>
          <w:ilvl w:val="1"/>
          <w:numId w:val="38"/>
        </w:numPr>
        <w:spacing w:before="120" w:line="288" w:lineRule="auto"/>
        <w:ind w:left="0" w:firstLine="0"/>
        <w:jc w:val="both"/>
        <w:rPr>
          <w:szCs w:val="26"/>
          <w:lang w:eastAsia="x-none"/>
        </w:rPr>
      </w:pPr>
      <w:r w:rsidRPr="007A402F">
        <w:rPr>
          <w:szCs w:val="26"/>
          <w:lang w:eastAsia="x-none"/>
        </w:rPr>
        <w:t>Quản lý thể loại.</w:t>
      </w:r>
    </w:p>
    <w:p w14:paraId="29E8D099" w14:textId="77777777" w:rsidR="00610A7B" w:rsidRPr="007A402F" w:rsidRDefault="00610A7B" w:rsidP="00610A7B">
      <w:pPr>
        <w:pStyle w:val="ListParagraph"/>
        <w:numPr>
          <w:ilvl w:val="1"/>
          <w:numId w:val="38"/>
        </w:numPr>
        <w:spacing w:before="120" w:line="288" w:lineRule="auto"/>
        <w:ind w:left="0" w:firstLine="0"/>
        <w:jc w:val="both"/>
        <w:rPr>
          <w:szCs w:val="26"/>
          <w:lang w:eastAsia="x-none"/>
        </w:rPr>
      </w:pPr>
      <w:r w:rsidRPr="007A402F">
        <w:rPr>
          <w:szCs w:val="26"/>
          <w:lang w:eastAsia="x-none"/>
        </w:rPr>
        <w:t>Quản lý chủ đề</w:t>
      </w:r>
    </w:p>
    <w:p w14:paraId="3B24F3E8" w14:textId="38C9FF3C" w:rsidR="00610A7B" w:rsidRPr="00610A7B" w:rsidRDefault="00610A7B" w:rsidP="00610A7B">
      <w:pPr>
        <w:pStyle w:val="Heading3"/>
      </w:pPr>
      <w:r w:rsidRPr="00610A7B">
        <w:t>Yêu cầu phi chức năng</w:t>
      </w:r>
    </w:p>
    <w:p w14:paraId="13ADD204"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ệ thống phải hoạt động chính xác, nhanh chóng, dễ dàng cập nhật,bảo trì và dễ dàng phát triển.</w:t>
      </w:r>
    </w:p>
    <w:p w14:paraId="0E5EA8EA"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Giao diện thân thiện, dễ sử dụng.</w:t>
      </w:r>
    </w:p>
    <w:p w14:paraId="6082DB18"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Đảm bảo các yêu cầu về bảo mật, an toàn hệ thống: tài khoản đăng nhập vào hệ thống đảm bảo được phân quyền, người dùng Biên Tập Viên không thể truy cập vào phân hạng của người dùng QTV.</w:t>
      </w:r>
    </w:p>
    <w:p w14:paraId="171C0981" w14:textId="77777777" w:rsidR="00610A7B" w:rsidRPr="007A402F" w:rsidRDefault="00610A7B" w:rsidP="00610A7B">
      <w:pPr>
        <w:spacing w:before="120" w:line="288" w:lineRule="auto"/>
        <w:ind w:firstLine="720"/>
        <w:jc w:val="both"/>
        <w:rPr>
          <w:szCs w:val="26"/>
          <w:lang w:eastAsia="x-none"/>
        </w:rPr>
      </w:pPr>
      <w:r w:rsidRPr="007A402F">
        <w:rPr>
          <w:szCs w:val="26"/>
          <w:lang w:eastAsia="x-none"/>
        </w:rPr>
        <w:t>Hoạt động tốt trên các trình duyệt: Google Chrome, Firefox, Internet Explorer, Coccoc…</w:t>
      </w:r>
    </w:p>
    <w:p w14:paraId="29A54EEA" w14:textId="77777777" w:rsidR="00610A7B" w:rsidRPr="007A402F" w:rsidRDefault="00610A7B" w:rsidP="00610A7B">
      <w:pPr>
        <w:pStyle w:val="Heading2"/>
        <w:ind w:left="0"/>
      </w:pPr>
      <w:r w:rsidRPr="007A402F">
        <w:t>3.3 Phân tích và thiết kế hệ thống</w:t>
      </w:r>
    </w:p>
    <w:p w14:paraId="6DE6A5A4" w14:textId="45D13190" w:rsidR="00DB3117" w:rsidRDefault="00DB3117" w:rsidP="00610A7B">
      <w:pPr>
        <w:tabs>
          <w:tab w:val="left" w:pos="851"/>
        </w:tabs>
        <w:spacing w:before="120" w:line="288" w:lineRule="auto"/>
        <w:ind w:left="426"/>
        <w:jc w:val="both"/>
        <w:rPr>
          <w:b/>
          <w:bCs/>
        </w:rPr>
      </w:pPr>
      <w:r w:rsidRPr="00A3678B">
        <w:rPr>
          <w:b/>
          <w:bCs/>
        </w:rPr>
        <w:t>3.3.</w:t>
      </w:r>
      <w:r w:rsidR="00A3678B" w:rsidRPr="00A3678B">
        <w:rPr>
          <w:b/>
          <w:bCs/>
        </w:rPr>
        <w:tab/>
      </w:r>
      <w:r w:rsidR="00F24A45">
        <w:rPr>
          <w:b/>
          <w:bCs/>
        </w:rPr>
        <w:tab/>
      </w:r>
      <w:r w:rsidR="00A3678B" w:rsidRPr="00A3678B">
        <w:rPr>
          <w:b/>
          <w:bCs/>
        </w:rPr>
        <w:t>Phân tích, thiết kế hệ thống.</w:t>
      </w:r>
      <w:bookmarkEnd w:id="40"/>
    </w:p>
    <w:p w14:paraId="09DF227C" w14:textId="78FA8ADB" w:rsidR="00E701AA" w:rsidRPr="008A51DB" w:rsidRDefault="00E701AA" w:rsidP="00A11418">
      <w:pPr>
        <w:pStyle w:val="Heading3"/>
      </w:pPr>
      <w:r w:rsidRPr="008A51DB">
        <w:tab/>
      </w:r>
      <w:bookmarkStart w:id="41" w:name="_Toc69371215"/>
      <w:r w:rsidRPr="008A51DB">
        <w:t>3.1.1.</w:t>
      </w:r>
      <w:r w:rsidRPr="008A51DB">
        <w:tab/>
        <w:t>Sơ đồ UseCase.</w:t>
      </w:r>
      <w:bookmarkEnd w:id="41"/>
    </w:p>
    <w:p w14:paraId="1BE70E1D" w14:textId="6E40EBE5" w:rsidR="00A624FF" w:rsidRPr="008A51DB" w:rsidRDefault="00A624FF" w:rsidP="001861EF">
      <w:pPr>
        <w:pStyle w:val="Heading4"/>
      </w:pPr>
      <w:r w:rsidRPr="008A51DB">
        <w:t xml:space="preserve">3.3.1.1. </w:t>
      </w:r>
      <w:r w:rsidRPr="008A51DB">
        <w:tab/>
        <w:t>Danh sách và vai trò các actor.</w:t>
      </w:r>
    </w:p>
    <w:p w14:paraId="69254EFB" w14:textId="6EA98ABA" w:rsidR="00A624FF" w:rsidRPr="008F26FF" w:rsidRDefault="00001FDF" w:rsidP="008A51DB">
      <w:pPr>
        <w:pStyle w:val="Caption"/>
        <w:spacing w:before="120" w:after="0" w:line="288" w:lineRule="auto"/>
        <w:ind w:left="709"/>
        <w:jc w:val="center"/>
        <w:rPr>
          <w:color w:val="auto"/>
          <w:sz w:val="26"/>
          <w:szCs w:val="26"/>
          <w:lang w:eastAsia="x-none"/>
        </w:rPr>
      </w:pPr>
      <w:bookmarkStart w:id="42" w:name="_Toc69366557"/>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8F26FF" w:rsidRPr="008F26FF">
        <w:rPr>
          <w:noProof/>
          <w:color w:val="auto"/>
          <w:sz w:val="26"/>
          <w:szCs w:val="26"/>
        </w:rPr>
        <w:t>1</w:t>
      </w:r>
      <w:r w:rsidRPr="008F26FF">
        <w:rPr>
          <w:color w:val="auto"/>
          <w:sz w:val="26"/>
          <w:szCs w:val="26"/>
        </w:rPr>
        <w:fldChar w:fldCharType="end"/>
      </w:r>
      <w:r w:rsidR="00A624FF" w:rsidRPr="008F26FF">
        <w:rPr>
          <w:color w:val="auto"/>
          <w:sz w:val="26"/>
          <w:szCs w:val="26"/>
          <w:lang w:eastAsia="x-none"/>
        </w:rPr>
        <w:t>: Danh sách và vai trò của actor.</w:t>
      </w:r>
      <w:bookmarkEnd w:id="42"/>
    </w:p>
    <w:tbl>
      <w:tblPr>
        <w:tblStyle w:val="TableGrid"/>
        <w:tblW w:w="0" w:type="auto"/>
        <w:tblInd w:w="709" w:type="dxa"/>
        <w:tblLook w:val="04A0" w:firstRow="1" w:lastRow="0" w:firstColumn="1" w:lastColumn="0" w:noHBand="0" w:noVBand="1"/>
      </w:tblPr>
      <w:tblGrid>
        <w:gridCol w:w="758"/>
        <w:gridCol w:w="1472"/>
        <w:gridCol w:w="2877"/>
        <w:gridCol w:w="2394"/>
      </w:tblGrid>
      <w:tr w:rsidR="00C577BB" w14:paraId="18D2B295" w14:textId="299874E7" w:rsidTr="00C577BB">
        <w:trPr>
          <w:trHeight w:val="519"/>
        </w:trPr>
        <w:tc>
          <w:tcPr>
            <w:tcW w:w="758" w:type="dxa"/>
            <w:vAlign w:val="center"/>
          </w:tcPr>
          <w:p w14:paraId="0720B17C" w14:textId="5EECB4C1" w:rsidR="00C577BB" w:rsidRDefault="00C577BB" w:rsidP="007A1D13">
            <w:pPr>
              <w:tabs>
                <w:tab w:val="left" w:pos="1134"/>
              </w:tabs>
              <w:spacing w:before="120" w:line="288" w:lineRule="auto"/>
              <w:jc w:val="center"/>
              <w:rPr>
                <w:lang w:eastAsia="x-none"/>
              </w:rPr>
            </w:pPr>
            <w:r>
              <w:rPr>
                <w:lang w:eastAsia="x-none"/>
              </w:rPr>
              <w:t>STT</w:t>
            </w:r>
          </w:p>
        </w:tc>
        <w:tc>
          <w:tcPr>
            <w:tcW w:w="1472" w:type="dxa"/>
            <w:vAlign w:val="center"/>
          </w:tcPr>
          <w:p w14:paraId="0C45898A" w14:textId="3139724A" w:rsidR="00C577BB" w:rsidRDefault="00C577BB" w:rsidP="007A1D13">
            <w:pPr>
              <w:tabs>
                <w:tab w:val="left" w:pos="1134"/>
              </w:tabs>
              <w:spacing w:before="120" w:line="288" w:lineRule="auto"/>
              <w:jc w:val="center"/>
              <w:rPr>
                <w:lang w:eastAsia="x-none"/>
              </w:rPr>
            </w:pPr>
            <w:r>
              <w:rPr>
                <w:lang w:eastAsia="x-none"/>
              </w:rPr>
              <w:t>ACTOR</w:t>
            </w:r>
          </w:p>
        </w:tc>
        <w:tc>
          <w:tcPr>
            <w:tcW w:w="2877" w:type="dxa"/>
            <w:vAlign w:val="center"/>
          </w:tcPr>
          <w:p w14:paraId="62BA1C0B" w14:textId="68A90288" w:rsidR="00C577BB" w:rsidRDefault="00C577BB" w:rsidP="007A1D13">
            <w:pPr>
              <w:tabs>
                <w:tab w:val="left" w:pos="1134"/>
              </w:tabs>
              <w:spacing w:before="120" w:line="288" w:lineRule="auto"/>
              <w:jc w:val="center"/>
              <w:rPr>
                <w:lang w:eastAsia="x-none"/>
              </w:rPr>
            </w:pPr>
            <w:r>
              <w:rPr>
                <w:lang w:eastAsia="x-none"/>
              </w:rPr>
              <w:t>MÔ TẢ</w:t>
            </w:r>
          </w:p>
        </w:tc>
        <w:tc>
          <w:tcPr>
            <w:tcW w:w="2394" w:type="dxa"/>
          </w:tcPr>
          <w:p w14:paraId="58C9984F" w14:textId="77777777" w:rsidR="00C577BB" w:rsidRDefault="00C577BB" w:rsidP="007A1D13">
            <w:pPr>
              <w:tabs>
                <w:tab w:val="left" w:pos="1134"/>
              </w:tabs>
              <w:spacing w:before="120" w:line="288" w:lineRule="auto"/>
              <w:jc w:val="center"/>
              <w:rPr>
                <w:lang w:eastAsia="x-none"/>
              </w:rPr>
            </w:pPr>
          </w:p>
        </w:tc>
      </w:tr>
      <w:tr w:rsidR="00C577BB" w14:paraId="71C1699E" w14:textId="48E4F919" w:rsidTr="00C577BB">
        <w:tc>
          <w:tcPr>
            <w:tcW w:w="758" w:type="dxa"/>
            <w:vAlign w:val="center"/>
          </w:tcPr>
          <w:p w14:paraId="6619B6C6" w14:textId="653A8022" w:rsidR="00C577BB" w:rsidRDefault="00C577BB" w:rsidP="007A1D13">
            <w:pPr>
              <w:tabs>
                <w:tab w:val="left" w:pos="1134"/>
              </w:tabs>
              <w:spacing w:before="120" w:line="288" w:lineRule="auto"/>
              <w:jc w:val="center"/>
              <w:rPr>
                <w:lang w:eastAsia="x-none"/>
              </w:rPr>
            </w:pPr>
            <w:r>
              <w:rPr>
                <w:lang w:eastAsia="x-none"/>
              </w:rPr>
              <w:t>1</w:t>
            </w:r>
          </w:p>
        </w:tc>
        <w:tc>
          <w:tcPr>
            <w:tcW w:w="1472" w:type="dxa"/>
            <w:vAlign w:val="center"/>
          </w:tcPr>
          <w:p w14:paraId="0385B010" w14:textId="16049F4E" w:rsidR="00C577BB" w:rsidRDefault="00C577BB" w:rsidP="007A1D13">
            <w:pPr>
              <w:tabs>
                <w:tab w:val="left" w:pos="1134"/>
              </w:tabs>
              <w:spacing w:before="120" w:line="288" w:lineRule="auto"/>
              <w:jc w:val="center"/>
              <w:rPr>
                <w:lang w:eastAsia="x-none"/>
              </w:rPr>
            </w:pPr>
            <w:r>
              <w:rPr>
                <w:lang w:eastAsia="x-none"/>
              </w:rPr>
              <w:t>Manager</w:t>
            </w:r>
          </w:p>
        </w:tc>
        <w:tc>
          <w:tcPr>
            <w:tcW w:w="2877" w:type="dxa"/>
            <w:vAlign w:val="center"/>
          </w:tcPr>
          <w:p w14:paraId="3ABFF908" w14:textId="5019A8AA" w:rsidR="00C577BB" w:rsidRDefault="00C577BB" w:rsidP="007A1D13">
            <w:pPr>
              <w:tabs>
                <w:tab w:val="left" w:pos="1134"/>
              </w:tabs>
              <w:spacing w:before="120" w:line="288" w:lineRule="auto"/>
              <w:jc w:val="center"/>
              <w:rPr>
                <w:lang w:eastAsia="x-none"/>
              </w:rPr>
            </w:pPr>
            <w:r>
              <w:rPr>
                <w:lang w:eastAsia="x-none"/>
              </w:rPr>
              <w:t xml:space="preserve">Manager được phép thực hiện tất cả các chức năng trong hệ thống: đăng </w:t>
            </w:r>
            <w:r>
              <w:rPr>
                <w:lang w:eastAsia="x-none"/>
              </w:rPr>
              <w:lastRenderedPageBreak/>
              <w:t>nhập đăng xuất, làm trắc nghiệm, các chức năng quản lí thông tin cá nhân nói riêng và các chức năng quản lí ứng dụng nói chung.</w:t>
            </w:r>
          </w:p>
        </w:tc>
        <w:tc>
          <w:tcPr>
            <w:tcW w:w="2394" w:type="dxa"/>
          </w:tcPr>
          <w:p w14:paraId="13350B3A" w14:textId="77777777" w:rsidR="00C577BB" w:rsidRDefault="00C577BB" w:rsidP="007A1D13">
            <w:pPr>
              <w:tabs>
                <w:tab w:val="left" w:pos="1134"/>
              </w:tabs>
              <w:spacing w:before="120" w:line="288" w:lineRule="auto"/>
              <w:jc w:val="center"/>
              <w:rPr>
                <w:lang w:eastAsia="x-none"/>
              </w:rPr>
            </w:pPr>
          </w:p>
        </w:tc>
      </w:tr>
      <w:tr w:rsidR="00C577BB" w14:paraId="03942FD2" w14:textId="74FC6D0F" w:rsidTr="00C577BB">
        <w:tc>
          <w:tcPr>
            <w:tcW w:w="758" w:type="dxa"/>
            <w:vAlign w:val="center"/>
          </w:tcPr>
          <w:p w14:paraId="23FDB7B4" w14:textId="7EDC3045" w:rsidR="00C577BB" w:rsidRDefault="00C577BB" w:rsidP="007A1D13">
            <w:pPr>
              <w:tabs>
                <w:tab w:val="left" w:pos="1134"/>
              </w:tabs>
              <w:spacing w:before="120" w:line="288" w:lineRule="auto"/>
              <w:jc w:val="center"/>
              <w:rPr>
                <w:lang w:eastAsia="x-none"/>
              </w:rPr>
            </w:pPr>
            <w:r>
              <w:rPr>
                <w:lang w:eastAsia="x-none"/>
              </w:rPr>
              <w:t>2</w:t>
            </w:r>
          </w:p>
        </w:tc>
        <w:tc>
          <w:tcPr>
            <w:tcW w:w="1472" w:type="dxa"/>
            <w:vAlign w:val="center"/>
          </w:tcPr>
          <w:p w14:paraId="577D3E0B" w14:textId="4A603114" w:rsidR="00C577BB" w:rsidRDefault="00C577BB" w:rsidP="007A1D13">
            <w:pPr>
              <w:tabs>
                <w:tab w:val="left" w:pos="1134"/>
              </w:tabs>
              <w:spacing w:before="120" w:line="288" w:lineRule="auto"/>
              <w:jc w:val="center"/>
              <w:rPr>
                <w:lang w:eastAsia="x-none"/>
              </w:rPr>
            </w:pPr>
            <w:r>
              <w:rPr>
                <w:lang w:eastAsia="x-none"/>
              </w:rPr>
              <w:t>User</w:t>
            </w:r>
          </w:p>
        </w:tc>
        <w:tc>
          <w:tcPr>
            <w:tcW w:w="2877" w:type="dxa"/>
            <w:vAlign w:val="center"/>
          </w:tcPr>
          <w:p w14:paraId="7AC21B09" w14:textId="71F4C03D" w:rsidR="00C577BB" w:rsidRDefault="00C577BB" w:rsidP="007A1D13">
            <w:pPr>
              <w:tabs>
                <w:tab w:val="left" w:pos="1134"/>
              </w:tabs>
              <w:spacing w:before="120" w:line="288" w:lineRule="auto"/>
              <w:jc w:val="center"/>
              <w:rPr>
                <w:lang w:eastAsia="x-none"/>
              </w:rPr>
            </w:pPr>
            <w:r>
              <w:rPr>
                <w:lang w:eastAsia="x-none"/>
              </w:rPr>
              <w:t>User bị giới hạn chức năng quản lí so với Manager khi chỉ có thể đăng nhập, đăng xuất, quản lí thông tin cá nhân và làm các bài trắc nghiệm.</w:t>
            </w:r>
          </w:p>
        </w:tc>
        <w:tc>
          <w:tcPr>
            <w:tcW w:w="2394" w:type="dxa"/>
          </w:tcPr>
          <w:p w14:paraId="12F0D31C" w14:textId="77777777" w:rsidR="00C577BB" w:rsidRDefault="00C577BB" w:rsidP="007A1D13">
            <w:pPr>
              <w:tabs>
                <w:tab w:val="left" w:pos="1134"/>
              </w:tabs>
              <w:spacing w:before="120" w:line="288" w:lineRule="auto"/>
              <w:jc w:val="center"/>
              <w:rPr>
                <w:lang w:eastAsia="x-none"/>
              </w:rPr>
            </w:pPr>
          </w:p>
        </w:tc>
      </w:tr>
    </w:tbl>
    <w:p w14:paraId="1CF25C5D" w14:textId="77777777" w:rsidR="00A624FF" w:rsidRPr="00A624FF" w:rsidRDefault="00A624FF" w:rsidP="007A1D13">
      <w:pPr>
        <w:tabs>
          <w:tab w:val="left" w:pos="1134"/>
        </w:tabs>
        <w:spacing w:before="120" w:line="288" w:lineRule="auto"/>
        <w:ind w:left="709"/>
        <w:rPr>
          <w:lang w:eastAsia="x-none"/>
        </w:rPr>
      </w:pPr>
    </w:p>
    <w:p w14:paraId="483CB6A2" w14:textId="3F717D76" w:rsidR="00A624FF" w:rsidRPr="008A51DB" w:rsidRDefault="00A624FF" w:rsidP="001861EF">
      <w:pPr>
        <w:pStyle w:val="Heading4"/>
      </w:pPr>
      <w:r w:rsidRPr="008A51DB">
        <w:t xml:space="preserve">3.3.1.2. </w:t>
      </w:r>
      <w:r w:rsidRPr="008A51DB">
        <w:tab/>
        <w:t>Chức năng của từng usecase.</w:t>
      </w:r>
    </w:p>
    <w:p w14:paraId="7FE6EACF" w14:textId="468603D3" w:rsidR="00A624FF" w:rsidRDefault="00390143" w:rsidP="007A1D13">
      <w:pPr>
        <w:tabs>
          <w:tab w:val="left" w:pos="1134"/>
        </w:tabs>
        <w:spacing w:before="120" w:line="288" w:lineRule="auto"/>
        <w:ind w:left="709"/>
        <w:rPr>
          <w:lang w:eastAsia="x-none"/>
        </w:rPr>
      </w:pPr>
      <w:r>
        <w:rPr>
          <w:lang w:eastAsia="x-none"/>
        </w:rPr>
        <w:tab/>
        <w:t>- Đăng nhập: đăng nhập vào hệ thống.</w:t>
      </w:r>
    </w:p>
    <w:p w14:paraId="1CEB386D" w14:textId="0BBBAE80" w:rsidR="00390143" w:rsidRDefault="00390143" w:rsidP="007A1D13">
      <w:pPr>
        <w:tabs>
          <w:tab w:val="left" w:pos="1134"/>
        </w:tabs>
        <w:spacing w:before="120" w:line="288" w:lineRule="auto"/>
        <w:ind w:left="709"/>
        <w:rPr>
          <w:lang w:eastAsia="x-none"/>
        </w:rPr>
      </w:pPr>
      <w:r>
        <w:rPr>
          <w:lang w:eastAsia="x-none"/>
        </w:rPr>
        <w:tab/>
        <w:t>- Đăng xuất: đăng xuất khỏi hệ thống.</w:t>
      </w:r>
    </w:p>
    <w:p w14:paraId="38176103" w14:textId="7CA8DFF0" w:rsidR="00390143" w:rsidRDefault="00390143" w:rsidP="007A1D13">
      <w:pPr>
        <w:tabs>
          <w:tab w:val="left" w:pos="1134"/>
        </w:tabs>
        <w:spacing w:before="120" w:line="288" w:lineRule="auto"/>
        <w:ind w:left="709"/>
        <w:rPr>
          <w:lang w:eastAsia="x-none"/>
        </w:rPr>
      </w:pPr>
      <w:r>
        <w:rPr>
          <w:lang w:eastAsia="x-none"/>
        </w:rPr>
        <w:tab/>
        <w:t>- Làm trắc nghiệm: làm các bài kiểm tra trắc nghiệm để kiểm tra trình độ của bản thân trước khi bước vào thi chính thức.</w:t>
      </w:r>
    </w:p>
    <w:p w14:paraId="6FA28E11" w14:textId="091967FB" w:rsidR="00390143" w:rsidRDefault="00390143" w:rsidP="007A1D13">
      <w:pPr>
        <w:tabs>
          <w:tab w:val="left" w:pos="1134"/>
        </w:tabs>
        <w:spacing w:before="120" w:line="288" w:lineRule="auto"/>
        <w:ind w:left="709"/>
        <w:rPr>
          <w:lang w:eastAsia="x-none"/>
        </w:rPr>
      </w:pPr>
      <w:r>
        <w:rPr>
          <w:lang w:eastAsia="x-none"/>
        </w:rPr>
        <w:tab/>
        <w:t>- Quản lí tài khoản (thông tin cá nhân): cập thật thông tin tài khoản, thêm và xoá tài khoản khi cần thiết.</w:t>
      </w:r>
    </w:p>
    <w:p w14:paraId="2B1FE3CB" w14:textId="19A9D8FA" w:rsidR="00390143" w:rsidRDefault="00390143" w:rsidP="007A1D13">
      <w:pPr>
        <w:tabs>
          <w:tab w:val="left" w:pos="1134"/>
        </w:tabs>
        <w:spacing w:before="120" w:line="288" w:lineRule="auto"/>
        <w:ind w:left="709"/>
        <w:rPr>
          <w:lang w:eastAsia="x-none"/>
        </w:rPr>
      </w:pPr>
      <w:r>
        <w:rPr>
          <w:lang w:eastAsia="x-none"/>
        </w:rPr>
        <w:tab/>
        <w:t>- Quản lí khoá học: thêm, xoá, sửa khoá học khi cần.</w:t>
      </w:r>
    </w:p>
    <w:p w14:paraId="7A43D858" w14:textId="01A1D3B1" w:rsidR="00390143" w:rsidRPr="00A624FF" w:rsidRDefault="00390143" w:rsidP="007A1D13">
      <w:pPr>
        <w:tabs>
          <w:tab w:val="left" w:pos="1134"/>
        </w:tabs>
        <w:spacing w:before="120" w:line="288" w:lineRule="auto"/>
        <w:ind w:left="709"/>
        <w:rPr>
          <w:lang w:eastAsia="x-none"/>
        </w:rPr>
      </w:pPr>
      <w:r>
        <w:rPr>
          <w:lang w:eastAsia="x-none"/>
        </w:rPr>
        <w:tab/>
        <w:t>- Quản lí câu hỏi: thêm, xoá, sửa câu hỏi khi cần.</w:t>
      </w:r>
    </w:p>
    <w:p w14:paraId="76CCC594" w14:textId="7EA05B83" w:rsidR="00E701AA" w:rsidRPr="008A51DB" w:rsidRDefault="00E701AA" w:rsidP="00A11418">
      <w:pPr>
        <w:pStyle w:val="Heading3"/>
      </w:pPr>
      <w:r w:rsidRPr="008A51DB">
        <w:tab/>
      </w:r>
      <w:bookmarkStart w:id="43" w:name="_Toc69371216"/>
      <w:r w:rsidRPr="008A51DB">
        <w:t>3.1.2.</w:t>
      </w:r>
      <w:r w:rsidRPr="008A51DB">
        <w:tab/>
        <w:t>Mô tả Use</w:t>
      </w:r>
      <w:r w:rsidR="00390143" w:rsidRPr="008A51DB">
        <w:t>c</w:t>
      </w:r>
      <w:r w:rsidRPr="008A51DB">
        <w:t>ase.</w:t>
      </w:r>
      <w:bookmarkEnd w:id="43"/>
    </w:p>
    <w:p w14:paraId="496BEAD4" w14:textId="168A5CA4" w:rsidR="00390143" w:rsidRPr="008A51DB" w:rsidRDefault="00390143" w:rsidP="001861EF">
      <w:pPr>
        <w:pStyle w:val="Heading4"/>
      </w:pPr>
      <w:r w:rsidRPr="008A51DB">
        <w:t xml:space="preserve">3.3.2.1. </w:t>
      </w:r>
      <w:r w:rsidRPr="008A51DB">
        <w:tab/>
        <w:t>Sơ đồ Usecase.</w:t>
      </w:r>
    </w:p>
    <w:p w14:paraId="73B33FA4" w14:textId="4B5FC0F5" w:rsidR="00390143" w:rsidRDefault="005E76FC" w:rsidP="007A1D13">
      <w:pPr>
        <w:spacing w:before="120" w:line="288" w:lineRule="auto"/>
        <w:ind w:left="709"/>
        <w:rPr>
          <w:lang w:eastAsia="x-none"/>
        </w:rPr>
      </w:pPr>
      <w:r>
        <w:rPr>
          <w:lang w:eastAsia="x-none"/>
        </w:rPr>
        <w:t>-Mức 0:</w:t>
      </w:r>
    </w:p>
    <w:p w14:paraId="337A4142" w14:textId="51E962CE" w:rsidR="005E76FC" w:rsidRDefault="005E76FC" w:rsidP="007A1D13">
      <w:pPr>
        <w:spacing w:before="120" w:line="288" w:lineRule="auto"/>
        <w:ind w:left="709"/>
        <w:rPr>
          <w:lang w:eastAsia="x-none"/>
        </w:rPr>
      </w:pPr>
      <w:r w:rsidRPr="005E76FC">
        <w:rPr>
          <w:noProof/>
          <w:lang w:eastAsia="x-none"/>
        </w:rPr>
        <w:lastRenderedPageBreak/>
        <w:drawing>
          <wp:inline distT="0" distB="0" distL="0" distR="0" wp14:anchorId="4BA5C5B0" wp14:editId="2ECEE30E">
            <wp:extent cx="5219700" cy="3577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9700" cy="3577590"/>
                    </a:xfrm>
                    <a:prstGeom prst="rect">
                      <a:avLst/>
                    </a:prstGeom>
                  </pic:spPr>
                </pic:pic>
              </a:graphicData>
            </a:graphic>
          </wp:inline>
        </w:drawing>
      </w:r>
    </w:p>
    <w:p w14:paraId="0180670F" w14:textId="3D13C122" w:rsidR="005E76FC" w:rsidRPr="007A1D13" w:rsidRDefault="008F26FF" w:rsidP="007A1D13">
      <w:pPr>
        <w:pStyle w:val="Caption"/>
        <w:spacing w:before="120" w:after="0" w:line="288" w:lineRule="auto"/>
        <w:jc w:val="center"/>
        <w:rPr>
          <w:color w:val="auto"/>
          <w:sz w:val="26"/>
          <w:szCs w:val="26"/>
          <w:lang w:eastAsia="x-none"/>
        </w:rPr>
      </w:pPr>
      <w:bookmarkStart w:id="44" w:name="_Toc69367158"/>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7</w:t>
      </w:r>
      <w:r w:rsidRPr="007A1D13">
        <w:rPr>
          <w:color w:val="auto"/>
          <w:sz w:val="26"/>
          <w:szCs w:val="26"/>
        </w:rPr>
        <w:fldChar w:fldCharType="end"/>
      </w:r>
      <w:r w:rsidR="005E76FC" w:rsidRPr="007A1D13">
        <w:rPr>
          <w:color w:val="auto"/>
          <w:sz w:val="26"/>
          <w:szCs w:val="26"/>
          <w:lang w:eastAsia="x-none"/>
        </w:rPr>
        <w:t>: Sơ đồ Usecase tổng quát.</w:t>
      </w:r>
      <w:bookmarkEnd w:id="44"/>
    </w:p>
    <w:p w14:paraId="7134CADB" w14:textId="18676DBA" w:rsidR="005E76FC" w:rsidRDefault="00BE6E28" w:rsidP="007A1D13">
      <w:pPr>
        <w:spacing w:before="120" w:line="288" w:lineRule="auto"/>
        <w:ind w:left="993"/>
        <w:rPr>
          <w:lang w:eastAsia="x-none"/>
        </w:rPr>
      </w:pPr>
      <w:r>
        <w:rPr>
          <w:lang w:eastAsia="x-none"/>
        </w:rPr>
        <w:t>+ Phân rã quản lí tài khoản:</w:t>
      </w:r>
    </w:p>
    <w:p w14:paraId="52E92DC5" w14:textId="3F6A42C7" w:rsidR="00BE6E28" w:rsidRDefault="00BE6E28" w:rsidP="007A1D13">
      <w:pPr>
        <w:spacing w:before="120" w:line="288" w:lineRule="auto"/>
        <w:ind w:left="993"/>
        <w:rPr>
          <w:lang w:eastAsia="x-none"/>
        </w:rPr>
      </w:pPr>
      <w:r w:rsidRPr="00BE6E28">
        <w:rPr>
          <w:noProof/>
          <w:lang w:eastAsia="x-none"/>
        </w:rPr>
        <w:drawing>
          <wp:inline distT="0" distB="0" distL="0" distR="0" wp14:anchorId="6E635578" wp14:editId="3E00CAA0">
            <wp:extent cx="5219700" cy="3525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9700" cy="3525520"/>
                    </a:xfrm>
                    <a:prstGeom prst="rect">
                      <a:avLst/>
                    </a:prstGeom>
                  </pic:spPr>
                </pic:pic>
              </a:graphicData>
            </a:graphic>
          </wp:inline>
        </w:drawing>
      </w:r>
    </w:p>
    <w:p w14:paraId="6A90A049" w14:textId="036B4B9D" w:rsidR="00BE6E28" w:rsidRPr="007A1D13" w:rsidRDefault="008F26FF" w:rsidP="007A1D13">
      <w:pPr>
        <w:pStyle w:val="Caption"/>
        <w:spacing w:before="120" w:after="0" w:line="288" w:lineRule="auto"/>
        <w:jc w:val="center"/>
        <w:rPr>
          <w:color w:val="auto"/>
          <w:sz w:val="26"/>
          <w:szCs w:val="26"/>
          <w:lang w:eastAsia="x-none"/>
        </w:rPr>
      </w:pPr>
      <w:bookmarkStart w:id="45" w:name="_Toc69367159"/>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8</w:t>
      </w:r>
      <w:r w:rsidRPr="007A1D13">
        <w:rPr>
          <w:color w:val="auto"/>
          <w:sz w:val="26"/>
          <w:szCs w:val="26"/>
        </w:rPr>
        <w:fldChar w:fldCharType="end"/>
      </w:r>
      <w:r w:rsidR="00BE6E28" w:rsidRPr="007A1D13">
        <w:rPr>
          <w:color w:val="auto"/>
          <w:sz w:val="26"/>
          <w:szCs w:val="26"/>
          <w:lang w:eastAsia="x-none"/>
        </w:rPr>
        <w:t>: Phân rã quản lí tài khoản.</w:t>
      </w:r>
      <w:bookmarkEnd w:id="45"/>
    </w:p>
    <w:p w14:paraId="38EAD23B" w14:textId="335C87AD" w:rsidR="00390143" w:rsidRPr="008A51DB" w:rsidRDefault="00390143" w:rsidP="001861EF">
      <w:pPr>
        <w:pStyle w:val="Heading4"/>
      </w:pPr>
      <w:r w:rsidRPr="008A51DB">
        <w:t xml:space="preserve">3.3.2.2. </w:t>
      </w:r>
      <w:r w:rsidRPr="008A51DB">
        <w:tab/>
        <w:t>Mô tả Usecase.</w:t>
      </w:r>
    </w:p>
    <w:p w14:paraId="4EFAAA14" w14:textId="63326041" w:rsidR="00C554DE" w:rsidRPr="007A1D13" w:rsidRDefault="008F26FF" w:rsidP="007A1D13">
      <w:pPr>
        <w:pStyle w:val="Caption"/>
        <w:spacing w:before="120" w:after="0" w:line="288" w:lineRule="auto"/>
        <w:jc w:val="center"/>
        <w:rPr>
          <w:color w:val="auto"/>
          <w:sz w:val="26"/>
          <w:szCs w:val="26"/>
          <w:lang w:eastAsia="x-none"/>
        </w:rPr>
      </w:pPr>
      <w:bookmarkStart w:id="46" w:name="_Toc69366558"/>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2</w:t>
      </w:r>
      <w:r w:rsidRPr="007A1D13">
        <w:rPr>
          <w:color w:val="auto"/>
          <w:sz w:val="26"/>
          <w:szCs w:val="26"/>
        </w:rPr>
        <w:fldChar w:fldCharType="end"/>
      </w:r>
      <w:r w:rsidR="00C554DE" w:rsidRPr="007A1D13">
        <w:rPr>
          <w:color w:val="auto"/>
          <w:sz w:val="26"/>
          <w:szCs w:val="26"/>
          <w:lang w:eastAsia="x-none"/>
        </w:rPr>
        <w:t>: Mô tả Usecase Đăng nhập.</w:t>
      </w:r>
      <w:bookmarkEnd w:id="46"/>
    </w:p>
    <w:tbl>
      <w:tblPr>
        <w:tblStyle w:val="TableGrid"/>
        <w:tblW w:w="0" w:type="auto"/>
        <w:tblLook w:val="04A0" w:firstRow="1" w:lastRow="0" w:firstColumn="1" w:lastColumn="0" w:noHBand="0" w:noVBand="1"/>
      </w:tblPr>
      <w:tblGrid>
        <w:gridCol w:w="4105"/>
        <w:gridCol w:w="4105"/>
      </w:tblGrid>
      <w:tr w:rsidR="00C554DE" w14:paraId="11814C55" w14:textId="77777777" w:rsidTr="00C554DE">
        <w:trPr>
          <w:trHeight w:val="510"/>
        </w:trPr>
        <w:tc>
          <w:tcPr>
            <w:tcW w:w="4105" w:type="dxa"/>
            <w:vAlign w:val="center"/>
          </w:tcPr>
          <w:p w14:paraId="5150726C" w14:textId="62088E1B" w:rsidR="00C554DE" w:rsidRDefault="00C554DE" w:rsidP="007A1D13">
            <w:pPr>
              <w:spacing w:before="120" w:line="288" w:lineRule="auto"/>
              <w:rPr>
                <w:lang w:eastAsia="x-none"/>
              </w:rPr>
            </w:pPr>
            <w:bookmarkStart w:id="47" w:name="_Hlk69351619"/>
            <w:r>
              <w:rPr>
                <w:lang w:eastAsia="x-none"/>
              </w:rPr>
              <w:lastRenderedPageBreak/>
              <w:t>Tên:</w:t>
            </w:r>
            <w:r w:rsidR="00F65C97">
              <w:rPr>
                <w:lang w:eastAsia="x-none"/>
              </w:rPr>
              <w:t xml:space="preserve"> Đăng nhập</w:t>
            </w:r>
          </w:p>
        </w:tc>
        <w:tc>
          <w:tcPr>
            <w:tcW w:w="4105" w:type="dxa"/>
            <w:vAlign w:val="center"/>
          </w:tcPr>
          <w:p w14:paraId="164288A8" w14:textId="4B3AE882" w:rsidR="00C554DE" w:rsidRDefault="00C554DE" w:rsidP="007A1D13">
            <w:pPr>
              <w:spacing w:before="120" w:line="288" w:lineRule="auto"/>
              <w:rPr>
                <w:lang w:eastAsia="x-none"/>
              </w:rPr>
            </w:pPr>
            <w:r>
              <w:rPr>
                <w:lang w:eastAsia="x-none"/>
              </w:rPr>
              <w:t>ID:</w:t>
            </w:r>
            <w:r w:rsidR="00F65C97">
              <w:rPr>
                <w:lang w:eastAsia="x-none"/>
              </w:rPr>
              <w:t xml:space="preserve"> UC01</w:t>
            </w:r>
          </w:p>
        </w:tc>
      </w:tr>
      <w:tr w:rsidR="00C554DE" w14:paraId="64DC85A2" w14:textId="77777777" w:rsidTr="00C554DE">
        <w:trPr>
          <w:trHeight w:val="510"/>
        </w:trPr>
        <w:tc>
          <w:tcPr>
            <w:tcW w:w="8210" w:type="dxa"/>
            <w:gridSpan w:val="2"/>
            <w:vAlign w:val="center"/>
          </w:tcPr>
          <w:p w14:paraId="4E711FC4" w14:textId="137326E9" w:rsidR="00C554DE" w:rsidRDefault="00C554DE" w:rsidP="007A1D13">
            <w:pPr>
              <w:spacing w:before="120" w:line="288" w:lineRule="auto"/>
              <w:rPr>
                <w:lang w:eastAsia="x-none"/>
              </w:rPr>
            </w:pPr>
            <w:r>
              <w:rPr>
                <w:lang w:eastAsia="x-none"/>
              </w:rPr>
              <w:t>Tác nhận chính:</w:t>
            </w:r>
            <w:r w:rsidR="00F65C97">
              <w:rPr>
                <w:lang w:eastAsia="x-none"/>
              </w:rPr>
              <w:t xml:space="preserve"> User, Maneger.</w:t>
            </w:r>
          </w:p>
        </w:tc>
      </w:tr>
      <w:tr w:rsidR="00C554DE" w14:paraId="1A6A7CE3" w14:textId="77777777" w:rsidTr="00C554DE">
        <w:trPr>
          <w:trHeight w:val="510"/>
        </w:trPr>
        <w:tc>
          <w:tcPr>
            <w:tcW w:w="8210" w:type="dxa"/>
            <w:gridSpan w:val="2"/>
            <w:vAlign w:val="center"/>
          </w:tcPr>
          <w:p w14:paraId="3AEC684F" w14:textId="2A305DE1" w:rsidR="00C554DE" w:rsidRDefault="00C554DE" w:rsidP="007A1D13">
            <w:pPr>
              <w:spacing w:before="120" w:line="288" w:lineRule="auto"/>
              <w:rPr>
                <w:lang w:eastAsia="x-none"/>
              </w:rPr>
            </w:pPr>
            <w:r>
              <w:rPr>
                <w:lang w:eastAsia="x-none"/>
              </w:rPr>
              <w:t>Mô tả ngắn gọn:</w:t>
            </w:r>
            <w:r w:rsidR="00F65C97">
              <w:rPr>
                <w:lang w:eastAsia="x-none"/>
              </w:rPr>
              <w:t xml:space="preserve"> Người dùng (User/Manager) đăng nhập vào hệ thống.</w:t>
            </w:r>
          </w:p>
        </w:tc>
      </w:tr>
      <w:tr w:rsidR="00C554DE" w14:paraId="1E0655E5" w14:textId="77777777" w:rsidTr="00C554DE">
        <w:trPr>
          <w:trHeight w:val="510"/>
        </w:trPr>
        <w:tc>
          <w:tcPr>
            <w:tcW w:w="8210" w:type="dxa"/>
            <w:gridSpan w:val="2"/>
            <w:vAlign w:val="center"/>
          </w:tcPr>
          <w:p w14:paraId="1FAF2AB6" w14:textId="66469E20" w:rsidR="00C554DE" w:rsidRDefault="00C554DE" w:rsidP="007A1D13">
            <w:pPr>
              <w:spacing w:before="120" w:line="288" w:lineRule="auto"/>
              <w:rPr>
                <w:lang w:eastAsia="x-none"/>
              </w:rPr>
            </w:pPr>
            <w:r>
              <w:rPr>
                <w:lang w:eastAsia="x-none"/>
              </w:rPr>
              <w:t>Phạm vi:</w:t>
            </w:r>
            <w:r w:rsidR="00F65C97">
              <w:rPr>
                <w:lang w:eastAsia="x-none"/>
              </w:rPr>
              <w:t xml:space="preserve"> Người dùng đăng nhập vào hệ thống bằng ứng dụng.</w:t>
            </w:r>
          </w:p>
        </w:tc>
      </w:tr>
      <w:tr w:rsidR="00C554DE" w14:paraId="31B3307B" w14:textId="77777777" w:rsidTr="00C554DE">
        <w:trPr>
          <w:trHeight w:val="510"/>
        </w:trPr>
        <w:tc>
          <w:tcPr>
            <w:tcW w:w="8210" w:type="dxa"/>
            <w:gridSpan w:val="2"/>
            <w:vAlign w:val="center"/>
          </w:tcPr>
          <w:p w14:paraId="21E38D5F" w14:textId="7289F26F" w:rsidR="00C554DE" w:rsidRDefault="00C554DE" w:rsidP="007A1D13">
            <w:pPr>
              <w:spacing w:before="120" w:line="288" w:lineRule="auto"/>
              <w:rPr>
                <w:lang w:eastAsia="x-none"/>
              </w:rPr>
            </w:pPr>
            <w:r>
              <w:rPr>
                <w:lang w:eastAsia="x-none"/>
              </w:rPr>
              <w:t>Điều kiện tiên quyết:</w:t>
            </w:r>
            <w:r w:rsidR="00F65C97">
              <w:rPr>
                <w:lang w:eastAsia="x-none"/>
              </w:rPr>
              <w:t xml:space="preserve"> Hệ thông hoạt động bình thường và người dùng có nhu cầu sử dụng hệ thống.</w:t>
            </w:r>
          </w:p>
        </w:tc>
      </w:tr>
      <w:tr w:rsidR="00C554DE" w14:paraId="350904D2" w14:textId="77777777" w:rsidTr="00C554DE">
        <w:trPr>
          <w:trHeight w:val="510"/>
        </w:trPr>
        <w:tc>
          <w:tcPr>
            <w:tcW w:w="8210" w:type="dxa"/>
            <w:gridSpan w:val="2"/>
            <w:vAlign w:val="center"/>
          </w:tcPr>
          <w:p w14:paraId="3A06E196" w14:textId="5A072C72" w:rsidR="00C554DE" w:rsidRDefault="00C554DE" w:rsidP="007A1D13">
            <w:pPr>
              <w:spacing w:before="120" w:line="288" w:lineRule="auto"/>
              <w:rPr>
                <w:lang w:eastAsia="x-none"/>
              </w:rPr>
            </w:pPr>
            <w:r>
              <w:rPr>
                <w:lang w:eastAsia="x-none"/>
              </w:rPr>
              <w:t>Sự kiện kích hoạt:</w:t>
            </w:r>
            <w:r w:rsidR="00F65C97">
              <w:rPr>
                <w:lang w:eastAsia="x-none"/>
              </w:rPr>
              <w:t xml:space="preserve"> Người dùng chọn chức năng đăng nhập.</w:t>
            </w:r>
          </w:p>
        </w:tc>
      </w:tr>
      <w:tr w:rsidR="00C554DE" w14:paraId="132BA867" w14:textId="77777777" w:rsidTr="00C554DE">
        <w:trPr>
          <w:trHeight w:val="510"/>
        </w:trPr>
        <w:tc>
          <w:tcPr>
            <w:tcW w:w="8210" w:type="dxa"/>
            <w:gridSpan w:val="2"/>
            <w:vAlign w:val="center"/>
          </w:tcPr>
          <w:p w14:paraId="533AD5DF" w14:textId="1A23D8B9" w:rsidR="00C554DE" w:rsidRDefault="00C554DE" w:rsidP="007A1D13">
            <w:pPr>
              <w:spacing w:before="120" w:line="288" w:lineRule="auto"/>
              <w:rPr>
                <w:lang w:eastAsia="x-none"/>
              </w:rPr>
            </w:pPr>
            <w:r>
              <w:rPr>
                <w:lang w:eastAsia="x-none"/>
              </w:rPr>
              <w:t>Điều kiện thực hiện:</w:t>
            </w:r>
            <w:r w:rsidR="00F65C97">
              <w:rPr>
                <w:lang w:eastAsia="x-none"/>
              </w:rPr>
              <w:t xml:space="preserve"> Người dùng đã có sẵn tài khoản trên hệ thống.</w:t>
            </w:r>
          </w:p>
        </w:tc>
      </w:tr>
      <w:tr w:rsidR="00C554DE" w14:paraId="2A6A6FC1" w14:textId="77777777" w:rsidTr="00C554DE">
        <w:trPr>
          <w:trHeight w:val="510"/>
        </w:trPr>
        <w:tc>
          <w:tcPr>
            <w:tcW w:w="8210" w:type="dxa"/>
            <w:gridSpan w:val="2"/>
            <w:vAlign w:val="center"/>
          </w:tcPr>
          <w:p w14:paraId="44CB5784" w14:textId="57C5C0D3" w:rsidR="00C554DE" w:rsidRDefault="00C554DE" w:rsidP="007A1D13">
            <w:pPr>
              <w:spacing w:before="120" w:line="288" w:lineRule="auto"/>
              <w:rPr>
                <w:lang w:eastAsia="x-none"/>
              </w:rPr>
            </w:pPr>
            <w:r>
              <w:rPr>
                <w:lang w:eastAsia="x-none"/>
              </w:rPr>
              <w:t>Luồng sự kiện chính:</w:t>
            </w:r>
          </w:p>
          <w:p w14:paraId="4E7D433C" w14:textId="5CED076A" w:rsidR="00C554DE" w:rsidRDefault="00C554DE" w:rsidP="007A1D13">
            <w:pPr>
              <w:spacing w:before="120" w:line="288" w:lineRule="auto"/>
              <w:ind w:left="306"/>
              <w:rPr>
                <w:lang w:eastAsia="x-none"/>
              </w:rPr>
            </w:pPr>
            <w:r>
              <w:rPr>
                <w:lang w:eastAsia="x-none"/>
              </w:rPr>
              <w:t xml:space="preserve">1. </w:t>
            </w:r>
            <w:r w:rsidR="0056715D">
              <w:rPr>
                <w:lang w:eastAsia="x-none"/>
              </w:rPr>
              <w:t>Người dùng chọn chức năng đăng nhập.</w:t>
            </w:r>
          </w:p>
          <w:p w14:paraId="607091A2" w14:textId="77777777" w:rsidR="00C554DE" w:rsidRDefault="00C554DE" w:rsidP="007A1D13">
            <w:pPr>
              <w:spacing w:before="120" w:line="288" w:lineRule="auto"/>
              <w:ind w:left="306"/>
              <w:rPr>
                <w:lang w:eastAsia="x-none"/>
              </w:rPr>
            </w:pPr>
            <w:r>
              <w:rPr>
                <w:lang w:eastAsia="x-none"/>
              </w:rPr>
              <w:t xml:space="preserve">2. </w:t>
            </w:r>
            <w:r w:rsidR="0056715D">
              <w:rPr>
                <w:lang w:eastAsia="x-none"/>
              </w:rPr>
              <w:t>Người dùng nhập thông tin.</w:t>
            </w:r>
          </w:p>
          <w:p w14:paraId="4666775D" w14:textId="768AD6EE" w:rsidR="0056715D" w:rsidRDefault="0056715D" w:rsidP="007A1D13">
            <w:pPr>
              <w:spacing w:before="120" w:line="288" w:lineRule="auto"/>
              <w:ind w:left="306"/>
              <w:rPr>
                <w:lang w:eastAsia="x-none"/>
              </w:rPr>
            </w:pPr>
            <w:r>
              <w:rPr>
                <w:lang w:eastAsia="x-none"/>
              </w:rPr>
              <w:t>3. Hệ thống kiểm tra thông tin, nếu thông tin không hợp lệ thì thực hiện luồng thay thế.</w:t>
            </w:r>
          </w:p>
          <w:p w14:paraId="79AF5616" w14:textId="77777777" w:rsidR="0056715D" w:rsidRDefault="0056715D" w:rsidP="007A1D13">
            <w:pPr>
              <w:spacing w:before="120" w:line="288" w:lineRule="auto"/>
              <w:ind w:left="306"/>
              <w:rPr>
                <w:lang w:eastAsia="x-none"/>
              </w:rPr>
            </w:pPr>
            <w:r>
              <w:rPr>
                <w:lang w:eastAsia="x-none"/>
              </w:rPr>
              <w:t>4. Thông tin được xác nhận hợp lệ.</w:t>
            </w:r>
          </w:p>
          <w:p w14:paraId="418BC752" w14:textId="021CC8C4" w:rsidR="0056715D" w:rsidRDefault="0056715D" w:rsidP="007A1D13">
            <w:pPr>
              <w:spacing w:before="120" w:line="288" w:lineRule="auto"/>
              <w:ind w:left="306"/>
              <w:rPr>
                <w:lang w:eastAsia="x-none"/>
              </w:rPr>
            </w:pPr>
            <w:r>
              <w:rPr>
                <w:lang w:eastAsia="x-none"/>
              </w:rPr>
              <w:t>5. Người dùng được đưa tới trang chủ với giao diện tương ứng với phân quyền.</w:t>
            </w:r>
          </w:p>
        </w:tc>
      </w:tr>
      <w:tr w:rsidR="00C554DE" w14:paraId="3CDADFC9" w14:textId="77777777" w:rsidTr="00C554DE">
        <w:trPr>
          <w:trHeight w:val="510"/>
        </w:trPr>
        <w:tc>
          <w:tcPr>
            <w:tcW w:w="8210" w:type="dxa"/>
            <w:gridSpan w:val="2"/>
            <w:vAlign w:val="center"/>
          </w:tcPr>
          <w:p w14:paraId="5EA09D5E" w14:textId="77777777" w:rsidR="00C554DE" w:rsidRDefault="00C554DE" w:rsidP="007A1D13">
            <w:pPr>
              <w:spacing w:before="120" w:line="288" w:lineRule="auto"/>
              <w:rPr>
                <w:lang w:eastAsia="x-none"/>
              </w:rPr>
            </w:pPr>
            <w:r>
              <w:rPr>
                <w:lang w:eastAsia="x-none"/>
              </w:rPr>
              <w:t>Luồng thay thế:</w:t>
            </w:r>
          </w:p>
          <w:p w14:paraId="52C203C7" w14:textId="5C397CA5" w:rsidR="00C554DE" w:rsidRDefault="00C554DE" w:rsidP="007A1D13">
            <w:pPr>
              <w:spacing w:before="120" w:line="288" w:lineRule="auto"/>
              <w:ind w:left="306"/>
              <w:rPr>
                <w:lang w:eastAsia="x-none"/>
              </w:rPr>
            </w:pPr>
            <w:r>
              <w:rPr>
                <w:lang w:eastAsia="x-none"/>
              </w:rPr>
              <w:t xml:space="preserve">1. </w:t>
            </w:r>
            <w:r w:rsidR="0056715D">
              <w:rPr>
                <w:lang w:eastAsia="x-none"/>
              </w:rPr>
              <w:t>Hệ thống thông báo thông tin cả người dùng nhập sai.</w:t>
            </w:r>
          </w:p>
          <w:p w14:paraId="7C544929" w14:textId="77777777" w:rsidR="00C554DE" w:rsidRDefault="00C554DE" w:rsidP="007A1D13">
            <w:pPr>
              <w:spacing w:before="120" w:line="288" w:lineRule="auto"/>
              <w:ind w:left="306"/>
              <w:rPr>
                <w:lang w:eastAsia="x-none"/>
              </w:rPr>
            </w:pPr>
            <w:r>
              <w:rPr>
                <w:lang w:eastAsia="x-none"/>
              </w:rPr>
              <w:t>2.</w:t>
            </w:r>
            <w:r w:rsidR="0056715D">
              <w:rPr>
                <w:lang w:eastAsia="x-none"/>
              </w:rPr>
              <w:t xml:space="preserve"> Hệ thống cho phép người dùng nhập lại.</w:t>
            </w:r>
          </w:p>
          <w:p w14:paraId="5FD8D7FD" w14:textId="094FB4B3" w:rsidR="0056715D" w:rsidRDefault="0056715D" w:rsidP="007A1D13">
            <w:pPr>
              <w:spacing w:before="120" w:line="288" w:lineRule="auto"/>
              <w:ind w:left="306"/>
              <w:rPr>
                <w:lang w:eastAsia="x-none"/>
              </w:rPr>
            </w:pPr>
            <w:r>
              <w:rPr>
                <w:lang w:eastAsia="x-none"/>
              </w:rPr>
              <w:t>3. Hệ thống kiểm tra thông tin, thông tin không hợp lệ, khởi tạo lại luồng thay thế.</w:t>
            </w:r>
          </w:p>
          <w:p w14:paraId="5C517AA4" w14:textId="6D72BFF8" w:rsidR="0056715D" w:rsidRDefault="0056715D" w:rsidP="007A1D13">
            <w:pPr>
              <w:spacing w:before="120" w:line="288" w:lineRule="auto"/>
              <w:ind w:left="306"/>
              <w:rPr>
                <w:lang w:eastAsia="x-none"/>
              </w:rPr>
            </w:pPr>
            <w:r>
              <w:rPr>
                <w:lang w:eastAsia="x-none"/>
              </w:rPr>
              <w:t>4. Thông tin được xác nhận hợp lệ.</w:t>
            </w:r>
          </w:p>
        </w:tc>
      </w:tr>
      <w:tr w:rsidR="00C554DE" w14:paraId="45F6E849" w14:textId="77777777" w:rsidTr="00C554DE">
        <w:trPr>
          <w:trHeight w:val="510"/>
        </w:trPr>
        <w:tc>
          <w:tcPr>
            <w:tcW w:w="8210" w:type="dxa"/>
            <w:gridSpan w:val="2"/>
            <w:vAlign w:val="center"/>
          </w:tcPr>
          <w:p w14:paraId="1B8E87A8" w14:textId="137A5C46" w:rsidR="00C554DE" w:rsidRDefault="00C554DE" w:rsidP="007A1D13">
            <w:pPr>
              <w:spacing w:before="120" w:line="288" w:lineRule="auto"/>
              <w:rPr>
                <w:lang w:eastAsia="x-none"/>
              </w:rPr>
            </w:pPr>
            <w:r>
              <w:rPr>
                <w:lang w:eastAsia="x-none"/>
              </w:rPr>
              <w:t>Luồng ngoại lệ:</w:t>
            </w:r>
          </w:p>
        </w:tc>
      </w:tr>
      <w:tr w:rsidR="00C554DE" w14:paraId="4251EC6C" w14:textId="77777777" w:rsidTr="00C554DE">
        <w:trPr>
          <w:trHeight w:val="510"/>
        </w:trPr>
        <w:tc>
          <w:tcPr>
            <w:tcW w:w="8210" w:type="dxa"/>
            <w:gridSpan w:val="2"/>
            <w:vAlign w:val="center"/>
          </w:tcPr>
          <w:p w14:paraId="311FBD8B" w14:textId="77777777" w:rsidR="0056715D" w:rsidRDefault="00C554DE" w:rsidP="007A1D13">
            <w:pPr>
              <w:spacing w:before="120" w:line="288" w:lineRule="auto"/>
              <w:rPr>
                <w:lang w:eastAsia="x-none"/>
              </w:rPr>
            </w:pPr>
            <w:r>
              <w:rPr>
                <w:lang w:eastAsia="x-none"/>
              </w:rPr>
              <w:t>Các yêu cầu khác:</w:t>
            </w:r>
            <w:r w:rsidR="0056715D">
              <w:rPr>
                <w:lang w:eastAsia="x-none"/>
              </w:rPr>
              <w:t xml:space="preserve"> </w:t>
            </w:r>
          </w:p>
          <w:p w14:paraId="0328C2DF" w14:textId="77777777" w:rsidR="00C554DE" w:rsidRDefault="0056715D" w:rsidP="007A1D13">
            <w:pPr>
              <w:spacing w:before="120" w:line="288" w:lineRule="auto"/>
              <w:ind w:left="306"/>
              <w:rPr>
                <w:lang w:eastAsia="x-none"/>
              </w:rPr>
            </w:pPr>
            <w:r>
              <w:rPr>
                <w:lang w:eastAsia="x-none"/>
              </w:rPr>
              <w:t>- Hệ thống trả về kết quả nhanh chóng với độ trễ không quá 10 giây.</w:t>
            </w:r>
          </w:p>
          <w:p w14:paraId="4ABCA6A5" w14:textId="5AE85DE1" w:rsidR="0056715D" w:rsidRDefault="0056715D" w:rsidP="007A1D13">
            <w:pPr>
              <w:spacing w:before="120" w:line="288" w:lineRule="auto"/>
              <w:ind w:left="306"/>
              <w:rPr>
                <w:lang w:eastAsia="x-none"/>
              </w:rPr>
            </w:pPr>
            <w:r>
              <w:rPr>
                <w:lang w:eastAsia="x-none"/>
              </w:rPr>
              <w:t>- Không cho phép người dùng vào hệ thông khác với phân quyền.</w:t>
            </w:r>
          </w:p>
        </w:tc>
      </w:tr>
      <w:bookmarkEnd w:id="47"/>
    </w:tbl>
    <w:p w14:paraId="2FEA473C" w14:textId="1292AE0C" w:rsidR="00C554DE" w:rsidRDefault="00C554DE" w:rsidP="007A1D13">
      <w:pPr>
        <w:spacing w:before="120" w:line="288" w:lineRule="auto"/>
        <w:rPr>
          <w:lang w:eastAsia="x-none"/>
        </w:rPr>
      </w:pPr>
    </w:p>
    <w:p w14:paraId="653345D0" w14:textId="1B8030F1" w:rsidR="00C554DE" w:rsidRPr="007A1D13" w:rsidRDefault="008F26FF" w:rsidP="007A1D13">
      <w:pPr>
        <w:pStyle w:val="Caption"/>
        <w:spacing w:before="120" w:after="0" w:line="288" w:lineRule="auto"/>
        <w:jc w:val="center"/>
        <w:rPr>
          <w:color w:val="auto"/>
          <w:sz w:val="26"/>
          <w:szCs w:val="26"/>
          <w:lang w:eastAsia="x-none"/>
        </w:rPr>
      </w:pPr>
      <w:bookmarkStart w:id="48" w:name="_Toc69366559"/>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3</w:t>
      </w:r>
      <w:r w:rsidRPr="007A1D13">
        <w:rPr>
          <w:color w:val="auto"/>
          <w:sz w:val="26"/>
          <w:szCs w:val="26"/>
        </w:rPr>
        <w:fldChar w:fldCharType="end"/>
      </w:r>
      <w:r w:rsidR="00C554DE" w:rsidRPr="007A1D13">
        <w:rPr>
          <w:color w:val="auto"/>
          <w:sz w:val="26"/>
          <w:szCs w:val="26"/>
          <w:lang w:eastAsia="x-none"/>
        </w:rPr>
        <w:t xml:space="preserve">: Mô tả Usecase </w:t>
      </w:r>
      <w:r w:rsidR="0056715D" w:rsidRPr="007A1D13">
        <w:rPr>
          <w:color w:val="auto"/>
          <w:sz w:val="26"/>
          <w:szCs w:val="26"/>
          <w:lang w:eastAsia="x-none"/>
        </w:rPr>
        <w:t>L</w:t>
      </w:r>
      <w:r w:rsidR="00C554DE" w:rsidRPr="007A1D13">
        <w:rPr>
          <w:color w:val="auto"/>
          <w:sz w:val="26"/>
          <w:szCs w:val="26"/>
          <w:lang w:eastAsia="x-none"/>
        </w:rPr>
        <w:t>àm trắc nghiệm.</w:t>
      </w:r>
      <w:bookmarkEnd w:id="48"/>
    </w:p>
    <w:tbl>
      <w:tblPr>
        <w:tblStyle w:val="TableGrid"/>
        <w:tblW w:w="0" w:type="auto"/>
        <w:tblLook w:val="04A0" w:firstRow="1" w:lastRow="0" w:firstColumn="1" w:lastColumn="0" w:noHBand="0" w:noVBand="1"/>
      </w:tblPr>
      <w:tblGrid>
        <w:gridCol w:w="4105"/>
        <w:gridCol w:w="4105"/>
      </w:tblGrid>
      <w:tr w:rsidR="00C554DE" w14:paraId="0B6998B7" w14:textId="77777777" w:rsidTr="00C554DE">
        <w:trPr>
          <w:trHeight w:val="510"/>
        </w:trPr>
        <w:tc>
          <w:tcPr>
            <w:tcW w:w="4105" w:type="dxa"/>
            <w:vAlign w:val="center"/>
          </w:tcPr>
          <w:p w14:paraId="7B0A1679" w14:textId="0C0265D6" w:rsidR="00C554DE" w:rsidRDefault="00C554DE" w:rsidP="007A1D13">
            <w:pPr>
              <w:spacing w:before="120" w:line="288" w:lineRule="auto"/>
              <w:rPr>
                <w:lang w:eastAsia="x-none"/>
              </w:rPr>
            </w:pPr>
            <w:r>
              <w:rPr>
                <w:lang w:eastAsia="x-none"/>
              </w:rPr>
              <w:t>Tên:</w:t>
            </w:r>
            <w:r w:rsidR="0056715D">
              <w:rPr>
                <w:lang w:eastAsia="x-none"/>
              </w:rPr>
              <w:t xml:space="preserve"> Làm trắc nghiệm</w:t>
            </w:r>
          </w:p>
        </w:tc>
        <w:tc>
          <w:tcPr>
            <w:tcW w:w="4105" w:type="dxa"/>
            <w:vAlign w:val="center"/>
          </w:tcPr>
          <w:p w14:paraId="4D0D1EF6" w14:textId="53096F79" w:rsidR="00C554DE" w:rsidRDefault="00C554DE" w:rsidP="007A1D13">
            <w:pPr>
              <w:spacing w:before="120" w:line="288" w:lineRule="auto"/>
              <w:rPr>
                <w:lang w:eastAsia="x-none"/>
              </w:rPr>
            </w:pPr>
            <w:r>
              <w:rPr>
                <w:lang w:eastAsia="x-none"/>
              </w:rPr>
              <w:t>ID:</w:t>
            </w:r>
            <w:r w:rsidR="0056715D">
              <w:rPr>
                <w:lang w:eastAsia="x-none"/>
              </w:rPr>
              <w:t xml:space="preserve"> UC02</w:t>
            </w:r>
          </w:p>
        </w:tc>
      </w:tr>
      <w:tr w:rsidR="00C554DE" w14:paraId="3FDB4B0C" w14:textId="77777777" w:rsidTr="00C554DE">
        <w:trPr>
          <w:trHeight w:val="510"/>
        </w:trPr>
        <w:tc>
          <w:tcPr>
            <w:tcW w:w="8210" w:type="dxa"/>
            <w:gridSpan w:val="2"/>
            <w:vAlign w:val="center"/>
          </w:tcPr>
          <w:p w14:paraId="6D1453AF" w14:textId="28A9E47B" w:rsidR="00C554DE" w:rsidRDefault="00C554DE" w:rsidP="007A1D13">
            <w:pPr>
              <w:spacing w:before="120" w:line="288" w:lineRule="auto"/>
              <w:rPr>
                <w:lang w:eastAsia="x-none"/>
              </w:rPr>
            </w:pPr>
            <w:r>
              <w:rPr>
                <w:lang w:eastAsia="x-none"/>
              </w:rPr>
              <w:lastRenderedPageBreak/>
              <w:t>Tác nhận chính:</w:t>
            </w:r>
            <w:r w:rsidR="0056715D">
              <w:rPr>
                <w:lang w:eastAsia="x-none"/>
              </w:rPr>
              <w:t xml:space="preserve"> User, Manager.</w:t>
            </w:r>
          </w:p>
        </w:tc>
      </w:tr>
      <w:tr w:rsidR="00C554DE" w14:paraId="1B3E5FB3" w14:textId="77777777" w:rsidTr="00C554DE">
        <w:trPr>
          <w:trHeight w:val="510"/>
        </w:trPr>
        <w:tc>
          <w:tcPr>
            <w:tcW w:w="8210" w:type="dxa"/>
            <w:gridSpan w:val="2"/>
            <w:vAlign w:val="center"/>
          </w:tcPr>
          <w:p w14:paraId="5ADAE98B" w14:textId="035B887E" w:rsidR="00C554DE" w:rsidRDefault="00C554DE" w:rsidP="007A1D13">
            <w:pPr>
              <w:spacing w:before="120" w:line="288" w:lineRule="auto"/>
              <w:rPr>
                <w:lang w:eastAsia="x-none"/>
              </w:rPr>
            </w:pPr>
            <w:r>
              <w:rPr>
                <w:lang w:eastAsia="x-none"/>
              </w:rPr>
              <w:t>Mô tả ngắn gọn:</w:t>
            </w:r>
            <w:r w:rsidR="0056715D">
              <w:rPr>
                <w:lang w:eastAsia="x-none"/>
              </w:rPr>
              <w:t xml:space="preserve"> User làm trắc nghiệm kiểm tra khả năng bản thân, Maneger kiểm tra</w:t>
            </w:r>
            <w:r w:rsidR="00E6793E">
              <w:rPr>
                <w:lang w:eastAsia="x-none"/>
              </w:rPr>
              <w:t xml:space="preserve"> thử</w:t>
            </w:r>
            <w:r w:rsidR="0056715D">
              <w:rPr>
                <w:lang w:eastAsia="x-none"/>
              </w:rPr>
              <w:t xml:space="preserve"> hệ thống.</w:t>
            </w:r>
          </w:p>
        </w:tc>
      </w:tr>
      <w:tr w:rsidR="00C554DE" w14:paraId="2BD6B95C" w14:textId="77777777" w:rsidTr="00C554DE">
        <w:trPr>
          <w:trHeight w:val="510"/>
        </w:trPr>
        <w:tc>
          <w:tcPr>
            <w:tcW w:w="8210" w:type="dxa"/>
            <w:gridSpan w:val="2"/>
            <w:vAlign w:val="center"/>
          </w:tcPr>
          <w:p w14:paraId="42EA2693" w14:textId="4EE2BD3B" w:rsidR="00C554DE" w:rsidRDefault="00C554DE" w:rsidP="007A1D13">
            <w:pPr>
              <w:spacing w:before="120" w:line="288" w:lineRule="auto"/>
              <w:rPr>
                <w:lang w:eastAsia="x-none"/>
              </w:rPr>
            </w:pPr>
            <w:r>
              <w:rPr>
                <w:lang w:eastAsia="x-none"/>
              </w:rPr>
              <w:t>Phạm vi:</w:t>
            </w:r>
            <w:r w:rsidR="00E6793E">
              <w:rPr>
                <w:lang w:eastAsia="x-none"/>
              </w:rPr>
              <w:t xml:space="preserve"> Người dùng sử dụng chức năng trắc nghiệm trong hệ thống.</w:t>
            </w:r>
          </w:p>
        </w:tc>
      </w:tr>
      <w:tr w:rsidR="00C554DE" w14:paraId="5D28C1CB" w14:textId="77777777" w:rsidTr="00C554DE">
        <w:trPr>
          <w:trHeight w:val="510"/>
        </w:trPr>
        <w:tc>
          <w:tcPr>
            <w:tcW w:w="8210" w:type="dxa"/>
            <w:gridSpan w:val="2"/>
            <w:vAlign w:val="center"/>
          </w:tcPr>
          <w:p w14:paraId="6791BDBC" w14:textId="1328EE6F" w:rsidR="00C554DE" w:rsidRDefault="00C554DE" w:rsidP="007A1D13">
            <w:pPr>
              <w:spacing w:before="120" w:line="288" w:lineRule="auto"/>
              <w:rPr>
                <w:lang w:eastAsia="x-none"/>
              </w:rPr>
            </w:pPr>
            <w:r>
              <w:rPr>
                <w:lang w:eastAsia="x-none"/>
              </w:rPr>
              <w:t>Điều kiện tiên quyết:</w:t>
            </w:r>
            <w:r w:rsidR="00E6793E">
              <w:rPr>
                <w:lang w:eastAsia="x-none"/>
              </w:rPr>
              <w:t xml:space="preserve"> Hệ thống đang hoạt động bình thường và người dùng có nhu cầu làm trắc nghiệm.</w:t>
            </w:r>
          </w:p>
        </w:tc>
      </w:tr>
      <w:tr w:rsidR="00C554DE" w14:paraId="20ACE522" w14:textId="77777777" w:rsidTr="00C554DE">
        <w:trPr>
          <w:trHeight w:val="510"/>
        </w:trPr>
        <w:tc>
          <w:tcPr>
            <w:tcW w:w="8210" w:type="dxa"/>
            <w:gridSpan w:val="2"/>
            <w:vAlign w:val="center"/>
          </w:tcPr>
          <w:p w14:paraId="7F9F632E" w14:textId="13018F63" w:rsidR="00C554DE" w:rsidRDefault="00C554DE" w:rsidP="007A1D13">
            <w:pPr>
              <w:spacing w:before="120" w:line="288" w:lineRule="auto"/>
              <w:rPr>
                <w:lang w:eastAsia="x-none"/>
              </w:rPr>
            </w:pPr>
            <w:r>
              <w:rPr>
                <w:lang w:eastAsia="x-none"/>
              </w:rPr>
              <w:t>Sự kiện kích hoạt:</w:t>
            </w:r>
            <w:r w:rsidR="00E6793E">
              <w:rPr>
                <w:lang w:eastAsia="x-none"/>
              </w:rPr>
              <w:t xml:space="preserve"> Người dùng chọn chức năng làm trắc nghiệm.</w:t>
            </w:r>
          </w:p>
        </w:tc>
      </w:tr>
      <w:tr w:rsidR="00C554DE" w14:paraId="3D5999E5" w14:textId="77777777" w:rsidTr="00C554DE">
        <w:trPr>
          <w:trHeight w:val="510"/>
        </w:trPr>
        <w:tc>
          <w:tcPr>
            <w:tcW w:w="8210" w:type="dxa"/>
            <w:gridSpan w:val="2"/>
            <w:vAlign w:val="center"/>
          </w:tcPr>
          <w:p w14:paraId="23DF01ED" w14:textId="23F97F2D" w:rsidR="00C554DE" w:rsidRDefault="00C554DE" w:rsidP="007A1D13">
            <w:pPr>
              <w:spacing w:before="120" w:line="288" w:lineRule="auto"/>
              <w:rPr>
                <w:lang w:eastAsia="x-none"/>
              </w:rPr>
            </w:pPr>
            <w:r>
              <w:rPr>
                <w:lang w:eastAsia="x-none"/>
              </w:rPr>
              <w:t>Điều kiện thực hiện:</w:t>
            </w:r>
            <w:r w:rsidR="00E6793E">
              <w:rPr>
                <w:lang w:eastAsia="x-none"/>
              </w:rPr>
              <w:t xml:space="preserve"> Người dùng có tài khoản và đã đăng nhập hệ thống.</w:t>
            </w:r>
          </w:p>
        </w:tc>
      </w:tr>
      <w:tr w:rsidR="00C554DE" w14:paraId="3BB97AFC" w14:textId="77777777" w:rsidTr="00C554DE">
        <w:trPr>
          <w:trHeight w:val="510"/>
        </w:trPr>
        <w:tc>
          <w:tcPr>
            <w:tcW w:w="8210" w:type="dxa"/>
            <w:gridSpan w:val="2"/>
            <w:vAlign w:val="center"/>
          </w:tcPr>
          <w:p w14:paraId="3171B3E5" w14:textId="77777777" w:rsidR="00C554DE" w:rsidRDefault="00C554DE" w:rsidP="007A1D13">
            <w:pPr>
              <w:spacing w:before="120" w:line="288" w:lineRule="auto"/>
              <w:rPr>
                <w:lang w:eastAsia="x-none"/>
              </w:rPr>
            </w:pPr>
            <w:r>
              <w:rPr>
                <w:lang w:eastAsia="x-none"/>
              </w:rPr>
              <w:t>Luồng sự kiện chính:</w:t>
            </w:r>
          </w:p>
          <w:p w14:paraId="720F1987" w14:textId="4BE59170" w:rsidR="00C554DE" w:rsidRDefault="00C554DE" w:rsidP="007A1D13">
            <w:pPr>
              <w:spacing w:before="120" w:line="288" w:lineRule="auto"/>
              <w:ind w:left="306"/>
              <w:rPr>
                <w:lang w:eastAsia="x-none"/>
              </w:rPr>
            </w:pPr>
            <w:r>
              <w:rPr>
                <w:lang w:eastAsia="x-none"/>
              </w:rPr>
              <w:t xml:space="preserve">1. </w:t>
            </w:r>
            <w:r w:rsidR="005B3A7E">
              <w:rPr>
                <w:lang w:eastAsia="x-none"/>
              </w:rPr>
              <w:t>Người dùng chọn chức năng làm kiểm tra theo khoá học.</w:t>
            </w:r>
          </w:p>
          <w:p w14:paraId="1DF44E55" w14:textId="11E7C114" w:rsidR="00C554DE" w:rsidRDefault="00C554DE" w:rsidP="007A1D13">
            <w:pPr>
              <w:spacing w:before="120" w:line="288" w:lineRule="auto"/>
              <w:ind w:left="306"/>
              <w:rPr>
                <w:lang w:eastAsia="x-none"/>
              </w:rPr>
            </w:pPr>
            <w:r>
              <w:rPr>
                <w:lang w:eastAsia="x-none"/>
              </w:rPr>
              <w:t xml:space="preserve">2. </w:t>
            </w:r>
            <w:r w:rsidR="005B3A7E">
              <w:rPr>
                <w:lang w:eastAsia="x-none"/>
              </w:rPr>
              <w:t xml:space="preserve">Hệ thông đưa </w:t>
            </w:r>
            <w:r w:rsidR="00201ADA">
              <w:rPr>
                <w:lang w:eastAsia="x-none"/>
              </w:rPr>
              <w:t>người dùng tới giao diện làm trắc nghiệm.</w:t>
            </w:r>
          </w:p>
          <w:p w14:paraId="52671C59" w14:textId="77777777" w:rsidR="00201ADA" w:rsidRDefault="00201ADA" w:rsidP="007A1D13">
            <w:pPr>
              <w:spacing w:before="120" w:line="288" w:lineRule="auto"/>
              <w:ind w:left="306"/>
              <w:rPr>
                <w:lang w:eastAsia="x-none"/>
              </w:rPr>
            </w:pPr>
            <w:r>
              <w:rPr>
                <w:lang w:eastAsia="x-none"/>
              </w:rPr>
              <w:t>3. Người dùng làm trắc nghiệm.</w:t>
            </w:r>
          </w:p>
          <w:p w14:paraId="15CC8395" w14:textId="102A4203" w:rsidR="00201ADA" w:rsidRDefault="00201ADA" w:rsidP="007A1D13">
            <w:pPr>
              <w:spacing w:before="120" w:line="288" w:lineRule="auto"/>
              <w:ind w:left="306"/>
              <w:rPr>
                <w:lang w:eastAsia="x-none"/>
              </w:rPr>
            </w:pPr>
            <w:r>
              <w:rPr>
                <w:lang w:eastAsia="x-none"/>
              </w:rPr>
              <w:t>4. Hệ thông duy trì trang thái xử lí câu hỏi và lưu câu hỏi đồng thời.</w:t>
            </w:r>
          </w:p>
          <w:p w14:paraId="57FF1CAE" w14:textId="77777777" w:rsidR="00201ADA" w:rsidRDefault="00201ADA" w:rsidP="007A1D13">
            <w:pPr>
              <w:spacing w:before="120" w:line="288" w:lineRule="auto"/>
              <w:ind w:left="306"/>
              <w:rPr>
                <w:lang w:eastAsia="x-none"/>
              </w:rPr>
            </w:pPr>
            <w:r>
              <w:rPr>
                <w:lang w:eastAsia="x-none"/>
              </w:rPr>
              <w:t>5. Người dùng kết thúc quá trình làm trắc nghiệm.</w:t>
            </w:r>
          </w:p>
          <w:p w14:paraId="4C115B0C" w14:textId="77777777" w:rsidR="00201ADA" w:rsidRDefault="00201ADA" w:rsidP="007A1D13">
            <w:pPr>
              <w:spacing w:before="120" w:line="288" w:lineRule="auto"/>
              <w:ind w:left="306"/>
              <w:rPr>
                <w:lang w:eastAsia="x-none"/>
              </w:rPr>
            </w:pPr>
            <w:r>
              <w:rPr>
                <w:lang w:eastAsia="x-none"/>
              </w:rPr>
              <w:t>6. Hệ thống đưa người dùng tới trang kết quả.</w:t>
            </w:r>
          </w:p>
          <w:p w14:paraId="485338DE" w14:textId="5FDEA8A9" w:rsidR="00201ADA" w:rsidRDefault="00201ADA" w:rsidP="007A1D13">
            <w:pPr>
              <w:spacing w:before="120" w:line="288" w:lineRule="auto"/>
              <w:ind w:left="306"/>
              <w:rPr>
                <w:lang w:eastAsia="x-none"/>
              </w:rPr>
            </w:pPr>
            <w:r>
              <w:rPr>
                <w:lang w:eastAsia="x-none"/>
              </w:rPr>
              <w:t>7. Nếu trong quá trình làm trắc nghiệm, người dùng chọn thoát ra ngoài, hệ thống chạy luồng thay thế.</w:t>
            </w:r>
          </w:p>
        </w:tc>
      </w:tr>
      <w:tr w:rsidR="00C554DE" w14:paraId="553CCFE3" w14:textId="77777777" w:rsidTr="00C554DE">
        <w:trPr>
          <w:trHeight w:val="510"/>
        </w:trPr>
        <w:tc>
          <w:tcPr>
            <w:tcW w:w="8210" w:type="dxa"/>
            <w:gridSpan w:val="2"/>
            <w:vAlign w:val="center"/>
          </w:tcPr>
          <w:p w14:paraId="55AFE352" w14:textId="77777777" w:rsidR="00C554DE" w:rsidRDefault="00C554DE" w:rsidP="007A1D13">
            <w:pPr>
              <w:spacing w:before="120" w:line="288" w:lineRule="auto"/>
              <w:rPr>
                <w:lang w:eastAsia="x-none"/>
              </w:rPr>
            </w:pPr>
            <w:r>
              <w:rPr>
                <w:lang w:eastAsia="x-none"/>
              </w:rPr>
              <w:t>Luồng thay thế:</w:t>
            </w:r>
          </w:p>
          <w:p w14:paraId="57B0AF75" w14:textId="72A65F6A" w:rsidR="00C554DE" w:rsidRDefault="00C554DE" w:rsidP="007A1D13">
            <w:pPr>
              <w:spacing w:before="120" w:line="288" w:lineRule="auto"/>
              <w:ind w:left="306"/>
              <w:rPr>
                <w:lang w:eastAsia="x-none"/>
              </w:rPr>
            </w:pPr>
            <w:r>
              <w:rPr>
                <w:lang w:eastAsia="x-none"/>
              </w:rPr>
              <w:t>1.</w:t>
            </w:r>
            <w:r w:rsidR="00201ADA">
              <w:rPr>
                <w:lang w:eastAsia="x-none"/>
              </w:rPr>
              <w:t xml:space="preserve"> Hệ thống huỷ kết quả đang làm của người dùng.</w:t>
            </w:r>
          </w:p>
          <w:p w14:paraId="762CBD59" w14:textId="77777777" w:rsidR="00C554DE" w:rsidRDefault="00C554DE" w:rsidP="007A1D13">
            <w:pPr>
              <w:spacing w:before="120" w:line="288" w:lineRule="auto"/>
              <w:ind w:left="306"/>
              <w:rPr>
                <w:lang w:eastAsia="x-none"/>
              </w:rPr>
            </w:pPr>
            <w:r>
              <w:rPr>
                <w:lang w:eastAsia="x-none"/>
              </w:rPr>
              <w:t>2.</w:t>
            </w:r>
            <w:r w:rsidR="00201ADA">
              <w:rPr>
                <w:lang w:eastAsia="x-none"/>
              </w:rPr>
              <w:t xml:space="preserve"> Hệ thống trang thái xử lí câu hỏi khởi động lại.</w:t>
            </w:r>
          </w:p>
          <w:p w14:paraId="30480035" w14:textId="4F2C1EAB" w:rsidR="00201ADA" w:rsidRDefault="00201ADA" w:rsidP="007A1D13">
            <w:pPr>
              <w:spacing w:before="120" w:line="288" w:lineRule="auto"/>
              <w:ind w:left="306"/>
              <w:rPr>
                <w:lang w:eastAsia="x-none"/>
              </w:rPr>
            </w:pPr>
            <w:r>
              <w:rPr>
                <w:lang w:eastAsia="x-none"/>
              </w:rPr>
              <w:t>3. Hệ thống đưa người dùng về lại trang chủ.</w:t>
            </w:r>
          </w:p>
        </w:tc>
      </w:tr>
      <w:tr w:rsidR="00C554DE" w14:paraId="350333B9" w14:textId="77777777" w:rsidTr="00C554DE">
        <w:trPr>
          <w:trHeight w:val="510"/>
        </w:trPr>
        <w:tc>
          <w:tcPr>
            <w:tcW w:w="8210" w:type="dxa"/>
            <w:gridSpan w:val="2"/>
            <w:vAlign w:val="center"/>
          </w:tcPr>
          <w:p w14:paraId="1900211E" w14:textId="77777777" w:rsidR="00C554DE" w:rsidRDefault="00C554DE" w:rsidP="007A1D13">
            <w:pPr>
              <w:spacing w:before="120" w:line="288" w:lineRule="auto"/>
              <w:rPr>
                <w:lang w:eastAsia="x-none"/>
              </w:rPr>
            </w:pPr>
            <w:r>
              <w:rPr>
                <w:lang w:eastAsia="x-none"/>
              </w:rPr>
              <w:t>Luồng ngoại lệ:</w:t>
            </w:r>
          </w:p>
        </w:tc>
      </w:tr>
      <w:tr w:rsidR="00C554DE" w14:paraId="03E29CE9" w14:textId="77777777" w:rsidTr="00C554DE">
        <w:trPr>
          <w:trHeight w:val="510"/>
        </w:trPr>
        <w:tc>
          <w:tcPr>
            <w:tcW w:w="8210" w:type="dxa"/>
            <w:gridSpan w:val="2"/>
            <w:vAlign w:val="center"/>
          </w:tcPr>
          <w:p w14:paraId="4C21CF95" w14:textId="77777777" w:rsidR="00C554DE" w:rsidRDefault="00C554DE" w:rsidP="007A1D13">
            <w:pPr>
              <w:spacing w:before="120" w:line="288" w:lineRule="auto"/>
              <w:rPr>
                <w:lang w:eastAsia="x-none"/>
              </w:rPr>
            </w:pPr>
            <w:r>
              <w:rPr>
                <w:lang w:eastAsia="x-none"/>
              </w:rPr>
              <w:t>Các yêu cầu khác:</w:t>
            </w:r>
          </w:p>
          <w:p w14:paraId="01B8FD42" w14:textId="77777777" w:rsidR="00201ADA" w:rsidRDefault="00201ADA" w:rsidP="007A1D13">
            <w:pPr>
              <w:spacing w:before="120" w:line="288" w:lineRule="auto"/>
              <w:ind w:left="306"/>
              <w:rPr>
                <w:lang w:eastAsia="x-none"/>
              </w:rPr>
            </w:pPr>
            <w:r>
              <w:rPr>
                <w:lang w:eastAsia="x-none"/>
              </w:rPr>
              <w:t>- Hệ thống trả về kết quả nhanh chóng.</w:t>
            </w:r>
          </w:p>
          <w:p w14:paraId="25DB55FA" w14:textId="77777777" w:rsidR="00201ADA" w:rsidRDefault="00201ADA" w:rsidP="007A1D13">
            <w:pPr>
              <w:spacing w:before="120" w:line="288" w:lineRule="auto"/>
              <w:ind w:left="306"/>
              <w:rPr>
                <w:lang w:eastAsia="x-none"/>
              </w:rPr>
            </w:pPr>
            <w:r>
              <w:rPr>
                <w:lang w:eastAsia="x-none"/>
              </w:rPr>
              <w:t>- Giao diện thân thiện, dễ sử dụng.</w:t>
            </w:r>
          </w:p>
          <w:p w14:paraId="56E4000B" w14:textId="0A603D09" w:rsidR="00201ADA" w:rsidRDefault="00201ADA" w:rsidP="007A1D13">
            <w:pPr>
              <w:spacing w:before="120" w:line="288" w:lineRule="auto"/>
              <w:ind w:left="306"/>
              <w:rPr>
                <w:lang w:eastAsia="x-none"/>
              </w:rPr>
            </w:pPr>
            <w:r>
              <w:rPr>
                <w:lang w:eastAsia="x-none"/>
              </w:rPr>
              <w:t>- Ngăn không cho người dùng thoát giữa chừng bằng hay sử dụng cách nhớ kết quả.</w:t>
            </w:r>
          </w:p>
        </w:tc>
      </w:tr>
    </w:tbl>
    <w:p w14:paraId="202BCC64" w14:textId="27AA543D" w:rsidR="00C554DE" w:rsidRDefault="00C554DE" w:rsidP="007A1D13">
      <w:pPr>
        <w:spacing w:before="120" w:line="288" w:lineRule="auto"/>
        <w:rPr>
          <w:lang w:eastAsia="x-none"/>
        </w:rPr>
      </w:pPr>
    </w:p>
    <w:p w14:paraId="42847974" w14:textId="448F399F" w:rsidR="00C554DE" w:rsidRPr="007A1D13" w:rsidRDefault="008F26FF" w:rsidP="007A1D13">
      <w:pPr>
        <w:pStyle w:val="Caption"/>
        <w:spacing w:before="120" w:after="0" w:line="288" w:lineRule="auto"/>
        <w:jc w:val="center"/>
        <w:rPr>
          <w:color w:val="auto"/>
          <w:sz w:val="26"/>
          <w:szCs w:val="26"/>
          <w:lang w:eastAsia="x-none"/>
        </w:rPr>
      </w:pPr>
      <w:bookmarkStart w:id="49" w:name="_Toc69366560"/>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4</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tài khoản.</w:t>
      </w:r>
      <w:bookmarkEnd w:id="49"/>
    </w:p>
    <w:tbl>
      <w:tblPr>
        <w:tblStyle w:val="TableGrid"/>
        <w:tblW w:w="0" w:type="auto"/>
        <w:tblLook w:val="04A0" w:firstRow="1" w:lastRow="0" w:firstColumn="1" w:lastColumn="0" w:noHBand="0" w:noVBand="1"/>
      </w:tblPr>
      <w:tblGrid>
        <w:gridCol w:w="4105"/>
        <w:gridCol w:w="4105"/>
      </w:tblGrid>
      <w:tr w:rsidR="00C554DE" w14:paraId="1270A03A" w14:textId="77777777" w:rsidTr="00C554DE">
        <w:trPr>
          <w:trHeight w:val="510"/>
        </w:trPr>
        <w:tc>
          <w:tcPr>
            <w:tcW w:w="4105" w:type="dxa"/>
            <w:vAlign w:val="center"/>
          </w:tcPr>
          <w:p w14:paraId="6F343194" w14:textId="37F04A03" w:rsidR="00C554DE" w:rsidRDefault="00C554DE" w:rsidP="007A1D13">
            <w:pPr>
              <w:spacing w:before="120" w:line="288" w:lineRule="auto"/>
              <w:rPr>
                <w:lang w:eastAsia="x-none"/>
              </w:rPr>
            </w:pPr>
            <w:r>
              <w:rPr>
                <w:lang w:eastAsia="x-none"/>
              </w:rPr>
              <w:lastRenderedPageBreak/>
              <w:t>Tên:</w:t>
            </w:r>
            <w:r w:rsidR="00E6793E">
              <w:rPr>
                <w:lang w:eastAsia="x-none"/>
              </w:rPr>
              <w:t xml:space="preserve"> Quản lí tài khoản</w:t>
            </w:r>
          </w:p>
        </w:tc>
        <w:tc>
          <w:tcPr>
            <w:tcW w:w="4105" w:type="dxa"/>
            <w:vAlign w:val="center"/>
          </w:tcPr>
          <w:p w14:paraId="405EDDD2" w14:textId="2B3D8BB4" w:rsidR="00C554DE" w:rsidRDefault="00C554DE" w:rsidP="007A1D13">
            <w:pPr>
              <w:spacing w:before="120" w:line="288" w:lineRule="auto"/>
              <w:rPr>
                <w:lang w:eastAsia="x-none"/>
              </w:rPr>
            </w:pPr>
            <w:r>
              <w:rPr>
                <w:lang w:eastAsia="x-none"/>
              </w:rPr>
              <w:t>ID:</w:t>
            </w:r>
            <w:r w:rsidR="00E6793E">
              <w:rPr>
                <w:lang w:eastAsia="x-none"/>
              </w:rPr>
              <w:t xml:space="preserve"> UC03</w:t>
            </w:r>
          </w:p>
        </w:tc>
      </w:tr>
      <w:tr w:rsidR="00C554DE" w14:paraId="2018D75A" w14:textId="77777777" w:rsidTr="00C554DE">
        <w:trPr>
          <w:trHeight w:val="510"/>
        </w:trPr>
        <w:tc>
          <w:tcPr>
            <w:tcW w:w="8210" w:type="dxa"/>
            <w:gridSpan w:val="2"/>
            <w:vAlign w:val="center"/>
          </w:tcPr>
          <w:p w14:paraId="05BF89DF" w14:textId="3A09AECB"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4C0670BB" w14:textId="77777777" w:rsidTr="00C554DE">
        <w:trPr>
          <w:trHeight w:val="510"/>
        </w:trPr>
        <w:tc>
          <w:tcPr>
            <w:tcW w:w="8210" w:type="dxa"/>
            <w:gridSpan w:val="2"/>
            <w:vAlign w:val="center"/>
          </w:tcPr>
          <w:p w14:paraId="740A5908" w14:textId="024206C0"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tài khoản.</w:t>
            </w:r>
          </w:p>
        </w:tc>
      </w:tr>
      <w:tr w:rsidR="00C554DE" w14:paraId="0C87E8D8" w14:textId="77777777" w:rsidTr="00C554DE">
        <w:trPr>
          <w:trHeight w:val="510"/>
        </w:trPr>
        <w:tc>
          <w:tcPr>
            <w:tcW w:w="8210" w:type="dxa"/>
            <w:gridSpan w:val="2"/>
            <w:vAlign w:val="center"/>
          </w:tcPr>
          <w:p w14:paraId="2E1F9445" w14:textId="2BCF6FD4" w:rsidR="00C554DE" w:rsidRDefault="00C554DE" w:rsidP="007A1D13">
            <w:pPr>
              <w:spacing w:before="120" w:line="288" w:lineRule="auto"/>
              <w:rPr>
                <w:lang w:eastAsia="x-none"/>
              </w:rPr>
            </w:pPr>
            <w:r>
              <w:rPr>
                <w:lang w:eastAsia="x-none"/>
              </w:rPr>
              <w:t>Phạm vi:</w:t>
            </w:r>
            <w:r w:rsidR="00E6793E">
              <w:rPr>
                <w:lang w:eastAsia="x-none"/>
              </w:rPr>
              <w:t xml:space="preserve"> </w:t>
            </w:r>
            <w:r w:rsidR="002A323F">
              <w:rPr>
                <w:lang w:eastAsia="x-none"/>
              </w:rPr>
              <w:t>Manager sử dụng chức năng quản lí tài khoản trong hệ thông.</w:t>
            </w:r>
          </w:p>
        </w:tc>
      </w:tr>
      <w:tr w:rsidR="00C554DE" w14:paraId="733286A1" w14:textId="77777777" w:rsidTr="00C554DE">
        <w:trPr>
          <w:trHeight w:val="510"/>
        </w:trPr>
        <w:tc>
          <w:tcPr>
            <w:tcW w:w="8210" w:type="dxa"/>
            <w:gridSpan w:val="2"/>
            <w:vAlign w:val="center"/>
          </w:tcPr>
          <w:p w14:paraId="54FC6EC6" w14:textId="6ED69289"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tài khoản.</w:t>
            </w:r>
          </w:p>
        </w:tc>
      </w:tr>
      <w:tr w:rsidR="00C554DE" w14:paraId="34B525C6" w14:textId="77777777" w:rsidTr="00C554DE">
        <w:trPr>
          <w:trHeight w:val="510"/>
        </w:trPr>
        <w:tc>
          <w:tcPr>
            <w:tcW w:w="8210" w:type="dxa"/>
            <w:gridSpan w:val="2"/>
            <w:vAlign w:val="center"/>
          </w:tcPr>
          <w:p w14:paraId="7463D37C" w14:textId="237A1680"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tài khoản.</w:t>
            </w:r>
          </w:p>
        </w:tc>
      </w:tr>
      <w:tr w:rsidR="00C554DE" w14:paraId="7EDAE3CB" w14:textId="77777777" w:rsidTr="00C554DE">
        <w:trPr>
          <w:trHeight w:val="510"/>
        </w:trPr>
        <w:tc>
          <w:tcPr>
            <w:tcW w:w="8210" w:type="dxa"/>
            <w:gridSpan w:val="2"/>
            <w:vAlign w:val="center"/>
          </w:tcPr>
          <w:p w14:paraId="2476DBCC" w14:textId="1BBFDC11" w:rsidR="00C554DE" w:rsidRDefault="00C554DE" w:rsidP="007A1D13">
            <w:pPr>
              <w:spacing w:before="120" w:line="288" w:lineRule="auto"/>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5A1568F4" w14:textId="77777777" w:rsidTr="00C554DE">
        <w:trPr>
          <w:trHeight w:val="510"/>
        </w:trPr>
        <w:tc>
          <w:tcPr>
            <w:tcW w:w="8210" w:type="dxa"/>
            <w:gridSpan w:val="2"/>
            <w:vAlign w:val="center"/>
          </w:tcPr>
          <w:p w14:paraId="2E61D5EA" w14:textId="77777777" w:rsidR="00C554DE" w:rsidRDefault="00C554DE" w:rsidP="007A1D13">
            <w:pPr>
              <w:spacing w:before="120" w:line="288" w:lineRule="auto"/>
              <w:rPr>
                <w:lang w:eastAsia="x-none"/>
              </w:rPr>
            </w:pPr>
            <w:r>
              <w:rPr>
                <w:lang w:eastAsia="x-none"/>
              </w:rPr>
              <w:t>Luồng sự kiện chính:</w:t>
            </w:r>
          </w:p>
          <w:p w14:paraId="7A582C86" w14:textId="0B520F82" w:rsidR="00C554DE" w:rsidRDefault="00C554DE" w:rsidP="007A1D13">
            <w:pPr>
              <w:spacing w:before="120" w:line="288" w:lineRule="auto"/>
              <w:ind w:left="306"/>
              <w:rPr>
                <w:lang w:eastAsia="x-none"/>
              </w:rPr>
            </w:pPr>
            <w:r>
              <w:rPr>
                <w:lang w:eastAsia="x-none"/>
              </w:rPr>
              <w:t xml:space="preserve">1. </w:t>
            </w:r>
            <w:r w:rsidR="00201ADA">
              <w:rPr>
                <w:lang w:eastAsia="x-none"/>
              </w:rPr>
              <w:t>Manager chọn chức năng quản lí tài khoản (thêm, xoá, sửa).</w:t>
            </w:r>
          </w:p>
          <w:p w14:paraId="1599E269" w14:textId="77777777" w:rsidR="00C554DE" w:rsidRDefault="00C554DE" w:rsidP="007A1D13">
            <w:pPr>
              <w:spacing w:before="120" w:line="288" w:lineRule="auto"/>
              <w:ind w:left="306"/>
              <w:rPr>
                <w:lang w:eastAsia="x-none"/>
              </w:rPr>
            </w:pPr>
            <w:r>
              <w:rPr>
                <w:lang w:eastAsia="x-none"/>
              </w:rPr>
              <w:t xml:space="preserve">2. </w:t>
            </w:r>
            <w:r w:rsidR="00201ADA">
              <w:rPr>
                <w:lang w:eastAsia="x-none"/>
              </w:rPr>
              <w:t>Manager nhập thông tin tài khoản cần quản lí.</w:t>
            </w:r>
          </w:p>
          <w:p w14:paraId="36D76C65" w14:textId="77777777" w:rsidR="00201ADA" w:rsidRDefault="00201ADA"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77443FDD" w14:textId="77777777" w:rsidR="00201ADA" w:rsidRDefault="00201ADA" w:rsidP="007A1D13">
            <w:pPr>
              <w:spacing w:before="120" w:line="288" w:lineRule="auto"/>
              <w:ind w:left="306"/>
              <w:rPr>
                <w:lang w:eastAsia="x-none"/>
              </w:rPr>
            </w:pPr>
            <w:r>
              <w:rPr>
                <w:lang w:eastAsia="x-none"/>
              </w:rPr>
              <w:t>4. Thông tin hợp lệ, hệ thống lưu lại thông tin.</w:t>
            </w:r>
          </w:p>
          <w:p w14:paraId="23B10B90" w14:textId="2DBC810E" w:rsidR="00201ADA" w:rsidRDefault="00201ADA" w:rsidP="007A1D13">
            <w:pPr>
              <w:spacing w:before="120" w:line="288" w:lineRule="auto"/>
              <w:ind w:left="306"/>
              <w:rPr>
                <w:lang w:eastAsia="x-none"/>
              </w:rPr>
            </w:pPr>
            <w:r>
              <w:rPr>
                <w:lang w:eastAsia="x-none"/>
              </w:rPr>
              <w:t>5. Giao diện quản lí đưa về trang thái ban đầu.</w:t>
            </w:r>
          </w:p>
        </w:tc>
      </w:tr>
      <w:tr w:rsidR="00C554DE" w14:paraId="37EE16F4" w14:textId="77777777" w:rsidTr="00C554DE">
        <w:trPr>
          <w:trHeight w:val="510"/>
        </w:trPr>
        <w:tc>
          <w:tcPr>
            <w:tcW w:w="8210" w:type="dxa"/>
            <w:gridSpan w:val="2"/>
            <w:vAlign w:val="center"/>
          </w:tcPr>
          <w:p w14:paraId="02684A16" w14:textId="77777777" w:rsidR="00C554DE" w:rsidRDefault="00C554DE" w:rsidP="007A1D13">
            <w:pPr>
              <w:spacing w:before="120" w:line="288" w:lineRule="auto"/>
              <w:rPr>
                <w:lang w:eastAsia="x-none"/>
              </w:rPr>
            </w:pPr>
            <w:r>
              <w:rPr>
                <w:lang w:eastAsia="x-none"/>
              </w:rPr>
              <w:t>Luồng thay thế:</w:t>
            </w:r>
          </w:p>
          <w:p w14:paraId="75EEE19D" w14:textId="57293ED8" w:rsidR="00C554DE" w:rsidRDefault="00C554DE" w:rsidP="007A1D13">
            <w:pPr>
              <w:spacing w:before="120" w:line="288" w:lineRule="auto"/>
              <w:ind w:left="306"/>
              <w:rPr>
                <w:lang w:eastAsia="x-none"/>
              </w:rPr>
            </w:pPr>
            <w:r>
              <w:rPr>
                <w:lang w:eastAsia="x-none"/>
              </w:rPr>
              <w:t xml:space="preserve">1. </w:t>
            </w:r>
            <w:r w:rsidR="00201ADA">
              <w:rPr>
                <w:lang w:eastAsia="x-none"/>
              </w:rPr>
              <w:t>Hệ thống báo cho Manager về thông tin không hợp lệ.</w:t>
            </w:r>
          </w:p>
          <w:p w14:paraId="51A155D1" w14:textId="2560AF6F" w:rsidR="00C554DE" w:rsidRDefault="00C554DE" w:rsidP="007A1D13">
            <w:pPr>
              <w:spacing w:before="120" w:line="288" w:lineRule="auto"/>
              <w:ind w:left="306"/>
              <w:rPr>
                <w:lang w:eastAsia="x-none"/>
              </w:rPr>
            </w:pPr>
            <w:r>
              <w:rPr>
                <w:lang w:eastAsia="x-none"/>
              </w:rPr>
              <w:t>2.</w:t>
            </w:r>
            <w:r w:rsidR="00B01EEE">
              <w:rPr>
                <w:lang w:eastAsia="x-none"/>
              </w:rPr>
              <w:t xml:space="preserve"> Hệ thông yêu cầu nhập lại.</w:t>
            </w:r>
          </w:p>
          <w:p w14:paraId="0D96F418"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68524A02" w14:textId="0E43F809" w:rsidR="00B01EEE" w:rsidRDefault="00B01EEE" w:rsidP="007A1D13">
            <w:pPr>
              <w:spacing w:before="120" w:line="288" w:lineRule="auto"/>
              <w:ind w:left="306"/>
              <w:rPr>
                <w:lang w:eastAsia="x-none"/>
              </w:rPr>
            </w:pPr>
            <w:r>
              <w:rPr>
                <w:lang w:eastAsia="x-none"/>
              </w:rPr>
              <w:t>4. Thông tin hợp lệ.</w:t>
            </w:r>
          </w:p>
        </w:tc>
      </w:tr>
      <w:tr w:rsidR="00C554DE" w14:paraId="6A0ABEBA" w14:textId="77777777" w:rsidTr="00C554DE">
        <w:trPr>
          <w:trHeight w:val="510"/>
        </w:trPr>
        <w:tc>
          <w:tcPr>
            <w:tcW w:w="8210" w:type="dxa"/>
            <w:gridSpan w:val="2"/>
            <w:vAlign w:val="center"/>
          </w:tcPr>
          <w:p w14:paraId="43F35B84" w14:textId="77777777" w:rsidR="00C554DE" w:rsidRDefault="00C554DE" w:rsidP="007A1D13">
            <w:pPr>
              <w:spacing w:before="120" w:line="288" w:lineRule="auto"/>
              <w:rPr>
                <w:lang w:eastAsia="x-none"/>
              </w:rPr>
            </w:pPr>
            <w:r>
              <w:rPr>
                <w:lang w:eastAsia="x-none"/>
              </w:rPr>
              <w:t>Luồng ngoại lệ:</w:t>
            </w:r>
          </w:p>
        </w:tc>
      </w:tr>
      <w:tr w:rsidR="00C554DE" w14:paraId="7A5D2AEC" w14:textId="77777777" w:rsidTr="00C554DE">
        <w:trPr>
          <w:trHeight w:val="510"/>
        </w:trPr>
        <w:tc>
          <w:tcPr>
            <w:tcW w:w="8210" w:type="dxa"/>
            <w:gridSpan w:val="2"/>
            <w:vAlign w:val="center"/>
          </w:tcPr>
          <w:p w14:paraId="6CFA96A5" w14:textId="77777777" w:rsidR="00C554DE" w:rsidRDefault="00C554DE" w:rsidP="007A1D13">
            <w:pPr>
              <w:spacing w:before="120" w:line="288" w:lineRule="auto"/>
              <w:rPr>
                <w:lang w:eastAsia="x-none"/>
              </w:rPr>
            </w:pPr>
            <w:r>
              <w:rPr>
                <w:lang w:eastAsia="x-none"/>
              </w:rPr>
              <w:t>Các yêu cầu khác:</w:t>
            </w:r>
          </w:p>
          <w:p w14:paraId="016FD04D" w14:textId="77777777" w:rsidR="00B01EEE" w:rsidRDefault="00B01EEE" w:rsidP="007A1D13">
            <w:pPr>
              <w:spacing w:before="120" w:line="288" w:lineRule="auto"/>
              <w:ind w:left="306"/>
              <w:rPr>
                <w:lang w:eastAsia="x-none"/>
              </w:rPr>
            </w:pPr>
            <w:r>
              <w:rPr>
                <w:lang w:eastAsia="x-none"/>
              </w:rPr>
              <w:t>- Giao diện quản lí đơn giản, dễ sử dụng</w:t>
            </w:r>
          </w:p>
          <w:p w14:paraId="3943D55D" w14:textId="021BB317" w:rsidR="00B01EEE" w:rsidRDefault="00B01EEE" w:rsidP="007A1D13">
            <w:pPr>
              <w:spacing w:before="120" w:line="288" w:lineRule="auto"/>
              <w:ind w:left="306"/>
              <w:rPr>
                <w:lang w:eastAsia="x-none"/>
              </w:rPr>
            </w:pPr>
            <w:r>
              <w:rPr>
                <w:lang w:eastAsia="x-none"/>
              </w:rPr>
              <w:t>- Hệ thống trả về kết quả nhanh chóng.</w:t>
            </w:r>
          </w:p>
        </w:tc>
      </w:tr>
    </w:tbl>
    <w:p w14:paraId="4C6E6779" w14:textId="63448D47" w:rsidR="00C554DE" w:rsidRDefault="00C554DE" w:rsidP="007A1D13">
      <w:pPr>
        <w:spacing w:before="120" w:line="288" w:lineRule="auto"/>
        <w:rPr>
          <w:lang w:eastAsia="x-none"/>
        </w:rPr>
      </w:pPr>
    </w:p>
    <w:p w14:paraId="32631147" w14:textId="3FA8D360" w:rsidR="00C554DE" w:rsidRPr="007A1D13" w:rsidRDefault="008F26FF" w:rsidP="007A1D13">
      <w:pPr>
        <w:pStyle w:val="Caption"/>
        <w:spacing w:before="120" w:after="0" w:line="288" w:lineRule="auto"/>
        <w:jc w:val="center"/>
        <w:rPr>
          <w:color w:val="auto"/>
          <w:sz w:val="26"/>
          <w:szCs w:val="26"/>
          <w:lang w:eastAsia="x-none"/>
        </w:rPr>
      </w:pPr>
      <w:bookmarkStart w:id="50" w:name="_Toc69366561"/>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5</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khoá học.</w:t>
      </w:r>
      <w:bookmarkEnd w:id="50"/>
    </w:p>
    <w:tbl>
      <w:tblPr>
        <w:tblStyle w:val="TableGrid"/>
        <w:tblW w:w="0" w:type="auto"/>
        <w:tblLook w:val="04A0" w:firstRow="1" w:lastRow="0" w:firstColumn="1" w:lastColumn="0" w:noHBand="0" w:noVBand="1"/>
      </w:tblPr>
      <w:tblGrid>
        <w:gridCol w:w="4105"/>
        <w:gridCol w:w="4105"/>
      </w:tblGrid>
      <w:tr w:rsidR="00C554DE" w14:paraId="7042E139" w14:textId="77777777" w:rsidTr="00C554DE">
        <w:trPr>
          <w:trHeight w:val="510"/>
        </w:trPr>
        <w:tc>
          <w:tcPr>
            <w:tcW w:w="4105" w:type="dxa"/>
            <w:vAlign w:val="center"/>
          </w:tcPr>
          <w:p w14:paraId="1D9AAC95" w14:textId="66D60F5A" w:rsidR="00C554DE" w:rsidRDefault="00C554DE" w:rsidP="007A1D13">
            <w:pPr>
              <w:spacing w:before="120" w:line="288" w:lineRule="auto"/>
              <w:rPr>
                <w:lang w:eastAsia="x-none"/>
              </w:rPr>
            </w:pPr>
            <w:r>
              <w:rPr>
                <w:lang w:eastAsia="x-none"/>
              </w:rPr>
              <w:t>Tên:</w:t>
            </w:r>
            <w:r w:rsidR="00E6793E">
              <w:rPr>
                <w:lang w:eastAsia="x-none"/>
              </w:rPr>
              <w:t xml:space="preserve"> Quản lí khoá học</w:t>
            </w:r>
          </w:p>
        </w:tc>
        <w:tc>
          <w:tcPr>
            <w:tcW w:w="4105" w:type="dxa"/>
            <w:vAlign w:val="center"/>
          </w:tcPr>
          <w:p w14:paraId="51DB9729" w14:textId="547B9D3D" w:rsidR="00C554DE" w:rsidRDefault="00C554DE" w:rsidP="007A1D13">
            <w:pPr>
              <w:spacing w:before="120" w:line="288" w:lineRule="auto"/>
              <w:rPr>
                <w:lang w:eastAsia="x-none"/>
              </w:rPr>
            </w:pPr>
            <w:r>
              <w:rPr>
                <w:lang w:eastAsia="x-none"/>
              </w:rPr>
              <w:t>ID:</w:t>
            </w:r>
            <w:r w:rsidR="00E6793E">
              <w:rPr>
                <w:lang w:eastAsia="x-none"/>
              </w:rPr>
              <w:t xml:space="preserve"> UC04</w:t>
            </w:r>
          </w:p>
        </w:tc>
      </w:tr>
      <w:tr w:rsidR="00C554DE" w14:paraId="07D6AAB4" w14:textId="77777777" w:rsidTr="00C554DE">
        <w:trPr>
          <w:trHeight w:val="510"/>
        </w:trPr>
        <w:tc>
          <w:tcPr>
            <w:tcW w:w="8210" w:type="dxa"/>
            <w:gridSpan w:val="2"/>
            <w:vAlign w:val="center"/>
          </w:tcPr>
          <w:p w14:paraId="50C74609" w14:textId="35F7E612"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5563A9DD" w14:textId="77777777" w:rsidTr="00C554DE">
        <w:trPr>
          <w:trHeight w:val="510"/>
        </w:trPr>
        <w:tc>
          <w:tcPr>
            <w:tcW w:w="8210" w:type="dxa"/>
            <w:gridSpan w:val="2"/>
            <w:vAlign w:val="center"/>
          </w:tcPr>
          <w:p w14:paraId="515F704A" w14:textId="5DFFB60D" w:rsidR="00C554DE" w:rsidRDefault="00C554DE" w:rsidP="007A1D13">
            <w:pPr>
              <w:spacing w:before="120" w:line="288" w:lineRule="auto"/>
              <w:rPr>
                <w:lang w:eastAsia="x-none"/>
              </w:rPr>
            </w:pPr>
            <w:r>
              <w:rPr>
                <w:lang w:eastAsia="x-none"/>
              </w:rPr>
              <w:lastRenderedPageBreak/>
              <w:t>Mô tả ngắn gọn:</w:t>
            </w:r>
            <w:r w:rsidR="00E6793E">
              <w:rPr>
                <w:lang w:eastAsia="x-none"/>
              </w:rPr>
              <w:t xml:space="preserve"> Maneger quản lí hệ thống khoá học.</w:t>
            </w:r>
          </w:p>
        </w:tc>
      </w:tr>
      <w:tr w:rsidR="00C554DE" w14:paraId="034BC9CB" w14:textId="77777777" w:rsidTr="00C554DE">
        <w:trPr>
          <w:trHeight w:val="510"/>
        </w:trPr>
        <w:tc>
          <w:tcPr>
            <w:tcW w:w="8210" w:type="dxa"/>
            <w:gridSpan w:val="2"/>
            <w:vAlign w:val="center"/>
          </w:tcPr>
          <w:p w14:paraId="6B785B19" w14:textId="6EE6C16A" w:rsidR="00C554DE" w:rsidRDefault="00C554DE" w:rsidP="007A1D13">
            <w:pPr>
              <w:spacing w:before="120" w:line="288" w:lineRule="auto"/>
              <w:rPr>
                <w:lang w:eastAsia="x-none"/>
              </w:rPr>
            </w:pPr>
            <w:r>
              <w:rPr>
                <w:lang w:eastAsia="x-none"/>
              </w:rPr>
              <w:t>Phạm vi:</w:t>
            </w:r>
            <w:r w:rsidR="002A323F">
              <w:rPr>
                <w:lang w:eastAsia="x-none"/>
              </w:rPr>
              <w:t xml:space="preserve"> Manager sử dụng chức năng quản lí khoá học trong hệ thông.</w:t>
            </w:r>
          </w:p>
        </w:tc>
      </w:tr>
      <w:tr w:rsidR="00C554DE" w14:paraId="609E779F" w14:textId="77777777" w:rsidTr="00C554DE">
        <w:trPr>
          <w:trHeight w:val="510"/>
        </w:trPr>
        <w:tc>
          <w:tcPr>
            <w:tcW w:w="8210" w:type="dxa"/>
            <w:gridSpan w:val="2"/>
            <w:vAlign w:val="center"/>
          </w:tcPr>
          <w:p w14:paraId="0D892007" w14:textId="3D0C29DC"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khoá học.</w:t>
            </w:r>
          </w:p>
        </w:tc>
      </w:tr>
      <w:tr w:rsidR="00C554DE" w14:paraId="0FE365A9" w14:textId="77777777" w:rsidTr="00C554DE">
        <w:trPr>
          <w:trHeight w:val="510"/>
        </w:trPr>
        <w:tc>
          <w:tcPr>
            <w:tcW w:w="8210" w:type="dxa"/>
            <w:gridSpan w:val="2"/>
            <w:vAlign w:val="center"/>
          </w:tcPr>
          <w:p w14:paraId="3A5FFFC1" w14:textId="0FBFA5A9"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khoá học.</w:t>
            </w:r>
          </w:p>
        </w:tc>
      </w:tr>
      <w:tr w:rsidR="00C554DE" w14:paraId="51CFE543" w14:textId="77777777" w:rsidTr="00C554DE">
        <w:trPr>
          <w:trHeight w:val="510"/>
        </w:trPr>
        <w:tc>
          <w:tcPr>
            <w:tcW w:w="8210" w:type="dxa"/>
            <w:gridSpan w:val="2"/>
            <w:vAlign w:val="center"/>
          </w:tcPr>
          <w:p w14:paraId="21BFB001" w14:textId="77777777" w:rsidR="00C554DE" w:rsidRDefault="00C554DE" w:rsidP="007A1D13">
            <w:pPr>
              <w:spacing w:before="120" w:line="288" w:lineRule="auto"/>
              <w:rPr>
                <w:lang w:eastAsia="x-none"/>
              </w:rPr>
            </w:pPr>
            <w:r>
              <w:rPr>
                <w:lang w:eastAsia="x-none"/>
              </w:rPr>
              <w:t>Điều kiện thực hiện:</w:t>
            </w:r>
          </w:p>
        </w:tc>
      </w:tr>
      <w:tr w:rsidR="00C554DE" w14:paraId="4D81816D" w14:textId="77777777" w:rsidTr="00C554DE">
        <w:trPr>
          <w:trHeight w:val="510"/>
        </w:trPr>
        <w:tc>
          <w:tcPr>
            <w:tcW w:w="8210" w:type="dxa"/>
            <w:gridSpan w:val="2"/>
            <w:vAlign w:val="center"/>
          </w:tcPr>
          <w:p w14:paraId="2F9B1F72" w14:textId="77777777" w:rsidR="00C554DE" w:rsidRDefault="00C554DE" w:rsidP="007A1D13">
            <w:pPr>
              <w:spacing w:before="120" w:line="288" w:lineRule="auto"/>
              <w:rPr>
                <w:lang w:eastAsia="x-none"/>
              </w:rPr>
            </w:pPr>
            <w:r>
              <w:rPr>
                <w:lang w:eastAsia="x-none"/>
              </w:rPr>
              <w:t>Luồng sự kiện chính:</w:t>
            </w:r>
          </w:p>
          <w:p w14:paraId="5FEB70BD" w14:textId="0E302BC6" w:rsidR="00B01EEE" w:rsidRDefault="00B01EEE" w:rsidP="007A1D13">
            <w:pPr>
              <w:spacing w:before="120" w:line="288" w:lineRule="auto"/>
              <w:ind w:left="306"/>
              <w:rPr>
                <w:lang w:eastAsia="x-none"/>
              </w:rPr>
            </w:pPr>
            <w:r>
              <w:rPr>
                <w:lang w:eastAsia="x-none"/>
              </w:rPr>
              <w:t>1. Manager chọn chức năng quản lí khoá học (thêm, xoá, sửa).</w:t>
            </w:r>
          </w:p>
          <w:p w14:paraId="6650E3FD" w14:textId="6A5CD2F5" w:rsidR="00B01EEE" w:rsidRDefault="00B01EEE" w:rsidP="007A1D13">
            <w:pPr>
              <w:spacing w:before="120" w:line="288" w:lineRule="auto"/>
              <w:ind w:left="306"/>
              <w:rPr>
                <w:lang w:eastAsia="x-none"/>
              </w:rPr>
            </w:pPr>
            <w:r>
              <w:rPr>
                <w:lang w:eastAsia="x-none"/>
              </w:rPr>
              <w:t>2. Manager nhập thông tin khoá học cần quản lí.</w:t>
            </w:r>
          </w:p>
          <w:p w14:paraId="48475F3D" w14:textId="77777777" w:rsidR="00B01EEE" w:rsidRDefault="00B01EEE"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751D8A70"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6C3BCF02" w14:textId="0954DE61" w:rsidR="00C554DE" w:rsidRDefault="00B01EEE" w:rsidP="007A1D13">
            <w:pPr>
              <w:spacing w:before="120" w:line="288" w:lineRule="auto"/>
              <w:ind w:left="306"/>
              <w:rPr>
                <w:lang w:eastAsia="x-none"/>
              </w:rPr>
            </w:pPr>
            <w:r>
              <w:rPr>
                <w:lang w:eastAsia="x-none"/>
              </w:rPr>
              <w:t>5. Giao diện quản lí đưa về trang thái ban đầu.</w:t>
            </w:r>
          </w:p>
        </w:tc>
      </w:tr>
      <w:tr w:rsidR="00C554DE" w14:paraId="4E296554" w14:textId="77777777" w:rsidTr="00C554DE">
        <w:trPr>
          <w:trHeight w:val="510"/>
        </w:trPr>
        <w:tc>
          <w:tcPr>
            <w:tcW w:w="8210" w:type="dxa"/>
            <w:gridSpan w:val="2"/>
            <w:vAlign w:val="center"/>
          </w:tcPr>
          <w:p w14:paraId="7C4F1C9E" w14:textId="77777777" w:rsidR="00C554DE" w:rsidRDefault="00C554DE" w:rsidP="007A1D13">
            <w:pPr>
              <w:spacing w:before="120" w:line="288" w:lineRule="auto"/>
              <w:rPr>
                <w:lang w:eastAsia="x-none"/>
              </w:rPr>
            </w:pPr>
            <w:r>
              <w:rPr>
                <w:lang w:eastAsia="x-none"/>
              </w:rPr>
              <w:t>Luồng thay thế:</w:t>
            </w:r>
          </w:p>
          <w:p w14:paraId="5129FFF3" w14:textId="77777777" w:rsidR="00B01EEE" w:rsidRDefault="00B01EEE" w:rsidP="007A1D13">
            <w:pPr>
              <w:spacing w:before="120" w:line="288" w:lineRule="auto"/>
              <w:ind w:left="306"/>
              <w:rPr>
                <w:lang w:eastAsia="x-none"/>
              </w:rPr>
            </w:pPr>
            <w:r>
              <w:rPr>
                <w:lang w:eastAsia="x-none"/>
              </w:rPr>
              <w:t>1. Hệ thống báo cho Manager về thông tin không hợp lệ.</w:t>
            </w:r>
          </w:p>
          <w:p w14:paraId="534CF594" w14:textId="77777777" w:rsidR="00B01EEE" w:rsidRDefault="00B01EEE" w:rsidP="007A1D13">
            <w:pPr>
              <w:spacing w:before="120" w:line="288" w:lineRule="auto"/>
              <w:ind w:left="306"/>
              <w:rPr>
                <w:lang w:eastAsia="x-none"/>
              </w:rPr>
            </w:pPr>
            <w:r>
              <w:rPr>
                <w:lang w:eastAsia="x-none"/>
              </w:rPr>
              <w:t>2. Hệ thông yêu cầu nhập lại.</w:t>
            </w:r>
          </w:p>
          <w:p w14:paraId="4A76199D"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4F0D5958" w14:textId="2FC176A0" w:rsidR="00C554DE" w:rsidRDefault="00B01EEE" w:rsidP="007A1D13">
            <w:pPr>
              <w:spacing w:before="120" w:line="288" w:lineRule="auto"/>
              <w:ind w:left="306"/>
              <w:rPr>
                <w:lang w:eastAsia="x-none"/>
              </w:rPr>
            </w:pPr>
            <w:r>
              <w:rPr>
                <w:lang w:eastAsia="x-none"/>
              </w:rPr>
              <w:t>4. Thông tin hợp lệ.</w:t>
            </w:r>
          </w:p>
        </w:tc>
      </w:tr>
      <w:tr w:rsidR="00C554DE" w14:paraId="04204531" w14:textId="77777777" w:rsidTr="00C554DE">
        <w:trPr>
          <w:trHeight w:val="510"/>
        </w:trPr>
        <w:tc>
          <w:tcPr>
            <w:tcW w:w="8210" w:type="dxa"/>
            <w:gridSpan w:val="2"/>
            <w:vAlign w:val="center"/>
          </w:tcPr>
          <w:p w14:paraId="252128A0" w14:textId="77777777" w:rsidR="00C554DE" w:rsidRDefault="00C554DE" w:rsidP="007A1D13">
            <w:pPr>
              <w:spacing w:before="120" w:line="288" w:lineRule="auto"/>
              <w:rPr>
                <w:lang w:eastAsia="x-none"/>
              </w:rPr>
            </w:pPr>
            <w:r>
              <w:rPr>
                <w:lang w:eastAsia="x-none"/>
              </w:rPr>
              <w:t>Luồng ngoại lệ:</w:t>
            </w:r>
          </w:p>
        </w:tc>
      </w:tr>
      <w:tr w:rsidR="00C554DE" w14:paraId="73CD5E0B" w14:textId="77777777" w:rsidTr="00C554DE">
        <w:trPr>
          <w:trHeight w:val="510"/>
        </w:trPr>
        <w:tc>
          <w:tcPr>
            <w:tcW w:w="8210" w:type="dxa"/>
            <w:gridSpan w:val="2"/>
            <w:vAlign w:val="center"/>
          </w:tcPr>
          <w:p w14:paraId="5C19E72C" w14:textId="77777777" w:rsidR="00C554DE" w:rsidRDefault="00C554DE" w:rsidP="007A1D13">
            <w:pPr>
              <w:spacing w:before="120" w:line="288" w:lineRule="auto"/>
              <w:rPr>
                <w:lang w:eastAsia="x-none"/>
              </w:rPr>
            </w:pPr>
            <w:r>
              <w:rPr>
                <w:lang w:eastAsia="x-none"/>
              </w:rPr>
              <w:t>Các yêu cầu khác:</w:t>
            </w:r>
          </w:p>
          <w:p w14:paraId="68C65E18" w14:textId="1C9D4B7B" w:rsidR="00B01EEE" w:rsidRDefault="00B01EEE" w:rsidP="007A1D13">
            <w:pPr>
              <w:spacing w:before="120" w:line="288" w:lineRule="auto"/>
              <w:ind w:left="306"/>
              <w:rPr>
                <w:lang w:eastAsia="x-none"/>
              </w:rPr>
            </w:pPr>
            <w:r>
              <w:rPr>
                <w:lang w:eastAsia="x-none"/>
              </w:rPr>
              <w:t>- Giao diện quản lí đơn giản, dễ sử dụng.</w:t>
            </w:r>
          </w:p>
          <w:p w14:paraId="650B0BB7" w14:textId="1D14BA21" w:rsidR="00B01EEE" w:rsidRDefault="00B01EEE" w:rsidP="007A1D13">
            <w:pPr>
              <w:spacing w:before="120" w:line="288" w:lineRule="auto"/>
              <w:ind w:left="306"/>
              <w:rPr>
                <w:lang w:eastAsia="x-none"/>
              </w:rPr>
            </w:pPr>
            <w:r>
              <w:rPr>
                <w:lang w:eastAsia="x-none"/>
              </w:rPr>
              <w:t>- Hệ thống trả về kết quả nhanh chóng.</w:t>
            </w:r>
          </w:p>
        </w:tc>
      </w:tr>
    </w:tbl>
    <w:p w14:paraId="57ECCC36" w14:textId="289DC1C9" w:rsidR="00C554DE" w:rsidRDefault="00C554DE" w:rsidP="007A1D13">
      <w:pPr>
        <w:spacing w:before="120" w:line="288" w:lineRule="auto"/>
        <w:rPr>
          <w:lang w:eastAsia="x-none"/>
        </w:rPr>
      </w:pPr>
    </w:p>
    <w:p w14:paraId="324D091E" w14:textId="4C492223" w:rsidR="00C554DE" w:rsidRPr="007A1D13" w:rsidRDefault="008F26FF" w:rsidP="007A1D13">
      <w:pPr>
        <w:pStyle w:val="Caption"/>
        <w:spacing w:before="120" w:after="0" w:line="288" w:lineRule="auto"/>
        <w:jc w:val="center"/>
        <w:rPr>
          <w:color w:val="auto"/>
          <w:sz w:val="26"/>
          <w:szCs w:val="26"/>
          <w:lang w:eastAsia="x-none"/>
        </w:rPr>
      </w:pPr>
      <w:bookmarkStart w:id="51" w:name="_Toc69366562"/>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6</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câu hỏi.</w:t>
      </w:r>
      <w:bookmarkEnd w:id="51"/>
    </w:p>
    <w:tbl>
      <w:tblPr>
        <w:tblStyle w:val="TableGrid"/>
        <w:tblW w:w="0" w:type="auto"/>
        <w:tblLook w:val="04A0" w:firstRow="1" w:lastRow="0" w:firstColumn="1" w:lastColumn="0" w:noHBand="0" w:noVBand="1"/>
      </w:tblPr>
      <w:tblGrid>
        <w:gridCol w:w="4105"/>
        <w:gridCol w:w="4105"/>
      </w:tblGrid>
      <w:tr w:rsidR="00C554DE" w14:paraId="478B2039" w14:textId="77777777" w:rsidTr="00C554DE">
        <w:trPr>
          <w:trHeight w:val="510"/>
        </w:trPr>
        <w:tc>
          <w:tcPr>
            <w:tcW w:w="4105" w:type="dxa"/>
            <w:vAlign w:val="center"/>
          </w:tcPr>
          <w:p w14:paraId="50638469" w14:textId="24581ABA" w:rsidR="00C554DE" w:rsidRDefault="00C554DE" w:rsidP="007A1D13">
            <w:pPr>
              <w:spacing w:before="120" w:line="288" w:lineRule="auto"/>
              <w:rPr>
                <w:lang w:eastAsia="x-none"/>
              </w:rPr>
            </w:pPr>
            <w:r>
              <w:rPr>
                <w:lang w:eastAsia="x-none"/>
              </w:rPr>
              <w:t>Tên:</w:t>
            </w:r>
            <w:r w:rsidR="00E6793E">
              <w:rPr>
                <w:lang w:eastAsia="x-none"/>
              </w:rPr>
              <w:t xml:space="preserve"> Quản lí câu hỏi</w:t>
            </w:r>
          </w:p>
        </w:tc>
        <w:tc>
          <w:tcPr>
            <w:tcW w:w="4105" w:type="dxa"/>
            <w:vAlign w:val="center"/>
          </w:tcPr>
          <w:p w14:paraId="14DB990C" w14:textId="5A1836AB" w:rsidR="00C554DE" w:rsidRDefault="00C554DE" w:rsidP="007A1D13">
            <w:pPr>
              <w:spacing w:before="120" w:line="288" w:lineRule="auto"/>
              <w:rPr>
                <w:lang w:eastAsia="x-none"/>
              </w:rPr>
            </w:pPr>
            <w:r>
              <w:rPr>
                <w:lang w:eastAsia="x-none"/>
              </w:rPr>
              <w:t>ID:</w:t>
            </w:r>
            <w:r w:rsidR="00E6793E">
              <w:rPr>
                <w:lang w:eastAsia="x-none"/>
              </w:rPr>
              <w:t xml:space="preserve"> UC05</w:t>
            </w:r>
          </w:p>
        </w:tc>
      </w:tr>
      <w:tr w:rsidR="00C554DE" w14:paraId="63E2C647" w14:textId="77777777" w:rsidTr="00C554DE">
        <w:trPr>
          <w:trHeight w:val="510"/>
        </w:trPr>
        <w:tc>
          <w:tcPr>
            <w:tcW w:w="8210" w:type="dxa"/>
            <w:gridSpan w:val="2"/>
            <w:vAlign w:val="center"/>
          </w:tcPr>
          <w:p w14:paraId="3F6013C2" w14:textId="5AC09483"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03824B80" w14:textId="77777777" w:rsidTr="00C554DE">
        <w:trPr>
          <w:trHeight w:val="510"/>
        </w:trPr>
        <w:tc>
          <w:tcPr>
            <w:tcW w:w="8210" w:type="dxa"/>
            <w:gridSpan w:val="2"/>
            <w:vAlign w:val="center"/>
          </w:tcPr>
          <w:p w14:paraId="0DDD729B" w14:textId="133E5E9E"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câu hỏi.</w:t>
            </w:r>
          </w:p>
        </w:tc>
      </w:tr>
      <w:tr w:rsidR="00C554DE" w14:paraId="18D608A0" w14:textId="77777777" w:rsidTr="00C554DE">
        <w:trPr>
          <w:trHeight w:val="510"/>
        </w:trPr>
        <w:tc>
          <w:tcPr>
            <w:tcW w:w="8210" w:type="dxa"/>
            <w:gridSpan w:val="2"/>
            <w:vAlign w:val="center"/>
          </w:tcPr>
          <w:p w14:paraId="389720E7" w14:textId="3AB7AA5E" w:rsidR="00C554DE" w:rsidRDefault="00C554DE" w:rsidP="007A1D13">
            <w:pPr>
              <w:spacing w:before="120" w:line="288" w:lineRule="auto"/>
              <w:rPr>
                <w:lang w:eastAsia="x-none"/>
              </w:rPr>
            </w:pPr>
            <w:r>
              <w:rPr>
                <w:lang w:eastAsia="x-none"/>
              </w:rPr>
              <w:t>Phạm vi:</w:t>
            </w:r>
            <w:r w:rsidR="002A323F">
              <w:rPr>
                <w:lang w:eastAsia="x-none"/>
              </w:rPr>
              <w:t xml:space="preserve"> Manager sử dụng chức năng quản lí câu hỏi trong hệ thông.</w:t>
            </w:r>
          </w:p>
        </w:tc>
      </w:tr>
      <w:tr w:rsidR="00C554DE" w14:paraId="65A5E047" w14:textId="77777777" w:rsidTr="00C554DE">
        <w:trPr>
          <w:trHeight w:val="510"/>
        </w:trPr>
        <w:tc>
          <w:tcPr>
            <w:tcW w:w="8210" w:type="dxa"/>
            <w:gridSpan w:val="2"/>
            <w:vAlign w:val="center"/>
          </w:tcPr>
          <w:p w14:paraId="66159945" w14:textId="2C25AE21" w:rsidR="00C554DE" w:rsidRDefault="00C554DE" w:rsidP="007A1D13">
            <w:pPr>
              <w:spacing w:before="120" w:line="288" w:lineRule="auto"/>
              <w:rPr>
                <w:lang w:eastAsia="x-none"/>
              </w:rPr>
            </w:pPr>
            <w:r>
              <w:rPr>
                <w:lang w:eastAsia="x-none"/>
              </w:rPr>
              <w:lastRenderedPageBreak/>
              <w:t>Điều kiện tiên quyết:</w:t>
            </w:r>
            <w:r w:rsidR="002A323F">
              <w:rPr>
                <w:lang w:eastAsia="x-none"/>
              </w:rPr>
              <w:t xml:space="preserve"> Hệ thống đang hoạt động bình thường và Manager cần quản lí hệ thống câu hỏi.</w:t>
            </w:r>
          </w:p>
        </w:tc>
      </w:tr>
      <w:tr w:rsidR="00C554DE" w14:paraId="5902D18B" w14:textId="77777777" w:rsidTr="00C554DE">
        <w:trPr>
          <w:trHeight w:val="510"/>
        </w:trPr>
        <w:tc>
          <w:tcPr>
            <w:tcW w:w="8210" w:type="dxa"/>
            <w:gridSpan w:val="2"/>
            <w:vAlign w:val="center"/>
          </w:tcPr>
          <w:p w14:paraId="2799F96F" w14:textId="1E14DEBB"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câu hỏi.</w:t>
            </w:r>
          </w:p>
        </w:tc>
      </w:tr>
      <w:tr w:rsidR="00C554DE" w14:paraId="5D735AFD" w14:textId="77777777" w:rsidTr="00C554DE">
        <w:trPr>
          <w:trHeight w:val="510"/>
        </w:trPr>
        <w:tc>
          <w:tcPr>
            <w:tcW w:w="8210" w:type="dxa"/>
            <w:gridSpan w:val="2"/>
            <w:vAlign w:val="center"/>
          </w:tcPr>
          <w:p w14:paraId="5C2DA081" w14:textId="0B23DC0A" w:rsidR="00C554DE" w:rsidRDefault="00C554DE" w:rsidP="007A1D13">
            <w:pPr>
              <w:spacing w:before="120" w:line="288" w:lineRule="auto"/>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1FABF42B" w14:textId="77777777" w:rsidTr="00C554DE">
        <w:trPr>
          <w:trHeight w:val="510"/>
        </w:trPr>
        <w:tc>
          <w:tcPr>
            <w:tcW w:w="8210" w:type="dxa"/>
            <w:gridSpan w:val="2"/>
            <w:vAlign w:val="center"/>
          </w:tcPr>
          <w:p w14:paraId="2D768BDB" w14:textId="77777777" w:rsidR="00C554DE" w:rsidRDefault="00C554DE" w:rsidP="007A1D13">
            <w:pPr>
              <w:spacing w:before="120" w:line="288" w:lineRule="auto"/>
              <w:rPr>
                <w:lang w:eastAsia="x-none"/>
              </w:rPr>
            </w:pPr>
            <w:r>
              <w:rPr>
                <w:lang w:eastAsia="x-none"/>
              </w:rPr>
              <w:t>Luồng sự kiện chính:</w:t>
            </w:r>
          </w:p>
          <w:p w14:paraId="7A3993CF" w14:textId="7988FC5C" w:rsidR="00B01EEE" w:rsidRDefault="00B01EEE" w:rsidP="007A1D13">
            <w:pPr>
              <w:spacing w:before="120" w:line="288" w:lineRule="auto"/>
              <w:ind w:left="306"/>
              <w:rPr>
                <w:lang w:eastAsia="x-none"/>
              </w:rPr>
            </w:pPr>
            <w:r>
              <w:rPr>
                <w:lang w:eastAsia="x-none"/>
              </w:rPr>
              <w:t>1. Manager chọn chức năng quản lí câu hỏi (thêm, xoá, sửa).</w:t>
            </w:r>
          </w:p>
          <w:p w14:paraId="0DE85D45" w14:textId="20FB148F" w:rsidR="00B01EEE" w:rsidRDefault="00B01EEE" w:rsidP="007A1D13">
            <w:pPr>
              <w:spacing w:before="120" w:line="288" w:lineRule="auto"/>
              <w:ind w:left="306"/>
              <w:rPr>
                <w:lang w:eastAsia="x-none"/>
              </w:rPr>
            </w:pPr>
            <w:r>
              <w:rPr>
                <w:lang w:eastAsia="x-none"/>
              </w:rPr>
              <w:t>2. Manager nhập thông tin câu hỏi cần quản lí.</w:t>
            </w:r>
          </w:p>
          <w:p w14:paraId="264ED74A" w14:textId="77777777" w:rsidR="00B01EEE" w:rsidRDefault="00B01EEE"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39A606B4"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2A29C65F" w14:textId="315BF28C" w:rsidR="00C554DE" w:rsidRDefault="00B01EEE" w:rsidP="007A1D13">
            <w:pPr>
              <w:spacing w:before="120" w:line="288" w:lineRule="auto"/>
              <w:ind w:left="306"/>
              <w:rPr>
                <w:lang w:eastAsia="x-none"/>
              </w:rPr>
            </w:pPr>
            <w:r>
              <w:rPr>
                <w:lang w:eastAsia="x-none"/>
              </w:rPr>
              <w:t>5. Giao diện quản lí đưa về trang thái ban đầu.</w:t>
            </w:r>
          </w:p>
        </w:tc>
      </w:tr>
      <w:tr w:rsidR="00C554DE" w14:paraId="420E5A79" w14:textId="77777777" w:rsidTr="00C554DE">
        <w:trPr>
          <w:trHeight w:val="510"/>
        </w:trPr>
        <w:tc>
          <w:tcPr>
            <w:tcW w:w="8210" w:type="dxa"/>
            <w:gridSpan w:val="2"/>
            <w:vAlign w:val="center"/>
          </w:tcPr>
          <w:p w14:paraId="22C2DE4E" w14:textId="77777777" w:rsidR="00C554DE" w:rsidRDefault="00C554DE" w:rsidP="007A1D13">
            <w:pPr>
              <w:spacing w:before="120" w:line="288" w:lineRule="auto"/>
              <w:rPr>
                <w:lang w:eastAsia="x-none"/>
              </w:rPr>
            </w:pPr>
            <w:r>
              <w:rPr>
                <w:lang w:eastAsia="x-none"/>
              </w:rPr>
              <w:t>Luồng thay thế:</w:t>
            </w:r>
          </w:p>
          <w:p w14:paraId="49A09CA8" w14:textId="77777777" w:rsidR="00B01EEE" w:rsidRDefault="00B01EEE" w:rsidP="007A1D13">
            <w:pPr>
              <w:spacing w:before="120" w:line="288" w:lineRule="auto"/>
              <w:ind w:left="306"/>
              <w:rPr>
                <w:lang w:eastAsia="x-none"/>
              </w:rPr>
            </w:pPr>
            <w:r>
              <w:rPr>
                <w:lang w:eastAsia="x-none"/>
              </w:rPr>
              <w:t>1. Hệ thống báo cho Manager về thông tin không hợp lệ.</w:t>
            </w:r>
          </w:p>
          <w:p w14:paraId="31A6AB01" w14:textId="77777777" w:rsidR="00B01EEE" w:rsidRDefault="00B01EEE" w:rsidP="007A1D13">
            <w:pPr>
              <w:spacing w:before="120" w:line="288" w:lineRule="auto"/>
              <w:ind w:left="306"/>
              <w:rPr>
                <w:lang w:eastAsia="x-none"/>
              </w:rPr>
            </w:pPr>
            <w:r>
              <w:rPr>
                <w:lang w:eastAsia="x-none"/>
              </w:rPr>
              <w:t>2. Hệ thông yêu cầu nhập lại.</w:t>
            </w:r>
          </w:p>
          <w:p w14:paraId="61FB1443"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5DB9F58F" w14:textId="78453271" w:rsidR="00C554DE" w:rsidRDefault="00B01EEE" w:rsidP="007A1D13">
            <w:pPr>
              <w:spacing w:before="120" w:line="288" w:lineRule="auto"/>
              <w:ind w:left="306"/>
              <w:rPr>
                <w:lang w:eastAsia="x-none"/>
              </w:rPr>
            </w:pPr>
            <w:r>
              <w:rPr>
                <w:lang w:eastAsia="x-none"/>
              </w:rPr>
              <w:t>4. Thông tin hợp lệ.</w:t>
            </w:r>
          </w:p>
        </w:tc>
      </w:tr>
      <w:tr w:rsidR="00C554DE" w14:paraId="286873AC" w14:textId="77777777" w:rsidTr="00C554DE">
        <w:trPr>
          <w:trHeight w:val="510"/>
        </w:trPr>
        <w:tc>
          <w:tcPr>
            <w:tcW w:w="8210" w:type="dxa"/>
            <w:gridSpan w:val="2"/>
            <w:vAlign w:val="center"/>
          </w:tcPr>
          <w:p w14:paraId="3BB1A089" w14:textId="77777777" w:rsidR="00C554DE" w:rsidRDefault="00C554DE" w:rsidP="007A1D13">
            <w:pPr>
              <w:spacing w:before="120" w:line="288" w:lineRule="auto"/>
              <w:rPr>
                <w:lang w:eastAsia="x-none"/>
              </w:rPr>
            </w:pPr>
            <w:r>
              <w:rPr>
                <w:lang w:eastAsia="x-none"/>
              </w:rPr>
              <w:t>Luồng ngoại lệ:</w:t>
            </w:r>
          </w:p>
        </w:tc>
      </w:tr>
      <w:tr w:rsidR="00C554DE" w14:paraId="57CD8CB2" w14:textId="77777777" w:rsidTr="00C554DE">
        <w:trPr>
          <w:trHeight w:val="510"/>
        </w:trPr>
        <w:tc>
          <w:tcPr>
            <w:tcW w:w="8210" w:type="dxa"/>
            <w:gridSpan w:val="2"/>
            <w:vAlign w:val="center"/>
          </w:tcPr>
          <w:p w14:paraId="332D8B7E" w14:textId="77777777" w:rsidR="00C554DE" w:rsidRDefault="00C554DE" w:rsidP="007A1D13">
            <w:pPr>
              <w:spacing w:before="120" w:line="288" w:lineRule="auto"/>
              <w:rPr>
                <w:lang w:eastAsia="x-none"/>
              </w:rPr>
            </w:pPr>
            <w:r>
              <w:rPr>
                <w:lang w:eastAsia="x-none"/>
              </w:rPr>
              <w:t>Các yêu cầu khác:</w:t>
            </w:r>
          </w:p>
          <w:p w14:paraId="754D216F" w14:textId="77777777" w:rsidR="00B01EEE" w:rsidRDefault="00B01EEE" w:rsidP="007A1D13">
            <w:pPr>
              <w:spacing w:before="120" w:line="288" w:lineRule="auto"/>
              <w:ind w:left="306"/>
              <w:rPr>
                <w:lang w:eastAsia="x-none"/>
              </w:rPr>
            </w:pPr>
            <w:r>
              <w:rPr>
                <w:lang w:eastAsia="x-none"/>
              </w:rPr>
              <w:t>- Giao diện quản lí đơn giản, dễ sử dụng.</w:t>
            </w:r>
          </w:p>
          <w:p w14:paraId="4A2A6766" w14:textId="2B089629" w:rsidR="00B01EEE" w:rsidRDefault="00B01EEE" w:rsidP="007A1D13">
            <w:pPr>
              <w:spacing w:before="120" w:line="288" w:lineRule="auto"/>
              <w:ind w:left="306"/>
              <w:rPr>
                <w:lang w:eastAsia="x-none"/>
              </w:rPr>
            </w:pPr>
            <w:r>
              <w:rPr>
                <w:lang w:eastAsia="x-none"/>
              </w:rPr>
              <w:t>- Hệ thống trả về kết quả nhanh chóng.</w:t>
            </w:r>
          </w:p>
        </w:tc>
      </w:tr>
    </w:tbl>
    <w:p w14:paraId="4720042D" w14:textId="28F016E3" w:rsidR="00C554DE" w:rsidRDefault="00C554DE" w:rsidP="007A1D13">
      <w:pPr>
        <w:spacing w:before="120" w:line="288" w:lineRule="auto"/>
        <w:rPr>
          <w:lang w:eastAsia="x-none"/>
        </w:rPr>
      </w:pPr>
    </w:p>
    <w:p w14:paraId="3AFB65BD" w14:textId="483A2EE1" w:rsidR="00C554DE" w:rsidRPr="007A1D13" w:rsidRDefault="008F26FF" w:rsidP="007A1D13">
      <w:pPr>
        <w:pStyle w:val="Caption"/>
        <w:spacing w:before="120" w:after="0" w:line="288" w:lineRule="auto"/>
        <w:jc w:val="center"/>
        <w:rPr>
          <w:color w:val="auto"/>
          <w:sz w:val="26"/>
          <w:szCs w:val="26"/>
          <w:lang w:eastAsia="x-none"/>
        </w:rPr>
      </w:pPr>
      <w:bookmarkStart w:id="52" w:name="_Toc69366563"/>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7</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C</w:t>
      </w:r>
      <w:r w:rsidR="00224864" w:rsidRPr="007A1D13">
        <w:rPr>
          <w:color w:val="auto"/>
          <w:sz w:val="26"/>
          <w:szCs w:val="26"/>
          <w:lang w:eastAsia="x-none"/>
        </w:rPr>
        <w:t>ập nhật thông tin cá nhân</w:t>
      </w:r>
      <w:r w:rsidR="00C554DE" w:rsidRPr="007A1D13">
        <w:rPr>
          <w:color w:val="auto"/>
          <w:sz w:val="26"/>
          <w:szCs w:val="26"/>
          <w:lang w:eastAsia="x-none"/>
        </w:rPr>
        <w:t>.</w:t>
      </w:r>
      <w:bookmarkEnd w:id="52"/>
    </w:p>
    <w:tbl>
      <w:tblPr>
        <w:tblStyle w:val="TableGrid"/>
        <w:tblW w:w="0" w:type="auto"/>
        <w:tblLook w:val="04A0" w:firstRow="1" w:lastRow="0" w:firstColumn="1" w:lastColumn="0" w:noHBand="0" w:noVBand="1"/>
      </w:tblPr>
      <w:tblGrid>
        <w:gridCol w:w="4105"/>
        <w:gridCol w:w="4105"/>
      </w:tblGrid>
      <w:tr w:rsidR="00C554DE" w14:paraId="77995B3D" w14:textId="77777777" w:rsidTr="00C554DE">
        <w:trPr>
          <w:trHeight w:val="510"/>
        </w:trPr>
        <w:tc>
          <w:tcPr>
            <w:tcW w:w="4105" w:type="dxa"/>
            <w:vAlign w:val="center"/>
          </w:tcPr>
          <w:p w14:paraId="597AE1A8" w14:textId="629A4BF2" w:rsidR="00C554DE" w:rsidRDefault="00C554DE" w:rsidP="007A1D13">
            <w:pPr>
              <w:spacing w:before="120" w:line="288" w:lineRule="auto"/>
              <w:rPr>
                <w:lang w:eastAsia="x-none"/>
              </w:rPr>
            </w:pPr>
            <w:r>
              <w:rPr>
                <w:lang w:eastAsia="x-none"/>
              </w:rPr>
              <w:t>Tên:</w:t>
            </w:r>
            <w:r w:rsidR="00E6793E">
              <w:rPr>
                <w:lang w:eastAsia="x-none"/>
              </w:rPr>
              <w:t xml:space="preserve"> Cập nhật thông tin cá nhân</w:t>
            </w:r>
          </w:p>
        </w:tc>
        <w:tc>
          <w:tcPr>
            <w:tcW w:w="4105" w:type="dxa"/>
            <w:vAlign w:val="center"/>
          </w:tcPr>
          <w:p w14:paraId="5A2FD208" w14:textId="49122A6C" w:rsidR="00C554DE" w:rsidRDefault="00C554DE" w:rsidP="007A1D13">
            <w:pPr>
              <w:spacing w:before="120" w:line="288" w:lineRule="auto"/>
              <w:rPr>
                <w:lang w:eastAsia="x-none"/>
              </w:rPr>
            </w:pPr>
            <w:r>
              <w:rPr>
                <w:lang w:eastAsia="x-none"/>
              </w:rPr>
              <w:t>ID:</w:t>
            </w:r>
            <w:r w:rsidR="00E6793E">
              <w:rPr>
                <w:lang w:eastAsia="x-none"/>
              </w:rPr>
              <w:t xml:space="preserve"> UC06</w:t>
            </w:r>
          </w:p>
        </w:tc>
      </w:tr>
      <w:tr w:rsidR="00C554DE" w14:paraId="3E467D6E" w14:textId="77777777" w:rsidTr="00C554DE">
        <w:trPr>
          <w:trHeight w:val="510"/>
        </w:trPr>
        <w:tc>
          <w:tcPr>
            <w:tcW w:w="8210" w:type="dxa"/>
            <w:gridSpan w:val="2"/>
            <w:vAlign w:val="center"/>
          </w:tcPr>
          <w:p w14:paraId="514E274C" w14:textId="03047B6D" w:rsidR="00C554DE" w:rsidRDefault="00C554DE" w:rsidP="007A1D13">
            <w:pPr>
              <w:spacing w:before="120" w:line="288" w:lineRule="auto"/>
              <w:rPr>
                <w:lang w:eastAsia="x-none"/>
              </w:rPr>
            </w:pPr>
            <w:r>
              <w:rPr>
                <w:lang w:eastAsia="x-none"/>
              </w:rPr>
              <w:t>Tác nhận chính</w:t>
            </w:r>
            <w:r w:rsidR="00E6793E">
              <w:rPr>
                <w:lang w:eastAsia="x-none"/>
              </w:rPr>
              <w:t>: User.</w:t>
            </w:r>
          </w:p>
        </w:tc>
      </w:tr>
      <w:tr w:rsidR="00C554DE" w14:paraId="000A478F" w14:textId="77777777" w:rsidTr="00C554DE">
        <w:trPr>
          <w:trHeight w:val="510"/>
        </w:trPr>
        <w:tc>
          <w:tcPr>
            <w:tcW w:w="8210" w:type="dxa"/>
            <w:gridSpan w:val="2"/>
            <w:vAlign w:val="center"/>
          </w:tcPr>
          <w:p w14:paraId="3146B13D" w14:textId="5CDF7125" w:rsidR="00C554DE" w:rsidRDefault="00C554DE" w:rsidP="007A1D13">
            <w:pPr>
              <w:spacing w:before="120" w:line="288" w:lineRule="auto"/>
              <w:rPr>
                <w:lang w:eastAsia="x-none"/>
              </w:rPr>
            </w:pPr>
            <w:r>
              <w:rPr>
                <w:lang w:eastAsia="x-none"/>
              </w:rPr>
              <w:t>Mô tả ngắn gọn:</w:t>
            </w:r>
            <w:r w:rsidR="00E6793E">
              <w:rPr>
                <w:lang w:eastAsia="x-none"/>
              </w:rPr>
              <w:t xml:space="preserve"> User, Maneger quản lí thông tin cá nhân.</w:t>
            </w:r>
          </w:p>
        </w:tc>
      </w:tr>
      <w:tr w:rsidR="00C554DE" w14:paraId="1BA168E8" w14:textId="77777777" w:rsidTr="00C554DE">
        <w:trPr>
          <w:trHeight w:val="510"/>
        </w:trPr>
        <w:tc>
          <w:tcPr>
            <w:tcW w:w="8210" w:type="dxa"/>
            <w:gridSpan w:val="2"/>
            <w:vAlign w:val="center"/>
          </w:tcPr>
          <w:p w14:paraId="2567D69F" w14:textId="4C3EB56C" w:rsidR="00C554DE" w:rsidRDefault="00C554DE" w:rsidP="007A1D13">
            <w:pPr>
              <w:spacing w:before="120" w:line="288" w:lineRule="auto"/>
              <w:rPr>
                <w:lang w:eastAsia="x-none"/>
              </w:rPr>
            </w:pPr>
            <w:r>
              <w:rPr>
                <w:lang w:eastAsia="x-none"/>
              </w:rPr>
              <w:t>Phạm vi:</w:t>
            </w:r>
            <w:r w:rsidR="002A323F">
              <w:rPr>
                <w:lang w:eastAsia="x-none"/>
              </w:rPr>
              <w:t xml:space="preserve"> Người dùng sử dụng chức năng cập nhật thông tin cá nhân trong hệ thông.</w:t>
            </w:r>
          </w:p>
        </w:tc>
      </w:tr>
      <w:tr w:rsidR="00C554DE" w14:paraId="7E0CFF2F" w14:textId="77777777" w:rsidTr="00C554DE">
        <w:trPr>
          <w:trHeight w:val="510"/>
        </w:trPr>
        <w:tc>
          <w:tcPr>
            <w:tcW w:w="8210" w:type="dxa"/>
            <w:gridSpan w:val="2"/>
            <w:vAlign w:val="center"/>
          </w:tcPr>
          <w:p w14:paraId="1A4256EA" w14:textId="567F0D7A"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người dùng cần cập nhật thông tin cá nhân.</w:t>
            </w:r>
          </w:p>
        </w:tc>
      </w:tr>
      <w:tr w:rsidR="00C554DE" w14:paraId="3B4AD932" w14:textId="77777777" w:rsidTr="00C554DE">
        <w:trPr>
          <w:trHeight w:val="510"/>
        </w:trPr>
        <w:tc>
          <w:tcPr>
            <w:tcW w:w="8210" w:type="dxa"/>
            <w:gridSpan w:val="2"/>
            <w:vAlign w:val="center"/>
          </w:tcPr>
          <w:p w14:paraId="53A6A668" w14:textId="7ACC051A" w:rsidR="00C554DE" w:rsidRDefault="00C554DE" w:rsidP="007A1D13">
            <w:pPr>
              <w:spacing w:before="120" w:line="288" w:lineRule="auto"/>
              <w:rPr>
                <w:lang w:eastAsia="x-none"/>
              </w:rPr>
            </w:pPr>
            <w:r>
              <w:rPr>
                <w:lang w:eastAsia="x-none"/>
              </w:rPr>
              <w:lastRenderedPageBreak/>
              <w:t>Sự kiện kích hoạt:</w:t>
            </w:r>
            <w:r w:rsidR="005B3A7E">
              <w:rPr>
                <w:lang w:eastAsia="x-none"/>
              </w:rPr>
              <w:t xml:space="preserve"> Người dùng chọn chức năng cập nhật thông tin cá nhân.</w:t>
            </w:r>
          </w:p>
        </w:tc>
      </w:tr>
      <w:tr w:rsidR="00C554DE" w14:paraId="2B5B097B" w14:textId="77777777" w:rsidTr="00C554DE">
        <w:trPr>
          <w:trHeight w:val="510"/>
        </w:trPr>
        <w:tc>
          <w:tcPr>
            <w:tcW w:w="8210" w:type="dxa"/>
            <w:gridSpan w:val="2"/>
            <w:vAlign w:val="center"/>
          </w:tcPr>
          <w:p w14:paraId="417B1ED8" w14:textId="1079B28B" w:rsidR="00C554DE" w:rsidRDefault="00C554DE" w:rsidP="007A1D13">
            <w:pPr>
              <w:spacing w:before="120" w:line="288" w:lineRule="auto"/>
              <w:rPr>
                <w:lang w:eastAsia="x-none"/>
              </w:rPr>
            </w:pPr>
            <w:r>
              <w:rPr>
                <w:lang w:eastAsia="x-none"/>
              </w:rPr>
              <w:t>Điều kiện thực hiện:</w:t>
            </w:r>
            <w:r w:rsidR="005B3A7E">
              <w:rPr>
                <w:lang w:eastAsia="x-none"/>
              </w:rPr>
              <w:t xml:space="preserve"> Người dùng có tài khoản và đã đăng nhập hệ thống.</w:t>
            </w:r>
          </w:p>
        </w:tc>
      </w:tr>
      <w:tr w:rsidR="00C554DE" w14:paraId="559FF59D" w14:textId="77777777" w:rsidTr="00C554DE">
        <w:trPr>
          <w:trHeight w:val="510"/>
        </w:trPr>
        <w:tc>
          <w:tcPr>
            <w:tcW w:w="8210" w:type="dxa"/>
            <w:gridSpan w:val="2"/>
            <w:vAlign w:val="center"/>
          </w:tcPr>
          <w:p w14:paraId="5E877252" w14:textId="77777777" w:rsidR="00C554DE" w:rsidRDefault="00C554DE" w:rsidP="007A1D13">
            <w:pPr>
              <w:spacing w:before="120" w:line="288" w:lineRule="auto"/>
              <w:rPr>
                <w:lang w:eastAsia="x-none"/>
              </w:rPr>
            </w:pPr>
            <w:r>
              <w:rPr>
                <w:lang w:eastAsia="x-none"/>
              </w:rPr>
              <w:t>Luồng sự kiện chính:</w:t>
            </w:r>
          </w:p>
          <w:p w14:paraId="0D39AE4D" w14:textId="42327EE2" w:rsidR="00C554DE" w:rsidRDefault="00C554DE" w:rsidP="007A1D13">
            <w:pPr>
              <w:spacing w:before="120" w:line="288" w:lineRule="auto"/>
              <w:ind w:left="306"/>
              <w:rPr>
                <w:lang w:eastAsia="x-none"/>
              </w:rPr>
            </w:pPr>
            <w:r>
              <w:rPr>
                <w:lang w:eastAsia="x-none"/>
              </w:rPr>
              <w:t xml:space="preserve">1. </w:t>
            </w:r>
            <w:r w:rsidR="00B01EEE">
              <w:rPr>
                <w:lang w:eastAsia="x-none"/>
              </w:rPr>
              <w:t>Người dùng chọn chức năng cập nhật lại thông tin cá nhân trong giới hạn cho phép.</w:t>
            </w:r>
          </w:p>
          <w:p w14:paraId="772E96AD" w14:textId="77777777" w:rsidR="00B01EEE" w:rsidRDefault="00C554DE" w:rsidP="007A1D13">
            <w:pPr>
              <w:spacing w:before="120" w:line="288" w:lineRule="auto"/>
              <w:ind w:left="306"/>
              <w:rPr>
                <w:lang w:eastAsia="x-none"/>
              </w:rPr>
            </w:pPr>
            <w:r>
              <w:rPr>
                <w:lang w:eastAsia="x-none"/>
              </w:rPr>
              <w:t xml:space="preserve">2. </w:t>
            </w:r>
            <w:r w:rsidR="00B01EEE">
              <w:rPr>
                <w:lang w:eastAsia="x-none"/>
              </w:rPr>
              <w:t>Người dùng nhập thông tin thay thế và xác nhận thông tin.</w:t>
            </w:r>
          </w:p>
          <w:p w14:paraId="4D6CDDBD" w14:textId="77777777" w:rsidR="00B01EEE" w:rsidRDefault="00B01EEE" w:rsidP="007A1D13">
            <w:pPr>
              <w:spacing w:before="120" w:line="288" w:lineRule="auto"/>
              <w:ind w:left="306"/>
              <w:rPr>
                <w:lang w:eastAsia="x-none"/>
              </w:rPr>
            </w:pPr>
            <w:r>
              <w:rPr>
                <w:lang w:eastAsia="x-none"/>
              </w:rPr>
              <w:t>3. Hệ thông kiểm tra thông tin, nếu không hợp lệ, chuyển qua luồn thay thế.</w:t>
            </w:r>
          </w:p>
          <w:p w14:paraId="5AF0431A"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78E072C5" w14:textId="5BC37105" w:rsidR="00C554DE" w:rsidRDefault="00B01EEE" w:rsidP="007A1D13">
            <w:pPr>
              <w:spacing w:before="120" w:line="288" w:lineRule="auto"/>
              <w:ind w:left="306"/>
              <w:rPr>
                <w:lang w:eastAsia="x-none"/>
              </w:rPr>
            </w:pPr>
            <w:r>
              <w:rPr>
                <w:lang w:eastAsia="x-none"/>
              </w:rPr>
              <w:t xml:space="preserve">5. Giao diện thông tin cá nhân được cập nhật lại thông tin mới. </w:t>
            </w:r>
          </w:p>
        </w:tc>
      </w:tr>
      <w:tr w:rsidR="00C554DE" w14:paraId="3CCD4097" w14:textId="77777777" w:rsidTr="00C554DE">
        <w:trPr>
          <w:trHeight w:val="510"/>
        </w:trPr>
        <w:tc>
          <w:tcPr>
            <w:tcW w:w="8210" w:type="dxa"/>
            <w:gridSpan w:val="2"/>
            <w:vAlign w:val="center"/>
          </w:tcPr>
          <w:p w14:paraId="749E6039" w14:textId="77777777" w:rsidR="00C554DE" w:rsidRDefault="00C554DE" w:rsidP="007A1D13">
            <w:pPr>
              <w:spacing w:before="120" w:line="288" w:lineRule="auto"/>
              <w:rPr>
                <w:lang w:eastAsia="x-none"/>
              </w:rPr>
            </w:pPr>
            <w:r>
              <w:rPr>
                <w:lang w:eastAsia="x-none"/>
              </w:rPr>
              <w:t>Luồng thay thế:</w:t>
            </w:r>
          </w:p>
          <w:p w14:paraId="61C626BD" w14:textId="0911974C" w:rsidR="00B01EEE" w:rsidRDefault="00B01EEE" w:rsidP="007A1D13">
            <w:pPr>
              <w:spacing w:before="120" w:line="288" w:lineRule="auto"/>
              <w:ind w:left="306"/>
              <w:rPr>
                <w:lang w:eastAsia="x-none"/>
              </w:rPr>
            </w:pPr>
            <w:r>
              <w:rPr>
                <w:lang w:eastAsia="x-none"/>
              </w:rPr>
              <w:t>1. Hệ thống báo cho người dùng về thông tin không hợp lệ.</w:t>
            </w:r>
          </w:p>
          <w:p w14:paraId="09C8FAF4" w14:textId="77777777" w:rsidR="00B01EEE" w:rsidRDefault="00B01EEE" w:rsidP="007A1D13">
            <w:pPr>
              <w:spacing w:before="120" w:line="288" w:lineRule="auto"/>
              <w:ind w:left="306"/>
              <w:rPr>
                <w:lang w:eastAsia="x-none"/>
              </w:rPr>
            </w:pPr>
            <w:r>
              <w:rPr>
                <w:lang w:eastAsia="x-none"/>
              </w:rPr>
              <w:t>2. Hệ thông yêu cầu nhập lại.</w:t>
            </w:r>
          </w:p>
          <w:p w14:paraId="7E501164"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4084AC28" w14:textId="60B836B7" w:rsidR="00C554DE" w:rsidRDefault="00B01EEE" w:rsidP="007A1D13">
            <w:pPr>
              <w:spacing w:before="120" w:line="288" w:lineRule="auto"/>
              <w:ind w:left="306"/>
              <w:rPr>
                <w:lang w:eastAsia="x-none"/>
              </w:rPr>
            </w:pPr>
            <w:r>
              <w:rPr>
                <w:lang w:eastAsia="x-none"/>
              </w:rPr>
              <w:t>4. Thông tin hợp lệ.</w:t>
            </w:r>
          </w:p>
        </w:tc>
      </w:tr>
      <w:tr w:rsidR="00C554DE" w14:paraId="3F99BB54" w14:textId="77777777" w:rsidTr="00C554DE">
        <w:trPr>
          <w:trHeight w:val="510"/>
        </w:trPr>
        <w:tc>
          <w:tcPr>
            <w:tcW w:w="8210" w:type="dxa"/>
            <w:gridSpan w:val="2"/>
            <w:vAlign w:val="center"/>
          </w:tcPr>
          <w:p w14:paraId="2933B454" w14:textId="77777777" w:rsidR="00C554DE" w:rsidRDefault="00C554DE" w:rsidP="007A1D13">
            <w:pPr>
              <w:spacing w:before="120" w:line="288" w:lineRule="auto"/>
              <w:rPr>
                <w:lang w:eastAsia="x-none"/>
              </w:rPr>
            </w:pPr>
            <w:r>
              <w:rPr>
                <w:lang w:eastAsia="x-none"/>
              </w:rPr>
              <w:t>Luồng ngoại lệ:</w:t>
            </w:r>
          </w:p>
        </w:tc>
      </w:tr>
      <w:tr w:rsidR="00C554DE" w14:paraId="2E6A4FD8" w14:textId="77777777" w:rsidTr="00C554DE">
        <w:trPr>
          <w:trHeight w:val="510"/>
        </w:trPr>
        <w:tc>
          <w:tcPr>
            <w:tcW w:w="8210" w:type="dxa"/>
            <w:gridSpan w:val="2"/>
            <w:vAlign w:val="center"/>
          </w:tcPr>
          <w:p w14:paraId="4BF28D41" w14:textId="77777777" w:rsidR="00C554DE" w:rsidRDefault="00C554DE" w:rsidP="007A1D13">
            <w:pPr>
              <w:spacing w:before="120" w:line="288" w:lineRule="auto"/>
              <w:rPr>
                <w:lang w:eastAsia="x-none"/>
              </w:rPr>
            </w:pPr>
            <w:r>
              <w:rPr>
                <w:lang w:eastAsia="x-none"/>
              </w:rPr>
              <w:t>Các yêu cầu khác:</w:t>
            </w:r>
          </w:p>
          <w:p w14:paraId="3321C404" w14:textId="4DE12A1D" w:rsidR="00B01EEE" w:rsidRDefault="00B01EEE" w:rsidP="007A1D13">
            <w:pPr>
              <w:spacing w:before="120" w:line="288" w:lineRule="auto"/>
              <w:ind w:left="306"/>
              <w:rPr>
                <w:lang w:eastAsia="x-none"/>
              </w:rPr>
            </w:pPr>
            <w:r>
              <w:rPr>
                <w:lang w:eastAsia="x-none"/>
              </w:rPr>
              <w:t>- Giao diện cập nhật đơn giản, dễ sử dụng.</w:t>
            </w:r>
          </w:p>
          <w:p w14:paraId="07B463EE" w14:textId="31699948" w:rsidR="00B01EEE" w:rsidRDefault="00B01EEE" w:rsidP="007A1D13">
            <w:pPr>
              <w:spacing w:before="120" w:line="288" w:lineRule="auto"/>
              <w:ind w:left="306"/>
              <w:rPr>
                <w:lang w:eastAsia="x-none"/>
              </w:rPr>
            </w:pPr>
            <w:r>
              <w:rPr>
                <w:lang w:eastAsia="x-none"/>
              </w:rPr>
              <w:t>- Hệ thống trả về kết quả nhanh chóng.</w:t>
            </w:r>
          </w:p>
        </w:tc>
      </w:tr>
    </w:tbl>
    <w:p w14:paraId="1DAAC2AF" w14:textId="77777777" w:rsidR="00C554DE" w:rsidRPr="00390143" w:rsidRDefault="00C554DE" w:rsidP="007A1D13">
      <w:pPr>
        <w:spacing w:before="120" w:line="288" w:lineRule="auto"/>
        <w:rPr>
          <w:lang w:eastAsia="x-none"/>
        </w:rPr>
      </w:pPr>
    </w:p>
    <w:p w14:paraId="662DD50F" w14:textId="5062F0CD" w:rsidR="00E701AA" w:rsidRPr="008A51DB" w:rsidRDefault="00E701AA" w:rsidP="00A11418">
      <w:pPr>
        <w:pStyle w:val="Heading3"/>
      </w:pPr>
      <w:r w:rsidRPr="008A51DB">
        <w:tab/>
      </w:r>
      <w:bookmarkStart w:id="53" w:name="_Toc69371217"/>
      <w:r w:rsidRPr="008A51DB">
        <w:t>3.1.3.</w:t>
      </w:r>
      <w:r w:rsidRPr="008A51DB">
        <w:tab/>
        <w:t>Sơ đồ lớp.</w:t>
      </w:r>
      <w:bookmarkEnd w:id="53"/>
    </w:p>
    <w:p w14:paraId="53F1DC75" w14:textId="2F312733" w:rsidR="00AC15A7" w:rsidRPr="008A51DB" w:rsidRDefault="00AC15A7" w:rsidP="001861EF">
      <w:pPr>
        <w:pStyle w:val="Heading4"/>
      </w:pPr>
      <w:r w:rsidRPr="008A51DB">
        <w:t xml:space="preserve">3.3.2.1. </w:t>
      </w:r>
      <w:r w:rsidRPr="008A51DB">
        <w:tab/>
        <w:t>Các đối tượng trong hệ thống.</w:t>
      </w:r>
    </w:p>
    <w:p w14:paraId="0BB98AE0" w14:textId="20708029" w:rsidR="0077008F" w:rsidRDefault="0077008F" w:rsidP="007A1D13">
      <w:pPr>
        <w:spacing w:before="120" w:line="288" w:lineRule="auto"/>
        <w:ind w:left="709"/>
        <w:rPr>
          <w:lang w:eastAsia="x-none"/>
        </w:rPr>
      </w:pPr>
      <w:r>
        <w:rPr>
          <w:lang w:eastAsia="x-none"/>
        </w:rPr>
        <w:t xml:space="preserve">- </w:t>
      </w:r>
      <w:r w:rsidR="006B0245">
        <w:rPr>
          <w:lang w:eastAsia="x-none"/>
        </w:rPr>
        <w:t>Tài khoản</w:t>
      </w:r>
      <w:r>
        <w:rPr>
          <w:lang w:eastAsia="x-none"/>
        </w:rPr>
        <w:t>: accountID,</w:t>
      </w:r>
      <w:r w:rsidR="006B0245">
        <w:rPr>
          <w:lang w:eastAsia="x-none"/>
        </w:rPr>
        <w:t xml:space="preserve"> courseId,</w:t>
      </w:r>
      <w:r>
        <w:rPr>
          <w:lang w:eastAsia="x-none"/>
        </w:rPr>
        <w:t xml:space="preserve"> </w:t>
      </w:r>
      <w:r w:rsidR="006B0245">
        <w:rPr>
          <w:lang w:eastAsia="x-none"/>
        </w:rPr>
        <w:t>mã số học viên</w:t>
      </w:r>
      <w:r>
        <w:rPr>
          <w:lang w:eastAsia="x-none"/>
        </w:rPr>
        <w:t xml:space="preserve">, </w:t>
      </w:r>
      <w:r w:rsidR="006B0245">
        <w:rPr>
          <w:lang w:eastAsia="x-none"/>
        </w:rPr>
        <w:t>mật khẩu</w:t>
      </w:r>
      <w:r>
        <w:rPr>
          <w:lang w:eastAsia="x-none"/>
        </w:rPr>
        <w:t xml:space="preserve">, email, </w:t>
      </w:r>
      <w:r w:rsidR="006B0245">
        <w:rPr>
          <w:lang w:eastAsia="x-none"/>
        </w:rPr>
        <w:t>tên người dùng</w:t>
      </w:r>
      <w:r>
        <w:rPr>
          <w:lang w:eastAsia="x-none"/>
        </w:rPr>
        <w:t xml:space="preserve">, </w:t>
      </w:r>
      <w:r w:rsidR="006B0245">
        <w:rPr>
          <w:lang w:eastAsia="x-none"/>
        </w:rPr>
        <w:t>phân quyền</w:t>
      </w:r>
      <w:r>
        <w:rPr>
          <w:lang w:eastAsia="x-none"/>
        </w:rPr>
        <w:t>.</w:t>
      </w:r>
    </w:p>
    <w:p w14:paraId="52FD3F72" w14:textId="309B8211" w:rsidR="0077008F" w:rsidRDefault="0077008F" w:rsidP="007A1D13">
      <w:pPr>
        <w:spacing w:before="120" w:line="288" w:lineRule="auto"/>
        <w:ind w:left="709"/>
        <w:rPr>
          <w:lang w:eastAsia="x-none"/>
        </w:rPr>
      </w:pPr>
      <w:r>
        <w:rPr>
          <w:lang w:eastAsia="x-none"/>
        </w:rPr>
        <w:t xml:space="preserve">- </w:t>
      </w:r>
      <w:r w:rsidR="006B0245">
        <w:rPr>
          <w:lang w:eastAsia="x-none"/>
        </w:rPr>
        <w:t>Khoá học</w:t>
      </w:r>
      <w:r>
        <w:rPr>
          <w:lang w:eastAsia="x-none"/>
        </w:rPr>
        <w:t>: courseI</w:t>
      </w:r>
      <w:r w:rsidR="006B0245">
        <w:rPr>
          <w:lang w:eastAsia="x-none"/>
        </w:rPr>
        <w:t>D</w:t>
      </w:r>
      <w:r>
        <w:rPr>
          <w:lang w:eastAsia="x-none"/>
        </w:rPr>
        <w:t xml:space="preserve">, </w:t>
      </w:r>
      <w:r w:rsidR="006B0245">
        <w:rPr>
          <w:lang w:eastAsia="x-none"/>
        </w:rPr>
        <w:t>tên khoá học</w:t>
      </w:r>
      <w:r>
        <w:rPr>
          <w:lang w:eastAsia="x-none"/>
        </w:rPr>
        <w:t xml:space="preserve">, </w:t>
      </w:r>
      <w:r w:rsidR="006B0245">
        <w:rPr>
          <w:lang w:eastAsia="x-none"/>
        </w:rPr>
        <w:t>lời giới thiệu</w:t>
      </w:r>
      <w:r>
        <w:rPr>
          <w:lang w:eastAsia="x-none"/>
        </w:rPr>
        <w:t xml:space="preserve">, </w:t>
      </w:r>
      <w:r w:rsidR="006B0245">
        <w:rPr>
          <w:lang w:eastAsia="x-none"/>
        </w:rPr>
        <w:t>đường dẫn ảnh</w:t>
      </w:r>
      <w:r>
        <w:rPr>
          <w:lang w:eastAsia="x-none"/>
        </w:rPr>
        <w:t>.</w:t>
      </w:r>
    </w:p>
    <w:p w14:paraId="2E0F8C08" w14:textId="7FBE80C2" w:rsidR="0077008F" w:rsidRPr="0077008F" w:rsidRDefault="0077008F" w:rsidP="007A1D13">
      <w:pPr>
        <w:spacing w:before="120" w:line="288" w:lineRule="auto"/>
        <w:ind w:left="709"/>
        <w:rPr>
          <w:lang w:eastAsia="x-none"/>
        </w:rPr>
      </w:pPr>
      <w:r>
        <w:rPr>
          <w:lang w:eastAsia="x-none"/>
        </w:rPr>
        <w:t xml:space="preserve">- </w:t>
      </w:r>
      <w:r w:rsidR="006B0245">
        <w:rPr>
          <w:lang w:eastAsia="x-none"/>
        </w:rPr>
        <w:t>Câu hỏi</w:t>
      </w:r>
      <w:r>
        <w:rPr>
          <w:lang w:eastAsia="x-none"/>
        </w:rPr>
        <w:t>: quesionI</w:t>
      </w:r>
      <w:r w:rsidR="006B0245">
        <w:rPr>
          <w:lang w:eastAsia="x-none"/>
        </w:rPr>
        <w:t>D</w:t>
      </w:r>
      <w:r>
        <w:rPr>
          <w:lang w:eastAsia="x-none"/>
        </w:rPr>
        <w:t>,</w:t>
      </w:r>
      <w:r w:rsidR="006B0245">
        <w:rPr>
          <w:lang w:eastAsia="x-none"/>
        </w:rPr>
        <w:t xml:space="preserve"> courseId,</w:t>
      </w:r>
      <w:r>
        <w:rPr>
          <w:lang w:eastAsia="x-none"/>
        </w:rPr>
        <w:t xml:space="preserve"> </w:t>
      </w:r>
      <w:r w:rsidR="006B0245">
        <w:rPr>
          <w:lang w:eastAsia="x-none"/>
        </w:rPr>
        <w:t>nội dung câu hỏi</w:t>
      </w:r>
      <w:r>
        <w:rPr>
          <w:lang w:eastAsia="x-none"/>
        </w:rPr>
        <w:t xml:space="preserve">, </w:t>
      </w:r>
      <w:r w:rsidR="006B0245">
        <w:rPr>
          <w:lang w:eastAsia="x-none"/>
        </w:rPr>
        <w:t>đường dẫn ảnh</w:t>
      </w:r>
      <w:r>
        <w:rPr>
          <w:lang w:eastAsia="x-none"/>
        </w:rPr>
        <w:t xml:space="preserve">, </w:t>
      </w:r>
      <w:r w:rsidR="006B0245">
        <w:rPr>
          <w:lang w:eastAsia="x-none"/>
        </w:rPr>
        <w:t>câu trả lời 1</w:t>
      </w:r>
      <w:r>
        <w:rPr>
          <w:lang w:eastAsia="x-none"/>
        </w:rPr>
        <w:t xml:space="preserve">, </w:t>
      </w:r>
      <w:r w:rsidR="006B0245">
        <w:rPr>
          <w:lang w:eastAsia="x-none"/>
        </w:rPr>
        <w:t>câu trả lời 2</w:t>
      </w:r>
      <w:r>
        <w:rPr>
          <w:lang w:eastAsia="x-none"/>
        </w:rPr>
        <w:t xml:space="preserve">, </w:t>
      </w:r>
      <w:r w:rsidR="006B0245">
        <w:rPr>
          <w:lang w:eastAsia="x-none"/>
        </w:rPr>
        <w:t>câu trả lời 3</w:t>
      </w:r>
      <w:r>
        <w:rPr>
          <w:lang w:eastAsia="x-none"/>
        </w:rPr>
        <w:t xml:space="preserve">, </w:t>
      </w:r>
      <w:r w:rsidR="006B0245">
        <w:rPr>
          <w:lang w:eastAsia="x-none"/>
        </w:rPr>
        <w:t>câu trả lời 4</w:t>
      </w:r>
      <w:r>
        <w:rPr>
          <w:lang w:eastAsia="x-none"/>
        </w:rPr>
        <w:t>.</w:t>
      </w:r>
    </w:p>
    <w:p w14:paraId="222D501B" w14:textId="65916E0A" w:rsidR="00E701AA" w:rsidRPr="008A51DB" w:rsidRDefault="00AC15A7" w:rsidP="001861EF">
      <w:pPr>
        <w:pStyle w:val="Heading4"/>
      </w:pPr>
      <w:r w:rsidRPr="008A51DB">
        <w:t xml:space="preserve">3.3.2.1. </w:t>
      </w:r>
      <w:r w:rsidRPr="008A51DB">
        <w:tab/>
        <w:t>Sơ đồ lớp.</w:t>
      </w:r>
    </w:p>
    <w:p w14:paraId="173756F8" w14:textId="66820D44" w:rsidR="0077008F" w:rsidRDefault="0043553C" w:rsidP="007A1D13">
      <w:pPr>
        <w:spacing w:before="120" w:line="288" w:lineRule="auto"/>
        <w:ind w:left="709"/>
        <w:rPr>
          <w:lang w:eastAsia="x-none"/>
        </w:rPr>
      </w:pPr>
      <w:r w:rsidRPr="0043553C">
        <w:rPr>
          <w:noProof/>
          <w:lang w:eastAsia="x-none"/>
        </w:rPr>
        <w:lastRenderedPageBreak/>
        <w:drawing>
          <wp:inline distT="0" distB="0" distL="0" distR="0" wp14:anchorId="7AFF27BD" wp14:editId="0E1569A1">
            <wp:extent cx="5219700" cy="36309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19700" cy="3630930"/>
                    </a:xfrm>
                    <a:prstGeom prst="rect">
                      <a:avLst/>
                    </a:prstGeom>
                  </pic:spPr>
                </pic:pic>
              </a:graphicData>
            </a:graphic>
          </wp:inline>
        </w:drawing>
      </w:r>
    </w:p>
    <w:p w14:paraId="2643EA5B" w14:textId="52C5EA41" w:rsidR="0043553C" w:rsidRPr="007A1D13" w:rsidRDefault="008F26FF" w:rsidP="007A1D13">
      <w:pPr>
        <w:pStyle w:val="Caption"/>
        <w:spacing w:before="120" w:after="0" w:line="288" w:lineRule="auto"/>
        <w:jc w:val="center"/>
        <w:rPr>
          <w:color w:val="auto"/>
          <w:sz w:val="26"/>
          <w:szCs w:val="26"/>
          <w:lang w:eastAsia="x-none"/>
        </w:rPr>
      </w:pPr>
      <w:bookmarkStart w:id="54" w:name="_Toc69367160"/>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9</w:t>
      </w:r>
      <w:r w:rsidRPr="007A1D13">
        <w:rPr>
          <w:color w:val="auto"/>
          <w:sz w:val="26"/>
          <w:szCs w:val="26"/>
        </w:rPr>
        <w:fldChar w:fldCharType="end"/>
      </w:r>
      <w:r w:rsidR="009938A4" w:rsidRPr="007A1D13">
        <w:rPr>
          <w:color w:val="auto"/>
          <w:sz w:val="26"/>
          <w:szCs w:val="26"/>
          <w:lang w:eastAsia="x-none"/>
        </w:rPr>
        <w:t>: Sơ đồ lớp.</w:t>
      </w:r>
      <w:bookmarkEnd w:id="54"/>
    </w:p>
    <w:p w14:paraId="5F0E198F" w14:textId="000CBD28" w:rsidR="00E701AA" w:rsidRDefault="00E701AA" w:rsidP="00A11418">
      <w:pPr>
        <w:pStyle w:val="Heading3"/>
      </w:pPr>
      <w:r w:rsidRPr="008A51DB">
        <w:tab/>
      </w:r>
      <w:bookmarkStart w:id="55" w:name="_Toc69371218"/>
      <w:r w:rsidRPr="008A51DB">
        <w:t>3.1.4.</w:t>
      </w:r>
      <w:r w:rsidRPr="008A51DB">
        <w:tab/>
        <w:t>Sơ đồ tuần tự.</w:t>
      </w:r>
      <w:bookmarkEnd w:id="55"/>
    </w:p>
    <w:p w14:paraId="002DFBE4" w14:textId="3C02E5C5" w:rsidR="00BB77C5" w:rsidRDefault="00BB77C5" w:rsidP="008A51DB">
      <w:pPr>
        <w:spacing w:before="120" w:line="288" w:lineRule="auto"/>
        <w:ind w:left="567"/>
        <w:rPr>
          <w:lang w:eastAsia="x-none"/>
        </w:rPr>
      </w:pPr>
      <w:r>
        <w:rPr>
          <w:lang w:eastAsia="x-none"/>
        </w:rPr>
        <w:t>- Đăng nhập:</w:t>
      </w:r>
      <w:r>
        <w:rPr>
          <w:lang w:eastAsia="x-none"/>
        </w:rPr>
        <w:br w:type="page"/>
      </w:r>
    </w:p>
    <w:p w14:paraId="4AB30410" w14:textId="6BE1FDC0" w:rsidR="00BB77C5" w:rsidRPr="007A1D13" w:rsidRDefault="00BB77C5" w:rsidP="007A1D13">
      <w:pPr>
        <w:pStyle w:val="Caption"/>
        <w:spacing w:before="120" w:after="0" w:line="288" w:lineRule="auto"/>
        <w:jc w:val="center"/>
        <w:rPr>
          <w:color w:val="auto"/>
          <w:sz w:val="26"/>
          <w:szCs w:val="26"/>
          <w:lang w:eastAsia="x-none"/>
        </w:rPr>
      </w:pPr>
      <w:bookmarkStart w:id="56" w:name="_Toc69367161"/>
      <w:r w:rsidRPr="007A1D13">
        <w:rPr>
          <w:noProof/>
          <w:color w:val="auto"/>
          <w:sz w:val="26"/>
          <w:szCs w:val="26"/>
          <w:lang w:eastAsia="x-none"/>
        </w:rPr>
        <w:lastRenderedPageBreak/>
        <w:drawing>
          <wp:anchor distT="0" distB="0" distL="114300" distR="114300" simplePos="0" relativeHeight="251704320" behindDoc="0" locked="0" layoutInCell="1" allowOverlap="1" wp14:anchorId="4B89096E" wp14:editId="76AD33AC">
            <wp:simplePos x="0" y="0"/>
            <wp:positionH relativeFrom="column">
              <wp:posOffset>360045</wp:posOffset>
            </wp:positionH>
            <wp:positionV relativeFrom="paragraph">
              <wp:posOffset>0</wp:posOffset>
            </wp:positionV>
            <wp:extent cx="5219700" cy="3079750"/>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219700" cy="3079750"/>
                    </a:xfrm>
                    <a:prstGeom prst="rect">
                      <a:avLst/>
                    </a:prstGeom>
                  </pic:spPr>
                </pic:pic>
              </a:graphicData>
            </a:graphic>
          </wp:anchor>
        </w:drawing>
      </w:r>
      <w:r w:rsidR="008F26FF" w:rsidRPr="007A1D13">
        <w:rPr>
          <w:color w:val="auto"/>
          <w:sz w:val="26"/>
          <w:szCs w:val="26"/>
        </w:rPr>
        <w:t xml:space="preserve">Hình </w:t>
      </w:r>
      <w:r w:rsidR="008F26FF" w:rsidRPr="007A1D13">
        <w:rPr>
          <w:color w:val="auto"/>
          <w:sz w:val="26"/>
          <w:szCs w:val="26"/>
        </w:rPr>
        <w:fldChar w:fldCharType="begin"/>
      </w:r>
      <w:r w:rsidR="008F26FF" w:rsidRPr="007A1D13">
        <w:rPr>
          <w:color w:val="auto"/>
          <w:sz w:val="26"/>
          <w:szCs w:val="26"/>
        </w:rPr>
        <w:instrText xml:space="preserve"> SEQ Hình \* ARABIC </w:instrText>
      </w:r>
      <w:r w:rsidR="008F26FF" w:rsidRPr="007A1D13">
        <w:rPr>
          <w:color w:val="auto"/>
          <w:sz w:val="26"/>
          <w:szCs w:val="26"/>
        </w:rPr>
        <w:fldChar w:fldCharType="separate"/>
      </w:r>
      <w:r w:rsidR="008F26FF" w:rsidRPr="007A1D13">
        <w:rPr>
          <w:noProof/>
          <w:color w:val="auto"/>
          <w:sz w:val="26"/>
          <w:szCs w:val="26"/>
        </w:rPr>
        <w:t>10</w:t>
      </w:r>
      <w:r w:rsidR="008F26FF" w:rsidRPr="007A1D13">
        <w:rPr>
          <w:color w:val="auto"/>
          <w:sz w:val="26"/>
          <w:szCs w:val="26"/>
        </w:rPr>
        <w:fldChar w:fldCharType="end"/>
      </w:r>
      <w:r w:rsidRPr="007A1D13">
        <w:rPr>
          <w:color w:val="auto"/>
          <w:sz w:val="26"/>
          <w:szCs w:val="26"/>
          <w:lang w:eastAsia="x-none"/>
        </w:rPr>
        <w:t>: Sơ đồ tuần tự - Đăng nhập.</w:t>
      </w:r>
      <w:bookmarkEnd w:id="56"/>
    </w:p>
    <w:p w14:paraId="486401E0" w14:textId="57D08C8F" w:rsidR="00BB77C5" w:rsidRDefault="008A51DB" w:rsidP="007A1D13">
      <w:pPr>
        <w:spacing w:before="120" w:line="288" w:lineRule="auto"/>
        <w:ind w:left="567"/>
        <w:rPr>
          <w:lang w:eastAsia="x-none"/>
        </w:rPr>
      </w:pPr>
      <w:r w:rsidRPr="00BB77C5">
        <w:rPr>
          <w:noProof/>
          <w:lang w:eastAsia="x-none"/>
        </w:rPr>
        <w:drawing>
          <wp:anchor distT="0" distB="0" distL="114300" distR="114300" simplePos="0" relativeHeight="251705344" behindDoc="0" locked="0" layoutInCell="1" allowOverlap="1" wp14:anchorId="0813BB85" wp14:editId="34667922">
            <wp:simplePos x="0" y="0"/>
            <wp:positionH relativeFrom="column">
              <wp:posOffset>488902</wp:posOffset>
            </wp:positionH>
            <wp:positionV relativeFrom="paragraph">
              <wp:posOffset>385624</wp:posOffset>
            </wp:positionV>
            <wp:extent cx="5219700" cy="389191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219700" cy="3891915"/>
                    </a:xfrm>
                    <a:prstGeom prst="rect">
                      <a:avLst/>
                    </a:prstGeom>
                  </pic:spPr>
                </pic:pic>
              </a:graphicData>
            </a:graphic>
          </wp:anchor>
        </w:drawing>
      </w:r>
      <w:r w:rsidR="00BB77C5">
        <w:rPr>
          <w:lang w:eastAsia="x-none"/>
        </w:rPr>
        <w:t>- Làm trắc nghiệm:</w:t>
      </w:r>
    </w:p>
    <w:p w14:paraId="56A5F556" w14:textId="4648699E" w:rsidR="00BB77C5" w:rsidRPr="007A1D13" w:rsidRDefault="008F26FF" w:rsidP="007A1D13">
      <w:pPr>
        <w:pStyle w:val="Caption"/>
        <w:spacing w:before="120" w:after="0" w:line="288" w:lineRule="auto"/>
        <w:jc w:val="center"/>
        <w:rPr>
          <w:color w:val="auto"/>
          <w:sz w:val="26"/>
          <w:szCs w:val="26"/>
          <w:lang w:eastAsia="x-none"/>
        </w:rPr>
      </w:pPr>
      <w:bookmarkStart w:id="57" w:name="_Toc69367162"/>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1</w:t>
      </w:r>
      <w:r w:rsidRPr="007A1D13">
        <w:rPr>
          <w:color w:val="auto"/>
          <w:sz w:val="26"/>
          <w:szCs w:val="26"/>
        </w:rPr>
        <w:fldChar w:fldCharType="end"/>
      </w:r>
      <w:r w:rsidR="00216621" w:rsidRPr="007A1D13">
        <w:rPr>
          <w:color w:val="auto"/>
          <w:sz w:val="26"/>
          <w:szCs w:val="26"/>
          <w:lang w:eastAsia="x-none"/>
        </w:rPr>
        <w:t>: Sơ đồ tuần tự - Làm trắc nghiệm.</w:t>
      </w:r>
      <w:bookmarkEnd w:id="57"/>
    </w:p>
    <w:p w14:paraId="5F0250DB" w14:textId="4A3F0233" w:rsidR="00BB77C5" w:rsidRDefault="00BB77C5" w:rsidP="007A1D13">
      <w:pPr>
        <w:spacing w:before="120" w:line="288" w:lineRule="auto"/>
        <w:ind w:left="567"/>
        <w:rPr>
          <w:lang w:eastAsia="x-none"/>
        </w:rPr>
      </w:pPr>
      <w:r>
        <w:rPr>
          <w:lang w:eastAsia="x-none"/>
        </w:rPr>
        <w:t>- Quản lí tài khoản:</w:t>
      </w:r>
    </w:p>
    <w:p w14:paraId="6E444E2B" w14:textId="4D77BA30" w:rsidR="00216621" w:rsidRDefault="00216621" w:rsidP="007A1D13">
      <w:pPr>
        <w:spacing w:before="120" w:line="288" w:lineRule="auto"/>
        <w:ind w:left="567"/>
        <w:rPr>
          <w:lang w:eastAsia="x-none"/>
        </w:rPr>
      </w:pPr>
    </w:p>
    <w:p w14:paraId="052E92F1" w14:textId="29A9C1D6" w:rsidR="00A3099D" w:rsidRDefault="00A3099D" w:rsidP="007A1D13">
      <w:pPr>
        <w:spacing w:before="120" w:line="288" w:lineRule="auto"/>
        <w:rPr>
          <w:lang w:eastAsia="x-none"/>
        </w:rPr>
      </w:pPr>
      <w:r>
        <w:rPr>
          <w:lang w:eastAsia="x-none"/>
        </w:rPr>
        <w:br w:type="page"/>
      </w:r>
    </w:p>
    <w:p w14:paraId="707DE609" w14:textId="58B112AF" w:rsidR="00216621" w:rsidRDefault="00A3099D" w:rsidP="007A1D13">
      <w:pPr>
        <w:spacing w:before="120" w:line="288" w:lineRule="auto"/>
        <w:ind w:left="567"/>
        <w:rPr>
          <w:lang w:eastAsia="x-none"/>
        </w:rPr>
      </w:pPr>
      <w:r w:rsidRPr="00A3099D">
        <w:rPr>
          <w:noProof/>
          <w:lang w:eastAsia="x-none"/>
        </w:rPr>
        <w:lastRenderedPageBreak/>
        <w:drawing>
          <wp:anchor distT="0" distB="0" distL="114300" distR="114300" simplePos="0" relativeHeight="251706368" behindDoc="0" locked="0" layoutInCell="1" allowOverlap="1" wp14:anchorId="0C3DBC77" wp14:editId="13A4F853">
            <wp:simplePos x="0" y="0"/>
            <wp:positionH relativeFrom="column">
              <wp:posOffset>360045</wp:posOffset>
            </wp:positionH>
            <wp:positionV relativeFrom="paragraph">
              <wp:posOffset>0</wp:posOffset>
            </wp:positionV>
            <wp:extent cx="5219700" cy="341439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3414395"/>
                    </a:xfrm>
                    <a:prstGeom prst="rect">
                      <a:avLst/>
                    </a:prstGeom>
                  </pic:spPr>
                </pic:pic>
              </a:graphicData>
            </a:graphic>
          </wp:anchor>
        </w:drawing>
      </w:r>
    </w:p>
    <w:p w14:paraId="1A8F5FB6" w14:textId="2C1655D8" w:rsidR="00216621" w:rsidRPr="007A1D13" w:rsidRDefault="008F26FF" w:rsidP="007A1D13">
      <w:pPr>
        <w:pStyle w:val="Caption"/>
        <w:spacing w:before="120" w:after="0" w:line="288" w:lineRule="auto"/>
        <w:jc w:val="center"/>
        <w:rPr>
          <w:color w:val="auto"/>
          <w:sz w:val="26"/>
          <w:szCs w:val="26"/>
          <w:lang w:eastAsia="x-none"/>
        </w:rPr>
      </w:pPr>
      <w:bookmarkStart w:id="58" w:name="_Toc69367163"/>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2</w:t>
      </w:r>
      <w:r w:rsidRPr="007A1D13">
        <w:rPr>
          <w:color w:val="auto"/>
          <w:sz w:val="26"/>
          <w:szCs w:val="26"/>
        </w:rPr>
        <w:fldChar w:fldCharType="end"/>
      </w:r>
      <w:r w:rsidR="00216621" w:rsidRPr="007A1D13">
        <w:rPr>
          <w:color w:val="auto"/>
          <w:sz w:val="26"/>
          <w:szCs w:val="26"/>
          <w:lang w:eastAsia="x-none"/>
        </w:rPr>
        <w:t>: Sơ đồ tuần tự - Quản lí tài khoản.</w:t>
      </w:r>
      <w:bookmarkEnd w:id="58"/>
    </w:p>
    <w:p w14:paraId="3ECAB266" w14:textId="37052F8A" w:rsidR="00216621" w:rsidRDefault="00BB77C5" w:rsidP="007A1D13">
      <w:pPr>
        <w:spacing w:before="120" w:line="288" w:lineRule="auto"/>
        <w:ind w:left="567"/>
        <w:rPr>
          <w:lang w:eastAsia="x-none"/>
        </w:rPr>
      </w:pPr>
      <w:r>
        <w:rPr>
          <w:lang w:eastAsia="x-none"/>
        </w:rPr>
        <w:t>- Quản lí khoá học:</w:t>
      </w:r>
    </w:p>
    <w:p w14:paraId="6292F865" w14:textId="3B9D07B6" w:rsidR="00216621" w:rsidRPr="007A1D13" w:rsidRDefault="008F26FF" w:rsidP="007A1D13">
      <w:pPr>
        <w:pStyle w:val="Caption"/>
        <w:spacing w:before="120" w:after="0" w:line="288" w:lineRule="auto"/>
        <w:jc w:val="center"/>
        <w:rPr>
          <w:color w:val="auto"/>
          <w:sz w:val="26"/>
          <w:szCs w:val="26"/>
          <w:lang w:eastAsia="x-none"/>
        </w:rPr>
      </w:pPr>
      <w:bookmarkStart w:id="59" w:name="_Toc69367164"/>
      <w:r w:rsidRPr="007A1D13">
        <w:rPr>
          <w:noProof/>
          <w:color w:val="auto"/>
          <w:sz w:val="26"/>
          <w:szCs w:val="26"/>
          <w:lang w:eastAsia="x-none"/>
        </w:rPr>
        <w:drawing>
          <wp:anchor distT="0" distB="0" distL="114300" distR="114300" simplePos="0" relativeHeight="251707392" behindDoc="0" locked="0" layoutInCell="1" allowOverlap="1" wp14:anchorId="7FA6DC9F" wp14:editId="51DB7A1A">
            <wp:simplePos x="0" y="0"/>
            <wp:positionH relativeFrom="column">
              <wp:posOffset>398145</wp:posOffset>
            </wp:positionH>
            <wp:positionV relativeFrom="paragraph">
              <wp:posOffset>123825</wp:posOffset>
            </wp:positionV>
            <wp:extent cx="5219700" cy="334264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19700" cy="3342640"/>
                    </a:xfrm>
                    <a:prstGeom prst="rect">
                      <a:avLst/>
                    </a:prstGeom>
                  </pic:spPr>
                </pic:pic>
              </a:graphicData>
            </a:graphic>
          </wp:anchor>
        </w:drawing>
      </w:r>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3</w:t>
      </w:r>
      <w:r w:rsidRPr="007A1D13">
        <w:rPr>
          <w:color w:val="auto"/>
          <w:sz w:val="26"/>
          <w:szCs w:val="26"/>
        </w:rPr>
        <w:fldChar w:fldCharType="end"/>
      </w:r>
      <w:r w:rsidR="00216621" w:rsidRPr="007A1D13">
        <w:rPr>
          <w:color w:val="auto"/>
          <w:sz w:val="26"/>
          <w:szCs w:val="26"/>
          <w:lang w:eastAsia="x-none"/>
        </w:rPr>
        <w:t>: Sơ đồ tuần tự - Quản lí khoá học.</w:t>
      </w:r>
      <w:bookmarkEnd w:id="59"/>
    </w:p>
    <w:p w14:paraId="5A5CBDA8" w14:textId="55282B9A" w:rsidR="00BB77C5" w:rsidRDefault="00BB77C5" w:rsidP="007A1D13">
      <w:pPr>
        <w:spacing w:before="120" w:line="288" w:lineRule="auto"/>
        <w:ind w:left="567"/>
        <w:rPr>
          <w:lang w:eastAsia="x-none"/>
        </w:rPr>
      </w:pPr>
      <w:r>
        <w:rPr>
          <w:lang w:eastAsia="x-none"/>
        </w:rPr>
        <w:t>- Quản lí câu hỏi:</w:t>
      </w:r>
    </w:p>
    <w:p w14:paraId="011D915C" w14:textId="665E24CD" w:rsidR="00216621" w:rsidRDefault="00216621" w:rsidP="007A1D13">
      <w:pPr>
        <w:spacing w:before="120" w:line="288" w:lineRule="auto"/>
        <w:ind w:left="567"/>
        <w:rPr>
          <w:lang w:eastAsia="x-none"/>
        </w:rPr>
      </w:pPr>
    </w:p>
    <w:p w14:paraId="3CE43707" w14:textId="548EE93E" w:rsidR="00216621" w:rsidRDefault="00284DA3" w:rsidP="007A1D13">
      <w:pPr>
        <w:spacing w:before="120" w:line="288" w:lineRule="auto"/>
        <w:rPr>
          <w:lang w:eastAsia="x-none"/>
        </w:rPr>
      </w:pPr>
      <w:r w:rsidRPr="00284DA3">
        <w:rPr>
          <w:noProof/>
          <w:lang w:eastAsia="x-none"/>
        </w:rPr>
        <w:lastRenderedPageBreak/>
        <w:drawing>
          <wp:anchor distT="0" distB="0" distL="114300" distR="114300" simplePos="0" relativeHeight="251708416" behindDoc="0" locked="0" layoutInCell="1" allowOverlap="1" wp14:anchorId="29C7192E" wp14:editId="4F46D80D">
            <wp:simplePos x="0" y="0"/>
            <wp:positionH relativeFrom="column">
              <wp:posOffset>360045</wp:posOffset>
            </wp:positionH>
            <wp:positionV relativeFrom="paragraph">
              <wp:posOffset>0</wp:posOffset>
            </wp:positionV>
            <wp:extent cx="5219700" cy="34950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219700" cy="3495040"/>
                    </a:xfrm>
                    <a:prstGeom prst="rect">
                      <a:avLst/>
                    </a:prstGeom>
                  </pic:spPr>
                </pic:pic>
              </a:graphicData>
            </a:graphic>
          </wp:anchor>
        </w:drawing>
      </w:r>
    </w:p>
    <w:p w14:paraId="6713D051" w14:textId="0A59A7B3" w:rsidR="00216621" w:rsidRPr="007A1D13" w:rsidRDefault="008F26FF" w:rsidP="007A1D13">
      <w:pPr>
        <w:pStyle w:val="Caption"/>
        <w:spacing w:before="120" w:after="0" w:line="288" w:lineRule="auto"/>
        <w:jc w:val="center"/>
        <w:rPr>
          <w:color w:val="auto"/>
          <w:sz w:val="26"/>
          <w:szCs w:val="26"/>
          <w:lang w:eastAsia="x-none"/>
        </w:rPr>
      </w:pPr>
      <w:bookmarkStart w:id="60" w:name="_Toc69367165"/>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4</w:t>
      </w:r>
      <w:r w:rsidRPr="007A1D13">
        <w:rPr>
          <w:color w:val="auto"/>
          <w:sz w:val="26"/>
          <w:szCs w:val="26"/>
        </w:rPr>
        <w:fldChar w:fldCharType="end"/>
      </w:r>
      <w:r w:rsidR="00216621" w:rsidRPr="007A1D13">
        <w:rPr>
          <w:color w:val="auto"/>
          <w:sz w:val="26"/>
          <w:szCs w:val="26"/>
          <w:lang w:eastAsia="x-none"/>
        </w:rPr>
        <w:t>: Sơ đồ tuần tự - Quản lí câu hỏi.</w:t>
      </w:r>
      <w:bookmarkEnd w:id="60"/>
    </w:p>
    <w:p w14:paraId="64598128" w14:textId="77777777" w:rsidR="00284DA3" w:rsidRPr="00E701AA" w:rsidRDefault="00284DA3" w:rsidP="007A1D13">
      <w:pPr>
        <w:spacing w:before="120" w:line="288" w:lineRule="auto"/>
        <w:rPr>
          <w:lang w:eastAsia="x-none"/>
        </w:rPr>
      </w:pPr>
    </w:p>
    <w:p w14:paraId="1F573DAB" w14:textId="52519C7D" w:rsidR="00A3678B" w:rsidRDefault="00A3678B" w:rsidP="00A11418">
      <w:pPr>
        <w:pStyle w:val="Heading2"/>
      </w:pPr>
      <w:bookmarkStart w:id="61" w:name="_Toc69371219"/>
      <w:r w:rsidRPr="00A3678B">
        <w:t>3.4.</w:t>
      </w:r>
      <w:r w:rsidR="00F24A45">
        <w:tab/>
      </w:r>
      <w:r w:rsidRPr="00A3678B">
        <w:tab/>
        <w:t>Thiết kế cơ sở dữ liệu.</w:t>
      </w:r>
      <w:bookmarkEnd w:id="61"/>
    </w:p>
    <w:p w14:paraId="1FED5A5A" w14:textId="4E33597B" w:rsidR="00284DA3" w:rsidRPr="008F26FF" w:rsidRDefault="008F26FF" w:rsidP="007A1D13">
      <w:pPr>
        <w:pStyle w:val="Caption"/>
        <w:spacing w:before="120" w:after="0" w:line="288" w:lineRule="auto"/>
        <w:jc w:val="center"/>
        <w:rPr>
          <w:color w:val="auto"/>
          <w:sz w:val="26"/>
          <w:szCs w:val="26"/>
          <w:lang w:eastAsia="x-none"/>
        </w:rPr>
      </w:pPr>
      <w:bookmarkStart w:id="62" w:name="_Toc69366564"/>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Pr="008F26FF">
        <w:rPr>
          <w:noProof/>
          <w:color w:val="auto"/>
          <w:sz w:val="26"/>
          <w:szCs w:val="26"/>
        </w:rPr>
        <w:t>8</w:t>
      </w:r>
      <w:r w:rsidRPr="008F26FF">
        <w:rPr>
          <w:color w:val="auto"/>
          <w:sz w:val="26"/>
          <w:szCs w:val="26"/>
        </w:rPr>
        <w:fldChar w:fldCharType="end"/>
      </w:r>
      <w:r w:rsidR="00284DA3" w:rsidRPr="008F26FF">
        <w:rPr>
          <w:color w:val="auto"/>
          <w:sz w:val="26"/>
          <w:szCs w:val="26"/>
          <w:lang w:eastAsia="x-none"/>
        </w:rPr>
        <w:t>: Courses.</w:t>
      </w:r>
      <w:bookmarkEnd w:id="62"/>
    </w:p>
    <w:tbl>
      <w:tblPr>
        <w:tblStyle w:val="TableGrid"/>
        <w:tblW w:w="0" w:type="auto"/>
        <w:tblLook w:val="04A0" w:firstRow="1" w:lastRow="0" w:firstColumn="1" w:lastColumn="0" w:noHBand="0" w:noVBand="1"/>
      </w:tblPr>
      <w:tblGrid>
        <w:gridCol w:w="702"/>
        <w:gridCol w:w="1831"/>
        <w:gridCol w:w="1676"/>
        <w:gridCol w:w="679"/>
        <w:gridCol w:w="3322"/>
      </w:tblGrid>
      <w:tr w:rsidR="00284DA3" w14:paraId="3BF3A2A2" w14:textId="77777777" w:rsidTr="00284DA3">
        <w:trPr>
          <w:trHeight w:val="567"/>
        </w:trPr>
        <w:tc>
          <w:tcPr>
            <w:tcW w:w="704" w:type="dxa"/>
            <w:vAlign w:val="center"/>
          </w:tcPr>
          <w:p w14:paraId="54A3C9A5" w14:textId="2CFD8118" w:rsidR="00284DA3" w:rsidRPr="00284DA3" w:rsidRDefault="00284DA3" w:rsidP="007A1D13">
            <w:pPr>
              <w:spacing w:before="120" w:line="288" w:lineRule="auto"/>
              <w:jc w:val="center"/>
              <w:rPr>
                <w:lang w:eastAsia="x-none"/>
              </w:rPr>
            </w:pPr>
            <w:r>
              <w:rPr>
                <w:lang w:eastAsia="x-none"/>
              </w:rPr>
              <w:t>STT</w:t>
            </w:r>
          </w:p>
        </w:tc>
        <w:tc>
          <w:tcPr>
            <w:tcW w:w="1843" w:type="dxa"/>
            <w:vAlign w:val="center"/>
          </w:tcPr>
          <w:p w14:paraId="2A7B9B8E" w14:textId="17072699" w:rsidR="00284DA3" w:rsidRPr="00284DA3" w:rsidRDefault="00284DA3" w:rsidP="007A1D13">
            <w:pPr>
              <w:spacing w:before="120" w:line="288" w:lineRule="auto"/>
              <w:jc w:val="center"/>
              <w:rPr>
                <w:lang w:eastAsia="x-none"/>
              </w:rPr>
            </w:pPr>
            <w:r>
              <w:rPr>
                <w:lang w:eastAsia="x-none"/>
              </w:rPr>
              <w:t>Tên thuộc tính</w:t>
            </w:r>
          </w:p>
        </w:tc>
        <w:tc>
          <w:tcPr>
            <w:tcW w:w="1701" w:type="dxa"/>
            <w:vAlign w:val="center"/>
          </w:tcPr>
          <w:p w14:paraId="630B5D8B" w14:textId="56518DAA" w:rsidR="00284DA3" w:rsidRPr="00284DA3" w:rsidRDefault="00284DA3" w:rsidP="007A1D13">
            <w:pPr>
              <w:spacing w:before="120" w:line="288" w:lineRule="auto"/>
              <w:jc w:val="center"/>
              <w:rPr>
                <w:lang w:eastAsia="x-none"/>
              </w:rPr>
            </w:pPr>
            <w:r>
              <w:rPr>
                <w:lang w:eastAsia="x-none"/>
              </w:rPr>
              <w:t>Kiểu dữ liệu</w:t>
            </w:r>
          </w:p>
        </w:tc>
        <w:tc>
          <w:tcPr>
            <w:tcW w:w="567" w:type="dxa"/>
            <w:vAlign w:val="center"/>
          </w:tcPr>
          <w:p w14:paraId="461077DC" w14:textId="00ABF5A7" w:rsidR="00284DA3" w:rsidRPr="00284DA3" w:rsidRDefault="00284DA3" w:rsidP="007A1D13">
            <w:pPr>
              <w:spacing w:before="120" w:line="288" w:lineRule="auto"/>
              <w:jc w:val="center"/>
              <w:rPr>
                <w:lang w:eastAsia="x-none"/>
              </w:rPr>
            </w:pPr>
            <w:r>
              <w:rPr>
                <w:lang w:eastAsia="x-none"/>
              </w:rPr>
              <w:t>Null</w:t>
            </w:r>
          </w:p>
        </w:tc>
        <w:tc>
          <w:tcPr>
            <w:tcW w:w="3395" w:type="dxa"/>
            <w:vAlign w:val="center"/>
          </w:tcPr>
          <w:p w14:paraId="00D30F03" w14:textId="29A1C943" w:rsidR="00284DA3" w:rsidRPr="00284DA3" w:rsidRDefault="00284DA3" w:rsidP="007A1D13">
            <w:pPr>
              <w:spacing w:before="120" w:line="288" w:lineRule="auto"/>
              <w:jc w:val="center"/>
              <w:rPr>
                <w:lang w:eastAsia="x-none"/>
              </w:rPr>
            </w:pPr>
            <w:r>
              <w:rPr>
                <w:lang w:eastAsia="x-none"/>
              </w:rPr>
              <w:t>Diển giải</w:t>
            </w:r>
          </w:p>
        </w:tc>
      </w:tr>
      <w:tr w:rsidR="00284DA3" w14:paraId="6AA7618D" w14:textId="77777777" w:rsidTr="00284DA3">
        <w:trPr>
          <w:trHeight w:val="567"/>
        </w:trPr>
        <w:tc>
          <w:tcPr>
            <w:tcW w:w="704" w:type="dxa"/>
            <w:vAlign w:val="center"/>
          </w:tcPr>
          <w:p w14:paraId="0CB2F1B4" w14:textId="4B152CB2" w:rsidR="00284DA3" w:rsidRPr="00284DA3" w:rsidRDefault="00284DA3" w:rsidP="007A1D13">
            <w:pPr>
              <w:spacing w:before="120" w:line="288" w:lineRule="auto"/>
              <w:jc w:val="center"/>
              <w:rPr>
                <w:lang w:eastAsia="x-none"/>
              </w:rPr>
            </w:pPr>
            <w:r>
              <w:rPr>
                <w:lang w:eastAsia="x-none"/>
              </w:rPr>
              <w:t>1</w:t>
            </w:r>
          </w:p>
        </w:tc>
        <w:tc>
          <w:tcPr>
            <w:tcW w:w="1843" w:type="dxa"/>
            <w:vAlign w:val="center"/>
          </w:tcPr>
          <w:p w14:paraId="47EF44F5" w14:textId="2C39A307" w:rsidR="00284DA3" w:rsidRPr="00284DA3" w:rsidRDefault="00284DA3" w:rsidP="007A1D13">
            <w:pPr>
              <w:spacing w:before="120" w:line="288" w:lineRule="auto"/>
              <w:jc w:val="center"/>
              <w:rPr>
                <w:lang w:eastAsia="x-none"/>
              </w:rPr>
            </w:pPr>
            <w:r>
              <w:rPr>
                <w:lang w:eastAsia="x-none"/>
              </w:rPr>
              <w:t>ID</w:t>
            </w:r>
          </w:p>
        </w:tc>
        <w:tc>
          <w:tcPr>
            <w:tcW w:w="1701" w:type="dxa"/>
            <w:vAlign w:val="center"/>
          </w:tcPr>
          <w:p w14:paraId="4135382E" w14:textId="52B54493" w:rsidR="00284DA3" w:rsidRPr="00284DA3" w:rsidRDefault="00284DA3" w:rsidP="007A1D13">
            <w:pPr>
              <w:spacing w:before="120" w:line="288" w:lineRule="auto"/>
              <w:jc w:val="center"/>
              <w:rPr>
                <w:lang w:eastAsia="x-none"/>
              </w:rPr>
            </w:pPr>
            <w:r>
              <w:rPr>
                <w:lang w:eastAsia="x-none"/>
              </w:rPr>
              <w:t>String</w:t>
            </w:r>
          </w:p>
        </w:tc>
        <w:tc>
          <w:tcPr>
            <w:tcW w:w="567" w:type="dxa"/>
            <w:vAlign w:val="center"/>
          </w:tcPr>
          <w:p w14:paraId="31B919FF" w14:textId="77777777" w:rsidR="00284DA3" w:rsidRDefault="00284DA3" w:rsidP="007A1D13">
            <w:pPr>
              <w:spacing w:before="120" w:line="288" w:lineRule="auto"/>
              <w:jc w:val="center"/>
              <w:rPr>
                <w:lang w:val="x-none" w:eastAsia="x-none"/>
              </w:rPr>
            </w:pPr>
          </w:p>
        </w:tc>
        <w:tc>
          <w:tcPr>
            <w:tcW w:w="3395" w:type="dxa"/>
            <w:vAlign w:val="center"/>
          </w:tcPr>
          <w:p w14:paraId="25272AF3" w14:textId="17585B52" w:rsidR="00284DA3" w:rsidRPr="00284DA3" w:rsidRDefault="00284DA3" w:rsidP="007A1D13">
            <w:pPr>
              <w:spacing w:before="120" w:line="288" w:lineRule="auto"/>
              <w:jc w:val="center"/>
              <w:rPr>
                <w:lang w:eastAsia="x-none"/>
              </w:rPr>
            </w:pPr>
            <w:r>
              <w:rPr>
                <w:lang w:eastAsia="x-none"/>
              </w:rPr>
              <w:t>Mã khoá học</w:t>
            </w:r>
          </w:p>
        </w:tc>
      </w:tr>
      <w:tr w:rsidR="00284DA3" w14:paraId="293215AC" w14:textId="77777777" w:rsidTr="00284DA3">
        <w:trPr>
          <w:trHeight w:val="567"/>
        </w:trPr>
        <w:tc>
          <w:tcPr>
            <w:tcW w:w="704" w:type="dxa"/>
            <w:vAlign w:val="center"/>
          </w:tcPr>
          <w:p w14:paraId="32563DAF" w14:textId="066075D8" w:rsidR="00284DA3" w:rsidRPr="00284DA3" w:rsidRDefault="00284DA3" w:rsidP="007A1D13">
            <w:pPr>
              <w:spacing w:before="120" w:line="288" w:lineRule="auto"/>
              <w:jc w:val="center"/>
              <w:rPr>
                <w:lang w:eastAsia="x-none"/>
              </w:rPr>
            </w:pPr>
            <w:r>
              <w:rPr>
                <w:lang w:eastAsia="x-none"/>
              </w:rPr>
              <w:t>2</w:t>
            </w:r>
          </w:p>
        </w:tc>
        <w:tc>
          <w:tcPr>
            <w:tcW w:w="1843" w:type="dxa"/>
            <w:vAlign w:val="center"/>
          </w:tcPr>
          <w:p w14:paraId="318925C9" w14:textId="4679EC4C" w:rsidR="00284DA3" w:rsidRPr="00284DA3" w:rsidRDefault="00284DA3" w:rsidP="007A1D13">
            <w:pPr>
              <w:spacing w:before="120" w:line="288" w:lineRule="auto"/>
              <w:jc w:val="center"/>
              <w:rPr>
                <w:lang w:eastAsia="x-none"/>
              </w:rPr>
            </w:pPr>
            <w:r>
              <w:rPr>
                <w:lang w:eastAsia="x-none"/>
              </w:rPr>
              <w:t>Name</w:t>
            </w:r>
          </w:p>
        </w:tc>
        <w:tc>
          <w:tcPr>
            <w:tcW w:w="1701" w:type="dxa"/>
            <w:vAlign w:val="center"/>
          </w:tcPr>
          <w:p w14:paraId="757B673C" w14:textId="22FEE516"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1A34531F" w14:textId="77777777" w:rsidR="00284DA3" w:rsidRDefault="00284DA3" w:rsidP="007A1D13">
            <w:pPr>
              <w:spacing w:before="120" w:line="288" w:lineRule="auto"/>
              <w:jc w:val="center"/>
              <w:rPr>
                <w:lang w:val="x-none" w:eastAsia="x-none"/>
              </w:rPr>
            </w:pPr>
          </w:p>
        </w:tc>
        <w:tc>
          <w:tcPr>
            <w:tcW w:w="3395" w:type="dxa"/>
            <w:vAlign w:val="center"/>
          </w:tcPr>
          <w:p w14:paraId="64659C82" w14:textId="432FCB10" w:rsidR="00284DA3" w:rsidRPr="00284DA3" w:rsidRDefault="00284DA3" w:rsidP="007A1D13">
            <w:pPr>
              <w:spacing w:before="120" w:line="288" w:lineRule="auto"/>
              <w:jc w:val="center"/>
              <w:rPr>
                <w:lang w:eastAsia="x-none"/>
              </w:rPr>
            </w:pPr>
            <w:r>
              <w:rPr>
                <w:lang w:eastAsia="x-none"/>
              </w:rPr>
              <w:t>Tên khoá học</w:t>
            </w:r>
          </w:p>
        </w:tc>
      </w:tr>
      <w:tr w:rsidR="00284DA3" w14:paraId="42EC4B89" w14:textId="77777777" w:rsidTr="00284DA3">
        <w:trPr>
          <w:trHeight w:val="567"/>
        </w:trPr>
        <w:tc>
          <w:tcPr>
            <w:tcW w:w="704" w:type="dxa"/>
            <w:vAlign w:val="center"/>
          </w:tcPr>
          <w:p w14:paraId="0176374A" w14:textId="3D959664" w:rsidR="00284DA3" w:rsidRPr="00284DA3" w:rsidRDefault="00284DA3" w:rsidP="007A1D13">
            <w:pPr>
              <w:spacing w:before="120" w:line="288" w:lineRule="auto"/>
              <w:jc w:val="center"/>
              <w:rPr>
                <w:lang w:eastAsia="x-none"/>
              </w:rPr>
            </w:pPr>
            <w:r>
              <w:rPr>
                <w:lang w:eastAsia="x-none"/>
              </w:rPr>
              <w:t>3</w:t>
            </w:r>
          </w:p>
        </w:tc>
        <w:tc>
          <w:tcPr>
            <w:tcW w:w="1843" w:type="dxa"/>
            <w:vAlign w:val="center"/>
          </w:tcPr>
          <w:p w14:paraId="2F33B028" w14:textId="12339C93" w:rsidR="00284DA3" w:rsidRPr="00284DA3" w:rsidRDefault="00284DA3" w:rsidP="007A1D13">
            <w:pPr>
              <w:spacing w:before="120" w:line="288" w:lineRule="auto"/>
              <w:jc w:val="center"/>
              <w:rPr>
                <w:lang w:eastAsia="x-none"/>
              </w:rPr>
            </w:pPr>
            <w:r>
              <w:rPr>
                <w:lang w:eastAsia="x-none"/>
              </w:rPr>
              <w:t>Description</w:t>
            </w:r>
          </w:p>
        </w:tc>
        <w:tc>
          <w:tcPr>
            <w:tcW w:w="1701" w:type="dxa"/>
            <w:vAlign w:val="center"/>
          </w:tcPr>
          <w:p w14:paraId="6CF9B0B1" w14:textId="27A7453A"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41FC6A8D" w14:textId="77777777" w:rsidR="00284DA3" w:rsidRDefault="00284DA3" w:rsidP="007A1D13">
            <w:pPr>
              <w:spacing w:before="120" w:line="288" w:lineRule="auto"/>
              <w:jc w:val="center"/>
              <w:rPr>
                <w:lang w:val="x-none" w:eastAsia="x-none"/>
              </w:rPr>
            </w:pPr>
          </w:p>
        </w:tc>
        <w:tc>
          <w:tcPr>
            <w:tcW w:w="3395" w:type="dxa"/>
            <w:vAlign w:val="center"/>
          </w:tcPr>
          <w:p w14:paraId="0B908934" w14:textId="7D436360" w:rsidR="00284DA3" w:rsidRPr="00284DA3" w:rsidRDefault="00284DA3" w:rsidP="007A1D13">
            <w:pPr>
              <w:spacing w:before="120" w:line="288" w:lineRule="auto"/>
              <w:jc w:val="center"/>
              <w:rPr>
                <w:lang w:eastAsia="x-none"/>
              </w:rPr>
            </w:pPr>
            <w:r>
              <w:rPr>
                <w:lang w:eastAsia="x-none"/>
              </w:rPr>
              <w:t>Giới thiệu khoá học</w:t>
            </w:r>
          </w:p>
        </w:tc>
      </w:tr>
      <w:tr w:rsidR="00284DA3" w14:paraId="01E66DAC" w14:textId="77777777" w:rsidTr="00284DA3">
        <w:trPr>
          <w:trHeight w:val="567"/>
        </w:trPr>
        <w:tc>
          <w:tcPr>
            <w:tcW w:w="704" w:type="dxa"/>
            <w:vAlign w:val="center"/>
          </w:tcPr>
          <w:p w14:paraId="7E1A90B8" w14:textId="2EB759A3" w:rsidR="00284DA3" w:rsidRPr="00284DA3" w:rsidRDefault="00284DA3" w:rsidP="007A1D13">
            <w:pPr>
              <w:spacing w:before="120" w:line="288" w:lineRule="auto"/>
              <w:jc w:val="center"/>
              <w:rPr>
                <w:lang w:eastAsia="x-none"/>
              </w:rPr>
            </w:pPr>
            <w:r>
              <w:rPr>
                <w:lang w:eastAsia="x-none"/>
              </w:rPr>
              <w:t>4</w:t>
            </w:r>
          </w:p>
        </w:tc>
        <w:tc>
          <w:tcPr>
            <w:tcW w:w="1843" w:type="dxa"/>
            <w:vAlign w:val="center"/>
          </w:tcPr>
          <w:p w14:paraId="5C2EEDC2" w14:textId="65786F4E" w:rsidR="00284DA3" w:rsidRPr="00284DA3" w:rsidRDefault="00284DA3" w:rsidP="007A1D13">
            <w:pPr>
              <w:spacing w:before="120" w:line="288" w:lineRule="auto"/>
              <w:jc w:val="center"/>
              <w:rPr>
                <w:lang w:eastAsia="x-none"/>
              </w:rPr>
            </w:pPr>
            <w:r>
              <w:rPr>
                <w:lang w:eastAsia="x-none"/>
              </w:rPr>
              <w:t>imgURL</w:t>
            </w:r>
          </w:p>
        </w:tc>
        <w:tc>
          <w:tcPr>
            <w:tcW w:w="1701" w:type="dxa"/>
            <w:vAlign w:val="center"/>
          </w:tcPr>
          <w:p w14:paraId="0F6422B1" w14:textId="57177971"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0F939368" w14:textId="77777777" w:rsidR="00284DA3" w:rsidRDefault="00284DA3" w:rsidP="007A1D13">
            <w:pPr>
              <w:spacing w:before="120" w:line="288" w:lineRule="auto"/>
              <w:jc w:val="center"/>
              <w:rPr>
                <w:lang w:val="x-none" w:eastAsia="x-none"/>
              </w:rPr>
            </w:pPr>
          </w:p>
        </w:tc>
        <w:tc>
          <w:tcPr>
            <w:tcW w:w="3395" w:type="dxa"/>
            <w:vAlign w:val="center"/>
          </w:tcPr>
          <w:p w14:paraId="2B8AAB9D" w14:textId="74F0A66E" w:rsidR="00284DA3" w:rsidRPr="00284DA3" w:rsidRDefault="00284DA3" w:rsidP="007A1D13">
            <w:pPr>
              <w:spacing w:before="120" w:line="288" w:lineRule="auto"/>
              <w:jc w:val="center"/>
              <w:rPr>
                <w:lang w:eastAsia="x-none"/>
              </w:rPr>
            </w:pPr>
            <w:r>
              <w:rPr>
                <w:lang w:eastAsia="x-none"/>
              </w:rPr>
              <w:t>Đường dẫn ảnh của khoá học</w:t>
            </w:r>
          </w:p>
        </w:tc>
      </w:tr>
    </w:tbl>
    <w:p w14:paraId="6338EDCC" w14:textId="1A08BB4F" w:rsidR="00A3678B" w:rsidRDefault="00A3678B" w:rsidP="007A1D13">
      <w:pPr>
        <w:spacing w:before="120" w:line="288" w:lineRule="auto"/>
        <w:rPr>
          <w:lang w:val="x-none" w:eastAsia="x-none"/>
        </w:rPr>
      </w:pPr>
    </w:p>
    <w:p w14:paraId="027CE154" w14:textId="222F6B8A" w:rsidR="00284DA3" w:rsidRPr="008F26FF" w:rsidRDefault="008F26FF" w:rsidP="007A1D13">
      <w:pPr>
        <w:pStyle w:val="Caption"/>
        <w:spacing w:before="120" w:after="0" w:line="288" w:lineRule="auto"/>
        <w:jc w:val="center"/>
        <w:rPr>
          <w:color w:val="auto"/>
          <w:sz w:val="26"/>
          <w:szCs w:val="26"/>
          <w:lang w:eastAsia="x-none"/>
        </w:rPr>
      </w:pPr>
      <w:bookmarkStart w:id="63" w:name="_Toc69366565"/>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Pr="008F26FF">
        <w:rPr>
          <w:noProof/>
          <w:color w:val="auto"/>
          <w:sz w:val="26"/>
          <w:szCs w:val="26"/>
        </w:rPr>
        <w:t>9</w:t>
      </w:r>
      <w:r w:rsidRPr="008F26FF">
        <w:rPr>
          <w:color w:val="auto"/>
          <w:sz w:val="26"/>
          <w:szCs w:val="26"/>
        </w:rPr>
        <w:fldChar w:fldCharType="end"/>
      </w:r>
      <w:r w:rsidR="00284DA3" w:rsidRPr="008F26FF">
        <w:rPr>
          <w:color w:val="auto"/>
          <w:sz w:val="26"/>
          <w:szCs w:val="26"/>
          <w:lang w:eastAsia="x-none"/>
        </w:rPr>
        <w:t>: Accounts.</w:t>
      </w:r>
      <w:bookmarkEnd w:id="63"/>
    </w:p>
    <w:tbl>
      <w:tblPr>
        <w:tblStyle w:val="TableGrid"/>
        <w:tblW w:w="0" w:type="auto"/>
        <w:tblLook w:val="04A0" w:firstRow="1" w:lastRow="0" w:firstColumn="1" w:lastColumn="0" w:noHBand="0" w:noVBand="1"/>
      </w:tblPr>
      <w:tblGrid>
        <w:gridCol w:w="703"/>
        <w:gridCol w:w="1825"/>
        <w:gridCol w:w="1678"/>
        <w:gridCol w:w="679"/>
        <w:gridCol w:w="3325"/>
      </w:tblGrid>
      <w:tr w:rsidR="00284DA3" w14:paraId="19068C43" w14:textId="77777777" w:rsidTr="00284DA3">
        <w:trPr>
          <w:trHeight w:val="567"/>
        </w:trPr>
        <w:tc>
          <w:tcPr>
            <w:tcW w:w="704" w:type="dxa"/>
            <w:vAlign w:val="center"/>
          </w:tcPr>
          <w:p w14:paraId="0BDD1408" w14:textId="77777777" w:rsidR="00284DA3" w:rsidRPr="00284DA3" w:rsidRDefault="00284DA3" w:rsidP="007A1D13">
            <w:pPr>
              <w:spacing w:before="120" w:line="288" w:lineRule="auto"/>
              <w:jc w:val="center"/>
              <w:rPr>
                <w:lang w:eastAsia="x-none"/>
              </w:rPr>
            </w:pPr>
            <w:r>
              <w:rPr>
                <w:lang w:eastAsia="x-none"/>
              </w:rPr>
              <w:t>STT</w:t>
            </w:r>
          </w:p>
        </w:tc>
        <w:tc>
          <w:tcPr>
            <w:tcW w:w="1843" w:type="dxa"/>
            <w:vAlign w:val="center"/>
          </w:tcPr>
          <w:p w14:paraId="3B563972" w14:textId="77777777" w:rsidR="00284DA3" w:rsidRPr="00284DA3" w:rsidRDefault="00284DA3" w:rsidP="007A1D13">
            <w:pPr>
              <w:spacing w:before="120" w:line="288" w:lineRule="auto"/>
              <w:jc w:val="center"/>
              <w:rPr>
                <w:lang w:eastAsia="x-none"/>
              </w:rPr>
            </w:pPr>
            <w:r>
              <w:rPr>
                <w:lang w:eastAsia="x-none"/>
              </w:rPr>
              <w:t>Tên thuộc tính</w:t>
            </w:r>
          </w:p>
        </w:tc>
        <w:tc>
          <w:tcPr>
            <w:tcW w:w="1701" w:type="dxa"/>
            <w:vAlign w:val="center"/>
          </w:tcPr>
          <w:p w14:paraId="75E6A045" w14:textId="77777777" w:rsidR="00284DA3" w:rsidRPr="00284DA3" w:rsidRDefault="00284DA3" w:rsidP="007A1D13">
            <w:pPr>
              <w:spacing w:before="120" w:line="288" w:lineRule="auto"/>
              <w:jc w:val="center"/>
              <w:rPr>
                <w:lang w:eastAsia="x-none"/>
              </w:rPr>
            </w:pPr>
            <w:r>
              <w:rPr>
                <w:lang w:eastAsia="x-none"/>
              </w:rPr>
              <w:t>Kiểu dữ liệu</w:t>
            </w:r>
          </w:p>
        </w:tc>
        <w:tc>
          <w:tcPr>
            <w:tcW w:w="567" w:type="dxa"/>
            <w:vAlign w:val="center"/>
          </w:tcPr>
          <w:p w14:paraId="2B9F6E21" w14:textId="77777777" w:rsidR="00284DA3" w:rsidRPr="00284DA3" w:rsidRDefault="00284DA3" w:rsidP="007A1D13">
            <w:pPr>
              <w:spacing w:before="120" w:line="288" w:lineRule="auto"/>
              <w:jc w:val="center"/>
              <w:rPr>
                <w:lang w:eastAsia="x-none"/>
              </w:rPr>
            </w:pPr>
            <w:r>
              <w:rPr>
                <w:lang w:eastAsia="x-none"/>
              </w:rPr>
              <w:t>Null</w:t>
            </w:r>
          </w:p>
        </w:tc>
        <w:tc>
          <w:tcPr>
            <w:tcW w:w="3395" w:type="dxa"/>
            <w:vAlign w:val="center"/>
          </w:tcPr>
          <w:p w14:paraId="1E50B398" w14:textId="77777777" w:rsidR="00284DA3" w:rsidRPr="00284DA3" w:rsidRDefault="00284DA3" w:rsidP="007A1D13">
            <w:pPr>
              <w:spacing w:before="120" w:line="288" w:lineRule="auto"/>
              <w:jc w:val="center"/>
              <w:rPr>
                <w:lang w:eastAsia="x-none"/>
              </w:rPr>
            </w:pPr>
            <w:r>
              <w:rPr>
                <w:lang w:eastAsia="x-none"/>
              </w:rPr>
              <w:t>Diển giải</w:t>
            </w:r>
          </w:p>
        </w:tc>
      </w:tr>
      <w:tr w:rsidR="00284DA3" w14:paraId="6ABE2868" w14:textId="77777777" w:rsidTr="00284DA3">
        <w:trPr>
          <w:trHeight w:val="567"/>
        </w:trPr>
        <w:tc>
          <w:tcPr>
            <w:tcW w:w="704" w:type="dxa"/>
            <w:vAlign w:val="center"/>
          </w:tcPr>
          <w:p w14:paraId="2B3FA91A" w14:textId="77777777" w:rsidR="00284DA3" w:rsidRPr="00284DA3" w:rsidRDefault="00284DA3" w:rsidP="007A1D13">
            <w:pPr>
              <w:spacing w:before="120" w:line="288" w:lineRule="auto"/>
              <w:jc w:val="center"/>
              <w:rPr>
                <w:lang w:eastAsia="x-none"/>
              </w:rPr>
            </w:pPr>
            <w:r>
              <w:rPr>
                <w:lang w:eastAsia="x-none"/>
              </w:rPr>
              <w:t>1</w:t>
            </w:r>
          </w:p>
        </w:tc>
        <w:tc>
          <w:tcPr>
            <w:tcW w:w="1843" w:type="dxa"/>
            <w:vAlign w:val="center"/>
          </w:tcPr>
          <w:p w14:paraId="44471E37" w14:textId="7C8A7154" w:rsidR="00284DA3" w:rsidRPr="00284DA3" w:rsidRDefault="00284DA3" w:rsidP="007A1D13">
            <w:pPr>
              <w:spacing w:before="120" w:line="288" w:lineRule="auto"/>
              <w:jc w:val="center"/>
              <w:rPr>
                <w:lang w:eastAsia="x-none"/>
              </w:rPr>
            </w:pPr>
            <w:r>
              <w:rPr>
                <w:lang w:eastAsia="x-none"/>
              </w:rPr>
              <w:t>ID</w:t>
            </w:r>
          </w:p>
        </w:tc>
        <w:tc>
          <w:tcPr>
            <w:tcW w:w="1701" w:type="dxa"/>
            <w:vAlign w:val="center"/>
          </w:tcPr>
          <w:p w14:paraId="775F00AA" w14:textId="3A9AC6CF"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12A96E0D" w14:textId="77777777" w:rsidR="00284DA3" w:rsidRDefault="00284DA3" w:rsidP="007A1D13">
            <w:pPr>
              <w:spacing w:before="120" w:line="288" w:lineRule="auto"/>
              <w:jc w:val="center"/>
              <w:rPr>
                <w:lang w:val="x-none" w:eastAsia="x-none"/>
              </w:rPr>
            </w:pPr>
          </w:p>
        </w:tc>
        <w:tc>
          <w:tcPr>
            <w:tcW w:w="3395" w:type="dxa"/>
            <w:vAlign w:val="center"/>
          </w:tcPr>
          <w:p w14:paraId="08EF989B" w14:textId="09F59A56" w:rsidR="00284DA3" w:rsidRPr="00284DA3" w:rsidRDefault="00284DA3" w:rsidP="007A1D13">
            <w:pPr>
              <w:spacing w:before="120" w:line="288" w:lineRule="auto"/>
              <w:jc w:val="center"/>
              <w:rPr>
                <w:lang w:eastAsia="x-none"/>
              </w:rPr>
            </w:pPr>
            <w:r>
              <w:rPr>
                <w:lang w:eastAsia="x-none"/>
              </w:rPr>
              <w:t>Mã tài khoản</w:t>
            </w:r>
          </w:p>
        </w:tc>
      </w:tr>
      <w:tr w:rsidR="00284DA3" w14:paraId="38610E06" w14:textId="77777777" w:rsidTr="00284DA3">
        <w:trPr>
          <w:trHeight w:val="567"/>
        </w:trPr>
        <w:tc>
          <w:tcPr>
            <w:tcW w:w="704" w:type="dxa"/>
            <w:vAlign w:val="center"/>
          </w:tcPr>
          <w:p w14:paraId="1C20FD2B" w14:textId="77777777" w:rsidR="00284DA3" w:rsidRPr="00284DA3" w:rsidRDefault="00284DA3" w:rsidP="007A1D13">
            <w:pPr>
              <w:spacing w:before="120" w:line="288" w:lineRule="auto"/>
              <w:jc w:val="center"/>
              <w:rPr>
                <w:lang w:eastAsia="x-none"/>
              </w:rPr>
            </w:pPr>
            <w:r>
              <w:rPr>
                <w:lang w:eastAsia="x-none"/>
              </w:rPr>
              <w:t>2</w:t>
            </w:r>
          </w:p>
        </w:tc>
        <w:tc>
          <w:tcPr>
            <w:tcW w:w="1843" w:type="dxa"/>
            <w:vAlign w:val="center"/>
          </w:tcPr>
          <w:p w14:paraId="389D16DD" w14:textId="2D1D50C9" w:rsidR="00284DA3" w:rsidRPr="00284DA3" w:rsidRDefault="00284DA3" w:rsidP="007A1D13">
            <w:pPr>
              <w:spacing w:before="120" w:line="288" w:lineRule="auto"/>
              <w:jc w:val="center"/>
              <w:rPr>
                <w:lang w:eastAsia="x-none"/>
              </w:rPr>
            </w:pPr>
            <w:r>
              <w:rPr>
                <w:lang w:eastAsia="x-none"/>
              </w:rPr>
              <w:t>MSHV</w:t>
            </w:r>
          </w:p>
        </w:tc>
        <w:tc>
          <w:tcPr>
            <w:tcW w:w="1701" w:type="dxa"/>
            <w:vAlign w:val="center"/>
          </w:tcPr>
          <w:p w14:paraId="7D82F79F" w14:textId="5EC9B61C"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246278B6" w14:textId="77777777" w:rsidR="00284DA3" w:rsidRDefault="00284DA3" w:rsidP="007A1D13">
            <w:pPr>
              <w:spacing w:before="120" w:line="288" w:lineRule="auto"/>
              <w:jc w:val="center"/>
              <w:rPr>
                <w:lang w:val="x-none" w:eastAsia="x-none"/>
              </w:rPr>
            </w:pPr>
          </w:p>
        </w:tc>
        <w:tc>
          <w:tcPr>
            <w:tcW w:w="3395" w:type="dxa"/>
            <w:vAlign w:val="center"/>
          </w:tcPr>
          <w:p w14:paraId="70BDB1F6" w14:textId="38E490B2" w:rsidR="00284DA3" w:rsidRPr="00284DA3" w:rsidRDefault="00284DA3" w:rsidP="007A1D13">
            <w:pPr>
              <w:spacing w:before="120" w:line="288" w:lineRule="auto"/>
              <w:jc w:val="center"/>
              <w:rPr>
                <w:lang w:eastAsia="x-none"/>
              </w:rPr>
            </w:pPr>
            <w:r>
              <w:rPr>
                <w:lang w:eastAsia="x-none"/>
              </w:rPr>
              <w:t>Mã số học viên</w:t>
            </w:r>
          </w:p>
        </w:tc>
      </w:tr>
      <w:tr w:rsidR="00284DA3" w14:paraId="7F43FBDF" w14:textId="77777777" w:rsidTr="00284DA3">
        <w:trPr>
          <w:trHeight w:val="567"/>
        </w:trPr>
        <w:tc>
          <w:tcPr>
            <w:tcW w:w="704" w:type="dxa"/>
            <w:vAlign w:val="center"/>
          </w:tcPr>
          <w:p w14:paraId="7E63C621" w14:textId="77777777" w:rsidR="00284DA3" w:rsidRPr="00284DA3" w:rsidRDefault="00284DA3" w:rsidP="007A1D13">
            <w:pPr>
              <w:spacing w:before="120" w:line="288" w:lineRule="auto"/>
              <w:jc w:val="center"/>
              <w:rPr>
                <w:lang w:eastAsia="x-none"/>
              </w:rPr>
            </w:pPr>
            <w:r>
              <w:rPr>
                <w:lang w:eastAsia="x-none"/>
              </w:rPr>
              <w:lastRenderedPageBreak/>
              <w:t>3</w:t>
            </w:r>
          </w:p>
        </w:tc>
        <w:tc>
          <w:tcPr>
            <w:tcW w:w="1843" w:type="dxa"/>
            <w:vAlign w:val="center"/>
          </w:tcPr>
          <w:p w14:paraId="54B4EAE8" w14:textId="04D6DEBC" w:rsidR="00284DA3" w:rsidRPr="00284DA3" w:rsidRDefault="00284DA3" w:rsidP="007A1D13">
            <w:pPr>
              <w:spacing w:before="120" w:line="288" w:lineRule="auto"/>
              <w:jc w:val="center"/>
              <w:rPr>
                <w:lang w:eastAsia="x-none"/>
              </w:rPr>
            </w:pPr>
            <w:r>
              <w:rPr>
                <w:lang w:eastAsia="x-none"/>
              </w:rPr>
              <w:t>password</w:t>
            </w:r>
          </w:p>
        </w:tc>
        <w:tc>
          <w:tcPr>
            <w:tcW w:w="1701" w:type="dxa"/>
            <w:vAlign w:val="center"/>
          </w:tcPr>
          <w:p w14:paraId="3BA49721" w14:textId="7B5C31E0"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3446A674" w14:textId="77777777" w:rsidR="00284DA3" w:rsidRDefault="00284DA3" w:rsidP="007A1D13">
            <w:pPr>
              <w:spacing w:before="120" w:line="288" w:lineRule="auto"/>
              <w:jc w:val="center"/>
              <w:rPr>
                <w:lang w:val="x-none" w:eastAsia="x-none"/>
              </w:rPr>
            </w:pPr>
          </w:p>
        </w:tc>
        <w:tc>
          <w:tcPr>
            <w:tcW w:w="3395" w:type="dxa"/>
            <w:vAlign w:val="center"/>
          </w:tcPr>
          <w:p w14:paraId="156C8556" w14:textId="64BDAEBA" w:rsidR="00284DA3" w:rsidRPr="00284DA3" w:rsidRDefault="00284DA3" w:rsidP="007A1D13">
            <w:pPr>
              <w:spacing w:before="120" w:line="288" w:lineRule="auto"/>
              <w:jc w:val="center"/>
              <w:rPr>
                <w:lang w:eastAsia="x-none"/>
              </w:rPr>
            </w:pPr>
            <w:r>
              <w:rPr>
                <w:lang w:eastAsia="x-none"/>
              </w:rPr>
              <w:t>Mật khẩu tài khoản</w:t>
            </w:r>
          </w:p>
        </w:tc>
      </w:tr>
      <w:tr w:rsidR="00284DA3" w14:paraId="2712FA14" w14:textId="77777777" w:rsidTr="00284DA3">
        <w:trPr>
          <w:trHeight w:val="567"/>
        </w:trPr>
        <w:tc>
          <w:tcPr>
            <w:tcW w:w="704" w:type="dxa"/>
            <w:vAlign w:val="center"/>
          </w:tcPr>
          <w:p w14:paraId="6E228CB9" w14:textId="77777777" w:rsidR="00284DA3" w:rsidRPr="00284DA3" w:rsidRDefault="00284DA3" w:rsidP="007A1D13">
            <w:pPr>
              <w:spacing w:before="120" w:line="288" w:lineRule="auto"/>
              <w:jc w:val="center"/>
              <w:rPr>
                <w:lang w:eastAsia="x-none"/>
              </w:rPr>
            </w:pPr>
            <w:r>
              <w:rPr>
                <w:lang w:eastAsia="x-none"/>
              </w:rPr>
              <w:t>4</w:t>
            </w:r>
          </w:p>
        </w:tc>
        <w:tc>
          <w:tcPr>
            <w:tcW w:w="1843" w:type="dxa"/>
            <w:vAlign w:val="center"/>
          </w:tcPr>
          <w:p w14:paraId="3E7D9902" w14:textId="377457EF" w:rsidR="00284DA3" w:rsidRPr="00284DA3" w:rsidRDefault="00284DA3" w:rsidP="007A1D13">
            <w:pPr>
              <w:spacing w:before="120" w:line="288" w:lineRule="auto"/>
              <w:jc w:val="center"/>
              <w:rPr>
                <w:lang w:eastAsia="x-none"/>
              </w:rPr>
            </w:pPr>
            <w:r>
              <w:rPr>
                <w:lang w:eastAsia="x-none"/>
              </w:rPr>
              <w:t>Email</w:t>
            </w:r>
          </w:p>
        </w:tc>
        <w:tc>
          <w:tcPr>
            <w:tcW w:w="1701" w:type="dxa"/>
            <w:vAlign w:val="center"/>
          </w:tcPr>
          <w:p w14:paraId="7363A8AE" w14:textId="1AF2592F"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514B1BF0" w14:textId="36051896" w:rsidR="00284DA3" w:rsidRPr="00284DA3" w:rsidRDefault="00284DA3" w:rsidP="007A1D13">
            <w:pPr>
              <w:spacing w:before="120" w:line="288" w:lineRule="auto"/>
              <w:jc w:val="center"/>
              <w:rPr>
                <w:lang w:eastAsia="x-none"/>
              </w:rPr>
            </w:pPr>
            <w:r>
              <w:rPr>
                <w:lang w:eastAsia="x-none"/>
              </w:rPr>
              <w:t>ν</w:t>
            </w:r>
          </w:p>
        </w:tc>
        <w:tc>
          <w:tcPr>
            <w:tcW w:w="3395" w:type="dxa"/>
            <w:vAlign w:val="center"/>
          </w:tcPr>
          <w:p w14:paraId="497BA26D" w14:textId="5775152B" w:rsidR="00284DA3" w:rsidRPr="004C0138" w:rsidRDefault="004C0138" w:rsidP="007A1D13">
            <w:pPr>
              <w:spacing w:before="120" w:line="288" w:lineRule="auto"/>
              <w:jc w:val="center"/>
              <w:rPr>
                <w:lang w:eastAsia="x-none"/>
              </w:rPr>
            </w:pPr>
            <w:r>
              <w:rPr>
                <w:lang w:eastAsia="x-none"/>
              </w:rPr>
              <w:t>Email</w:t>
            </w:r>
          </w:p>
        </w:tc>
      </w:tr>
      <w:tr w:rsidR="00284DA3" w14:paraId="7D055A38" w14:textId="77777777" w:rsidTr="00284DA3">
        <w:trPr>
          <w:trHeight w:val="567"/>
        </w:trPr>
        <w:tc>
          <w:tcPr>
            <w:tcW w:w="704" w:type="dxa"/>
            <w:vAlign w:val="center"/>
          </w:tcPr>
          <w:p w14:paraId="77958086" w14:textId="5B238959" w:rsidR="00284DA3" w:rsidRDefault="00284DA3" w:rsidP="007A1D13">
            <w:pPr>
              <w:spacing w:before="120" w:line="288" w:lineRule="auto"/>
              <w:jc w:val="center"/>
              <w:rPr>
                <w:lang w:eastAsia="x-none"/>
              </w:rPr>
            </w:pPr>
            <w:r>
              <w:rPr>
                <w:lang w:eastAsia="x-none"/>
              </w:rPr>
              <w:t>5</w:t>
            </w:r>
          </w:p>
        </w:tc>
        <w:tc>
          <w:tcPr>
            <w:tcW w:w="1843" w:type="dxa"/>
            <w:vAlign w:val="center"/>
          </w:tcPr>
          <w:p w14:paraId="3D7090FC" w14:textId="0F974000" w:rsidR="00284DA3" w:rsidRPr="00284DA3" w:rsidRDefault="00284DA3" w:rsidP="007A1D13">
            <w:pPr>
              <w:spacing w:before="120" w:line="288" w:lineRule="auto"/>
              <w:jc w:val="center"/>
              <w:rPr>
                <w:lang w:eastAsia="x-none"/>
              </w:rPr>
            </w:pPr>
            <w:r>
              <w:rPr>
                <w:lang w:eastAsia="x-none"/>
              </w:rPr>
              <w:t>Name</w:t>
            </w:r>
          </w:p>
        </w:tc>
        <w:tc>
          <w:tcPr>
            <w:tcW w:w="1701" w:type="dxa"/>
            <w:vAlign w:val="center"/>
          </w:tcPr>
          <w:p w14:paraId="2276FA93" w14:textId="18F166B4" w:rsidR="00284DA3" w:rsidRDefault="00284DA3" w:rsidP="007A1D13">
            <w:pPr>
              <w:spacing w:before="120" w:line="288" w:lineRule="auto"/>
              <w:jc w:val="center"/>
              <w:rPr>
                <w:lang w:eastAsia="x-none"/>
              </w:rPr>
            </w:pPr>
            <w:r>
              <w:rPr>
                <w:lang w:eastAsia="x-none"/>
              </w:rPr>
              <w:t>String</w:t>
            </w:r>
          </w:p>
        </w:tc>
        <w:tc>
          <w:tcPr>
            <w:tcW w:w="567" w:type="dxa"/>
            <w:vAlign w:val="center"/>
          </w:tcPr>
          <w:p w14:paraId="4977A9E0" w14:textId="77777777" w:rsidR="00284DA3" w:rsidRDefault="00284DA3" w:rsidP="007A1D13">
            <w:pPr>
              <w:spacing w:before="120" w:line="288" w:lineRule="auto"/>
              <w:jc w:val="center"/>
              <w:rPr>
                <w:lang w:val="x-none" w:eastAsia="x-none"/>
              </w:rPr>
            </w:pPr>
          </w:p>
        </w:tc>
        <w:tc>
          <w:tcPr>
            <w:tcW w:w="3395" w:type="dxa"/>
            <w:vAlign w:val="center"/>
          </w:tcPr>
          <w:p w14:paraId="0EBCD35D" w14:textId="5CF29B72" w:rsidR="00284DA3" w:rsidRPr="004C0138" w:rsidRDefault="004C0138" w:rsidP="007A1D13">
            <w:pPr>
              <w:spacing w:before="120" w:line="288" w:lineRule="auto"/>
              <w:jc w:val="center"/>
              <w:rPr>
                <w:lang w:eastAsia="x-none"/>
              </w:rPr>
            </w:pPr>
            <w:r>
              <w:rPr>
                <w:lang w:eastAsia="x-none"/>
              </w:rPr>
              <w:t>Tên người dùng</w:t>
            </w:r>
          </w:p>
        </w:tc>
      </w:tr>
      <w:tr w:rsidR="00284DA3" w14:paraId="6B6D4CAD" w14:textId="77777777" w:rsidTr="00284DA3">
        <w:trPr>
          <w:trHeight w:val="567"/>
        </w:trPr>
        <w:tc>
          <w:tcPr>
            <w:tcW w:w="704" w:type="dxa"/>
            <w:vAlign w:val="center"/>
          </w:tcPr>
          <w:p w14:paraId="15617C99" w14:textId="7D5908F3" w:rsidR="00284DA3" w:rsidRDefault="00284DA3" w:rsidP="007A1D13">
            <w:pPr>
              <w:spacing w:before="120" w:line="288" w:lineRule="auto"/>
              <w:jc w:val="center"/>
              <w:rPr>
                <w:lang w:eastAsia="x-none"/>
              </w:rPr>
            </w:pPr>
            <w:r>
              <w:rPr>
                <w:lang w:eastAsia="x-none"/>
              </w:rPr>
              <w:t>6</w:t>
            </w:r>
          </w:p>
        </w:tc>
        <w:tc>
          <w:tcPr>
            <w:tcW w:w="1843" w:type="dxa"/>
            <w:vAlign w:val="center"/>
          </w:tcPr>
          <w:p w14:paraId="57F5C183" w14:textId="7B53CD04" w:rsidR="00284DA3" w:rsidRPr="00284DA3" w:rsidRDefault="00284DA3" w:rsidP="007A1D13">
            <w:pPr>
              <w:spacing w:before="120" w:line="288" w:lineRule="auto"/>
              <w:jc w:val="center"/>
              <w:rPr>
                <w:lang w:eastAsia="x-none"/>
              </w:rPr>
            </w:pPr>
            <w:r>
              <w:rPr>
                <w:lang w:eastAsia="x-none"/>
              </w:rPr>
              <w:t>rule</w:t>
            </w:r>
          </w:p>
        </w:tc>
        <w:tc>
          <w:tcPr>
            <w:tcW w:w="1701" w:type="dxa"/>
            <w:vAlign w:val="center"/>
          </w:tcPr>
          <w:p w14:paraId="0A0DA6D2" w14:textId="7FFDBDB6" w:rsidR="00284DA3" w:rsidRDefault="00284DA3" w:rsidP="007A1D13">
            <w:pPr>
              <w:spacing w:before="120" w:line="288" w:lineRule="auto"/>
              <w:jc w:val="center"/>
              <w:rPr>
                <w:lang w:eastAsia="x-none"/>
              </w:rPr>
            </w:pPr>
            <w:r>
              <w:rPr>
                <w:lang w:eastAsia="x-none"/>
              </w:rPr>
              <w:t>String</w:t>
            </w:r>
          </w:p>
        </w:tc>
        <w:tc>
          <w:tcPr>
            <w:tcW w:w="567" w:type="dxa"/>
            <w:vAlign w:val="center"/>
          </w:tcPr>
          <w:p w14:paraId="48C56CCD" w14:textId="77777777" w:rsidR="00284DA3" w:rsidRDefault="00284DA3" w:rsidP="007A1D13">
            <w:pPr>
              <w:spacing w:before="120" w:line="288" w:lineRule="auto"/>
              <w:jc w:val="center"/>
              <w:rPr>
                <w:lang w:val="x-none" w:eastAsia="x-none"/>
              </w:rPr>
            </w:pPr>
          </w:p>
        </w:tc>
        <w:tc>
          <w:tcPr>
            <w:tcW w:w="3395" w:type="dxa"/>
            <w:vAlign w:val="center"/>
          </w:tcPr>
          <w:p w14:paraId="58EBDC3F" w14:textId="143EDA75" w:rsidR="00284DA3" w:rsidRPr="004C0138" w:rsidRDefault="004C0138" w:rsidP="007A1D13">
            <w:pPr>
              <w:spacing w:before="120" w:line="288" w:lineRule="auto"/>
              <w:jc w:val="center"/>
              <w:rPr>
                <w:lang w:eastAsia="x-none"/>
              </w:rPr>
            </w:pPr>
            <w:r>
              <w:rPr>
                <w:lang w:eastAsia="x-none"/>
              </w:rPr>
              <w:t>Phân quyền</w:t>
            </w:r>
          </w:p>
        </w:tc>
      </w:tr>
    </w:tbl>
    <w:p w14:paraId="5C068DDB" w14:textId="1E1099E0" w:rsidR="00284DA3" w:rsidRDefault="00284DA3" w:rsidP="007A1D13">
      <w:pPr>
        <w:spacing w:before="120" w:line="288" w:lineRule="auto"/>
        <w:rPr>
          <w:lang w:val="x-none" w:eastAsia="x-none"/>
        </w:rPr>
      </w:pPr>
    </w:p>
    <w:p w14:paraId="65293DBE" w14:textId="067C8DA8" w:rsidR="00284DA3" w:rsidRPr="008F26FF" w:rsidRDefault="008F26FF" w:rsidP="007A1D13">
      <w:pPr>
        <w:pStyle w:val="Caption"/>
        <w:spacing w:before="120" w:after="0" w:line="288" w:lineRule="auto"/>
        <w:jc w:val="center"/>
        <w:rPr>
          <w:color w:val="auto"/>
          <w:sz w:val="26"/>
          <w:szCs w:val="26"/>
          <w:lang w:eastAsia="x-none"/>
        </w:rPr>
      </w:pPr>
      <w:bookmarkStart w:id="64" w:name="_Toc69366566"/>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Pr="008F26FF">
        <w:rPr>
          <w:noProof/>
          <w:color w:val="auto"/>
          <w:sz w:val="26"/>
          <w:szCs w:val="26"/>
        </w:rPr>
        <w:t>10</w:t>
      </w:r>
      <w:r w:rsidRPr="008F26FF">
        <w:rPr>
          <w:color w:val="auto"/>
          <w:sz w:val="26"/>
          <w:szCs w:val="26"/>
        </w:rPr>
        <w:fldChar w:fldCharType="end"/>
      </w:r>
      <w:r w:rsidR="00284DA3" w:rsidRPr="008F26FF">
        <w:rPr>
          <w:color w:val="auto"/>
          <w:sz w:val="26"/>
          <w:szCs w:val="26"/>
          <w:lang w:eastAsia="x-none"/>
        </w:rPr>
        <w:t>: Questions.</w:t>
      </w:r>
      <w:bookmarkEnd w:id="64"/>
    </w:p>
    <w:tbl>
      <w:tblPr>
        <w:tblStyle w:val="TableGrid"/>
        <w:tblW w:w="0" w:type="auto"/>
        <w:tblLook w:val="04A0" w:firstRow="1" w:lastRow="0" w:firstColumn="1" w:lastColumn="0" w:noHBand="0" w:noVBand="1"/>
      </w:tblPr>
      <w:tblGrid>
        <w:gridCol w:w="702"/>
        <w:gridCol w:w="1835"/>
        <w:gridCol w:w="1675"/>
        <w:gridCol w:w="679"/>
        <w:gridCol w:w="3319"/>
      </w:tblGrid>
      <w:tr w:rsidR="004C0138" w14:paraId="6A23192E" w14:textId="77777777" w:rsidTr="00284DA3">
        <w:trPr>
          <w:trHeight w:val="567"/>
        </w:trPr>
        <w:tc>
          <w:tcPr>
            <w:tcW w:w="704" w:type="dxa"/>
            <w:vAlign w:val="center"/>
          </w:tcPr>
          <w:p w14:paraId="7A327E68" w14:textId="77777777" w:rsidR="00284DA3" w:rsidRPr="00284DA3" w:rsidRDefault="00284DA3" w:rsidP="007A1D13">
            <w:pPr>
              <w:spacing w:before="120" w:line="288" w:lineRule="auto"/>
              <w:jc w:val="center"/>
              <w:rPr>
                <w:lang w:eastAsia="x-none"/>
              </w:rPr>
            </w:pPr>
            <w:r>
              <w:rPr>
                <w:lang w:eastAsia="x-none"/>
              </w:rPr>
              <w:t>STT</w:t>
            </w:r>
          </w:p>
        </w:tc>
        <w:tc>
          <w:tcPr>
            <w:tcW w:w="1843" w:type="dxa"/>
            <w:vAlign w:val="center"/>
          </w:tcPr>
          <w:p w14:paraId="7E285A8E" w14:textId="77777777" w:rsidR="00284DA3" w:rsidRPr="00284DA3" w:rsidRDefault="00284DA3" w:rsidP="007A1D13">
            <w:pPr>
              <w:spacing w:before="120" w:line="288" w:lineRule="auto"/>
              <w:jc w:val="center"/>
              <w:rPr>
                <w:lang w:eastAsia="x-none"/>
              </w:rPr>
            </w:pPr>
            <w:r>
              <w:rPr>
                <w:lang w:eastAsia="x-none"/>
              </w:rPr>
              <w:t>Tên thuộc tính</w:t>
            </w:r>
          </w:p>
        </w:tc>
        <w:tc>
          <w:tcPr>
            <w:tcW w:w="1701" w:type="dxa"/>
            <w:vAlign w:val="center"/>
          </w:tcPr>
          <w:p w14:paraId="6D2706AC" w14:textId="77777777" w:rsidR="00284DA3" w:rsidRPr="00284DA3" w:rsidRDefault="00284DA3" w:rsidP="007A1D13">
            <w:pPr>
              <w:spacing w:before="120" w:line="288" w:lineRule="auto"/>
              <w:jc w:val="center"/>
              <w:rPr>
                <w:lang w:eastAsia="x-none"/>
              </w:rPr>
            </w:pPr>
            <w:r>
              <w:rPr>
                <w:lang w:eastAsia="x-none"/>
              </w:rPr>
              <w:t>Kiểu dữ liệu</w:t>
            </w:r>
          </w:p>
        </w:tc>
        <w:tc>
          <w:tcPr>
            <w:tcW w:w="567" w:type="dxa"/>
            <w:vAlign w:val="center"/>
          </w:tcPr>
          <w:p w14:paraId="0D37F5E4" w14:textId="77777777" w:rsidR="00284DA3" w:rsidRPr="00284DA3" w:rsidRDefault="00284DA3" w:rsidP="007A1D13">
            <w:pPr>
              <w:spacing w:before="120" w:line="288" w:lineRule="auto"/>
              <w:jc w:val="center"/>
              <w:rPr>
                <w:lang w:eastAsia="x-none"/>
              </w:rPr>
            </w:pPr>
            <w:r>
              <w:rPr>
                <w:lang w:eastAsia="x-none"/>
              </w:rPr>
              <w:t>Null</w:t>
            </w:r>
          </w:p>
        </w:tc>
        <w:tc>
          <w:tcPr>
            <w:tcW w:w="3395" w:type="dxa"/>
            <w:vAlign w:val="center"/>
          </w:tcPr>
          <w:p w14:paraId="36E0D39E" w14:textId="77777777" w:rsidR="00284DA3" w:rsidRPr="00284DA3" w:rsidRDefault="00284DA3" w:rsidP="007A1D13">
            <w:pPr>
              <w:spacing w:before="120" w:line="288" w:lineRule="auto"/>
              <w:jc w:val="center"/>
              <w:rPr>
                <w:lang w:eastAsia="x-none"/>
              </w:rPr>
            </w:pPr>
            <w:r>
              <w:rPr>
                <w:lang w:eastAsia="x-none"/>
              </w:rPr>
              <w:t>Diển giải</w:t>
            </w:r>
          </w:p>
        </w:tc>
      </w:tr>
      <w:tr w:rsidR="004C0138" w14:paraId="26BE30CD" w14:textId="77777777" w:rsidTr="00284DA3">
        <w:trPr>
          <w:trHeight w:val="567"/>
        </w:trPr>
        <w:tc>
          <w:tcPr>
            <w:tcW w:w="704" w:type="dxa"/>
            <w:vAlign w:val="center"/>
          </w:tcPr>
          <w:p w14:paraId="5F89F02C" w14:textId="77777777" w:rsidR="00284DA3" w:rsidRPr="00284DA3" w:rsidRDefault="00284DA3" w:rsidP="007A1D13">
            <w:pPr>
              <w:spacing w:before="120" w:line="288" w:lineRule="auto"/>
              <w:jc w:val="center"/>
              <w:rPr>
                <w:lang w:eastAsia="x-none"/>
              </w:rPr>
            </w:pPr>
            <w:r>
              <w:rPr>
                <w:lang w:eastAsia="x-none"/>
              </w:rPr>
              <w:t>1</w:t>
            </w:r>
          </w:p>
        </w:tc>
        <w:tc>
          <w:tcPr>
            <w:tcW w:w="1843" w:type="dxa"/>
            <w:vAlign w:val="center"/>
          </w:tcPr>
          <w:p w14:paraId="49CFA87E" w14:textId="66F8684C" w:rsidR="00284DA3" w:rsidRPr="004C0138" w:rsidRDefault="004C0138" w:rsidP="007A1D13">
            <w:pPr>
              <w:spacing w:before="120" w:line="288" w:lineRule="auto"/>
              <w:jc w:val="center"/>
              <w:rPr>
                <w:lang w:eastAsia="x-none"/>
              </w:rPr>
            </w:pPr>
            <w:r>
              <w:rPr>
                <w:lang w:eastAsia="x-none"/>
              </w:rPr>
              <w:t>ID</w:t>
            </w:r>
          </w:p>
        </w:tc>
        <w:tc>
          <w:tcPr>
            <w:tcW w:w="1701" w:type="dxa"/>
            <w:vAlign w:val="center"/>
          </w:tcPr>
          <w:p w14:paraId="3E7FC1D1" w14:textId="5E542ED3"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463B32D0" w14:textId="77777777" w:rsidR="00284DA3" w:rsidRDefault="00284DA3" w:rsidP="007A1D13">
            <w:pPr>
              <w:spacing w:before="120" w:line="288" w:lineRule="auto"/>
              <w:jc w:val="center"/>
              <w:rPr>
                <w:lang w:val="x-none" w:eastAsia="x-none"/>
              </w:rPr>
            </w:pPr>
          </w:p>
        </w:tc>
        <w:tc>
          <w:tcPr>
            <w:tcW w:w="3395" w:type="dxa"/>
            <w:vAlign w:val="center"/>
          </w:tcPr>
          <w:p w14:paraId="68191EC4" w14:textId="48425DE1" w:rsidR="00284DA3" w:rsidRPr="004C0138" w:rsidRDefault="004C0138" w:rsidP="007A1D13">
            <w:pPr>
              <w:spacing w:before="120" w:line="288" w:lineRule="auto"/>
              <w:jc w:val="center"/>
              <w:rPr>
                <w:lang w:eastAsia="x-none"/>
              </w:rPr>
            </w:pPr>
            <w:r>
              <w:rPr>
                <w:lang w:eastAsia="x-none"/>
              </w:rPr>
              <w:t>Mã câu hỏi</w:t>
            </w:r>
          </w:p>
        </w:tc>
      </w:tr>
      <w:tr w:rsidR="004C0138" w14:paraId="4489E4ED" w14:textId="77777777" w:rsidTr="00284DA3">
        <w:trPr>
          <w:trHeight w:val="567"/>
        </w:trPr>
        <w:tc>
          <w:tcPr>
            <w:tcW w:w="704" w:type="dxa"/>
            <w:vAlign w:val="center"/>
          </w:tcPr>
          <w:p w14:paraId="6962FC04" w14:textId="77777777" w:rsidR="00284DA3" w:rsidRPr="00284DA3" w:rsidRDefault="00284DA3" w:rsidP="007A1D13">
            <w:pPr>
              <w:spacing w:before="120" w:line="288" w:lineRule="auto"/>
              <w:jc w:val="center"/>
              <w:rPr>
                <w:lang w:eastAsia="x-none"/>
              </w:rPr>
            </w:pPr>
            <w:r>
              <w:rPr>
                <w:lang w:eastAsia="x-none"/>
              </w:rPr>
              <w:t>2</w:t>
            </w:r>
          </w:p>
        </w:tc>
        <w:tc>
          <w:tcPr>
            <w:tcW w:w="1843" w:type="dxa"/>
            <w:vAlign w:val="center"/>
          </w:tcPr>
          <w:p w14:paraId="156B139A" w14:textId="5812E54E" w:rsidR="00284DA3" w:rsidRPr="004C0138" w:rsidRDefault="004C0138" w:rsidP="007A1D13">
            <w:pPr>
              <w:spacing w:before="120" w:line="288" w:lineRule="auto"/>
              <w:jc w:val="center"/>
              <w:rPr>
                <w:lang w:eastAsia="x-none"/>
              </w:rPr>
            </w:pPr>
            <w:r>
              <w:rPr>
                <w:lang w:eastAsia="x-none"/>
              </w:rPr>
              <w:t>questionText</w:t>
            </w:r>
          </w:p>
        </w:tc>
        <w:tc>
          <w:tcPr>
            <w:tcW w:w="1701" w:type="dxa"/>
            <w:vAlign w:val="center"/>
          </w:tcPr>
          <w:p w14:paraId="47DBAEDF" w14:textId="5E952AD1"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51D07621" w14:textId="77777777" w:rsidR="00284DA3" w:rsidRDefault="00284DA3" w:rsidP="007A1D13">
            <w:pPr>
              <w:spacing w:before="120" w:line="288" w:lineRule="auto"/>
              <w:jc w:val="center"/>
              <w:rPr>
                <w:lang w:val="x-none" w:eastAsia="x-none"/>
              </w:rPr>
            </w:pPr>
          </w:p>
        </w:tc>
        <w:tc>
          <w:tcPr>
            <w:tcW w:w="3395" w:type="dxa"/>
            <w:vAlign w:val="center"/>
          </w:tcPr>
          <w:p w14:paraId="4550B704" w14:textId="20DC6033" w:rsidR="00284DA3" w:rsidRPr="004C0138" w:rsidRDefault="004C0138" w:rsidP="007A1D13">
            <w:pPr>
              <w:spacing w:before="120" w:line="288" w:lineRule="auto"/>
              <w:jc w:val="center"/>
              <w:rPr>
                <w:lang w:eastAsia="x-none"/>
              </w:rPr>
            </w:pPr>
            <w:r>
              <w:rPr>
                <w:lang w:eastAsia="x-none"/>
              </w:rPr>
              <w:t>Nội dung câu hỏi</w:t>
            </w:r>
          </w:p>
        </w:tc>
      </w:tr>
      <w:tr w:rsidR="004C0138" w14:paraId="66BD6A43" w14:textId="77777777" w:rsidTr="00284DA3">
        <w:trPr>
          <w:trHeight w:val="567"/>
        </w:trPr>
        <w:tc>
          <w:tcPr>
            <w:tcW w:w="704" w:type="dxa"/>
            <w:vAlign w:val="center"/>
          </w:tcPr>
          <w:p w14:paraId="79203515" w14:textId="77777777" w:rsidR="00284DA3" w:rsidRPr="00284DA3" w:rsidRDefault="00284DA3" w:rsidP="007A1D13">
            <w:pPr>
              <w:spacing w:before="120" w:line="288" w:lineRule="auto"/>
              <w:jc w:val="center"/>
              <w:rPr>
                <w:lang w:eastAsia="x-none"/>
              </w:rPr>
            </w:pPr>
            <w:r>
              <w:rPr>
                <w:lang w:eastAsia="x-none"/>
              </w:rPr>
              <w:t>3</w:t>
            </w:r>
          </w:p>
        </w:tc>
        <w:tc>
          <w:tcPr>
            <w:tcW w:w="1843" w:type="dxa"/>
            <w:vAlign w:val="center"/>
          </w:tcPr>
          <w:p w14:paraId="63A1506D" w14:textId="634A572F" w:rsidR="00284DA3" w:rsidRPr="004C0138" w:rsidRDefault="004C0138" w:rsidP="007A1D13">
            <w:pPr>
              <w:spacing w:before="120" w:line="288" w:lineRule="auto"/>
              <w:jc w:val="center"/>
              <w:rPr>
                <w:lang w:eastAsia="x-none"/>
              </w:rPr>
            </w:pPr>
            <w:r>
              <w:rPr>
                <w:lang w:eastAsia="x-none"/>
              </w:rPr>
              <w:t>imgURL</w:t>
            </w:r>
          </w:p>
        </w:tc>
        <w:tc>
          <w:tcPr>
            <w:tcW w:w="1701" w:type="dxa"/>
            <w:vAlign w:val="center"/>
          </w:tcPr>
          <w:p w14:paraId="3E9751B8" w14:textId="1B988FC9"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4E26DDCE" w14:textId="612B2247" w:rsidR="00284DA3" w:rsidRDefault="004C0138" w:rsidP="007A1D13">
            <w:pPr>
              <w:spacing w:before="120" w:line="288" w:lineRule="auto"/>
              <w:jc w:val="center"/>
              <w:rPr>
                <w:lang w:val="x-none" w:eastAsia="x-none"/>
              </w:rPr>
            </w:pPr>
            <w:r>
              <w:rPr>
                <w:lang w:eastAsia="x-none"/>
              </w:rPr>
              <w:t>ν</w:t>
            </w:r>
          </w:p>
        </w:tc>
        <w:tc>
          <w:tcPr>
            <w:tcW w:w="3395" w:type="dxa"/>
            <w:vAlign w:val="center"/>
          </w:tcPr>
          <w:p w14:paraId="4417F922" w14:textId="5C45D0D9" w:rsidR="00284DA3" w:rsidRPr="004C0138" w:rsidRDefault="004C0138" w:rsidP="007A1D13">
            <w:pPr>
              <w:spacing w:before="120" w:line="288" w:lineRule="auto"/>
              <w:jc w:val="center"/>
              <w:rPr>
                <w:lang w:eastAsia="x-none"/>
              </w:rPr>
            </w:pPr>
            <w:r>
              <w:rPr>
                <w:lang w:eastAsia="x-none"/>
              </w:rPr>
              <w:t>Đường dẫn ảnh của câu hỏi</w:t>
            </w:r>
          </w:p>
        </w:tc>
      </w:tr>
      <w:tr w:rsidR="004C0138" w14:paraId="65381C41" w14:textId="77777777" w:rsidTr="00284DA3">
        <w:trPr>
          <w:trHeight w:val="567"/>
        </w:trPr>
        <w:tc>
          <w:tcPr>
            <w:tcW w:w="704" w:type="dxa"/>
            <w:vAlign w:val="center"/>
          </w:tcPr>
          <w:p w14:paraId="0BA26F2C" w14:textId="77777777" w:rsidR="00284DA3" w:rsidRPr="00284DA3" w:rsidRDefault="00284DA3" w:rsidP="007A1D13">
            <w:pPr>
              <w:spacing w:before="120" w:line="288" w:lineRule="auto"/>
              <w:jc w:val="center"/>
              <w:rPr>
                <w:lang w:eastAsia="x-none"/>
              </w:rPr>
            </w:pPr>
            <w:r>
              <w:rPr>
                <w:lang w:eastAsia="x-none"/>
              </w:rPr>
              <w:t>4</w:t>
            </w:r>
          </w:p>
        </w:tc>
        <w:tc>
          <w:tcPr>
            <w:tcW w:w="1843" w:type="dxa"/>
            <w:vAlign w:val="center"/>
          </w:tcPr>
          <w:p w14:paraId="718FB4DC" w14:textId="50B50CD4" w:rsidR="00284DA3" w:rsidRPr="004C0138" w:rsidRDefault="004C0138" w:rsidP="007A1D13">
            <w:pPr>
              <w:spacing w:before="120" w:line="288" w:lineRule="auto"/>
              <w:jc w:val="center"/>
              <w:rPr>
                <w:lang w:eastAsia="x-none"/>
              </w:rPr>
            </w:pPr>
            <w:r>
              <w:rPr>
                <w:lang w:eastAsia="x-none"/>
              </w:rPr>
              <w:t>Answer01</w:t>
            </w:r>
          </w:p>
        </w:tc>
        <w:tc>
          <w:tcPr>
            <w:tcW w:w="1701" w:type="dxa"/>
            <w:vAlign w:val="center"/>
          </w:tcPr>
          <w:p w14:paraId="311A5FDF" w14:textId="46D0CF29"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5BDCC2E7" w14:textId="77777777" w:rsidR="00284DA3" w:rsidRDefault="00284DA3" w:rsidP="007A1D13">
            <w:pPr>
              <w:spacing w:before="120" w:line="288" w:lineRule="auto"/>
              <w:jc w:val="center"/>
              <w:rPr>
                <w:lang w:val="x-none" w:eastAsia="x-none"/>
              </w:rPr>
            </w:pPr>
          </w:p>
        </w:tc>
        <w:tc>
          <w:tcPr>
            <w:tcW w:w="3395" w:type="dxa"/>
            <w:vAlign w:val="center"/>
          </w:tcPr>
          <w:p w14:paraId="3F2E1067" w14:textId="6C104CFA" w:rsidR="00284DA3" w:rsidRPr="004C0138" w:rsidRDefault="004C0138" w:rsidP="007A1D13">
            <w:pPr>
              <w:spacing w:before="120" w:line="288" w:lineRule="auto"/>
              <w:jc w:val="center"/>
              <w:rPr>
                <w:lang w:eastAsia="x-none"/>
              </w:rPr>
            </w:pPr>
            <w:r>
              <w:rPr>
                <w:lang w:eastAsia="x-none"/>
              </w:rPr>
              <w:t>Trả lời 1 (câu đúng)</w:t>
            </w:r>
          </w:p>
        </w:tc>
      </w:tr>
      <w:tr w:rsidR="004C0138" w14:paraId="1A057C90" w14:textId="77777777" w:rsidTr="00284DA3">
        <w:trPr>
          <w:trHeight w:val="567"/>
        </w:trPr>
        <w:tc>
          <w:tcPr>
            <w:tcW w:w="704" w:type="dxa"/>
            <w:vAlign w:val="center"/>
          </w:tcPr>
          <w:p w14:paraId="00D68ACC" w14:textId="5F8861E0" w:rsidR="004C0138" w:rsidRDefault="004C0138" w:rsidP="007A1D13">
            <w:pPr>
              <w:spacing w:before="120" w:line="288" w:lineRule="auto"/>
              <w:jc w:val="center"/>
              <w:rPr>
                <w:lang w:eastAsia="x-none"/>
              </w:rPr>
            </w:pPr>
            <w:r>
              <w:rPr>
                <w:lang w:eastAsia="x-none"/>
              </w:rPr>
              <w:t>5</w:t>
            </w:r>
          </w:p>
        </w:tc>
        <w:tc>
          <w:tcPr>
            <w:tcW w:w="1843" w:type="dxa"/>
            <w:vAlign w:val="center"/>
          </w:tcPr>
          <w:p w14:paraId="41975677" w14:textId="3934484B" w:rsidR="004C0138" w:rsidRDefault="004C0138" w:rsidP="007A1D13">
            <w:pPr>
              <w:spacing w:before="120" w:line="288" w:lineRule="auto"/>
              <w:jc w:val="center"/>
              <w:rPr>
                <w:lang w:val="x-none" w:eastAsia="x-none"/>
              </w:rPr>
            </w:pPr>
            <w:r>
              <w:rPr>
                <w:lang w:eastAsia="x-none"/>
              </w:rPr>
              <w:t>Answer02</w:t>
            </w:r>
          </w:p>
        </w:tc>
        <w:tc>
          <w:tcPr>
            <w:tcW w:w="1701" w:type="dxa"/>
            <w:vAlign w:val="center"/>
          </w:tcPr>
          <w:p w14:paraId="65DCE4B7" w14:textId="0702B6FC" w:rsidR="004C0138" w:rsidRDefault="004C0138" w:rsidP="007A1D13">
            <w:pPr>
              <w:spacing w:before="120" w:line="288" w:lineRule="auto"/>
              <w:jc w:val="center"/>
              <w:rPr>
                <w:lang w:eastAsia="x-none"/>
              </w:rPr>
            </w:pPr>
            <w:r>
              <w:rPr>
                <w:lang w:eastAsia="x-none"/>
              </w:rPr>
              <w:t>String</w:t>
            </w:r>
          </w:p>
        </w:tc>
        <w:tc>
          <w:tcPr>
            <w:tcW w:w="567" w:type="dxa"/>
            <w:vAlign w:val="center"/>
          </w:tcPr>
          <w:p w14:paraId="663F2721" w14:textId="77777777" w:rsidR="004C0138" w:rsidRDefault="004C0138" w:rsidP="007A1D13">
            <w:pPr>
              <w:spacing w:before="120" w:line="288" w:lineRule="auto"/>
              <w:jc w:val="center"/>
              <w:rPr>
                <w:lang w:val="x-none" w:eastAsia="x-none"/>
              </w:rPr>
            </w:pPr>
          </w:p>
        </w:tc>
        <w:tc>
          <w:tcPr>
            <w:tcW w:w="3395" w:type="dxa"/>
            <w:vAlign w:val="center"/>
          </w:tcPr>
          <w:p w14:paraId="1FCD1759" w14:textId="1D4E63E1" w:rsidR="004C0138" w:rsidRDefault="004C0138" w:rsidP="007A1D13">
            <w:pPr>
              <w:spacing w:before="120" w:line="288" w:lineRule="auto"/>
              <w:jc w:val="center"/>
              <w:rPr>
                <w:lang w:val="x-none" w:eastAsia="x-none"/>
              </w:rPr>
            </w:pPr>
            <w:r>
              <w:rPr>
                <w:lang w:eastAsia="x-none"/>
              </w:rPr>
              <w:t>Trả lời 2</w:t>
            </w:r>
          </w:p>
        </w:tc>
      </w:tr>
      <w:tr w:rsidR="004C0138" w14:paraId="44F263A0" w14:textId="77777777" w:rsidTr="00284DA3">
        <w:trPr>
          <w:trHeight w:val="567"/>
        </w:trPr>
        <w:tc>
          <w:tcPr>
            <w:tcW w:w="704" w:type="dxa"/>
            <w:vAlign w:val="center"/>
          </w:tcPr>
          <w:p w14:paraId="46DB43A4" w14:textId="0E1FA5BF" w:rsidR="004C0138" w:rsidRDefault="004C0138" w:rsidP="007A1D13">
            <w:pPr>
              <w:spacing w:before="120" w:line="288" w:lineRule="auto"/>
              <w:jc w:val="center"/>
              <w:rPr>
                <w:lang w:eastAsia="x-none"/>
              </w:rPr>
            </w:pPr>
            <w:r>
              <w:rPr>
                <w:lang w:eastAsia="x-none"/>
              </w:rPr>
              <w:t>6</w:t>
            </w:r>
          </w:p>
        </w:tc>
        <w:tc>
          <w:tcPr>
            <w:tcW w:w="1843" w:type="dxa"/>
            <w:vAlign w:val="center"/>
          </w:tcPr>
          <w:p w14:paraId="64BEB581" w14:textId="3F8376C7" w:rsidR="004C0138" w:rsidRDefault="004C0138" w:rsidP="007A1D13">
            <w:pPr>
              <w:spacing w:before="120" w:line="288" w:lineRule="auto"/>
              <w:jc w:val="center"/>
              <w:rPr>
                <w:lang w:val="x-none" w:eastAsia="x-none"/>
              </w:rPr>
            </w:pPr>
            <w:r>
              <w:rPr>
                <w:lang w:eastAsia="x-none"/>
              </w:rPr>
              <w:t>Answer03</w:t>
            </w:r>
          </w:p>
        </w:tc>
        <w:tc>
          <w:tcPr>
            <w:tcW w:w="1701" w:type="dxa"/>
            <w:vAlign w:val="center"/>
          </w:tcPr>
          <w:p w14:paraId="03460848" w14:textId="0E32A25D" w:rsidR="004C0138" w:rsidRDefault="004C0138" w:rsidP="007A1D13">
            <w:pPr>
              <w:spacing w:before="120" w:line="288" w:lineRule="auto"/>
              <w:jc w:val="center"/>
              <w:rPr>
                <w:lang w:eastAsia="x-none"/>
              </w:rPr>
            </w:pPr>
            <w:r>
              <w:rPr>
                <w:lang w:eastAsia="x-none"/>
              </w:rPr>
              <w:t>String</w:t>
            </w:r>
          </w:p>
        </w:tc>
        <w:tc>
          <w:tcPr>
            <w:tcW w:w="567" w:type="dxa"/>
            <w:vAlign w:val="center"/>
          </w:tcPr>
          <w:p w14:paraId="30B873A5" w14:textId="77777777" w:rsidR="004C0138" w:rsidRDefault="004C0138" w:rsidP="007A1D13">
            <w:pPr>
              <w:spacing w:before="120" w:line="288" w:lineRule="auto"/>
              <w:jc w:val="center"/>
              <w:rPr>
                <w:lang w:val="x-none" w:eastAsia="x-none"/>
              </w:rPr>
            </w:pPr>
          </w:p>
        </w:tc>
        <w:tc>
          <w:tcPr>
            <w:tcW w:w="3395" w:type="dxa"/>
            <w:vAlign w:val="center"/>
          </w:tcPr>
          <w:p w14:paraId="2F395158" w14:textId="20DDA278" w:rsidR="004C0138" w:rsidRDefault="004C0138" w:rsidP="007A1D13">
            <w:pPr>
              <w:spacing w:before="120" w:line="288" w:lineRule="auto"/>
              <w:jc w:val="center"/>
              <w:rPr>
                <w:lang w:val="x-none" w:eastAsia="x-none"/>
              </w:rPr>
            </w:pPr>
            <w:r>
              <w:rPr>
                <w:lang w:eastAsia="x-none"/>
              </w:rPr>
              <w:t>Trả lời 3</w:t>
            </w:r>
          </w:p>
        </w:tc>
      </w:tr>
      <w:tr w:rsidR="004C0138" w14:paraId="0B679C23" w14:textId="77777777" w:rsidTr="00284DA3">
        <w:trPr>
          <w:trHeight w:val="567"/>
        </w:trPr>
        <w:tc>
          <w:tcPr>
            <w:tcW w:w="704" w:type="dxa"/>
            <w:vAlign w:val="center"/>
          </w:tcPr>
          <w:p w14:paraId="43108A05" w14:textId="6F263BEB" w:rsidR="004C0138" w:rsidRDefault="004C0138" w:rsidP="007A1D13">
            <w:pPr>
              <w:spacing w:before="120" w:line="288" w:lineRule="auto"/>
              <w:jc w:val="center"/>
              <w:rPr>
                <w:lang w:eastAsia="x-none"/>
              </w:rPr>
            </w:pPr>
            <w:r>
              <w:rPr>
                <w:lang w:eastAsia="x-none"/>
              </w:rPr>
              <w:t>7</w:t>
            </w:r>
          </w:p>
        </w:tc>
        <w:tc>
          <w:tcPr>
            <w:tcW w:w="1843" w:type="dxa"/>
            <w:vAlign w:val="center"/>
          </w:tcPr>
          <w:p w14:paraId="6C8BAA6B" w14:textId="477E145B" w:rsidR="004C0138" w:rsidRDefault="004C0138" w:rsidP="007A1D13">
            <w:pPr>
              <w:spacing w:before="120" w:line="288" w:lineRule="auto"/>
              <w:jc w:val="center"/>
              <w:rPr>
                <w:lang w:val="x-none" w:eastAsia="x-none"/>
              </w:rPr>
            </w:pPr>
            <w:r>
              <w:rPr>
                <w:lang w:eastAsia="x-none"/>
              </w:rPr>
              <w:t>Answer04</w:t>
            </w:r>
          </w:p>
        </w:tc>
        <w:tc>
          <w:tcPr>
            <w:tcW w:w="1701" w:type="dxa"/>
            <w:vAlign w:val="center"/>
          </w:tcPr>
          <w:p w14:paraId="4515CB73" w14:textId="478B81D5" w:rsidR="004C0138" w:rsidRDefault="004C0138" w:rsidP="007A1D13">
            <w:pPr>
              <w:spacing w:before="120" w:line="288" w:lineRule="auto"/>
              <w:jc w:val="center"/>
              <w:rPr>
                <w:lang w:eastAsia="x-none"/>
              </w:rPr>
            </w:pPr>
            <w:r>
              <w:rPr>
                <w:lang w:eastAsia="x-none"/>
              </w:rPr>
              <w:t>String</w:t>
            </w:r>
          </w:p>
        </w:tc>
        <w:tc>
          <w:tcPr>
            <w:tcW w:w="567" w:type="dxa"/>
            <w:vAlign w:val="center"/>
          </w:tcPr>
          <w:p w14:paraId="702AC8ED" w14:textId="77777777" w:rsidR="004C0138" w:rsidRDefault="004C0138" w:rsidP="007A1D13">
            <w:pPr>
              <w:spacing w:before="120" w:line="288" w:lineRule="auto"/>
              <w:jc w:val="center"/>
              <w:rPr>
                <w:lang w:val="x-none" w:eastAsia="x-none"/>
              </w:rPr>
            </w:pPr>
          </w:p>
        </w:tc>
        <w:tc>
          <w:tcPr>
            <w:tcW w:w="3395" w:type="dxa"/>
            <w:vAlign w:val="center"/>
          </w:tcPr>
          <w:p w14:paraId="346B173F" w14:textId="52540C1D" w:rsidR="004C0138" w:rsidRDefault="004C0138" w:rsidP="007A1D13">
            <w:pPr>
              <w:spacing w:before="120" w:line="288" w:lineRule="auto"/>
              <w:jc w:val="center"/>
              <w:rPr>
                <w:lang w:val="x-none" w:eastAsia="x-none"/>
              </w:rPr>
            </w:pPr>
            <w:r>
              <w:rPr>
                <w:lang w:eastAsia="x-none"/>
              </w:rPr>
              <w:t>Trả lời 4</w:t>
            </w:r>
          </w:p>
        </w:tc>
      </w:tr>
    </w:tbl>
    <w:p w14:paraId="7DEBDA39" w14:textId="77777777" w:rsidR="00284DA3" w:rsidRPr="00A3678B" w:rsidRDefault="00284DA3" w:rsidP="007A1D13">
      <w:pPr>
        <w:spacing w:before="120" w:line="288" w:lineRule="auto"/>
        <w:rPr>
          <w:lang w:val="x-none" w:eastAsia="x-none"/>
        </w:rPr>
      </w:pPr>
    </w:p>
    <w:p w14:paraId="53EBC737" w14:textId="4F379B7B" w:rsidR="00A3678B" w:rsidRDefault="00A3678B" w:rsidP="00A11418">
      <w:pPr>
        <w:pStyle w:val="Heading2"/>
      </w:pPr>
      <w:bookmarkStart w:id="65" w:name="_Toc69371220"/>
      <w:r w:rsidRPr="00A3678B">
        <w:t>3.5.</w:t>
      </w:r>
      <w:r w:rsidRPr="00A3678B">
        <w:tab/>
      </w:r>
      <w:r w:rsidR="00F24A45">
        <w:tab/>
      </w:r>
      <w:r w:rsidRPr="00A3678B">
        <w:t>Thiết kế giao diện.</w:t>
      </w:r>
      <w:bookmarkEnd w:id="65"/>
    </w:p>
    <w:p w14:paraId="2E2DC852" w14:textId="77777777" w:rsidR="00A3678B" w:rsidRPr="00A3678B" w:rsidRDefault="00A3678B" w:rsidP="007A1D13">
      <w:pPr>
        <w:tabs>
          <w:tab w:val="left" w:pos="426"/>
          <w:tab w:val="left" w:pos="993"/>
        </w:tabs>
        <w:spacing w:before="120" w:line="288" w:lineRule="auto"/>
        <w:rPr>
          <w:lang w:val="x-none" w:eastAsia="x-none"/>
        </w:rPr>
      </w:pPr>
    </w:p>
    <w:p w14:paraId="2C2767E1" w14:textId="23549EDE" w:rsidR="00A3678B" w:rsidRDefault="00A3678B" w:rsidP="00A11418">
      <w:pPr>
        <w:pStyle w:val="Heading2"/>
      </w:pPr>
      <w:bookmarkStart w:id="66" w:name="_Toc69371221"/>
      <w:r w:rsidRPr="00A3678B">
        <w:t>3.6.</w:t>
      </w:r>
      <w:r w:rsidRPr="00A3678B">
        <w:tab/>
      </w:r>
      <w:r w:rsidR="00F24A45">
        <w:tab/>
      </w:r>
      <w:r w:rsidRPr="00A3678B">
        <w:t>Cài đặt chương trình.</w:t>
      </w:r>
      <w:bookmarkEnd w:id="66"/>
    </w:p>
    <w:p w14:paraId="7310284F" w14:textId="23A6E85B" w:rsidR="00A3678B" w:rsidRDefault="00811022" w:rsidP="00811022">
      <w:pPr>
        <w:tabs>
          <w:tab w:val="left" w:pos="426"/>
        </w:tabs>
        <w:spacing w:before="120" w:line="288" w:lineRule="auto"/>
        <w:rPr>
          <w:lang w:eastAsia="x-none"/>
        </w:rPr>
      </w:pPr>
      <w:r>
        <w:rPr>
          <w:lang w:val="x-none" w:eastAsia="x-none"/>
        </w:rPr>
        <w:tab/>
      </w:r>
      <w:r>
        <w:rPr>
          <w:lang w:eastAsia="x-none"/>
        </w:rPr>
        <w:t>- Yêu cầu hệ thống</w:t>
      </w:r>
      <w:r w:rsidR="00262AE4">
        <w:rPr>
          <w:lang w:eastAsia="x-none"/>
        </w:rPr>
        <w:t xml:space="preserve"> phát triển chương trình</w:t>
      </w:r>
      <w:r w:rsidR="00FA6948">
        <w:rPr>
          <w:lang w:eastAsia="x-none"/>
        </w:rPr>
        <w:t xml:space="preserve"> (máy tính)</w:t>
      </w:r>
      <w:r>
        <w:rPr>
          <w:lang w:eastAsia="x-none"/>
        </w:rPr>
        <w:t>:</w:t>
      </w:r>
    </w:p>
    <w:p w14:paraId="16F5D4AF" w14:textId="3EB0BF63" w:rsidR="00262AE4" w:rsidRDefault="00262AE4" w:rsidP="00811022">
      <w:pPr>
        <w:tabs>
          <w:tab w:val="left" w:pos="426"/>
        </w:tabs>
        <w:spacing w:before="120" w:line="288" w:lineRule="auto"/>
        <w:rPr>
          <w:lang w:eastAsia="x-none"/>
        </w:rPr>
      </w:pPr>
      <w:r>
        <w:rPr>
          <w:lang w:eastAsia="x-none"/>
        </w:rPr>
        <w:tab/>
      </w:r>
      <w:r>
        <w:rPr>
          <w:lang w:eastAsia="x-none"/>
        </w:rPr>
        <w:tab/>
        <w:t>+</w:t>
      </w:r>
      <w:r w:rsidR="00FA6948">
        <w:rPr>
          <w:lang w:eastAsia="x-none"/>
        </w:rPr>
        <w:t xml:space="preserve"> </w:t>
      </w:r>
      <w:r>
        <w:rPr>
          <w:lang w:eastAsia="x-none"/>
        </w:rPr>
        <w:t>Windows10 pro:</w:t>
      </w:r>
    </w:p>
    <w:p w14:paraId="6C76A489" w14:textId="4E3DE911" w:rsidR="00262AE4" w:rsidRDefault="00262AE4" w:rsidP="00262AE4">
      <w:pPr>
        <w:pStyle w:val="ListParagraph"/>
        <w:numPr>
          <w:ilvl w:val="0"/>
          <w:numId w:val="13"/>
        </w:numPr>
        <w:tabs>
          <w:tab w:val="left" w:pos="426"/>
        </w:tabs>
        <w:spacing w:before="120" w:line="288" w:lineRule="auto"/>
        <w:rPr>
          <w:lang w:eastAsia="x-none"/>
        </w:rPr>
      </w:pPr>
      <w:r>
        <w:rPr>
          <w:lang w:eastAsia="x-none"/>
        </w:rPr>
        <w:t>RAM: 8GB.</w:t>
      </w:r>
    </w:p>
    <w:p w14:paraId="38230A91" w14:textId="6D028EAF" w:rsidR="00FA6948" w:rsidRDefault="00FA6948" w:rsidP="00262AE4">
      <w:pPr>
        <w:pStyle w:val="ListParagraph"/>
        <w:numPr>
          <w:ilvl w:val="0"/>
          <w:numId w:val="13"/>
        </w:numPr>
        <w:tabs>
          <w:tab w:val="left" w:pos="426"/>
        </w:tabs>
        <w:spacing w:before="120" w:line="288" w:lineRule="auto"/>
        <w:rPr>
          <w:lang w:eastAsia="x-none"/>
        </w:rPr>
      </w:pPr>
      <w:r>
        <w:rPr>
          <w:lang w:eastAsia="x-none"/>
        </w:rPr>
        <w:t>System type: x64bit.</w:t>
      </w:r>
    </w:p>
    <w:p w14:paraId="36167612" w14:textId="6420801F" w:rsidR="00262AE4" w:rsidRDefault="00262AE4" w:rsidP="00262AE4">
      <w:pPr>
        <w:pStyle w:val="ListParagraph"/>
        <w:numPr>
          <w:ilvl w:val="0"/>
          <w:numId w:val="13"/>
        </w:numPr>
        <w:tabs>
          <w:tab w:val="left" w:pos="426"/>
        </w:tabs>
        <w:spacing w:before="120" w:line="288" w:lineRule="auto"/>
        <w:rPr>
          <w:lang w:eastAsia="x-none"/>
        </w:rPr>
      </w:pPr>
      <w:r>
        <w:rPr>
          <w:lang w:eastAsia="x-none"/>
        </w:rPr>
        <w:t xml:space="preserve">IDE: </w:t>
      </w:r>
      <w:r w:rsidR="00FA6948">
        <w:rPr>
          <w:lang w:eastAsia="x-none"/>
        </w:rPr>
        <w:t>VSCode hoặc Android Studio</w:t>
      </w:r>
      <w:r>
        <w:rPr>
          <w:lang w:eastAsia="x-none"/>
        </w:rPr>
        <w:t>.</w:t>
      </w:r>
    </w:p>
    <w:p w14:paraId="4DE00325" w14:textId="68BCFBEE" w:rsidR="00FA6948" w:rsidRDefault="00FA6948" w:rsidP="00262AE4">
      <w:pPr>
        <w:pStyle w:val="ListParagraph"/>
        <w:numPr>
          <w:ilvl w:val="0"/>
          <w:numId w:val="13"/>
        </w:numPr>
        <w:tabs>
          <w:tab w:val="left" w:pos="426"/>
        </w:tabs>
        <w:spacing w:before="120" w:line="288" w:lineRule="auto"/>
        <w:rPr>
          <w:lang w:eastAsia="x-none"/>
        </w:rPr>
      </w:pPr>
      <w:r>
        <w:rPr>
          <w:lang w:eastAsia="x-none"/>
        </w:rPr>
        <w:t>JDK 08.</w:t>
      </w:r>
    </w:p>
    <w:p w14:paraId="6E0C4B98" w14:textId="1C5CC27F" w:rsidR="00FA6948" w:rsidRDefault="00FA6948" w:rsidP="00262AE4">
      <w:pPr>
        <w:pStyle w:val="ListParagraph"/>
        <w:numPr>
          <w:ilvl w:val="0"/>
          <w:numId w:val="13"/>
        </w:numPr>
        <w:tabs>
          <w:tab w:val="left" w:pos="426"/>
        </w:tabs>
        <w:spacing w:before="120" w:line="288" w:lineRule="auto"/>
        <w:rPr>
          <w:lang w:eastAsia="x-none"/>
        </w:rPr>
      </w:pPr>
      <w:r>
        <w:rPr>
          <w:lang w:eastAsia="x-none"/>
        </w:rPr>
        <w:t>Flutter vs Dart plugin.</w:t>
      </w:r>
    </w:p>
    <w:p w14:paraId="2D9E316B" w14:textId="078C9234" w:rsidR="00FA6948" w:rsidRDefault="00FA6948" w:rsidP="00262AE4">
      <w:pPr>
        <w:pStyle w:val="ListParagraph"/>
        <w:numPr>
          <w:ilvl w:val="0"/>
          <w:numId w:val="13"/>
        </w:numPr>
        <w:tabs>
          <w:tab w:val="left" w:pos="426"/>
        </w:tabs>
        <w:spacing w:before="120" w:line="288" w:lineRule="auto"/>
        <w:rPr>
          <w:lang w:eastAsia="x-none"/>
        </w:rPr>
      </w:pPr>
      <w:r>
        <w:rPr>
          <w:lang w:eastAsia="x-none"/>
        </w:rPr>
        <w:t>Flutter vs Dart SDK.</w:t>
      </w:r>
    </w:p>
    <w:p w14:paraId="36D19448" w14:textId="30566779" w:rsidR="00FA6948" w:rsidRDefault="00FA6948" w:rsidP="00262AE4">
      <w:pPr>
        <w:pStyle w:val="ListParagraph"/>
        <w:numPr>
          <w:ilvl w:val="0"/>
          <w:numId w:val="13"/>
        </w:numPr>
        <w:tabs>
          <w:tab w:val="left" w:pos="426"/>
        </w:tabs>
        <w:spacing w:before="120" w:line="288" w:lineRule="auto"/>
        <w:rPr>
          <w:lang w:eastAsia="x-none"/>
        </w:rPr>
      </w:pPr>
      <w:r>
        <w:rPr>
          <w:lang w:eastAsia="x-none"/>
        </w:rPr>
        <w:t>Android toolchain.</w:t>
      </w:r>
    </w:p>
    <w:p w14:paraId="7DCC69A4" w14:textId="770FEF03" w:rsidR="00FA6948" w:rsidRDefault="00FA6948" w:rsidP="00262AE4">
      <w:pPr>
        <w:pStyle w:val="ListParagraph"/>
        <w:numPr>
          <w:ilvl w:val="0"/>
          <w:numId w:val="13"/>
        </w:numPr>
        <w:tabs>
          <w:tab w:val="left" w:pos="426"/>
        </w:tabs>
        <w:spacing w:before="120" w:line="288" w:lineRule="auto"/>
        <w:rPr>
          <w:lang w:eastAsia="x-none"/>
        </w:rPr>
      </w:pPr>
      <w:r>
        <w:rPr>
          <w:lang w:eastAsia="x-none"/>
        </w:rPr>
        <w:t>Chrome.</w:t>
      </w:r>
    </w:p>
    <w:p w14:paraId="3951368F" w14:textId="1628B7F4" w:rsidR="00FA6948" w:rsidRDefault="00FA6948" w:rsidP="00FA6948">
      <w:pPr>
        <w:tabs>
          <w:tab w:val="left" w:pos="426"/>
        </w:tabs>
        <w:spacing w:before="120" w:line="288" w:lineRule="auto"/>
        <w:rPr>
          <w:lang w:eastAsia="x-none"/>
        </w:rPr>
      </w:pPr>
      <w:r>
        <w:rPr>
          <w:lang w:eastAsia="x-none"/>
        </w:rPr>
        <w:lastRenderedPageBreak/>
        <w:tab/>
        <w:t>+ Ubuntu:</w:t>
      </w:r>
    </w:p>
    <w:p w14:paraId="48E789D2"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RAM: 8GB.</w:t>
      </w:r>
    </w:p>
    <w:p w14:paraId="759F1FAB"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System type: x64bit.</w:t>
      </w:r>
    </w:p>
    <w:p w14:paraId="748ECFEA" w14:textId="23C8B8E8" w:rsidR="00FA6948" w:rsidRDefault="00FA6948" w:rsidP="00FA6948">
      <w:pPr>
        <w:pStyle w:val="ListParagraph"/>
        <w:numPr>
          <w:ilvl w:val="0"/>
          <w:numId w:val="14"/>
        </w:numPr>
        <w:tabs>
          <w:tab w:val="left" w:pos="426"/>
        </w:tabs>
        <w:spacing w:before="120" w:line="288" w:lineRule="auto"/>
        <w:rPr>
          <w:lang w:eastAsia="x-none"/>
        </w:rPr>
      </w:pPr>
      <w:r>
        <w:rPr>
          <w:lang w:eastAsia="x-none"/>
        </w:rPr>
        <w:t>IDE: VSCode và Android Studio.</w:t>
      </w:r>
    </w:p>
    <w:p w14:paraId="25CB3A52"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JDK 08.</w:t>
      </w:r>
    </w:p>
    <w:p w14:paraId="00892E70"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Flutter vs Dart plugin.</w:t>
      </w:r>
    </w:p>
    <w:p w14:paraId="29C73F94"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Flutter vs Dart SDK.</w:t>
      </w:r>
    </w:p>
    <w:p w14:paraId="5BDECFC8"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Android toolchain.</w:t>
      </w:r>
    </w:p>
    <w:p w14:paraId="3325C02B" w14:textId="666A5FF1" w:rsidR="00FA6948" w:rsidRDefault="00FA6948" w:rsidP="00FA6948">
      <w:pPr>
        <w:pStyle w:val="ListParagraph"/>
        <w:numPr>
          <w:ilvl w:val="0"/>
          <w:numId w:val="14"/>
        </w:numPr>
        <w:tabs>
          <w:tab w:val="left" w:pos="426"/>
        </w:tabs>
        <w:spacing w:before="120" w:line="288" w:lineRule="auto"/>
        <w:rPr>
          <w:lang w:eastAsia="x-none"/>
        </w:rPr>
      </w:pPr>
      <w:r>
        <w:rPr>
          <w:lang w:eastAsia="x-none"/>
        </w:rPr>
        <w:t>Chrome.</w:t>
      </w:r>
    </w:p>
    <w:p w14:paraId="19EF7B37" w14:textId="000DBB62" w:rsidR="00FA6948" w:rsidRDefault="00FA6948" w:rsidP="00FA6948">
      <w:pPr>
        <w:tabs>
          <w:tab w:val="left" w:pos="426"/>
        </w:tabs>
        <w:spacing w:before="120" w:line="288" w:lineRule="auto"/>
        <w:rPr>
          <w:lang w:eastAsia="x-none"/>
        </w:rPr>
      </w:pPr>
      <w:r>
        <w:rPr>
          <w:lang w:eastAsia="x-none"/>
        </w:rPr>
        <w:tab/>
        <w:t>- Yêu cầu hệ thống cài đặt chương trình (điện thoại):</w:t>
      </w:r>
    </w:p>
    <w:p w14:paraId="7D8CC979" w14:textId="235D1F0E" w:rsidR="00FA6948" w:rsidRDefault="00FA6948" w:rsidP="00FA6948">
      <w:pPr>
        <w:pStyle w:val="ListParagraph"/>
        <w:numPr>
          <w:ilvl w:val="0"/>
          <w:numId w:val="15"/>
        </w:numPr>
        <w:tabs>
          <w:tab w:val="left" w:pos="781"/>
        </w:tabs>
        <w:spacing w:before="120" w:line="288" w:lineRule="auto"/>
        <w:rPr>
          <w:lang w:eastAsia="x-none"/>
        </w:rPr>
      </w:pPr>
      <w:r>
        <w:rPr>
          <w:lang w:eastAsia="x-none"/>
        </w:rPr>
        <w:t>Android version 05 trở lên.</w:t>
      </w:r>
    </w:p>
    <w:p w14:paraId="467D345A" w14:textId="18219C21" w:rsidR="00FA6948" w:rsidRDefault="00FA6948" w:rsidP="00FA6948">
      <w:pPr>
        <w:pStyle w:val="ListParagraph"/>
        <w:numPr>
          <w:ilvl w:val="0"/>
          <w:numId w:val="15"/>
        </w:numPr>
        <w:tabs>
          <w:tab w:val="left" w:pos="781"/>
        </w:tabs>
        <w:spacing w:before="120" w:line="288" w:lineRule="auto"/>
        <w:rPr>
          <w:lang w:eastAsia="x-none"/>
        </w:rPr>
      </w:pPr>
      <w:r>
        <w:rPr>
          <w:lang w:eastAsia="x-none"/>
        </w:rPr>
        <w:t>Ram tối thiểu 2GB.</w:t>
      </w:r>
    </w:p>
    <w:p w14:paraId="5C6F688A" w14:textId="0BE4FE03" w:rsidR="00FA6948" w:rsidRDefault="00FA6948" w:rsidP="00FA6948">
      <w:pPr>
        <w:pStyle w:val="ListParagraph"/>
        <w:numPr>
          <w:ilvl w:val="0"/>
          <w:numId w:val="15"/>
        </w:numPr>
        <w:tabs>
          <w:tab w:val="left" w:pos="781"/>
        </w:tabs>
        <w:spacing w:before="120" w:line="288" w:lineRule="auto"/>
        <w:rPr>
          <w:lang w:eastAsia="x-none"/>
        </w:rPr>
      </w:pPr>
      <w:r w:rsidRPr="00FA6948">
        <w:rPr>
          <w:lang w:eastAsia="x-none"/>
        </w:rPr>
        <w:t xml:space="preserve">MediaTek Helio P60 </w:t>
      </w:r>
      <w:r>
        <w:rPr>
          <w:lang w:eastAsia="x-none"/>
        </w:rPr>
        <w:t>4</w:t>
      </w:r>
      <w:r w:rsidRPr="00FA6948">
        <w:rPr>
          <w:lang w:eastAsia="x-none"/>
        </w:rPr>
        <w:t xml:space="preserve"> nhân</w:t>
      </w:r>
      <w:r>
        <w:rPr>
          <w:lang w:eastAsia="x-none"/>
        </w:rPr>
        <w:t>.</w:t>
      </w:r>
    </w:p>
    <w:p w14:paraId="6AF1775A" w14:textId="5890C14E" w:rsidR="00FA6948" w:rsidRDefault="00FA6948" w:rsidP="00FA6948">
      <w:pPr>
        <w:pStyle w:val="ListParagraph"/>
        <w:numPr>
          <w:ilvl w:val="0"/>
          <w:numId w:val="15"/>
        </w:numPr>
        <w:tabs>
          <w:tab w:val="left" w:pos="781"/>
        </w:tabs>
        <w:spacing w:before="120" w:line="288" w:lineRule="auto"/>
        <w:rPr>
          <w:lang w:eastAsia="x-none"/>
        </w:rPr>
      </w:pPr>
      <w:r>
        <w:rPr>
          <w:lang w:eastAsia="x-none"/>
        </w:rPr>
        <w:t>Speed CPU tối thiểu 2.0 GHz.</w:t>
      </w:r>
    </w:p>
    <w:p w14:paraId="4454A467" w14:textId="60EF8A79" w:rsidR="00FA6948" w:rsidRPr="00811022" w:rsidRDefault="00FA6948" w:rsidP="00FA6948">
      <w:pPr>
        <w:pStyle w:val="ListParagraph"/>
        <w:numPr>
          <w:ilvl w:val="0"/>
          <w:numId w:val="15"/>
        </w:numPr>
        <w:tabs>
          <w:tab w:val="left" w:pos="781"/>
        </w:tabs>
        <w:spacing w:before="120" w:line="288" w:lineRule="auto"/>
        <w:rPr>
          <w:lang w:eastAsia="x-none"/>
        </w:rPr>
      </w:pPr>
      <w:r>
        <w:rPr>
          <w:lang w:eastAsia="x-none"/>
        </w:rPr>
        <w:t xml:space="preserve">Bộ nhớ trống tổi thiểu </w:t>
      </w:r>
      <w:r w:rsidR="00DB5556">
        <w:rPr>
          <w:lang w:eastAsia="x-none"/>
        </w:rPr>
        <w:t>5 GB.</w:t>
      </w:r>
    </w:p>
    <w:p w14:paraId="590D6611" w14:textId="005F74AF" w:rsidR="00A3678B" w:rsidRDefault="00A3678B" w:rsidP="00A11418">
      <w:pPr>
        <w:pStyle w:val="Heading2"/>
      </w:pPr>
      <w:bookmarkStart w:id="67" w:name="_Toc69371222"/>
      <w:r w:rsidRPr="00A3678B">
        <w:t>3.7.</w:t>
      </w:r>
      <w:r w:rsidR="00F24A45">
        <w:tab/>
      </w:r>
      <w:r w:rsidRPr="00A3678B">
        <w:tab/>
        <w:t>Kết luận và hướng phát triển.</w:t>
      </w:r>
      <w:bookmarkEnd w:id="67"/>
    </w:p>
    <w:p w14:paraId="2653AE88" w14:textId="657C671E" w:rsidR="00E701AA" w:rsidRPr="00811022" w:rsidRDefault="00E701AA" w:rsidP="00A11418">
      <w:pPr>
        <w:pStyle w:val="Heading3"/>
      </w:pPr>
      <w:r w:rsidRPr="00811022">
        <w:tab/>
      </w:r>
      <w:bookmarkStart w:id="68" w:name="_Toc69371223"/>
      <w:r w:rsidRPr="00811022">
        <w:t>3.1.1.</w:t>
      </w:r>
      <w:r w:rsidRPr="00811022">
        <w:tab/>
        <w:t>Kết luận.</w:t>
      </w:r>
      <w:bookmarkEnd w:id="68"/>
    </w:p>
    <w:p w14:paraId="735B6A94" w14:textId="44D79F89" w:rsidR="00E701AA" w:rsidRDefault="00E701AA" w:rsidP="007A1D13">
      <w:pPr>
        <w:tabs>
          <w:tab w:val="left" w:pos="426"/>
          <w:tab w:val="left" w:pos="993"/>
        </w:tabs>
        <w:spacing w:before="120" w:line="288" w:lineRule="auto"/>
        <w:rPr>
          <w:lang w:eastAsia="x-none"/>
        </w:rPr>
      </w:pPr>
      <w:r>
        <w:rPr>
          <w:lang w:eastAsia="x-none"/>
        </w:rPr>
        <w:tab/>
      </w:r>
      <w:r>
        <w:rPr>
          <w:lang w:eastAsia="x-none"/>
        </w:rPr>
        <w:tab/>
      </w:r>
      <w:r w:rsidR="00811022">
        <w:rPr>
          <w:lang w:eastAsia="x-none"/>
        </w:rPr>
        <w:t>- Kết quả đạt được:</w:t>
      </w:r>
    </w:p>
    <w:p w14:paraId="1F101E3E" w14:textId="34AE5CBF" w:rsidR="00811022" w:rsidRDefault="00811022" w:rsidP="00811022">
      <w:pPr>
        <w:tabs>
          <w:tab w:val="left" w:pos="426"/>
          <w:tab w:val="left" w:pos="993"/>
        </w:tabs>
        <w:spacing w:before="120" w:line="288" w:lineRule="auto"/>
        <w:ind w:left="993"/>
        <w:rPr>
          <w:lang w:eastAsia="x-none"/>
        </w:rPr>
      </w:pPr>
      <w:r>
        <w:rPr>
          <w:lang w:eastAsia="x-none"/>
        </w:rPr>
        <w:tab/>
        <w:t>+ Hiểu rõ về cách hoạt động của một ứng dụng đa nền tảng.</w:t>
      </w:r>
    </w:p>
    <w:p w14:paraId="38993B87" w14:textId="30579536" w:rsidR="00811022" w:rsidRDefault="00811022" w:rsidP="00811022">
      <w:pPr>
        <w:tabs>
          <w:tab w:val="left" w:pos="426"/>
          <w:tab w:val="left" w:pos="993"/>
        </w:tabs>
        <w:spacing w:before="120" w:line="288" w:lineRule="auto"/>
        <w:ind w:left="993"/>
        <w:rPr>
          <w:lang w:eastAsia="x-none"/>
        </w:rPr>
      </w:pPr>
      <w:r>
        <w:rPr>
          <w:lang w:eastAsia="x-none"/>
        </w:rPr>
        <w:tab/>
        <w:t>+ Tìm hiểu</w:t>
      </w:r>
      <w:r w:rsidR="00966E7F">
        <w:rPr>
          <w:lang w:eastAsia="x-none"/>
        </w:rPr>
        <w:t xml:space="preserve"> về công nghệ mới</w:t>
      </w:r>
      <w:r>
        <w:rPr>
          <w:lang w:eastAsia="x-none"/>
        </w:rPr>
        <w:t>, nắm bắt, áp dụng</w:t>
      </w:r>
      <w:r w:rsidR="00966E7F">
        <w:rPr>
          <w:lang w:eastAsia="x-none"/>
        </w:rPr>
        <w:t xml:space="preserve"> thực tiễn</w:t>
      </w:r>
      <w:r>
        <w:rPr>
          <w:lang w:eastAsia="x-none"/>
        </w:rPr>
        <w:t xml:space="preserve"> Flutter và Firebase để phát triển ứng dụng.</w:t>
      </w:r>
    </w:p>
    <w:p w14:paraId="59D52BED" w14:textId="5353F0B6" w:rsidR="00811022" w:rsidRDefault="00811022" w:rsidP="00811022">
      <w:pPr>
        <w:tabs>
          <w:tab w:val="left" w:pos="426"/>
          <w:tab w:val="left" w:pos="993"/>
        </w:tabs>
        <w:spacing w:before="120" w:line="288" w:lineRule="auto"/>
        <w:ind w:left="993"/>
        <w:rPr>
          <w:lang w:eastAsia="x-none"/>
        </w:rPr>
      </w:pPr>
      <w:r>
        <w:rPr>
          <w:lang w:eastAsia="x-none"/>
        </w:rPr>
        <w:tab/>
        <w:t>+ Mở rộng kiến thức về cơ sở dữ liệu phi quan hệ (noSQL), về ứng dụng thuần và ứng dụng đa nền tảng.</w:t>
      </w:r>
    </w:p>
    <w:p w14:paraId="66897615" w14:textId="2B0410F6" w:rsidR="00811022" w:rsidRDefault="00811022" w:rsidP="00811022">
      <w:pPr>
        <w:tabs>
          <w:tab w:val="left" w:pos="426"/>
          <w:tab w:val="left" w:pos="993"/>
        </w:tabs>
        <w:spacing w:before="120" w:line="288" w:lineRule="auto"/>
        <w:ind w:left="993"/>
        <w:rPr>
          <w:lang w:eastAsia="x-none"/>
        </w:rPr>
      </w:pPr>
      <w:r>
        <w:rPr>
          <w:lang w:eastAsia="x-none"/>
        </w:rPr>
        <w:tab/>
        <w:t>+ Xây dựng được một ứng dụng kiểm tra trắc nghiệm cơ bản với giao diện thân thiện, dễ sử dụng.</w:t>
      </w:r>
    </w:p>
    <w:p w14:paraId="560B66C3" w14:textId="5191DA10" w:rsidR="00966E7F" w:rsidRDefault="00966E7F" w:rsidP="00811022">
      <w:pPr>
        <w:tabs>
          <w:tab w:val="left" w:pos="426"/>
          <w:tab w:val="left" w:pos="993"/>
        </w:tabs>
        <w:spacing w:before="120" w:line="288" w:lineRule="auto"/>
        <w:ind w:left="993"/>
        <w:rPr>
          <w:lang w:eastAsia="x-none"/>
        </w:rPr>
      </w:pPr>
      <w:r>
        <w:rPr>
          <w:lang w:eastAsia="x-none"/>
        </w:rPr>
        <w:tab/>
        <w:t>+ Vận dụng được kiến thức trên trường vào thực tiễn.</w:t>
      </w:r>
    </w:p>
    <w:p w14:paraId="636774A6" w14:textId="1E5A3D47" w:rsidR="00966E7F" w:rsidRDefault="00966E7F" w:rsidP="00811022">
      <w:pPr>
        <w:tabs>
          <w:tab w:val="left" w:pos="426"/>
          <w:tab w:val="left" w:pos="993"/>
        </w:tabs>
        <w:spacing w:before="120" w:line="288" w:lineRule="auto"/>
        <w:ind w:left="993"/>
        <w:rPr>
          <w:lang w:eastAsia="x-none"/>
        </w:rPr>
      </w:pPr>
      <w:r>
        <w:rPr>
          <w:lang w:eastAsia="x-none"/>
        </w:rPr>
        <w:tab/>
        <w:t>+ Tiền đề thực tiễn để định hướng công việc, có then kinh nghiệm cho công việc sau khi ra trường.</w:t>
      </w:r>
    </w:p>
    <w:p w14:paraId="31401814" w14:textId="0683BBF6" w:rsidR="00811022" w:rsidRDefault="00811022" w:rsidP="00811022">
      <w:pPr>
        <w:tabs>
          <w:tab w:val="left" w:pos="426"/>
          <w:tab w:val="left" w:pos="993"/>
        </w:tabs>
        <w:spacing w:before="120" w:line="288" w:lineRule="auto"/>
        <w:ind w:left="993"/>
        <w:rPr>
          <w:lang w:eastAsia="x-none"/>
        </w:rPr>
      </w:pPr>
      <w:r>
        <w:rPr>
          <w:lang w:eastAsia="x-none"/>
        </w:rPr>
        <w:t>- Hạn chế:</w:t>
      </w:r>
    </w:p>
    <w:p w14:paraId="06CE8A69" w14:textId="51940069" w:rsidR="00811022" w:rsidRDefault="00811022" w:rsidP="00811022">
      <w:pPr>
        <w:tabs>
          <w:tab w:val="left" w:pos="426"/>
          <w:tab w:val="left" w:pos="993"/>
        </w:tabs>
        <w:spacing w:before="120" w:line="288" w:lineRule="auto"/>
        <w:ind w:left="993"/>
        <w:rPr>
          <w:lang w:eastAsia="x-none"/>
        </w:rPr>
      </w:pPr>
      <w:r>
        <w:rPr>
          <w:lang w:eastAsia="x-none"/>
        </w:rPr>
        <w:tab/>
        <w:t>+ Một số tính năng chưa được hoàn thiện.</w:t>
      </w:r>
    </w:p>
    <w:p w14:paraId="457A8955" w14:textId="104F19FF" w:rsidR="00811022" w:rsidRDefault="00811022" w:rsidP="00811022">
      <w:pPr>
        <w:tabs>
          <w:tab w:val="left" w:pos="426"/>
          <w:tab w:val="left" w:pos="993"/>
        </w:tabs>
        <w:spacing w:before="120" w:line="288" w:lineRule="auto"/>
        <w:ind w:left="993"/>
        <w:rPr>
          <w:lang w:eastAsia="x-none"/>
        </w:rPr>
      </w:pPr>
      <w:r>
        <w:rPr>
          <w:lang w:eastAsia="x-none"/>
        </w:rPr>
        <w:tab/>
        <w:t>+ Dữ liệu hiện thị trên giao diện chưa được đồng bộ trong phần quản lí.</w:t>
      </w:r>
    </w:p>
    <w:p w14:paraId="788CEF4D" w14:textId="1BCDC690" w:rsidR="00811022" w:rsidRDefault="00811022" w:rsidP="00811022">
      <w:pPr>
        <w:tabs>
          <w:tab w:val="left" w:pos="426"/>
          <w:tab w:val="left" w:pos="993"/>
        </w:tabs>
        <w:spacing w:before="120" w:line="288" w:lineRule="auto"/>
        <w:ind w:left="993"/>
        <w:rPr>
          <w:lang w:eastAsia="x-none"/>
        </w:rPr>
      </w:pPr>
      <w:r>
        <w:rPr>
          <w:lang w:eastAsia="x-none"/>
        </w:rPr>
        <w:lastRenderedPageBreak/>
        <w:tab/>
        <w:t xml:space="preserve">+ Giao diện phần quản lí chưa được tối ưu cho cả web lẫn android. </w:t>
      </w:r>
    </w:p>
    <w:p w14:paraId="15149213" w14:textId="490D5D15" w:rsidR="00E701AA" w:rsidRPr="00811022" w:rsidRDefault="00E701AA" w:rsidP="00A11418">
      <w:pPr>
        <w:pStyle w:val="Heading3"/>
      </w:pPr>
      <w:r w:rsidRPr="00811022">
        <w:tab/>
      </w:r>
      <w:bookmarkStart w:id="69" w:name="_Toc69371224"/>
      <w:r w:rsidRPr="00811022">
        <w:t>3.1.2.</w:t>
      </w:r>
      <w:r w:rsidRPr="00811022">
        <w:tab/>
        <w:t>Hướng phát triển.</w:t>
      </w:r>
      <w:bookmarkEnd w:id="69"/>
    </w:p>
    <w:p w14:paraId="6C3B1BC0" w14:textId="77777777" w:rsidR="00966E7F" w:rsidRDefault="00E701AA" w:rsidP="00966E7F">
      <w:pPr>
        <w:tabs>
          <w:tab w:val="left" w:pos="851"/>
        </w:tabs>
        <w:spacing w:before="120" w:line="288" w:lineRule="auto"/>
        <w:rPr>
          <w:lang w:eastAsia="x-none"/>
        </w:rPr>
      </w:pPr>
      <w:r>
        <w:rPr>
          <w:lang w:val="x-none" w:eastAsia="x-none"/>
        </w:rPr>
        <w:tab/>
      </w:r>
      <w:r w:rsidR="00966E7F">
        <w:rPr>
          <w:lang w:eastAsia="x-none"/>
        </w:rPr>
        <w:t>- Tối ưu hoá hiệu suất cho ứng dụng khi xây dựng giao diện.</w:t>
      </w:r>
    </w:p>
    <w:p w14:paraId="16CD2F02" w14:textId="77777777" w:rsidR="00966E7F" w:rsidRDefault="00966E7F" w:rsidP="00966E7F">
      <w:pPr>
        <w:tabs>
          <w:tab w:val="left" w:pos="851"/>
        </w:tabs>
        <w:spacing w:before="120" w:line="288" w:lineRule="auto"/>
        <w:rPr>
          <w:lang w:eastAsia="x-none"/>
        </w:rPr>
      </w:pPr>
      <w:r>
        <w:rPr>
          <w:lang w:eastAsia="x-none"/>
        </w:rPr>
        <w:tab/>
        <w:t>- Tối ưu hoá việc truy xuất khi liên kết với cơ sở dữ liệu.</w:t>
      </w:r>
    </w:p>
    <w:p w14:paraId="2CEAE9BC" w14:textId="77777777" w:rsidR="00966E7F" w:rsidRDefault="00966E7F" w:rsidP="00966E7F">
      <w:pPr>
        <w:tabs>
          <w:tab w:val="left" w:pos="851"/>
        </w:tabs>
        <w:spacing w:before="120" w:line="288" w:lineRule="auto"/>
        <w:ind w:left="426"/>
        <w:rPr>
          <w:lang w:eastAsia="x-none"/>
        </w:rPr>
      </w:pPr>
      <w:r>
        <w:rPr>
          <w:lang w:eastAsia="x-none"/>
        </w:rPr>
        <w:tab/>
        <w:t xml:space="preserve">- Hoàn thiện phần quản lí cùng một số chức năng chưa hoàn thiện và </w:t>
      </w:r>
    </w:p>
    <w:p w14:paraId="1C659A34" w14:textId="77777777" w:rsidR="00966E7F" w:rsidRDefault="00966E7F" w:rsidP="00966E7F">
      <w:pPr>
        <w:tabs>
          <w:tab w:val="left" w:pos="851"/>
        </w:tabs>
        <w:spacing w:before="120" w:line="288" w:lineRule="auto"/>
        <w:ind w:left="426"/>
        <w:rPr>
          <w:lang w:eastAsia="x-none"/>
        </w:rPr>
      </w:pPr>
      <w:r>
        <w:rPr>
          <w:lang w:eastAsia="x-none"/>
        </w:rPr>
        <w:t>Xây dựng các chức năng mới phù hợp với hệ thống cùng Trung Tâm.</w:t>
      </w:r>
    </w:p>
    <w:p w14:paraId="6DBD1FAD" w14:textId="2322F55B" w:rsidR="00684E7B" w:rsidRPr="00966E7F" w:rsidRDefault="00966E7F" w:rsidP="00966E7F">
      <w:pPr>
        <w:tabs>
          <w:tab w:val="left" w:pos="851"/>
        </w:tabs>
        <w:spacing w:before="120" w:line="288" w:lineRule="auto"/>
        <w:ind w:left="426"/>
        <w:rPr>
          <w:lang w:val="x-none" w:eastAsia="x-none"/>
        </w:rPr>
      </w:pPr>
      <w:r>
        <w:rPr>
          <w:lang w:eastAsia="x-none"/>
        </w:rPr>
        <w:tab/>
        <w:t>- Áp dụng thêm các công nghệ mới của các ông lớn đảm bảo hệ thống phát triển lâu dài, bền vững theo thời gian.</w:t>
      </w:r>
      <w:r w:rsidR="00684E7B">
        <w:rPr>
          <w:lang w:eastAsia="x-none"/>
        </w:rPr>
        <w:br w:type="page"/>
      </w:r>
    </w:p>
    <w:p w14:paraId="305FF7C5" w14:textId="66A17CD4" w:rsidR="00684E7B" w:rsidRDefault="00684E7B" w:rsidP="007A1D13">
      <w:pPr>
        <w:pStyle w:val="ListParagraph"/>
        <w:tabs>
          <w:tab w:val="left" w:pos="426"/>
          <w:tab w:val="left" w:pos="993"/>
        </w:tabs>
        <w:spacing w:before="120" w:line="288" w:lineRule="auto"/>
        <w:ind w:left="0"/>
        <w:outlineLvl w:val="0"/>
        <w:rPr>
          <w:b/>
          <w:bCs/>
          <w:sz w:val="28"/>
          <w:szCs w:val="28"/>
          <w:lang w:eastAsia="x-none"/>
        </w:rPr>
      </w:pPr>
      <w:bookmarkStart w:id="70" w:name="_Toc69371225"/>
      <w:r w:rsidRPr="00684E7B">
        <w:rPr>
          <w:b/>
          <w:bCs/>
          <w:sz w:val="28"/>
          <w:szCs w:val="28"/>
          <w:lang w:eastAsia="x-none"/>
        </w:rPr>
        <w:lastRenderedPageBreak/>
        <w:t>Tài liệu tham khảo</w:t>
      </w:r>
      <w:r>
        <w:rPr>
          <w:b/>
          <w:bCs/>
          <w:sz w:val="28"/>
          <w:szCs w:val="28"/>
          <w:lang w:eastAsia="x-none"/>
        </w:rPr>
        <w:t>:</w:t>
      </w:r>
      <w:bookmarkEnd w:id="70"/>
    </w:p>
    <w:p w14:paraId="5C3EC095" w14:textId="77777777" w:rsidR="00A3678B" w:rsidRPr="00684E7B" w:rsidRDefault="00A3678B" w:rsidP="007A1D13">
      <w:pPr>
        <w:pStyle w:val="ListParagraph"/>
        <w:tabs>
          <w:tab w:val="left" w:pos="426"/>
          <w:tab w:val="left" w:pos="993"/>
        </w:tabs>
        <w:spacing w:before="120" w:line="288" w:lineRule="auto"/>
        <w:ind w:left="0"/>
        <w:outlineLvl w:val="0"/>
        <w:rPr>
          <w:b/>
          <w:bCs/>
          <w:sz w:val="28"/>
          <w:szCs w:val="28"/>
          <w:lang w:eastAsia="x-none"/>
        </w:rPr>
      </w:pPr>
    </w:p>
    <w:sectPr w:rsidR="00A3678B" w:rsidRPr="00684E7B" w:rsidSect="00001FDF">
      <w:pgSz w:w="11906" w:h="16838" w:code="9"/>
      <w:pgMar w:top="1418" w:right="1418" w:bottom="1418" w:left="2268"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97005" w14:textId="77777777" w:rsidR="00020C89" w:rsidRDefault="00020C89" w:rsidP="002A3FE1">
      <w:r>
        <w:separator/>
      </w:r>
    </w:p>
  </w:endnote>
  <w:endnote w:type="continuationSeparator" w:id="0">
    <w:p w14:paraId="45C9E503" w14:textId="77777777" w:rsidR="00020C89" w:rsidRDefault="00020C89" w:rsidP="002A3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93114" w14:textId="77777777" w:rsidR="003D2A2C" w:rsidRDefault="003D2A2C" w:rsidP="00332FB2">
    <w:pPr>
      <w:pStyle w:val="Footer"/>
    </w:pPr>
  </w:p>
  <w:p w14:paraId="3E0CC74C" w14:textId="77777777" w:rsidR="003D2A2C" w:rsidRDefault="003D2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2088853"/>
      <w:docPartObj>
        <w:docPartGallery w:val="Page Numbers (Bottom of Page)"/>
        <w:docPartUnique/>
      </w:docPartObj>
    </w:sdtPr>
    <w:sdtEndPr>
      <w:rPr>
        <w:noProof/>
      </w:rPr>
    </w:sdtEndPr>
    <w:sdtContent>
      <w:p w14:paraId="7B674F8D" w14:textId="20B3F88A" w:rsidR="003D2A2C" w:rsidRDefault="003D2A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FD2D59" w14:textId="77777777" w:rsidR="003D2A2C" w:rsidRDefault="003D2A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00232"/>
      <w:docPartObj>
        <w:docPartGallery w:val="Page Numbers (Bottom of Page)"/>
        <w:docPartUnique/>
      </w:docPartObj>
    </w:sdtPr>
    <w:sdtEndPr>
      <w:rPr>
        <w:noProof/>
      </w:rPr>
    </w:sdtEndPr>
    <w:sdtContent>
      <w:p w14:paraId="5B1D36EF" w14:textId="195C1941" w:rsidR="003D2A2C" w:rsidRDefault="003D2A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F4B54E" w14:textId="77777777" w:rsidR="003D2A2C" w:rsidRDefault="003D2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A3FF4" w14:textId="77777777" w:rsidR="00020C89" w:rsidRDefault="00020C89" w:rsidP="002A3FE1">
      <w:r>
        <w:separator/>
      </w:r>
    </w:p>
  </w:footnote>
  <w:footnote w:type="continuationSeparator" w:id="0">
    <w:p w14:paraId="249C10D7" w14:textId="77777777" w:rsidR="00020C89" w:rsidRDefault="00020C89" w:rsidP="002A3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0C01"/>
    <w:multiLevelType w:val="hybridMultilevel"/>
    <w:tmpl w:val="783C1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E5840"/>
    <w:multiLevelType w:val="hybridMultilevel"/>
    <w:tmpl w:val="C63C90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B2A75FB"/>
    <w:multiLevelType w:val="hybridMultilevel"/>
    <w:tmpl w:val="DA26953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0F0A25FA"/>
    <w:multiLevelType w:val="hybridMultilevel"/>
    <w:tmpl w:val="6562CF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61C9D"/>
    <w:multiLevelType w:val="hybridMultilevel"/>
    <w:tmpl w:val="366E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2506B"/>
    <w:multiLevelType w:val="hybridMultilevel"/>
    <w:tmpl w:val="60F627A6"/>
    <w:lvl w:ilvl="0" w:tplc="61DA419A">
      <w:start w:val="1"/>
      <w:numFmt w:val="decimal"/>
      <w:lvlText w:val="%1."/>
      <w:lvlJc w:val="left"/>
      <w:pPr>
        <w:ind w:left="789" w:hanging="360"/>
      </w:pPr>
      <w:rPr>
        <w:b w:val="0"/>
        <w:color w:val="auto"/>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6" w15:restartNumberingAfterBreak="0">
    <w:nsid w:val="1DB44B8A"/>
    <w:multiLevelType w:val="multilevel"/>
    <w:tmpl w:val="6270F2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FEB34DF"/>
    <w:multiLevelType w:val="multilevel"/>
    <w:tmpl w:val="AAD09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C63A0B"/>
    <w:multiLevelType w:val="hybridMultilevel"/>
    <w:tmpl w:val="0DE68FA0"/>
    <w:lvl w:ilvl="0" w:tplc="F502E782">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2E430474"/>
    <w:multiLevelType w:val="hybridMultilevel"/>
    <w:tmpl w:val="C96E37C4"/>
    <w:lvl w:ilvl="0" w:tplc="69A6652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F6668"/>
    <w:multiLevelType w:val="hybridMultilevel"/>
    <w:tmpl w:val="24624C6C"/>
    <w:lvl w:ilvl="0" w:tplc="F502E78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A7131D"/>
    <w:multiLevelType w:val="multilevel"/>
    <w:tmpl w:val="C3FC21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9CA2A0B"/>
    <w:multiLevelType w:val="hybridMultilevel"/>
    <w:tmpl w:val="6938F1D0"/>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13" w15:restartNumberingAfterBreak="0">
    <w:nsid w:val="3ADB23D0"/>
    <w:multiLevelType w:val="hybridMultilevel"/>
    <w:tmpl w:val="76866A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397A"/>
    <w:multiLevelType w:val="multilevel"/>
    <w:tmpl w:val="8AEE3D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B211997"/>
    <w:multiLevelType w:val="hybridMultilevel"/>
    <w:tmpl w:val="FD844A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B2422A3"/>
    <w:multiLevelType w:val="hybridMultilevel"/>
    <w:tmpl w:val="DE503D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57B55"/>
    <w:multiLevelType w:val="hybridMultilevel"/>
    <w:tmpl w:val="8EE2F97E"/>
    <w:lvl w:ilvl="0" w:tplc="0409000B">
      <w:start w:val="1"/>
      <w:numFmt w:val="bullet"/>
      <w:lvlText w:val=""/>
      <w:lvlJc w:val="left"/>
      <w:pPr>
        <w:ind w:left="305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3C5887"/>
    <w:multiLevelType w:val="hybridMultilevel"/>
    <w:tmpl w:val="E2E4D210"/>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231D0"/>
    <w:multiLevelType w:val="multilevel"/>
    <w:tmpl w:val="BC0C95EA"/>
    <w:lvl w:ilvl="0">
      <w:start w:val="2"/>
      <w:numFmt w:val="decimal"/>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204540A"/>
    <w:multiLevelType w:val="hybridMultilevel"/>
    <w:tmpl w:val="C7F6CEA2"/>
    <w:lvl w:ilvl="0" w:tplc="9FA03824">
      <w:start w:val="1"/>
      <w:numFmt w:val="bullet"/>
      <w:pStyle w:val="Heading4"/>
      <w:lvlText w:val=""/>
      <w:lvlJc w:val="left"/>
      <w:pPr>
        <w:ind w:left="305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F6D6C"/>
    <w:multiLevelType w:val="multilevel"/>
    <w:tmpl w:val="69D204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6D75D5C"/>
    <w:multiLevelType w:val="hybridMultilevel"/>
    <w:tmpl w:val="EF24F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BD61938"/>
    <w:multiLevelType w:val="hybridMultilevel"/>
    <w:tmpl w:val="60F627A6"/>
    <w:lvl w:ilvl="0" w:tplc="61DA419A">
      <w:start w:val="1"/>
      <w:numFmt w:val="decimal"/>
      <w:lvlText w:val="%1."/>
      <w:lvlJc w:val="left"/>
      <w:pPr>
        <w:ind w:left="789" w:hanging="360"/>
      </w:pPr>
      <w:rPr>
        <w:b w:val="0"/>
        <w:color w:val="auto"/>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24" w15:restartNumberingAfterBreak="0">
    <w:nsid w:val="54B441C2"/>
    <w:multiLevelType w:val="hybridMultilevel"/>
    <w:tmpl w:val="38347E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D4743C3"/>
    <w:multiLevelType w:val="hybridMultilevel"/>
    <w:tmpl w:val="B3425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B564E"/>
    <w:multiLevelType w:val="hybridMultilevel"/>
    <w:tmpl w:val="7F6A7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0A42C77"/>
    <w:multiLevelType w:val="hybridMultilevel"/>
    <w:tmpl w:val="36CA4E4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37B7B94"/>
    <w:multiLevelType w:val="hybridMultilevel"/>
    <w:tmpl w:val="7886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EE4B24"/>
    <w:multiLevelType w:val="hybridMultilevel"/>
    <w:tmpl w:val="BFF216C0"/>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30" w15:restartNumberingAfterBreak="0">
    <w:nsid w:val="7B9E41C3"/>
    <w:multiLevelType w:val="multilevel"/>
    <w:tmpl w:val="27DC72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C1F0F87"/>
    <w:multiLevelType w:val="hybridMultilevel"/>
    <w:tmpl w:val="D220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53730C"/>
    <w:multiLevelType w:val="hybridMultilevel"/>
    <w:tmpl w:val="D73A65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0"/>
  </w:num>
  <w:num w:numId="2">
    <w:abstractNumId w:val="2"/>
  </w:num>
  <w:num w:numId="3">
    <w:abstractNumId w:val="4"/>
  </w:num>
  <w:num w:numId="4">
    <w:abstractNumId w:val="19"/>
  </w:num>
  <w:num w:numId="5">
    <w:abstractNumId w:val="7"/>
  </w:num>
  <w:num w:numId="6">
    <w:abstractNumId w:val="1"/>
  </w:num>
  <w:num w:numId="7">
    <w:abstractNumId w:val="6"/>
  </w:num>
  <w:num w:numId="8">
    <w:abstractNumId w:val="30"/>
  </w:num>
  <w:num w:numId="9">
    <w:abstractNumId w:val="11"/>
  </w:num>
  <w:num w:numId="10">
    <w:abstractNumId w:val="32"/>
  </w:num>
  <w:num w:numId="11">
    <w:abstractNumId w:val="14"/>
  </w:num>
  <w:num w:numId="12">
    <w:abstractNumId w:val="8"/>
  </w:num>
  <w:num w:numId="13">
    <w:abstractNumId w:val="22"/>
  </w:num>
  <w:num w:numId="14">
    <w:abstractNumId w:val="29"/>
  </w:num>
  <w:num w:numId="15">
    <w:abstractNumId w:val="12"/>
  </w:num>
  <w:num w:numId="16">
    <w:abstractNumId w:val="9"/>
  </w:num>
  <w:num w:numId="17">
    <w:abstractNumId w:val="18"/>
  </w:num>
  <w:num w:numId="18">
    <w:abstractNumId w:val="16"/>
  </w:num>
  <w:num w:numId="19">
    <w:abstractNumId w:val="21"/>
  </w:num>
  <w:num w:numId="20">
    <w:abstractNumId w:val="0"/>
  </w:num>
  <w:num w:numId="21">
    <w:abstractNumId w:val="19"/>
  </w:num>
  <w:num w:numId="22">
    <w:abstractNumId w:val="1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3"/>
  </w:num>
  <w:num w:numId="26">
    <w:abstractNumId w:val="25"/>
  </w:num>
  <w:num w:numId="27">
    <w:abstractNumId w:val="28"/>
  </w:num>
  <w:num w:numId="28">
    <w:abstractNumId w:val="31"/>
  </w:num>
  <w:num w:numId="29">
    <w:abstractNumId w:val="27"/>
  </w:num>
  <w:num w:numId="30">
    <w:abstractNumId w:val="15"/>
  </w:num>
  <w:num w:numId="31">
    <w:abstractNumId w:val="24"/>
  </w:num>
  <w:num w:numId="32">
    <w:abstractNumId w:val="20"/>
  </w:num>
  <w:num w:numId="33">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num>
  <w:num w:numId="35">
    <w:abstractNumId w:val="19"/>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26"/>
  </w:num>
  <w:num w:numId="38">
    <w:abstractNumId w:val="3"/>
  </w:num>
  <w:num w:numId="39">
    <w:abstractNumId w:val="23"/>
  </w:num>
  <w:num w:numId="4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zc2MjQxtbQwMDRS0lEKTi0uzszPAykwtKgFAIyU8motAAAA"/>
  </w:docVars>
  <w:rsids>
    <w:rsidRoot w:val="00D24796"/>
    <w:rsid w:val="0000080D"/>
    <w:rsid w:val="00001FDF"/>
    <w:rsid w:val="000068BC"/>
    <w:rsid w:val="00011098"/>
    <w:rsid w:val="00011BBB"/>
    <w:rsid w:val="00013C53"/>
    <w:rsid w:val="00013C58"/>
    <w:rsid w:val="00016C95"/>
    <w:rsid w:val="00020C89"/>
    <w:rsid w:val="0002121C"/>
    <w:rsid w:val="00021FDA"/>
    <w:rsid w:val="000225A4"/>
    <w:rsid w:val="00026E54"/>
    <w:rsid w:val="0003068C"/>
    <w:rsid w:val="000502F4"/>
    <w:rsid w:val="00051011"/>
    <w:rsid w:val="00056192"/>
    <w:rsid w:val="000600CC"/>
    <w:rsid w:val="0006182E"/>
    <w:rsid w:val="00062080"/>
    <w:rsid w:val="000650CE"/>
    <w:rsid w:val="00065F21"/>
    <w:rsid w:val="000752D1"/>
    <w:rsid w:val="00075550"/>
    <w:rsid w:val="00076723"/>
    <w:rsid w:val="000773D7"/>
    <w:rsid w:val="00084F69"/>
    <w:rsid w:val="000878E5"/>
    <w:rsid w:val="00090F9D"/>
    <w:rsid w:val="00093BD7"/>
    <w:rsid w:val="00096759"/>
    <w:rsid w:val="000A2390"/>
    <w:rsid w:val="000A2F4E"/>
    <w:rsid w:val="000A3839"/>
    <w:rsid w:val="000A5FAD"/>
    <w:rsid w:val="000A64E0"/>
    <w:rsid w:val="000B3D35"/>
    <w:rsid w:val="000C086B"/>
    <w:rsid w:val="000C1029"/>
    <w:rsid w:val="000C44D6"/>
    <w:rsid w:val="000C474D"/>
    <w:rsid w:val="000C73DF"/>
    <w:rsid w:val="000D48C1"/>
    <w:rsid w:val="000D4BF2"/>
    <w:rsid w:val="000D6BC7"/>
    <w:rsid w:val="000E027E"/>
    <w:rsid w:val="000E41D4"/>
    <w:rsid w:val="000E4735"/>
    <w:rsid w:val="000E4809"/>
    <w:rsid w:val="000E593F"/>
    <w:rsid w:val="000F1FCB"/>
    <w:rsid w:val="00102FB3"/>
    <w:rsid w:val="00105D01"/>
    <w:rsid w:val="001141BB"/>
    <w:rsid w:val="00114BC0"/>
    <w:rsid w:val="00120C52"/>
    <w:rsid w:val="00121790"/>
    <w:rsid w:val="00121FF6"/>
    <w:rsid w:val="00127114"/>
    <w:rsid w:val="00131286"/>
    <w:rsid w:val="00135E54"/>
    <w:rsid w:val="0013606B"/>
    <w:rsid w:val="0013705B"/>
    <w:rsid w:val="00137252"/>
    <w:rsid w:val="001376EB"/>
    <w:rsid w:val="00137771"/>
    <w:rsid w:val="001446FB"/>
    <w:rsid w:val="00145697"/>
    <w:rsid w:val="001502A0"/>
    <w:rsid w:val="001507B1"/>
    <w:rsid w:val="00152C4D"/>
    <w:rsid w:val="001536CD"/>
    <w:rsid w:val="001540D3"/>
    <w:rsid w:val="00154FA3"/>
    <w:rsid w:val="00160446"/>
    <w:rsid w:val="00161319"/>
    <w:rsid w:val="00164DAD"/>
    <w:rsid w:val="001708F1"/>
    <w:rsid w:val="00170EC4"/>
    <w:rsid w:val="001775E7"/>
    <w:rsid w:val="00181D0A"/>
    <w:rsid w:val="0018327B"/>
    <w:rsid w:val="00185248"/>
    <w:rsid w:val="00185FF9"/>
    <w:rsid w:val="001861EF"/>
    <w:rsid w:val="00196CC0"/>
    <w:rsid w:val="00196DCB"/>
    <w:rsid w:val="001A0202"/>
    <w:rsid w:val="001A3481"/>
    <w:rsid w:val="001A3C6A"/>
    <w:rsid w:val="001C0C0B"/>
    <w:rsid w:val="001C0F9F"/>
    <w:rsid w:val="001C243C"/>
    <w:rsid w:val="001C296E"/>
    <w:rsid w:val="001C44CB"/>
    <w:rsid w:val="001C461C"/>
    <w:rsid w:val="001C5A74"/>
    <w:rsid w:val="001C731F"/>
    <w:rsid w:val="001D27E5"/>
    <w:rsid w:val="001D4D3F"/>
    <w:rsid w:val="001E0676"/>
    <w:rsid w:val="001E1C33"/>
    <w:rsid w:val="001E3732"/>
    <w:rsid w:val="001E48A4"/>
    <w:rsid w:val="001E60A4"/>
    <w:rsid w:val="001E7F51"/>
    <w:rsid w:val="001F2266"/>
    <w:rsid w:val="001F23B3"/>
    <w:rsid w:val="001F32F0"/>
    <w:rsid w:val="001F3E05"/>
    <w:rsid w:val="001F6321"/>
    <w:rsid w:val="00200171"/>
    <w:rsid w:val="00201ADA"/>
    <w:rsid w:val="00202A97"/>
    <w:rsid w:val="00205325"/>
    <w:rsid w:val="00210BC2"/>
    <w:rsid w:val="0021367D"/>
    <w:rsid w:val="00215D89"/>
    <w:rsid w:val="00216621"/>
    <w:rsid w:val="00217407"/>
    <w:rsid w:val="00217B4E"/>
    <w:rsid w:val="00220A9F"/>
    <w:rsid w:val="002238A9"/>
    <w:rsid w:val="002240DC"/>
    <w:rsid w:val="00224864"/>
    <w:rsid w:val="00225D08"/>
    <w:rsid w:val="00230693"/>
    <w:rsid w:val="00231864"/>
    <w:rsid w:val="00232747"/>
    <w:rsid w:val="00232F3B"/>
    <w:rsid w:val="00234055"/>
    <w:rsid w:val="002426C0"/>
    <w:rsid w:val="00246505"/>
    <w:rsid w:val="00246A29"/>
    <w:rsid w:val="002516CF"/>
    <w:rsid w:val="002525F9"/>
    <w:rsid w:val="00253294"/>
    <w:rsid w:val="00253EFD"/>
    <w:rsid w:val="002567C4"/>
    <w:rsid w:val="002575DF"/>
    <w:rsid w:val="00261731"/>
    <w:rsid w:val="002621BE"/>
    <w:rsid w:val="002622C9"/>
    <w:rsid w:val="00262AE4"/>
    <w:rsid w:val="002631DD"/>
    <w:rsid w:val="002649F0"/>
    <w:rsid w:val="00267C02"/>
    <w:rsid w:val="002704BC"/>
    <w:rsid w:val="002734DC"/>
    <w:rsid w:val="00273F13"/>
    <w:rsid w:val="0027426D"/>
    <w:rsid w:val="0027438B"/>
    <w:rsid w:val="002774AC"/>
    <w:rsid w:val="0027768A"/>
    <w:rsid w:val="0027794D"/>
    <w:rsid w:val="00280F5B"/>
    <w:rsid w:val="00281C9A"/>
    <w:rsid w:val="00283DD7"/>
    <w:rsid w:val="002847A8"/>
    <w:rsid w:val="00284DA3"/>
    <w:rsid w:val="00285A1A"/>
    <w:rsid w:val="00292CC4"/>
    <w:rsid w:val="002A0AA3"/>
    <w:rsid w:val="002A14A3"/>
    <w:rsid w:val="002A2030"/>
    <w:rsid w:val="002A255A"/>
    <w:rsid w:val="002A323F"/>
    <w:rsid w:val="002A3FE1"/>
    <w:rsid w:val="002A4E4B"/>
    <w:rsid w:val="002A6DE9"/>
    <w:rsid w:val="002A754C"/>
    <w:rsid w:val="002A758F"/>
    <w:rsid w:val="002B6BC8"/>
    <w:rsid w:val="002B6D72"/>
    <w:rsid w:val="002B7260"/>
    <w:rsid w:val="002B76CB"/>
    <w:rsid w:val="002B7A53"/>
    <w:rsid w:val="002C0954"/>
    <w:rsid w:val="002C155B"/>
    <w:rsid w:val="002C70AF"/>
    <w:rsid w:val="002C7E6A"/>
    <w:rsid w:val="002D0B08"/>
    <w:rsid w:val="002D1F62"/>
    <w:rsid w:val="002D44DD"/>
    <w:rsid w:val="002D47F2"/>
    <w:rsid w:val="002D52CD"/>
    <w:rsid w:val="002D59FD"/>
    <w:rsid w:val="002E2944"/>
    <w:rsid w:val="002E60FC"/>
    <w:rsid w:val="002F031D"/>
    <w:rsid w:val="002F0A5B"/>
    <w:rsid w:val="002F3B78"/>
    <w:rsid w:val="002F5EFE"/>
    <w:rsid w:val="002F6857"/>
    <w:rsid w:val="002F74C2"/>
    <w:rsid w:val="002F7CBD"/>
    <w:rsid w:val="00300229"/>
    <w:rsid w:val="00300730"/>
    <w:rsid w:val="00301F17"/>
    <w:rsid w:val="00303FB2"/>
    <w:rsid w:val="00307529"/>
    <w:rsid w:val="003106D3"/>
    <w:rsid w:val="00313113"/>
    <w:rsid w:val="00317182"/>
    <w:rsid w:val="00322263"/>
    <w:rsid w:val="003224B9"/>
    <w:rsid w:val="00323414"/>
    <w:rsid w:val="0032765D"/>
    <w:rsid w:val="003327C1"/>
    <w:rsid w:val="00332FB2"/>
    <w:rsid w:val="0033310E"/>
    <w:rsid w:val="003342D8"/>
    <w:rsid w:val="003403D4"/>
    <w:rsid w:val="0034067B"/>
    <w:rsid w:val="00340811"/>
    <w:rsid w:val="00342E4F"/>
    <w:rsid w:val="003467ED"/>
    <w:rsid w:val="0035123F"/>
    <w:rsid w:val="0035301E"/>
    <w:rsid w:val="00356B19"/>
    <w:rsid w:val="0036078F"/>
    <w:rsid w:val="003626A2"/>
    <w:rsid w:val="0036781B"/>
    <w:rsid w:val="003700EE"/>
    <w:rsid w:val="00371F8B"/>
    <w:rsid w:val="00373214"/>
    <w:rsid w:val="003745F0"/>
    <w:rsid w:val="00375C69"/>
    <w:rsid w:val="003768C5"/>
    <w:rsid w:val="003823B2"/>
    <w:rsid w:val="003826EA"/>
    <w:rsid w:val="00385C7C"/>
    <w:rsid w:val="00385CE4"/>
    <w:rsid w:val="00390143"/>
    <w:rsid w:val="003902D3"/>
    <w:rsid w:val="00390731"/>
    <w:rsid w:val="003936DE"/>
    <w:rsid w:val="00395273"/>
    <w:rsid w:val="00396379"/>
    <w:rsid w:val="00396BFC"/>
    <w:rsid w:val="00397254"/>
    <w:rsid w:val="003A16A1"/>
    <w:rsid w:val="003A4ABA"/>
    <w:rsid w:val="003A6213"/>
    <w:rsid w:val="003A7FF4"/>
    <w:rsid w:val="003B0380"/>
    <w:rsid w:val="003B149F"/>
    <w:rsid w:val="003B244F"/>
    <w:rsid w:val="003B4ACE"/>
    <w:rsid w:val="003B6D8A"/>
    <w:rsid w:val="003C282B"/>
    <w:rsid w:val="003C2895"/>
    <w:rsid w:val="003C3B8E"/>
    <w:rsid w:val="003C4914"/>
    <w:rsid w:val="003C5915"/>
    <w:rsid w:val="003C5C05"/>
    <w:rsid w:val="003D2198"/>
    <w:rsid w:val="003D2A2C"/>
    <w:rsid w:val="003D4595"/>
    <w:rsid w:val="003D465B"/>
    <w:rsid w:val="003D4F3D"/>
    <w:rsid w:val="003D579B"/>
    <w:rsid w:val="003E1253"/>
    <w:rsid w:val="003E6DD0"/>
    <w:rsid w:val="003E6EF5"/>
    <w:rsid w:val="003F03DB"/>
    <w:rsid w:val="003F0CA3"/>
    <w:rsid w:val="003F1E21"/>
    <w:rsid w:val="003F2530"/>
    <w:rsid w:val="003F3216"/>
    <w:rsid w:val="003F465E"/>
    <w:rsid w:val="003F4ABB"/>
    <w:rsid w:val="003F5617"/>
    <w:rsid w:val="003F7747"/>
    <w:rsid w:val="00401117"/>
    <w:rsid w:val="0040128D"/>
    <w:rsid w:val="00403717"/>
    <w:rsid w:val="004054D4"/>
    <w:rsid w:val="0040610B"/>
    <w:rsid w:val="004076FB"/>
    <w:rsid w:val="004079E0"/>
    <w:rsid w:val="004109EB"/>
    <w:rsid w:val="0041191C"/>
    <w:rsid w:val="00412485"/>
    <w:rsid w:val="004124AD"/>
    <w:rsid w:val="00417A01"/>
    <w:rsid w:val="00423880"/>
    <w:rsid w:val="00424350"/>
    <w:rsid w:val="00426ECD"/>
    <w:rsid w:val="00430602"/>
    <w:rsid w:val="00431177"/>
    <w:rsid w:val="00433456"/>
    <w:rsid w:val="0043442A"/>
    <w:rsid w:val="0043553C"/>
    <w:rsid w:val="00435918"/>
    <w:rsid w:val="004377E3"/>
    <w:rsid w:val="0043795E"/>
    <w:rsid w:val="00440C5E"/>
    <w:rsid w:val="00442AE0"/>
    <w:rsid w:val="00443FB1"/>
    <w:rsid w:val="004446C5"/>
    <w:rsid w:val="00447840"/>
    <w:rsid w:val="00452340"/>
    <w:rsid w:val="00454E1C"/>
    <w:rsid w:val="004555C1"/>
    <w:rsid w:val="00455D25"/>
    <w:rsid w:val="00455FA2"/>
    <w:rsid w:val="004562DD"/>
    <w:rsid w:val="00460597"/>
    <w:rsid w:val="00461144"/>
    <w:rsid w:val="00461206"/>
    <w:rsid w:val="00463931"/>
    <w:rsid w:val="00466331"/>
    <w:rsid w:val="0047300F"/>
    <w:rsid w:val="004734E2"/>
    <w:rsid w:val="00473D71"/>
    <w:rsid w:val="00475757"/>
    <w:rsid w:val="00475F9C"/>
    <w:rsid w:val="00480E8A"/>
    <w:rsid w:val="004816AB"/>
    <w:rsid w:val="00482427"/>
    <w:rsid w:val="004849E6"/>
    <w:rsid w:val="00485440"/>
    <w:rsid w:val="0048798A"/>
    <w:rsid w:val="00490CCD"/>
    <w:rsid w:val="00494D59"/>
    <w:rsid w:val="00495564"/>
    <w:rsid w:val="004A36C8"/>
    <w:rsid w:val="004A61B1"/>
    <w:rsid w:val="004A657D"/>
    <w:rsid w:val="004A7021"/>
    <w:rsid w:val="004A7C9C"/>
    <w:rsid w:val="004B17ED"/>
    <w:rsid w:val="004B26E2"/>
    <w:rsid w:val="004B2A53"/>
    <w:rsid w:val="004B2F32"/>
    <w:rsid w:val="004B43A9"/>
    <w:rsid w:val="004B51B9"/>
    <w:rsid w:val="004B779A"/>
    <w:rsid w:val="004B7FBA"/>
    <w:rsid w:val="004C0138"/>
    <w:rsid w:val="004C3232"/>
    <w:rsid w:val="004C4B52"/>
    <w:rsid w:val="004C743F"/>
    <w:rsid w:val="004C77DC"/>
    <w:rsid w:val="004C7AE4"/>
    <w:rsid w:val="004D091C"/>
    <w:rsid w:val="004D1C95"/>
    <w:rsid w:val="004D2019"/>
    <w:rsid w:val="004D3C61"/>
    <w:rsid w:val="004E2A42"/>
    <w:rsid w:val="004F070E"/>
    <w:rsid w:val="004F2057"/>
    <w:rsid w:val="004F2B50"/>
    <w:rsid w:val="004F621C"/>
    <w:rsid w:val="00502D28"/>
    <w:rsid w:val="00505D7E"/>
    <w:rsid w:val="00507162"/>
    <w:rsid w:val="00510BF0"/>
    <w:rsid w:val="00521CEC"/>
    <w:rsid w:val="005230CE"/>
    <w:rsid w:val="005241AC"/>
    <w:rsid w:val="0053401F"/>
    <w:rsid w:val="00534760"/>
    <w:rsid w:val="00534AD7"/>
    <w:rsid w:val="00537DA8"/>
    <w:rsid w:val="00542F7F"/>
    <w:rsid w:val="00545C1C"/>
    <w:rsid w:val="005517E3"/>
    <w:rsid w:val="005532B8"/>
    <w:rsid w:val="005536C8"/>
    <w:rsid w:val="005567D6"/>
    <w:rsid w:val="005577DF"/>
    <w:rsid w:val="0056068C"/>
    <w:rsid w:val="00561F8D"/>
    <w:rsid w:val="005638C7"/>
    <w:rsid w:val="005649A4"/>
    <w:rsid w:val="0056715D"/>
    <w:rsid w:val="005675C3"/>
    <w:rsid w:val="005808D4"/>
    <w:rsid w:val="00582465"/>
    <w:rsid w:val="00582DFC"/>
    <w:rsid w:val="00582FFF"/>
    <w:rsid w:val="005839E8"/>
    <w:rsid w:val="00586362"/>
    <w:rsid w:val="005917B3"/>
    <w:rsid w:val="00594976"/>
    <w:rsid w:val="00594B78"/>
    <w:rsid w:val="00597924"/>
    <w:rsid w:val="005A2CA4"/>
    <w:rsid w:val="005A36AE"/>
    <w:rsid w:val="005A6CA3"/>
    <w:rsid w:val="005A7ADF"/>
    <w:rsid w:val="005A7F0C"/>
    <w:rsid w:val="005B30BB"/>
    <w:rsid w:val="005B3A7E"/>
    <w:rsid w:val="005C1B64"/>
    <w:rsid w:val="005C2C6C"/>
    <w:rsid w:val="005C496F"/>
    <w:rsid w:val="005C705E"/>
    <w:rsid w:val="005D1C4B"/>
    <w:rsid w:val="005D1EFA"/>
    <w:rsid w:val="005D3514"/>
    <w:rsid w:val="005D3655"/>
    <w:rsid w:val="005D75C4"/>
    <w:rsid w:val="005E2DCA"/>
    <w:rsid w:val="005E76FC"/>
    <w:rsid w:val="005E78D4"/>
    <w:rsid w:val="005F6255"/>
    <w:rsid w:val="00600DFB"/>
    <w:rsid w:val="0060311B"/>
    <w:rsid w:val="006041CA"/>
    <w:rsid w:val="0060505C"/>
    <w:rsid w:val="00605CD9"/>
    <w:rsid w:val="00606CF7"/>
    <w:rsid w:val="00607A3C"/>
    <w:rsid w:val="00607ECC"/>
    <w:rsid w:val="00610734"/>
    <w:rsid w:val="00610A7B"/>
    <w:rsid w:val="00611638"/>
    <w:rsid w:val="006145DE"/>
    <w:rsid w:val="00617616"/>
    <w:rsid w:val="006178ED"/>
    <w:rsid w:val="00617C05"/>
    <w:rsid w:val="00625B78"/>
    <w:rsid w:val="006266EB"/>
    <w:rsid w:val="0062794F"/>
    <w:rsid w:val="00630196"/>
    <w:rsid w:val="006327CC"/>
    <w:rsid w:val="0064342C"/>
    <w:rsid w:val="006434A9"/>
    <w:rsid w:val="00644EE7"/>
    <w:rsid w:val="00647158"/>
    <w:rsid w:val="006471A7"/>
    <w:rsid w:val="00653BBB"/>
    <w:rsid w:val="006562B7"/>
    <w:rsid w:val="00666CFE"/>
    <w:rsid w:val="00667CAC"/>
    <w:rsid w:val="00671A04"/>
    <w:rsid w:val="006733F5"/>
    <w:rsid w:val="006736F6"/>
    <w:rsid w:val="00676EB6"/>
    <w:rsid w:val="0067716D"/>
    <w:rsid w:val="00681EFE"/>
    <w:rsid w:val="006828C8"/>
    <w:rsid w:val="0068400A"/>
    <w:rsid w:val="00684E7B"/>
    <w:rsid w:val="0068762C"/>
    <w:rsid w:val="006916AF"/>
    <w:rsid w:val="00692BEB"/>
    <w:rsid w:val="00693F83"/>
    <w:rsid w:val="006942F2"/>
    <w:rsid w:val="00695AE9"/>
    <w:rsid w:val="00696A40"/>
    <w:rsid w:val="00697939"/>
    <w:rsid w:val="00697AB8"/>
    <w:rsid w:val="00697CFE"/>
    <w:rsid w:val="00697D3A"/>
    <w:rsid w:val="006A0F40"/>
    <w:rsid w:val="006A2565"/>
    <w:rsid w:val="006A375C"/>
    <w:rsid w:val="006A3AD9"/>
    <w:rsid w:val="006A416C"/>
    <w:rsid w:val="006A745C"/>
    <w:rsid w:val="006B0245"/>
    <w:rsid w:val="006B1E56"/>
    <w:rsid w:val="006B4FD6"/>
    <w:rsid w:val="006B5631"/>
    <w:rsid w:val="006B5D1A"/>
    <w:rsid w:val="006C2B5E"/>
    <w:rsid w:val="006C7C19"/>
    <w:rsid w:val="006D645E"/>
    <w:rsid w:val="006E01A5"/>
    <w:rsid w:val="006E1B2A"/>
    <w:rsid w:val="006E2091"/>
    <w:rsid w:val="006E2A78"/>
    <w:rsid w:val="006E30F6"/>
    <w:rsid w:val="006E332D"/>
    <w:rsid w:val="006E393E"/>
    <w:rsid w:val="006E4086"/>
    <w:rsid w:val="006E6699"/>
    <w:rsid w:val="006E6B79"/>
    <w:rsid w:val="006E6BEB"/>
    <w:rsid w:val="006F190A"/>
    <w:rsid w:val="006F232A"/>
    <w:rsid w:val="006F27A4"/>
    <w:rsid w:val="006F2A0A"/>
    <w:rsid w:val="006F353B"/>
    <w:rsid w:val="006F4158"/>
    <w:rsid w:val="006F5329"/>
    <w:rsid w:val="006F725E"/>
    <w:rsid w:val="006F7F8B"/>
    <w:rsid w:val="007012B1"/>
    <w:rsid w:val="0070162A"/>
    <w:rsid w:val="0070265A"/>
    <w:rsid w:val="007040FA"/>
    <w:rsid w:val="0070523F"/>
    <w:rsid w:val="00705893"/>
    <w:rsid w:val="00707B3B"/>
    <w:rsid w:val="007127FE"/>
    <w:rsid w:val="00712C1F"/>
    <w:rsid w:val="00713D3A"/>
    <w:rsid w:val="0071546F"/>
    <w:rsid w:val="00717571"/>
    <w:rsid w:val="0071799E"/>
    <w:rsid w:val="00722594"/>
    <w:rsid w:val="00722CDE"/>
    <w:rsid w:val="007244AD"/>
    <w:rsid w:val="0073345E"/>
    <w:rsid w:val="0073452E"/>
    <w:rsid w:val="00742403"/>
    <w:rsid w:val="007449EE"/>
    <w:rsid w:val="00745E7D"/>
    <w:rsid w:val="007476E7"/>
    <w:rsid w:val="0075120F"/>
    <w:rsid w:val="0075288C"/>
    <w:rsid w:val="0075503A"/>
    <w:rsid w:val="00755169"/>
    <w:rsid w:val="007612F4"/>
    <w:rsid w:val="00762E22"/>
    <w:rsid w:val="00764CC2"/>
    <w:rsid w:val="00767F92"/>
    <w:rsid w:val="0077008F"/>
    <w:rsid w:val="00770913"/>
    <w:rsid w:val="00771C76"/>
    <w:rsid w:val="00774BA7"/>
    <w:rsid w:val="00775908"/>
    <w:rsid w:val="00777C73"/>
    <w:rsid w:val="007800F4"/>
    <w:rsid w:val="007802FE"/>
    <w:rsid w:val="00780D0E"/>
    <w:rsid w:val="0078407D"/>
    <w:rsid w:val="00784754"/>
    <w:rsid w:val="0078566F"/>
    <w:rsid w:val="007875D6"/>
    <w:rsid w:val="007909CA"/>
    <w:rsid w:val="00790B68"/>
    <w:rsid w:val="0079589A"/>
    <w:rsid w:val="00795A93"/>
    <w:rsid w:val="00795CF4"/>
    <w:rsid w:val="00797395"/>
    <w:rsid w:val="007A1BE7"/>
    <w:rsid w:val="007A1D13"/>
    <w:rsid w:val="007A603E"/>
    <w:rsid w:val="007B09A1"/>
    <w:rsid w:val="007B14B0"/>
    <w:rsid w:val="007B2F78"/>
    <w:rsid w:val="007B6415"/>
    <w:rsid w:val="007B6E30"/>
    <w:rsid w:val="007C30A4"/>
    <w:rsid w:val="007C36FE"/>
    <w:rsid w:val="007C390D"/>
    <w:rsid w:val="007C483B"/>
    <w:rsid w:val="007C5440"/>
    <w:rsid w:val="007C7D0B"/>
    <w:rsid w:val="007D1BA6"/>
    <w:rsid w:val="007D2701"/>
    <w:rsid w:val="007D36BC"/>
    <w:rsid w:val="007D395C"/>
    <w:rsid w:val="007D5523"/>
    <w:rsid w:val="007D730A"/>
    <w:rsid w:val="007E238E"/>
    <w:rsid w:val="007E2F46"/>
    <w:rsid w:val="007E4A38"/>
    <w:rsid w:val="007E61AE"/>
    <w:rsid w:val="007E7D49"/>
    <w:rsid w:val="007F064D"/>
    <w:rsid w:val="007F0909"/>
    <w:rsid w:val="007F0EFC"/>
    <w:rsid w:val="007F0F02"/>
    <w:rsid w:val="007F5648"/>
    <w:rsid w:val="007F5B1F"/>
    <w:rsid w:val="007F774D"/>
    <w:rsid w:val="008028BC"/>
    <w:rsid w:val="0080480D"/>
    <w:rsid w:val="008064A6"/>
    <w:rsid w:val="008067C5"/>
    <w:rsid w:val="00806952"/>
    <w:rsid w:val="00806D4C"/>
    <w:rsid w:val="00807D34"/>
    <w:rsid w:val="0081057C"/>
    <w:rsid w:val="0081070D"/>
    <w:rsid w:val="00811022"/>
    <w:rsid w:val="0081194C"/>
    <w:rsid w:val="00812E7C"/>
    <w:rsid w:val="00812F3E"/>
    <w:rsid w:val="00815057"/>
    <w:rsid w:val="008156E4"/>
    <w:rsid w:val="0081658E"/>
    <w:rsid w:val="00816645"/>
    <w:rsid w:val="00820317"/>
    <w:rsid w:val="00823889"/>
    <w:rsid w:val="0082633F"/>
    <w:rsid w:val="008302F1"/>
    <w:rsid w:val="00830A60"/>
    <w:rsid w:val="00833D4A"/>
    <w:rsid w:val="00835960"/>
    <w:rsid w:val="008361F8"/>
    <w:rsid w:val="00836CC6"/>
    <w:rsid w:val="00836EA7"/>
    <w:rsid w:val="0083771C"/>
    <w:rsid w:val="00842815"/>
    <w:rsid w:val="00842CDE"/>
    <w:rsid w:val="00844D7D"/>
    <w:rsid w:val="008459E7"/>
    <w:rsid w:val="00851665"/>
    <w:rsid w:val="00853C87"/>
    <w:rsid w:val="008566D8"/>
    <w:rsid w:val="00857275"/>
    <w:rsid w:val="008607A8"/>
    <w:rsid w:val="008625C8"/>
    <w:rsid w:val="00862CF6"/>
    <w:rsid w:val="008655D9"/>
    <w:rsid w:val="00867248"/>
    <w:rsid w:val="0086799D"/>
    <w:rsid w:val="0087515E"/>
    <w:rsid w:val="00877AE0"/>
    <w:rsid w:val="008812AF"/>
    <w:rsid w:val="00881955"/>
    <w:rsid w:val="00882F6E"/>
    <w:rsid w:val="0088329F"/>
    <w:rsid w:val="00883DDA"/>
    <w:rsid w:val="00893DC5"/>
    <w:rsid w:val="00894688"/>
    <w:rsid w:val="00896A63"/>
    <w:rsid w:val="00897984"/>
    <w:rsid w:val="008A08C1"/>
    <w:rsid w:val="008A2958"/>
    <w:rsid w:val="008A413E"/>
    <w:rsid w:val="008A51DB"/>
    <w:rsid w:val="008A7BB6"/>
    <w:rsid w:val="008B7BE4"/>
    <w:rsid w:val="008C05BA"/>
    <w:rsid w:val="008C179A"/>
    <w:rsid w:val="008C2006"/>
    <w:rsid w:val="008C2254"/>
    <w:rsid w:val="008C26F4"/>
    <w:rsid w:val="008C2CD0"/>
    <w:rsid w:val="008C3253"/>
    <w:rsid w:val="008C4136"/>
    <w:rsid w:val="008C6F91"/>
    <w:rsid w:val="008D0FC2"/>
    <w:rsid w:val="008D192D"/>
    <w:rsid w:val="008D2859"/>
    <w:rsid w:val="008D5F88"/>
    <w:rsid w:val="008D7F50"/>
    <w:rsid w:val="008E1DB1"/>
    <w:rsid w:val="008E641C"/>
    <w:rsid w:val="008F1ECE"/>
    <w:rsid w:val="008F24CD"/>
    <w:rsid w:val="008F26FF"/>
    <w:rsid w:val="008F29BC"/>
    <w:rsid w:val="008F2B4D"/>
    <w:rsid w:val="008F2F3B"/>
    <w:rsid w:val="008F398B"/>
    <w:rsid w:val="008F7559"/>
    <w:rsid w:val="00900756"/>
    <w:rsid w:val="00903F89"/>
    <w:rsid w:val="00906A41"/>
    <w:rsid w:val="00906B65"/>
    <w:rsid w:val="00911FAF"/>
    <w:rsid w:val="00914023"/>
    <w:rsid w:val="0091432E"/>
    <w:rsid w:val="00914A72"/>
    <w:rsid w:val="00920D99"/>
    <w:rsid w:val="009249EF"/>
    <w:rsid w:val="00925293"/>
    <w:rsid w:val="009257AA"/>
    <w:rsid w:val="00930390"/>
    <w:rsid w:val="0093287E"/>
    <w:rsid w:val="009366B8"/>
    <w:rsid w:val="009378F2"/>
    <w:rsid w:val="00940B36"/>
    <w:rsid w:val="009410F6"/>
    <w:rsid w:val="009421AB"/>
    <w:rsid w:val="009519B2"/>
    <w:rsid w:val="009549BC"/>
    <w:rsid w:val="00955A64"/>
    <w:rsid w:val="00957796"/>
    <w:rsid w:val="00957E08"/>
    <w:rsid w:val="00961CA0"/>
    <w:rsid w:val="00966E7F"/>
    <w:rsid w:val="00977BBF"/>
    <w:rsid w:val="00981144"/>
    <w:rsid w:val="0098375E"/>
    <w:rsid w:val="0098417A"/>
    <w:rsid w:val="00986032"/>
    <w:rsid w:val="00992839"/>
    <w:rsid w:val="00993221"/>
    <w:rsid w:val="009938A4"/>
    <w:rsid w:val="009953C1"/>
    <w:rsid w:val="00995DE0"/>
    <w:rsid w:val="0099732F"/>
    <w:rsid w:val="009A3E3F"/>
    <w:rsid w:val="009A3E82"/>
    <w:rsid w:val="009A5DC2"/>
    <w:rsid w:val="009A657D"/>
    <w:rsid w:val="009B2FA8"/>
    <w:rsid w:val="009B42C1"/>
    <w:rsid w:val="009B446D"/>
    <w:rsid w:val="009B5BFB"/>
    <w:rsid w:val="009B7034"/>
    <w:rsid w:val="009B7BAA"/>
    <w:rsid w:val="009C0BAF"/>
    <w:rsid w:val="009C469F"/>
    <w:rsid w:val="009D0211"/>
    <w:rsid w:val="009D70DE"/>
    <w:rsid w:val="009E381F"/>
    <w:rsid w:val="009E3D58"/>
    <w:rsid w:val="009E66E0"/>
    <w:rsid w:val="009E6DC3"/>
    <w:rsid w:val="009E6F74"/>
    <w:rsid w:val="009F3BF0"/>
    <w:rsid w:val="009F68C8"/>
    <w:rsid w:val="009F72A5"/>
    <w:rsid w:val="00A0058B"/>
    <w:rsid w:val="00A0109B"/>
    <w:rsid w:val="00A01838"/>
    <w:rsid w:val="00A01A5F"/>
    <w:rsid w:val="00A03B9A"/>
    <w:rsid w:val="00A1130F"/>
    <w:rsid w:val="00A11418"/>
    <w:rsid w:val="00A12F68"/>
    <w:rsid w:val="00A167F7"/>
    <w:rsid w:val="00A21E39"/>
    <w:rsid w:val="00A2496A"/>
    <w:rsid w:val="00A2584E"/>
    <w:rsid w:val="00A26F2C"/>
    <w:rsid w:val="00A3099D"/>
    <w:rsid w:val="00A3125D"/>
    <w:rsid w:val="00A318FA"/>
    <w:rsid w:val="00A31F08"/>
    <w:rsid w:val="00A325C4"/>
    <w:rsid w:val="00A3310E"/>
    <w:rsid w:val="00A349E7"/>
    <w:rsid w:val="00A34D62"/>
    <w:rsid w:val="00A3558E"/>
    <w:rsid w:val="00A35A72"/>
    <w:rsid w:val="00A365CA"/>
    <w:rsid w:val="00A3678B"/>
    <w:rsid w:val="00A423D1"/>
    <w:rsid w:val="00A44075"/>
    <w:rsid w:val="00A442AA"/>
    <w:rsid w:val="00A4647A"/>
    <w:rsid w:val="00A5117F"/>
    <w:rsid w:val="00A5306E"/>
    <w:rsid w:val="00A5522F"/>
    <w:rsid w:val="00A55355"/>
    <w:rsid w:val="00A5738D"/>
    <w:rsid w:val="00A60B67"/>
    <w:rsid w:val="00A6106C"/>
    <w:rsid w:val="00A624FF"/>
    <w:rsid w:val="00A6323F"/>
    <w:rsid w:val="00A64F0E"/>
    <w:rsid w:val="00A65D7C"/>
    <w:rsid w:val="00A66F54"/>
    <w:rsid w:val="00A673F6"/>
    <w:rsid w:val="00A70347"/>
    <w:rsid w:val="00A70405"/>
    <w:rsid w:val="00A7573F"/>
    <w:rsid w:val="00A76561"/>
    <w:rsid w:val="00A77AEE"/>
    <w:rsid w:val="00A80CB4"/>
    <w:rsid w:val="00A81723"/>
    <w:rsid w:val="00A849AA"/>
    <w:rsid w:val="00A912D3"/>
    <w:rsid w:val="00A9249F"/>
    <w:rsid w:val="00A935FD"/>
    <w:rsid w:val="00A949E7"/>
    <w:rsid w:val="00A97E68"/>
    <w:rsid w:val="00AA04ED"/>
    <w:rsid w:val="00AA16FB"/>
    <w:rsid w:val="00AA37CF"/>
    <w:rsid w:val="00AA5AB1"/>
    <w:rsid w:val="00AB6345"/>
    <w:rsid w:val="00AC0D40"/>
    <w:rsid w:val="00AC123C"/>
    <w:rsid w:val="00AC15A7"/>
    <w:rsid w:val="00AC23D9"/>
    <w:rsid w:val="00AC3969"/>
    <w:rsid w:val="00AC4833"/>
    <w:rsid w:val="00AD09B5"/>
    <w:rsid w:val="00AD0DCA"/>
    <w:rsid w:val="00AD2170"/>
    <w:rsid w:val="00AD276B"/>
    <w:rsid w:val="00AD3DDD"/>
    <w:rsid w:val="00AD3F64"/>
    <w:rsid w:val="00AD54A2"/>
    <w:rsid w:val="00AD67D1"/>
    <w:rsid w:val="00AE1212"/>
    <w:rsid w:val="00AE21E7"/>
    <w:rsid w:val="00AF029B"/>
    <w:rsid w:val="00AF053C"/>
    <w:rsid w:val="00AF0D6E"/>
    <w:rsid w:val="00AF1FEB"/>
    <w:rsid w:val="00AF472F"/>
    <w:rsid w:val="00AF5C36"/>
    <w:rsid w:val="00AF6128"/>
    <w:rsid w:val="00AF65D6"/>
    <w:rsid w:val="00AF695E"/>
    <w:rsid w:val="00B01875"/>
    <w:rsid w:val="00B01EEE"/>
    <w:rsid w:val="00B02AEA"/>
    <w:rsid w:val="00B05198"/>
    <w:rsid w:val="00B053E0"/>
    <w:rsid w:val="00B073A3"/>
    <w:rsid w:val="00B103FF"/>
    <w:rsid w:val="00B11EA6"/>
    <w:rsid w:val="00B12949"/>
    <w:rsid w:val="00B14E08"/>
    <w:rsid w:val="00B17603"/>
    <w:rsid w:val="00B17A62"/>
    <w:rsid w:val="00B2078A"/>
    <w:rsid w:val="00B20859"/>
    <w:rsid w:val="00B20C55"/>
    <w:rsid w:val="00B226EF"/>
    <w:rsid w:val="00B229AB"/>
    <w:rsid w:val="00B22B71"/>
    <w:rsid w:val="00B25A81"/>
    <w:rsid w:val="00B25B7F"/>
    <w:rsid w:val="00B3217E"/>
    <w:rsid w:val="00B328BF"/>
    <w:rsid w:val="00B33D8F"/>
    <w:rsid w:val="00B364A5"/>
    <w:rsid w:val="00B47A3D"/>
    <w:rsid w:val="00B51470"/>
    <w:rsid w:val="00B514A2"/>
    <w:rsid w:val="00B51C17"/>
    <w:rsid w:val="00B52C9D"/>
    <w:rsid w:val="00B61B9A"/>
    <w:rsid w:val="00B6363D"/>
    <w:rsid w:val="00B65E82"/>
    <w:rsid w:val="00B66988"/>
    <w:rsid w:val="00B70BEA"/>
    <w:rsid w:val="00B74235"/>
    <w:rsid w:val="00B86C92"/>
    <w:rsid w:val="00B87339"/>
    <w:rsid w:val="00B901CF"/>
    <w:rsid w:val="00B90DEA"/>
    <w:rsid w:val="00B9564B"/>
    <w:rsid w:val="00BA0C59"/>
    <w:rsid w:val="00BA18FB"/>
    <w:rsid w:val="00BA6059"/>
    <w:rsid w:val="00BA6835"/>
    <w:rsid w:val="00BA75B8"/>
    <w:rsid w:val="00BA7924"/>
    <w:rsid w:val="00BA7B0F"/>
    <w:rsid w:val="00BA7BC9"/>
    <w:rsid w:val="00BB23B5"/>
    <w:rsid w:val="00BB281F"/>
    <w:rsid w:val="00BB28B2"/>
    <w:rsid w:val="00BB2BB0"/>
    <w:rsid w:val="00BB77C5"/>
    <w:rsid w:val="00BB7C65"/>
    <w:rsid w:val="00BC0472"/>
    <w:rsid w:val="00BC1DFA"/>
    <w:rsid w:val="00BC36FB"/>
    <w:rsid w:val="00BC617F"/>
    <w:rsid w:val="00BD0BB1"/>
    <w:rsid w:val="00BD1A53"/>
    <w:rsid w:val="00BD4A5D"/>
    <w:rsid w:val="00BD4D97"/>
    <w:rsid w:val="00BD56C6"/>
    <w:rsid w:val="00BD6838"/>
    <w:rsid w:val="00BD72E4"/>
    <w:rsid w:val="00BE0AE9"/>
    <w:rsid w:val="00BE0BAE"/>
    <w:rsid w:val="00BE32B6"/>
    <w:rsid w:val="00BE4554"/>
    <w:rsid w:val="00BE6E28"/>
    <w:rsid w:val="00BE6FCE"/>
    <w:rsid w:val="00BE70C2"/>
    <w:rsid w:val="00BF4BDA"/>
    <w:rsid w:val="00BF676B"/>
    <w:rsid w:val="00C03DF7"/>
    <w:rsid w:val="00C04448"/>
    <w:rsid w:val="00C06DE4"/>
    <w:rsid w:val="00C10A3F"/>
    <w:rsid w:val="00C11CB8"/>
    <w:rsid w:val="00C1545D"/>
    <w:rsid w:val="00C16813"/>
    <w:rsid w:val="00C20476"/>
    <w:rsid w:val="00C20775"/>
    <w:rsid w:val="00C21E79"/>
    <w:rsid w:val="00C221B2"/>
    <w:rsid w:val="00C23F82"/>
    <w:rsid w:val="00C25648"/>
    <w:rsid w:val="00C25EA1"/>
    <w:rsid w:val="00C329FB"/>
    <w:rsid w:val="00C35702"/>
    <w:rsid w:val="00C376A0"/>
    <w:rsid w:val="00C43436"/>
    <w:rsid w:val="00C44AF3"/>
    <w:rsid w:val="00C4562D"/>
    <w:rsid w:val="00C534F6"/>
    <w:rsid w:val="00C54659"/>
    <w:rsid w:val="00C554DE"/>
    <w:rsid w:val="00C577BB"/>
    <w:rsid w:val="00C607A9"/>
    <w:rsid w:val="00C60F58"/>
    <w:rsid w:val="00C62396"/>
    <w:rsid w:val="00C62E70"/>
    <w:rsid w:val="00C63A25"/>
    <w:rsid w:val="00C63EA0"/>
    <w:rsid w:val="00C646C1"/>
    <w:rsid w:val="00C6534F"/>
    <w:rsid w:val="00C73A33"/>
    <w:rsid w:val="00C74495"/>
    <w:rsid w:val="00C76C86"/>
    <w:rsid w:val="00C7710B"/>
    <w:rsid w:val="00C84988"/>
    <w:rsid w:val="00C867D5"/>
    <w:rsid w:val="00C9397B"/>
    <w:rsid w:val="00C93A33"/>
    <w:rsid w:val="00C95567"/>
    <w:rsid w:val="00C957B5"/>
    <w:rsid w:val="00C95CD4"/>
    <w:rsid w:val="00CA2258"/>
    <w:rsid w:val="00CA3459"/>
    <w:rsid w:val="00CA401A"/>
    <w:rsid w:val="00CB0717"/>
    <w:rsid w:val="00CB69D1"/>
    <w:rsid w:val="00CC049E"/>
    <w:rsid w:val="00CC16D6"/>
    <w:rsid w:val="00CC5571"/>
    <w:rsid w:val="00CC6AAB"/>
    <w:rsid w:val="00CD4A5F"/>
    <w:rsid w:val="00CE17C5"/>
    <w:rsid w:val="00CE4B67"/>
    <w:rsid w:val="00CE5042"/>
    <w:rsid w:val="00CE5C3D"/>
    <w:rsid w:val="00CE7C93"/>
    <w:rsid w:val="00CF04B4"/>
    <w:rsid w:val="00CF132F"/>
    <w:rsid w:val="00CF1F89"/>
    <w:rsid w:val="00CF3C20"/>
    <w:rsid w:val="00CF678E"/>
    <w:rsid w:val="00D01B1A"/>
    <w:rsid w:val="00D028CD"/>
    <w:rsid w:val="00D030FC"/>
    <w:rsid w:val="00D044F4"/>
    <w:rsid w:val="00D04BDB"/>
    <w:rsid w:val="00D05C18"/>
    <w:rsid w:val="00D113A8"/>
    <w:rsid w:val="00D13403"/>
    <w:rsid w:val="00D14992"/>
    <w:rsid w:val="00D17A25"/>
    <w:rsid w:val="00D210D2"/>
    <w:rsid w:val="00D24796"/>
    <w:rsid w:val="00D256A8"/>
    <w:rsid w:val="00D33413"/>
    <w:rsid w:val="00D335D2"/>
    <w:rsid w:val="00D33B17"/>
    <w:rsid w:val="00D34BB5"/>
    <w:rsid w:val="00D36484"/>
    <w:rsid w:val="00D40A51"/>
    <w:rsid w:val="00D42BCD"/>
    <w:rsid w:val="00D42E09"/>
    <w:rsid w:val="00D43392"/>
    <w:rsid w:val="00D50B57"/>
    <w:rsid w:val="00D51719"/>
    <w:rsid w:val="00D5413B"/>
    <w:rsid w:val="00D55DD3"/>
    <w:rsid w:val="00D61DC7"/>
    <w:rsid w:val="00D625A3"/>
    <w:rsid w:val="00D6285E"/>
    <w:rsid w:val="00D63428"/>
    <w:rsid w:val="00D646DA"/>
    <w:rsid w:val="00D650D6"/>
    <w:rsid w:val="00D66DB8"/>
    <w:rsid w:val="00D70569"/>
    <w:rsid w:val="00D712A8"/>
    <w:rsid w:val="00D73049"/>
    <w:rsid w:val="00D731F1"/>
    <w:rsid w:val="00D74CE5"/>
    <w:rsid w:val="00D76129"/>
    <w:rsid w:val="00D761AC"/>
    <w:rsid w:val="00D80FD1"/>
    <w:rsid w:val="00D81826"/>
    <w:rsid w:val="00D824A3"/>
    <w:rsid w:val="00D84B84"/>
    <w:rsid w:val="00D858E1"/>
    <w:rsid w:val="00D873FF"/>
    <w:rsid w:val="00D92591"/>
    <w:rsid w:val="00D925AB"/>
    <w:rsid w:val="00D95818"/>
    <w:rsid w:val="00D95D49"/>
    <w:rsid w:val="00D9615A"/>
    <w:rsid w:val="00D97091"/>
    <w:rsid w:val="00D97E34"/>
    <w:rsid w:val="00DA11E5"/>
    <w:rsid w:val="00DA6F37"/>
    <w:rsid w:val="00DA7C46"/>
    <w:rsid w:val="00DB05B1"/>
    <w:rsid w:val="00DB1292"/>
    <w:rsid w:val="00DB2059"/>
    <w:rsid w:val="00DB2EE5"/>
    <w:rsid w:val="00DB3117"/>
    <w:rsid w:val="00DB34C6"/>
    <w:rsid w:val="00DB3AFD"/>
    <w:rsid w:val="00DB4C15"/>
    <w:rsid w:val="00DB5556"/>
    <w:rsid w:val="00DB732B"/>
    <w:rsid w:val="00DC28A4"/>
    <w:rsid w:val="00DC3DDB"/>
    <w:rsid w:val="00DC7BDF"/>
    <w:rsid w:val="00DC7EE6"/>
    <w:rsid w:val="00DD41BA"/>
    <w:rsid w:val="00DD5143"/>
    <w:rsid w:val="00DD6B51"/>
    <w:rsid w:val="00DD7B48"/>
    <w:rsid w:val="00DE25CB"/>
    <w:rsid w:val="00DE2FC7"/>
    <w:rsid w:val="00DF26B5"/>
    <w:rsid w:val="00DF2724"/>
    <w:rsid w:val="00DF2CDB"/>
    <w:rsid w:val="00DF6E1F"/>
    <w:rsid w:val="00DF7AED"/>
    <w:rsid w:val="00E03FE6"/>
    <w:rsid w:val="00E16B6C"/>
    <w:rsid w:val="00E2294F"/>
    <w:rsid w:val="00E33034"/>
    <w:rsid w:val="00E339FB"/>
    <w:rsid w:val="00E348E7"/>
    <w:rsid w:val="00E34A9C"/>
    <w:rsid w:val="00E360E8"/>
    <w:rsid w:val="00E37583"/>
    <w:rsid w:val="00E37AEE"/>
    <w:rsid w:val="00E40B51"/>
    <w:rsid w:val="00E419DC"/>
    <w:rsid w:val="00E41FBC"/>
    <w:rsid w:val="00E45822"/>
    <w:rsid w:val="00E45BBD"/>
    <w:rsid w:val="00E5468B"/>
    <w:rsid w:val="00E549BB"/>
    <w:rsid w:val="00E56C8B"/>
    <w:rsid w:val="00E61A8C"/>
    <w:rsid w:val="00E62B43"/>
    <w:rsid w:val="00E62FBC"/>
    <w:rsid w:val="00E64412"/>
    <w:rsid w:val="00E64EEB"/>
    <w:rsid w:val="00E65B37"/>
    <w:rsid w:val="00E67846"/>
    <w:rsid w:val="00E6793E"/>
    <w:rsid w:val="00E701AA"/>
    <w:rsid w:val="00E70E16"/>
    <w:rsid w:val="00E71541"/>
    <w:rsid w:val="00E730E3"/>
    <w:rsid w:val="00E76AD6"/>
    <w:rsid w:val="00E832D4"/>
    <w:rsid w:val="00E849F8"/>
    <w:rsid w:val="00E866BF"/>
    <w:rsid w:val="00E91223"/>
    <w:rsid w:val="00E91B74"/>
    <w:rsid w:val="00E95862"/>
    <w:rsid w:val="00EA0463"/>
    <w:rsid w:val="00EA25F0"/>
    <w:rsid w:val="00EA2FA4"/>
    <w:rsid w:val="00EA4B85"/>
    <w:rsid w:val="00EA5D91"/>
    <w:rsid w:val="00EA74AA"/>
    <w:rsid w:val="00EA7663"/>
    <w:rsid w:val="00EB1240"/>
    <w:rsid w:val="00EB3570"/>
    <w:rsid w:val="00EB3C39"/>
    <w:rsid w:val="00EB4E0C"/>
    <w:rsid w:val="00EB5E68"/>
    <w:rsid w:val="00EB64C3"/>
    <w:rsid w:val="00EC2BC1"/>
    <w:rsid w:val="00EC3C1E"/>
    <w:rsid w:val="00EC5113"/>
    <w:rsid w:val="00EC5141"/>
    <w:rsid w:val="00EC605C"/>
    <w:rsid w:val="00EC6DF2"/>
    <w:rsid w:val="00ED1802"/>
    <w:rsid w:val="00ED3161"/>
    <w:rsid w:val="00ED31D2"/>
    <w:rsid w:val="00ED423F"/>
    <w:rsid w:val="00ED4531"/>
    <w:rsid w:val="00EE02B1"/>
    <w:rsid w:val="00EE0AC7"/>
    <w:rsid w:val="00EE3EA2"/>
    <w:rsid w:val="00EE54D0"/>
    <w:rsid w:val="00EE57F8"/>
    <w:rsid w:val="00EF302B"/>
    <w:rsid w:val="00EF7E25"/>
    <w:rsid w:val="00EF7F20"/>
    <w:rsid w:val="00F00A48"/>
    <w:rsid w:val="00F0178C"/>
    <w:rsid w:val="00F02F56"/>
    <w:rsid w:val="00F04254"/>
    <w:rsid w:val="00F04A08"/>
    <w:rsid w:val="00F062D5"/>
    <w:rsid w:val="00F100CB"/>
    <w:rsid w:val="00F1099F"/>
    <w:rsid w:val="00F12681"/>
    <w:rsid w:val="00F12EDB"/>
    <w:rsid w:val="00F14295"/>
    <w:rsid w:val="00F163EA"/>
    <w:rsid w:val="00F1652A"/>
    <w:rsid w:val="00F21963"/>
    <w:rsid w:val="00F22379"/>
    <w:rsid w:val="00F23207"/>
    <w:rsid w:val="00F237A5"/>
    <w:rsid w:val="00F24A45"/>
    <w:rsid w:val="00F25EFF"/>
    <w:rsid w:val="00F27E9F"/>
    <w:rsid w:val="00F33D81"/>
    <w:rsid w:val="00F35CF9"/>
    <w:rsid w:val="00F37DA4"/>
    <w:rsid w:val="00F37F54"/>
    <w:rsid w:val="00F4428E"/>
    <w:rsid w:val="00F457A1"/>
    <w:rsid w:val="00F46403"/>
    <w:rsid w:val="00F47972"/>
    <w:rsid w:val="00F56CDD"/>
    <w:rsid w:val="00F575D7"/>
    <w:rsid w:val="00F60901"/>
    <w:rsid w:val="00F6194D"/>
    <w:rsid w:val="00F624D6"/>
    <w:rsid w:val="00F64764"/>
    <w:rsid w:val="00F64A60"/>
    <w:rsid w:val="00F65C97"/>
    <w:rsid w:val="00F66D7E"/>
    <w:rsid w:val="00F66E5C"/>
    <w:rsid w:val="00F721D4"/>
    <w:rsid w:val="00F72777"/>
    <w:rsid w:val="00F72B35"/>
    <w:rsid w:val="00F72F0F"/>
    <w:rsid w:val="00F73355"/>
    <w:rsid w:val="00F75D4B"/>
    <w:rsid w:val="00F77B69"/>
    <w:rsid w:val="00F77EE8"/>
    <w:rsid w:val="00F83BD2"/>
    <w:rsid w:val="00F84B2E"/>
    <w:rsid w:val="00F912FD"/>
    <w:rsid w:val="00F93E8A"/>
    <w:rsid w:val="00F948B9"/>
    <w:rsid w:val="00F95760"/>
    <w:rsid w:val="00F97DDB"/>
    <w:rsid w:val="00FA08D7"/>
    <w:rsid w:val="00FA1FDF"/>
    <w:rsid w:val="00FA6948"/>
    <w:rsid w:val="00FB00E4"/>
    <w:rsid w:val="00FB1C69"/>
    <w:rsid w:val="00FB2149"/>
    <w:rsid w:val="00FB3EC7"/>
    <w:rsid w:val="00FB4A59"/>
    <w:rsid w:val="00FB56D1"/>
    <w:rsid w:val="00FB5A9E"/>
    <w:rsid w:val="00FB5AEA"/>
    <w:rsid w:val="00FB6F65"/>
    <w:rsid w:val="00FC2D85"/>
    <w:rsid w:val="00FC43B2"/>
    <w:rsid w:val="00FC448E"/>
    <w:rsid w:val="00FC6F03"/>
    <w:rsid w:val="00FC7A7F"/>
    <w:rsid w:val="00FD0E29"/>
    <w:rsid w:val="00FD7401"/>
    <w:rsid w:val="00FE1047"/>
    <w:rsid w:val="00FE1FF8"/>
    <w:rsid w:val="00FE2C01"/>
    <w:rsid w:val="00FE363E"/>
    <w:rsid w:val="00FE6CFA"/>
    <w:rsid w:val="00FE7666"/>
    <w:rsid w:val="00FE7BFB"/>
    <w:rsid w:val="00FF1FB9"/>
    <w:rsid w:val="00FF377E"/>
    <w:rsid w:val="00FF513A"/>
    <w:rsid w:val="00FF62E5"/>
    <w:rsid w:val="00FF7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258AB"/>
  <w15:chartTrackingRefBased/>
  <w15:docId w15:val="{0B11BFE0-629B-47DE-B13F-4F365B1D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7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6A745C"/>
    <w:pPr>
      <w:keepNext/>
      <w:spacing w:before="240" w:after="60"/>
      <w:outlineLvl w:val="0"/>
    </w:pPr>
    <w:rPr>
      <w:b/>
      <w:kern w:val="32"/>
      <w:sz w:val="28"/>
      <w:lang w:val="x-none" w:eastAsia="x-none"/>
    </w:rPr>
  </w:style>
  <w:style w:type="paragraph" w:styleId="Heading2">
    <w:name w:val="heading 2"/>
    <w:basedOn w:val="Normal"/>
    <w:next w:val="Normal"/>
    <w:link w:val="Heading2Char"/>
    <w:qFormat/>
    <w:rsid w:val="00A11418"/>
    <w:pPr>
      <w:keepNext/>
      <w:numPr>
        <w:ilvl w:val="1"/>
        <w:numId w:val="36"/>
      </w:numPr>
      <w:tabs>
        <w:tab w:val="left" w:pos="426"/>
      </w:tabs>
      <w:spacing w:before="120" w:line="288" w:lineRule="auto"/>
      <w:outlineLvl w:val="1"/>
    </w:pPr>
    <w:rPr>
      <w:b/>
      <w:bCs/>
      <w:sz w:val="28"/>
      <w:lang w:eastAsia="x-none"/>
    </w:rPr>
  </w:style>
  <w:style w:type="paragraph" w:styleId="Heading3">
    <w:name w:val="heading 3"/>
    <w:basedOn w:val="Normal"/>
    <w:next w:val="Normal"/>
    <w:link w:val="Heading3Char"/>
    <w:qFormat/>
    <w:rsid w:val="00A11418"/>
    <w:pPr>
      <w:keepNext/>
      <w:numPr>
        <w:ilvl w:val="2"/>
        <w:numId w:val="36"/>
      </w:numPr>
      <w:tabs>
        <w:tab w:val="left" w:pos="426"/>
      </w:tabs>
      <w:spacing w:before="120" w:line="288" w:lineRule="auto"/>
      <w:outlineLvl w:val="2"/>
    </w:pPr>
    <w:rPr>
      <w:b/>
      <w:bCs/>
      <w:sz w:val="28"/>
      <w:lang w:eastAsia="x-none"/>
    </w:rPr>
  </w:style>
  <w:style w:type="paragraph" w:styleId="Heading4">
    <w:name w:val="heading 4"/>
    <w:basedOn w:val="ListParagraph"/>
    <w:next w:val="Normal"/>
    <w:link w:val="Heading4Char"/>
    <w:uiPriority w:val="9"/>
    <w:unhideWhenUsed/>
    <w:qFormat/>
    <w:rsid w:val="001861EF"/>
    <w:pPr>
      <w:numPr>
        <w:numId w:val="32"/>
      </w:numPr>
      <w:spacing w:before="120" w:line="288" w:lineRule="auto"/>
      <w:ind w:left="426" w:hanging="426"/>
      <w:jc w:val="both"/>
      <w:outlineLvl w:val="3"/>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745C"/>
    <w:rPr>
      <w:rFonts w:ascii="Times New Roman" w:eastAsia="Times New Roman" w:hAnsi="Times New Roman" w:cs="Times New Roman"/>
      <w:b/>
      <w:kern w:val="32"/>
      <w:sz w:val="28"/>
      <w:szCs w:val="20"/>
      <w:lang w:val="x-none" w:eastAsia="x-none"/>
    </w:rPr>
  </w:style>
  <w:style w:type="character" w:customStyle="1" w:styleId="Heading2Char">
    <w:name w:val="Heading 2 Char"/>
    <w:basedOn w:val="DefaultParagraphFont"/>
    <w:link w:val="Heading2"/>
    <w:rsid w:val="00A11418"/>
    <w:rPr>
      <w:rFonts w:ascii="Times New Roman" w:eastAsia="Times New Roman" w:hAnsi="Times New Roman" w:cs="Times New Roman"/>
      <w:b/>
      <w:bCs/>
      <w:sz w:val="28"/>
      <w:szCs w:val="20"/>
      <w:lang w:eastAsia="x-none"/>
    </w:rPr>
  </w:style>
  <w:style w:type="character" w:customStyle="1" w:styleId="Heading3Char">
    <w:name w:val="Heading 3 Char"/>
    <w:basedOn w:val="DefaultParagraphFont"/>
    <w:link w:val="Heading3"/>
    <w:rsid w:val="00A11418"/>
    <w:rPr>
      <w:rFonts w:ascii="Times New Roman" w:eastAsia="Times New Roman" w:hAnsi="Times New Roman" w:cs="Times New Roman"/>
      <w:b/>
      <w:bCs/>
      <w:sz w:val="28"/>
      <w:szCs w:val="20"/>
      <w:lang w:eastAsia="x-none"/>
    </w:rPr>
  </w:style>
  <w:style w:type="paragraph" w:styleId="Title">
    <w:name w:val="Title"/>
    <w:basedOn w:val="Normal"/>
    <w:link w:val="TitleChar"/>
    <w:qFormat/>
    <w:rsid w:val="00E849F8"/>
    <w:pPr>
      <w:jc w:val="center"/>
    </w:pPr>
    <w:rPr>
      <w:b/>
      <w:sz w:val="28"/>
      <w:lang w:val="x-none" w:eastAsia="x-none"/>
    </w:rPr>
  </w:style>
  <w:style w:type="character" w:customStyle="1" w:styleId="TitleChar">
    <w:name w:val="Title Char"/>
    <w:basedOn w:val="DefaultParagraphFont"/>
    <w:link w:val="Title"/>
    <w:rsid w:val="00E849F8"/>
    <w:rPr>
      <w:rFonts w:ascii="Times New Roman" w:eastAsia="Times New Roman" w:hAnsi="Times New Roman" w:cs="Times New Roman"/>
      <w:b/>
      <w:sz w:val="28"/>
      <w:szCs w:val="20"/>
      <w:lang w:val="x-none" w:eastAsia="x-none"/>
    </w:rPr>
  </w:style>
  <w:style w:type="paragraph" w:styleId="ListParagraph">
    <w:name w:val="List Paragraph"/>
    <w:basedOn w:val="Normal"/>
    <w:link w:val="ListParagraphChar"/>
    <w:uiPriority w:val="34"/>
    <w:qFormat/>
    <w:rsid w:val="00D17A25"/>
    <w:pPr>
      <w:ind w:left="720"/>
      <w:contextualSpacing/>
    </w:pPr>
  </w:style>
  <w:style w:type="table" w:styleId="TableGrid">
    <w:name w:val="Table Grid"/>
    <w:basedOn w:val="TableNormal"/>
    <w:uiPriority w:val="39"/>
    <w:rsid w:val="00131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861EF"/>
    <w:rPr>
      <w:rFonts w:ascii="Times New Roman" w:eastAsia="Times New Roman" w:hAnsi="Times New Roman" w:cs="Times New Roman"/>
      <w:b/>
      <w:bCs/>
      <w:sz w:val="26"/>
      <w:szCs w:val="26"/>
    </w:rPr>
  </w:style>
  <w:style w:type="paragraph" w:customStyle="1" w:styleId="Bang">
    <w:name w:val="Bang"/>
    <w:basedOn w:val="ListParagraph"/>
    <w:next w:val="TableofFigures"/>
    <w:link w:val="BangChar"/>
    <w:rsid w:val="000773D7"/>
    <w:pPr>
      <w:jc w:val="both"/>
    </w:pPr>
    <w:rPr>
      <w:i/>
      <w:lang w:eastAsia="x-none"/>
    </w:rPr>
  </w:style>
  <w:style w:type="paragraph" w:customStyle="1" w:styleId="Bng">
    <w:name w:val="Bảng"/>
    <w:basedOn w:val="Bang"/>
    <w:link w:val="BngChar"/>
    <w:rsid w:val="00B20C55"/>
  </w:style>
  <w:style w:type="paragraph" w:styleId="TableofFigures">
    <w:name w:val="table of figures"/>
    <w:basedOn w:val="Normal"/>
    <w:next w:val="Normal"/>
    <w:uiPriority w:val="99"/>
    <w:unhideWhenUsed/>
    <w:rsid w:val="000773D7"/>
    <w:rPr>
      <w:rFonts w:asciiTheme="minorHAnsi" w:hAnsiTheme="minorHAnsi"/>
      <w:i/>
      <w:iCs/>
      <w:sz w:val="20"/>
    </w:rPr>
  </w:style>
  <w:style w:type="character" w:customStyle="1" w:styleId="ListParagraphChar">
    <w:name w:val="List Paragraph Char"/>
    <w:basedOn w:val="DefaultParagraphFont"/>
    <w:link w:val="ListParagraph"/>
    <w:uiPriority w:val="34"/>
    <w:rsid w:val="000773D7"/>
    <w:rPr>
      <w:rFonts w:ascii="Times New Roman" w:eastAsia="Times New Roman" w:hAnsi="Times New Roman" w:cs="Times New Roman"/>
      <w:sz w:val="26"/>
      <w:szCs w:val="20"/>
    </w:rPr>
  </w:style>
  <w:style w:type="character" w:customStyle="1" w:styleId="BangChar">
    <w:name w:val="Bang Char"/>
    <w:basedOn w:val="ListParagraphChar"/>
    <w:link w:val="Bang"/>
    <w:rsid w:val="000773D7"/>
    <w:rPr>
      <w:rFonts w:ascii="Times New Roman" w:eastAsia="Times New Roman" w:hAnsi="Times New Roman" w:cs="Times New Roman"/>
      <w:i/>
      <w:sz w:val="26"/>
      <w:szCs w:val="20"/>
      <w:lang w:eastAsia="x-none"/>
    </w:rPr>
  </w:style>
  <w:style w:type="paragraph" w:styleId="Caption">
    <w:name w:val="caption"/>
    <w:basedOn w:val="Normal"/>
    <w:next w:val="Normal"/>
    <w:uiPriority w:val="35"/>
    <w:unhideWhenUsed/>
    <w:qFormat/>
    <w:rsid w:val="00851665"/>
    <w:pPr>
      <w:spacing w:after="200"/>
    </w:pPr>
    <w:rPr>
      <w:i/>
      <w:iCs/>
      <w:color w:val="44546A" w:themeColor="text2"/>
      <w:sz w:val="18"/>
      <w:szCs w:val="18"/>
    </w:rPr>
  </w:style>
  <w:style w:type="character" w:customStyle="1" w:styleId="BngChar">
    <w:name w:val="Bảng Char"/>
    <w:basedOn w:val="BangChar"/>
    <w:link w:val="Bng"/>
    <w:rsid w:val="00B20C55"/>
    <w:rPr>
      <w:rFonts w:ascii="Times New Roman" w:eastAsia="Times New Roman" w:hAnsi="Times New Roman" w:cs="Times New Roman"/>
      <w:i/>
      <w:sz w:val="26"/>
      <w:szCs w:val="20"/>
      <w:lang w:eastAsia="x-none"/>
    </w:rPr>
  </w:style>
  <w:style w:type="paragraph" w:styleId="Header">
    <w:name w:val="header"/>
    <w:basedOn w:val="Normal"/>
    <w:link w:val="HeaderChar"/>
    <w:uiPriority w:val="99"/>
    <w:unhideWhenUsed/>
    <w:rsid w:val="002A3FE1"/>
    <w:pPr>
      <w:tabs>
        <w:tab w:val="center" w:pos="4680"/>
        <w:tab w:val="right" w:pos="9360"/>
      </w:tabs>
    </w:pPr>
  </w:style>
  <w:style w:type="character" w:customStyle="1" w:styleId="HeaderChar">
    <w:name w:val="Header Char"/>
    <w:basedOn w:val="DefaultParagraphFont"/>
    <w:link w:val="Header"/>
    <w:uiPriority w:val="99"/>
    <w:rsid w:val="002A3FE1"/>
    <w:rPr>
      <w:rFonts w:ascii="Times New Roman" w:eastAsia="Times New Roman" w:hAnsi="Times New Roman" w:cs="Times New Roman"/>
      <w:sz w:val="26"/>
      <w:szCs w:val="20"/>
    </w:rPr>
  </w:style>
  <w:style w:type="paragraph" w:styleId="Footer">
    <w:name w:val="footer"/>
    <w:basedOn w:val="Normal"/>
    <w:link w:val="FooterChar"/>
    <w:uiPriority w:val="99"/>
    <w:unhideWhenUsed/>
    <w:rsid w:val="002A3FE1"/>
    <w:pPr>
      <w:tabs>
        <w:tab w:val="center" w:pos="4680"/>
        <w:tab w:val="right" w:pos="9360"/>
      </w:tabs>
    </w:pPr>
  </w:style>
  <w:style w:type="character" w:customStyle="1" w:styleId="FooterChar">
    <w:name w:val="Footer Char"/>
    <w:basedOn w:val="DefaultParagraphFont"/>
    <w:link w:val="Footer"/>
    <w:uiPriority w:val="99"/>
    <w:rsid w:val="002A3FE1"/>
    <w:rPr>
      <w:rFonts w:ascii="Times New Roman" w:eastAsia="Times New Roman" w:hAnsi="Times New Roman" w:cs="Times New Roman"/>
      <w:sz w:val="26"/>
      <w:szCs w:val="20"/>
    </w:rPr>
  </w:style>
  <w:style w:type="character" w:styleId="Hyperlink">
    <w:name w:val="Hyperlink"/>
    <w:basedOn w:val="DefaultParagraphFont"/>
    <w:uiPriority w:val="99"/>
    <w:unhideWhenUsed/>
    <w:rsid w:val="00261731"/>
    <w:rPr>
      <w:color w:val="0563C1" w:themeColor="hyperlink"/>
      <w:u w:val="single"/>
    </w:rPr>
  </w:style>
  <w:style w:type="paragraph" w:styleId="Bibliography">
    <w:name w:val="Bibliography"/>
    <w:basedOn w:val="Normal"/>
    <w:next w:val="Normal"/>
    <w:uiPriority w:val="37"/>
    <w:unhideWhenUsed/>
    <w:rsid w:val="00C6534F"/>
    <w:pPr>
      <w:spacing w:after="160" w:line="259" w:lineRule="auto"/>
    </w:pPr>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9E3D58"/>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9E3D58"/>
    <w:pPr>
      <w:spacing w:after="100"/>
      <w:ind w:left="260"/>
    </w:pPr>
  </w:style>
  <w:style w:type="paragraph" w:styleId="TOC1">
    <w:name w:val="toc 1"/>
    <w:basedOn w:val="Normal"/>
    <w:next w:val="Normal"/>
    <w:autoRedefine/>
    <w:uiPriority w:val="39"/>
    <w:unhideWhenUsed/>
    <w:rsid w:val="003D579B"/>
    <w:pPr>
      <w:tabs>
        <w:tab w:val="right" w:leader="dot" w:pos="8210"/>
      </w:tabs>
      <w:spacing w:after="100"/>
    </w:pPr>
    <w:rPr>
      <w:b/>
      <w:bCs/>
      <w:noProof/>
      <w:lang w:eastAsia="x-none"/>
    </w:rPr>
  </w:style>
  <w:style w:type="paragraph" w:styleId="TOC3">
    <w:name w:val="toc 3"/>
    <w:basedOn w:val="Normal"/>
    <w:next w:val="Normal"/>
    <w:autoRedefine/>
    <w:uiPriority w:val="39"/>
    <w:unhideWhenUsed/>
    <w:rsid w:val="009E3D58"/>
    <w:pPr>
      <w:spacing w:after="100"/>
      <w:ind w:left="520"/>
    </w:pPr>
  </w:style>
  <w:style w:type="paragraph" w:styleId="NormalWeb">
    <w:name w:val="Normal (Web)"/>
    <w:basedOn w:val="Normal"/>
    <w:uiPriority w:val="99"/>
    <w:unhideWhenUsed/>
    <w:rsid w:val="00273F13"/>
    <w:pPr>
      <w:spacing w:before="100" w:beforeAutospacing="1" w:after="100" w:afterAutospacing="1"/>
    </w:pPr>
    <w:rPr>
      <w:sz w:val="24"/>
      <w:szCs w:val="24"/>
    </w:rPr>
  </w:style>
  <w:style w:type="paragraph" w:customStyle="1" w:styleId="h2dodgerblue">
    <w:name w:val="h2dodgerblue"/>
    <w:basedOn w:val="Normal"/>
    <w:rsid w:val="00A0109B"/>
    <w:pPr>
      <w:spacing w:before="100" w:beforeAutospacing="1" w:after="100" w:afterAutospacing="1"/>
    </w:pPr>
    <w:rPr>
      <w:sz w:val="24"/>
      <w:szCs w:val="24"/>
    </w:rPr>
  </w:style>
  <w:style w:type="character" w:styleId="Strong">
    <w:name w:val="Strong"/>
    <w:basedOn w:val="DefaultParagraphFont"/>
    <w:uiPriority w:val="22"/>
    <w:qFormat/>
    <w:rsid w:val="00BD4A5D"/>
    <w:rPr>
      <w:b/>
      <w:bCs/>
    </w:rPr>
  </w:style>
  <w:style w:type="character" w:styleId="HTMLCode">
    <w:name w:val="HTML Code"/>
    <w:basedOn w:val="DefaultParagraphFont"/>
    <w:uiPriority w:val="99"/>
    <w:semiHidden/>
    <w:unhideWhenUsed/>
    <w:rsid w:val="00F22379"/>
    <w:rPr>
      <w:rFonts w:ascii="Courier New" w:eastAsia="Times New Roman" w:hAnsi="Courier New" w:cs="Courier New"/>
      <w:sz w:val="20"/>
      <w:szCs w:val="20"/>
    </w:rPr>
  </w:style>
  <w:style w:type="character" w:styleId="Emphasis">
    <w:name w:val="Emphasis"/>
    <w:basedOn w:val="DefaultParagraphFont"/>
    <w:uiPriority w:val="20"/>
    <w:qFormat/>
    <w:rsid w:val="00D030FC"/>
    <w:rPr>
      <w:i/>
      <w:iCs/>
    </w:rPr>
  </w:style>
  <w:style w:type="paragraph" w:styleId="TOC4">
    <w:name w:val="toc 4"/>
    <w:basedOn w:val="Normal"/>
    <w:next w:val="Normal"/>
    <w:autoRedefine/>
    <w:uiPriority w:val="39"/>
    <w:unhideWhenUsed/>
    <w:rsid w:val="00A624FF"/>
    <w:pPr>
      <w:spacing w:after="100"/>
      <w:ind w:left="780"/>
    </w:pPr>
  </w:style>
  <w:style w:type="character" w:styleId="UnresolvedMention">
    <w:name w:val="Unresolved Mention"/>
    <w:basedOn w:val="DefaultParagraphFont"/>
    <w:uiPriority w:val="99"/>
    <w:semiHidden/>
    <w:unhideWhenUsed/>
    <w:rsid w:val="001370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115">
      <w:bodyDiv w:val="1"/>
      <w:marLeft w:val="0"/>
      <w:marRight w:val="0"/>
      <w:marTop w:val="0"/>
      <w:marBottom w:val="0"/>
      <w:divBdr>
        <w:top w:val="none" w:sz="0" w:space="0" w:color="auto"/>
        <w:left w:val="none" w:sz="0" w:space="0" w:color="auto"/>
        <w:bottom w:val="none" w:sz="0" w:space="0" w:color="auto"/>
        <w:right w:val="none" w:sz="0" w:space="0" w:color="auto"/>
      </w:divBdr>
    </w:div>
    <w:div w:id="39863537">
      <w:bodyDiv w:val="1"/>
      <w:marLeft w:val="0"/>
      <w:marRight w:val="0"/>
      <w:marTop w:val="0"/>
      <w:marBottom w:val="0"/>
      <w:divBdr>
        <w:top w:val="none" w:sz="0" w:space="0" w:color="auto"/>
        <w:left w:val="none" w:sz="0" w:space="0" w:color="auto"/>
        <w:bottom w:val="none" w:sz="0" w:space="0" w:color="auto"/>
        <w:right w:val="none" w:sz="0" w:space="0" w:color="auto"/>
      </w:divBdr>
    </w:div>
    <w:div w:id="110101764">
      <w:bodyDiv w:val="1"/>
      <w:marLeft w:val="0"/>
      <w:marRight w:val="0"/>
      <w:marTop w:val="0"/>
      <w:marBottom w:val="0"/>
      <w:divBdr>
        <w:top w:val="none" w:sz="0" w:space="0" w:color="auto"/>
        <w:left w:val="none" w:sz="0" w:space="0" w:color="auto"/>
        <w:bottom w:val="none" w:sz="0" w:space="0" w:color="auto"/>
        <w:right w:val="none" w:sz="0" w:space="0" w:color="auto"/>
      </w:divBdr>
    </w:div>
    <w:div w:id="167983854">
      <w:bodyDiv w:val="1"/>
      <w:marLeft w:val="0"/>
      <w:marRight w:val="0"/>
      <w:marTop w:val="0"/>
      <w:marBottom w:val="0"/>
      <w:divBdr>
        <w:top w:val="none" w:sz="0" w:space="0" w:color="auto"/>
        <w:left w:val="none" w:sz="0" w:space="0" w:color="auto"/>
        <w:bottom w:val="none" w:sz="0" w:space="0" w:color="auto"/>
        <w:right w:val="none" w:sz="0" w:space="0" w:color="auto"/>
      </w:divBdr>
    </w:div>
    <w:div w:id="189808279">
      <w:bodyDiv w:val="1"/>
      <w:marLeft w:val="0"/>
      <w:marRight w:val="0"/>
      <w:marTop w:val="0"/>
      <w:marBottom w:val="0"/>
      <w:divBdr>
        <w:top w:val="none" w:sz="0" w:space="0" w:color="auto"/>
        <w:left w:val="none" w:sz="0" w:space="0" w:color="auto"/>
        <w:bottom w:val="none" w:sz="0" w:space="0" w:color="auto"/>
        <w:right w:val="none" w:sz="0" w:space="0" w:color="auto"/>
      </w:divBdr>
    </w:div>
    <w:div w:id="198782272">
      <w:bodyDiv w:val="1"/>
      <w:marLeft w:val="0"/>
      <w:marRight w:val="0"/>
      <w:marTop w:val="0"/>
      <w:marBottom w:val="0"/>
      <w:divBdr>
        <w:top w:val="none" w:sz="0" w:space="0" w:color="auto"/>
        <w:left w:val="none" w:sz="0" w:space="0" w:color="auto"/>
        <w:bottom w:val="none" w:sz="0" w:space="0" w:color="auto"/>
        <w:right w:val="none" w:sz="0" w:space="0" w:color="auto"/>
      </w:divBdr>
    </w:div>
    <w:div w:id="210579229">
      <w:bodyDiv w:val="1"/>
      <w:marLeft w:val="0"/>
      <w:marRight w:val="0"/>
      <w:marTop w:val="0"/>
      <w:marBottom w:val="0"/>
      <w:divBdr>
        <w:top w:val="none" w:sz="0" w:space="0" w:color="auto"/>
        <w:left w:val="none" w:sz="0" w:space="0" w:color="auto"/>
        <w:bottom w:val="none" w:sz="0" w:space="0" w:color="auto"/>
        <w:right w:val="none" w:sz="0" w:space="0" w:color="auto"/>
      </w:divBdr>
    </w:div>
    <w:div w:id="289437687">
      <w:bodyDiv w:val="1"/>
      <w:marLeft w:val="0"/>
      <w:marRight w:val="0"/>
      <w:marTop w:val="0"/>
      <w:marBottom w:val="0"/>
      <w:divBdr>
        <w:top w:val="none" w:sz="0" w:space="0" w:color="auto"/>
        <w:left w:val="none" w:sz="0" w:space="0" w:color="auto"/>
        <w:bottom w:val="none" w:sz="0" w:space="0" w:color="auto"/>
        <w:right w:val="none" w:sz="0" w:space="0" w:color="auto"/>
      </w:divBdr>
    </w:div>
    <w:div w:id="304162098">
      <w:bodyDiv w:val="1"/>
      <w:marLeft w:val="0"/>
      <w:marRight w:val="0"/>
      <w:marTop w:val="0"/>
      <w:marBottom w:val="0"/>
      <w:divBdr>
        <w:top w:val="none" w:sz="0" w:space="0" w:color="auto"/>
        <w:left w:val="none" w:sz="0" w:space="0" w:color="auto"/>
        <w:bottom w:val="none" w:sz="0" w:space="0" w:color="auto"/>
        <w:right w:val="none" w:sz="0" w:space="0" w:color="auto"/>
      </w:divBdr>
    </w:div>
    <w:div w:id="304512569">
      <w:bodyDiv w:val="1"/>
      <w:marLeft w:val="0"/>
      <w:marRight w:val="0"/>
      <w:marTop w:val="0"/>
      <w:marBottom w:val="0"/>
      <w:divBdr>
        <w:top w:val="none" w:sz="0" w:space="0" w:color="auto"/>
        <w:left w:val="none" w:sz="0" w:space="0" w:color="auto"/>
        <w:bottom w:val="none" w:sz="0" w:space="0" w:color="auto"/>
        <w:right w:val="none" w:sz="0" w:space="0" w:color="auto"/>
      </w:divBdr>
    </w:div>
    <w:div w:id="309748981">
      <w:bodyDiv w:val="1"/>
      <w:marLeft w:val="0"/>
      <w:marRight w:val="0"/>
      <w:marTop w:val="0"/>
      <w:marBottom w:val="0"/>
      <w:divBdr>
        <w:top w:val="none" w:sz="0" w:space="0" w:color="auto"/>
        <w:left w:val="none" w:sz="0" w:space="0" w:color="auto"/>
        <w:bottom w:val="none" w:sz="0" w:space="0" w:color="auto"/>
        <w:right w:val="none" w:sz="0" w:space="0" w:color="auto"/>
      </w:divBdr>
    </w:div>
    <w:div w:id="347489135">
      <w:bodyDiv w:val="1"/>
      <w:marLeft w:val="0"/>
      <w:marRight w:val="0"/>
      <w:marTop w:val="0"/>
      <w:marBottom w:val="0"/>
      <w:divBdr>
        <w:top w:val="none" w:sz="0" w:space="0" w:color="auto"/>
        <w:left w:val="none" w:sz="0" w:space="0" w:color="auto"/>
        <w:bottom w:val="none" w:sz="0" w:space="0" w:color="auto"/>
        <w:right w:val="none" w:sz="0" w:space="0" w:color="auto"/>
      </w:divBdr>
    </w:div>
    <w:div w:id="401174666">
      <w:bodyDiv w:val="1"/>
      <w:marLeft w:val="0"/>
      <w:marRight w:val="0"/>
      <w:marTop w:val="0"/>
      <w:marBottom w:val="0"/>
      <w:divBdr>
        <w:top w:val="none" w:sz="0" w:space="0" w:color="auto"/>
        <w:left w:val="none" w:sz="0" w:space="0" w:color="auto"/>
        <w:bottom w:val="none" w:sz="0" w:space="0" w:color="auto"/>
        <w:right w:val="none" w:sz="0" w:space="0" w:color="auto"/>
      </w:divBdr>
    </w:div>
    <w:div w:id="406727145">
      <w:bodyDiv w:val="1"/>
      <w:marLeft w:val="0"/>
      <w:marRight w:val="0"/>
      <w:marTop w:val="0"/>
      <w:marBottom w:val="0"/>
      <w:divBdr>
        <w:top w:val="none" w:sz="0" w:space="0" w:color="auto"/>
        <w:left w:val="none" w:sz="0" w:space="0" w:color="auto"/>
        <w:bottom w:val="none" w:sz="0" w:space="0" w:color="auto"/>
        <w:right w:val="none" w:sz="0" w:space="0" w:color="auto"/>
      </w:divBdr>
    </w:div>
    <w:div w:id="424346622">
      <w:bodyDiv w:val="1"/>
      <w:marLeft w:val="0"/>
      <w:marRight w:val="0"/>
      <w:marTop w:val="0"/>
      <w:marBottom w:val="0"/>
      <w:divBdr>
        <w:top w:val="none" w:sz="0" w:space="0" w:color="auto"/>
        <w:left w:val="none" w:sz="0" w:space="0" w:color="auto"/>
        <w:bottom w:val="none" w:sz="0" w:space="0" w:color="auto"/>
        <w:right w:val="none" w:sz="0" w:space="0" w:color="auto"/>
      </w:divBdr>
    </w:div>
    <w:div w:id="537740774">
      <w:bodyDiv w:val="1"/>
      <w:marLeft w:val="0"/>
      <w:marRight w:val="0"/>
      <w:marTop w:val="0"/>
      <w:marBottom w:val="0"/>
      <w:divBdr>
        <w:top w:val="none" w:sz="0" w:space="0" w:color="auto"/>
        <w:left w:val="none" w:sz="0" w:space="0" w:color="auto"/>
        <w:bottom w:val="none" w:sz="0" w:space="0" w:color="auto"/>
        <w:right w:val="none" w:sz="0" w:space="0" w:color="auto"/>
      </w:divBdr>
    </w:div>
    <w:div w:id="631401617">
      <w:bodyDiv w:val="1"/>
      <w:marLeft w:val="0"/>
      <w:marRight w:val="0"/>
      <w:marTop w:val="0"/>
      <w:marBottom w:val="0"/>
      <w:divBdr>
        <w:top w:val="none" w:sz="0" w:space="0" w:color="auto"/>
        <w:left w:val="none" w:sz="0" w:space="0" w:color="auto"/>
        <w:bottom w:val="none" w:sz="0" w:space="0" w:color="auto"/>
        <w:right w:val="none" w:sz="0" w:space="0" w:color="auto"/>
      </w:divBdr>
    </w:div>
    <w:div w:id="692193776">
      <w:bodyDiv w:val="1"/>
      <w:marLeft w:val="0"/>
      <w:marRight w:val="0"/>
      <w:marTop w:val="0"/>
      <w:marBottom w:val="0"/>
      <w:divBdr>
        <w:top w:val="none" w:sz="0" w:space="0" w:color="auto"/>
        <w:left w:val="none" w:sz="0" w:space="0" w:color="auto"/>
        <w:bottom w:val="none" w:sz="0" w:space="0" w:color="auto"/>
        <w:right w:val="none" w:sz="0" w:space="0" w:color="auto"/>
      </w:divBdr>
    </w:div>
    <w:div w:id="704139234">
      <w:bodyDiv w:val="1"/>
      <w:marLeft w:val="0"/>
      <w:marRight w:val="0"/>
      <w:marTop w:val="0"/>
      <w:marBottom w:val="0"/>
      <w:divBdr>
        <w:top w:val="none" w:sz="0" w:space="0" w:color="auto"/>
        <w:left w:val="none" w:sz="0" w:space="0" w:color="auto"/>
        <w:bottom w:val="none" w:sz="0" w:space="0" w:color="auto"/>
        <w:right w:val="none" w:sz="0" w:space="0" w:color="auto"/>
      </w:divBdr>
    </w:div>
    <w:div w:id="798955799">
      <w:bodyDiv w:val="1"/>
      <w:marLeft w:val="0"/>
      <w:marRight w:val="0"/>
      <w:marTop w:val="0"/>
      <w:marBottom w:val="0"/>
      <w:divBdr>
        <w:top w:val="none" w:sz="0" w:space="0" w:color="auto"/>
        <w:left w:val="none" w:sz="0" w:space="0" w:color="auto"/>
        <w:bottom w:val="none" w:sz="0" w:space="0" w:color="auto"/>
        <w:right w:val="none" w:sz="0" w:space="0" w:color="auto"/>
      </w:divBdr>
    </w:div>
    <w:div w:id="837692125">
      <w:bodyDiv w:val="1"/>
      <w:marLeft w:val="0"/>
      <w:marRight w:val="0"/>
      <w:marTop w:val="0"/>
      <w:marBottom w:val="0"/>
      <w:divBdr>
        <w:top w:val="none" w:sz="0" w:space="0" w:color="auto"/>
        <w:left w:val="none" w:sz="0" w:space="0" w:color="auto"/>
        <w:bottom w:val="none" w:sz="0" w:space="0" w:color="auto"/>
        <w:right w:val="none" w:sz="0" w:space="0" w:color="auto"/>
      </w:divBdr>
      <w:divsChild>
        <w:div w:id="632175131">
          <w:marLeft w:val="0"/>
          <w:marRight w:val="0"/>
          <w:marTop w:val="0"/>
          <w:marBottom w:val="0"/>
          <w:divBdr>
            <w:top w:val="none" w:sz="0" w:space="0" w:color="auto"/>
            <w:left w:val="none" w:sz="0" w:space="0" w:color="auto"/>
            <w:bottom w:val="none" w:sz="0" w:space="0" w:color="auto"/>
            <w:right w:val="none" w:sz="0" w:space="0" w:color="auto"/>
          </w:divBdr>
          <w:divsChild>
            <w:div w:id="83561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10018">
      <w:bodyDiv w:val="1"/>
      <w:marLeft w:val="0"/>
      <w:marRight w:val="0"/>
      <w:marTop w:val="0"/>
      <w:marBottom w:val="0"/>
      <w:divBdr>
        <w:top w:val="none" w:sz="0" w:space="0" w:color="auto"/>
        <w:left w:val="none" w:sz="0" w:space="0" w:color="auto"/>
        <w:bottom w:val="none" w:sz="0" w:space="0" w:color="auto"/>
        <w:right w:val="none" w:sz="0" w:space="0" w:color="auto"/>
      </w:divBdr>
    </w:div>
    <w:div w:id="886141738">
      <w:bodyDiv w:val="1"/>
      <w:marLeft w:val="0"/>
      <w:marRight w:val="0"/>
      <w:marTop w:val="0"/>
      <w:marBottom w:val="0"/>
      <w:divBdr>
        <w:top w:val="none" w:sz="0" w:space="0" w:color="auto"/>
        <w:left w:val="none" w:sz="0" w:space="0" w:color="auto"/>
        <w:bottom w:val="none" w:sz="0" w:space="0" w:color="auto"/>
        <w:right w:val="none" w:sz="0" w:space="0" w:color="auto"/>
      </w:divBdr>
    </w:div>
    <w:div w:id="910626083">
      <w:bodyDiv w:val="1"/>
      <w:marLeft w:val="0"/>
      <w:marRight w:val="0"/>
      <w:marTop w:val="0"/>
      <w:marBottom w:val="0"/>
      <w:divBdr>
        <w:top w:val="none" w:sz="0" w:space="0" w:color="auto"/>
        <w:left w:val="none" w:sz="0" w:space="0" w:color="auto"/>
        <w:bottom w:val="none" w:sz="0" w:space="0" w:color="auto"/>
        <w:right w:val="none" w:sz="0" w:space="0" w:color="auto"/>
      </w:divBdr>
    </w:div>
    <w:div w:id="934634769">
      <w:bodyDiv w:val="1"/>
      <w:marLeft w:val="0"/>
      <w:marRight w:val="0"/>
      <w:marTop w:val="0"/>
      <w:marBottom w:val="0"/>
      <w:divBdr>
        <w:top w:val="none" w:sz="0" w:space="0" w:color="auto"/>
        <w:left w:val="none" w:sz="0" w:space="0" w:color="auto"/>
        <w:bottom w:val="none" w:sz="0" w:space="0" w:color="auto"/>
        <w:right w:val="none" w:sz="0" w:space="0" w:color="auto"/>
      </w:divBdr>
    </w:div>
    <w:div w:id="977956082">
      <w:bodyDiv w:val="1"/>
      <w:marLeft w:val="0"/>
      <w:marRight w:val="0"/>
      <w:marTop w:val="0"/>
      <w:marBottom w:val="0"/>
      <w:divBdr>
        <w:top w:val="none" w:sz="0" w:space="0" w:color="auto"/>
        <w:left w:val="none" w:sz="0" w:space="0" w:color="auto"/>
        <w:bottom w:val="none" w:sz="0" w:space="0" w:color="auto"/>
        <w:right w:val="none" w:sz="0" w:space="0" w:color="auto"/>
      </w:divBdr>
    </w:div>
    <w:div w:id="999114736">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8479726">
      <w:bodyDiv w:val="1"/>
      <w:marLeft w:val="0"/>
      <w:marRight w:val="0"/>
      <w:marTop w:val="0"/>
      <w:marBottom w:val="0"/>
      <w:divBdr>
        <w:top w:val="none" w:sz="0" w:space="0" w:color="auto"/>
        <w:left w:val="none" w:sz="0" w:space="0" w:color="auto"/>
        <w:bottom w:val="none" w:sz="0" w:space="0" w:color="auto"/>
        <w:right w:val="none" w:sz="0" w:space="0" w:color="auto"/>
      </w:divBdr>
    </w:div>
    <w:div w:id="1021510414">
      <w:bodyDiv w:val="1"/>
      <w:marLeft w:val="0"/>
      <w:marRight w:val="0"/>
      <w:marTop w:val="0"/>
      <w:marBottom w:val="0"/>
      <w:divBdr>
        <w:top w:val="none" w:sz="0" w:space="0" w:color="auto"/>
        <w:left w:val="none" w:sz="0" w:space="0" w:color="auto"/>
        <w:bottom w:val="none" w:sz="0" w:space="0" w:color="auto"/>
        <w:right w:val="none" w:sz="0" w:space="0" w:color="auto"/>
      </w:divBdr>
    </w:div>
    <w:div w:id="1056197255">
      <w:bodyDiv w:val="1"/>
      <w:marLeft w:val="0"/>
      <w:marRight w:val="0"/>
      <w:marTop w:val="0"/>
      <w:marBottom w:val="0"/>
      <w:divBdr>
        <w:top w:val="none" w:sz="0" w:space="0" w:color="auto"/>
        <w:left w:val="none" w:sz="0" w:space="0" w:color="auto"/>
        <w:bottom w:val="none" w:sz="0" w:space="0" w:color="auto"/>
        <w:right w:val="none" w:sz="0" w:space="0" w:color="auto"/>
      </w:divBdr>
    </w:div>
    <w:div w:id="1074888095">
      <w:bodyDiv w:val="1"/>
      <w:marLeft w:val="0"/>
      <w:marRight w:val="0"/>
      <w:marTop w:val="0"/>
      <w:marBottom w:val="0"/>
      <w:divBdr>
        <w:top w:val="none" w:sz="0" w:space="0" w:color="auto"/>
        <w:left w:val="none" w:sz="0" w:space="0" w:color="auto"/>
        <w:bottom w:val="none" w:sz="0" w:space="0" w:color="auto"/>
        <w:right w:val="none" w:sz="0" w:space="0" w:color="auto"/>
      </w:divBdr>
    </w:div>
    <w:div w:id="1077553347">
      <w:bodyDiv w:val="1"/>
      <w:marLeft w:val="0"/>
      <w:marRight w:val="0"/>
      <w:marTop w:val="0"/>
      <w:marBottom w:val="0"/>
      <w:divBdr>
        <w:top w:val="none" w:sz="0" w:space="0" w:color="auto"/>
        <w:left w:val="none" w:sz="0" w:space="0" w:color="auto"/>
        <w:bottom w:val="none" w:sz="0" w:space="0" w:color="auto"/>
        <w:right w:val="none" w:sz="0" w:space="0" w:color="auto"/>
      </w:divBdr>
    </w:div>
    <w:div w:id="1080566611">
      <w:bodyDiv w:val="1"/>
      <w:marLeft w:val="0"/>
      <w:marRight w:val="0"/>
      <w:marTop w:val="0"/>
      <w:marBottom w:val="0"/>
      <w:divBdr>
        <w:top w:val="none" w:sz="0" w:space="0" w:color="auto"/>
        <w:left w:val="none" w:sz="0" w:space="0" w:color="auto"/>
        <w:bottom w:val="none" w:sz="0" w:space="0" w:color="auto"/>
        <w:right w:val="none" w:sz="0" w:space="0" w:color="auto"/>
      </w:divBdr>
    </w:div>
    <w:div w:id="1097409791">
      <w:bodyDiv w:val="1"/>
      <w:marLeft w:val="0"/>
      <w:marRight w:val="0"/>
      <w:marTop w:val="0"/>
      <w:marBottom w:val="0"/>
      <w:divBdr>
        <w:top w:val="none" w:sz="0" w:space="0" w:color="auto"/>
        <w:left w:val="none" w:sz="0" w:space="0" w:color="auto"/>
        <w:bottom w:val="none" w:sz="0" w:space="0" w:color="auto"/>
        <w:right w:val="none" w:sz="0" w:space="0" w:color="auto"/>
      </w:divBdr>
    </w:div>
    <w:div w:id="1101755495">
      <w:bodyDiv w:val="1"/>
      <w:marLeft w:val="0"/>
      <w:marRight w:val="0"/>
      <w:marTop w:val="0"/>
      <w:marBottom w:val="0"/>
      <w:divBdr>
        <w:top w:val="none" w:sz="0" w:space="0" w:color="auto"/>
        <w:left w:val="none" w:sz="0" w:space="0" w:color="auto"/>
        <w:bottom w:val="none" w:sz="0" w:space="0" w:color="auto"/>
        <w:right w:val="none" w:sz="0" w:space="0" w:color="auto"/>
      </w:divBdr>
    </w:div>
    <w:div w:id="1135099507">
      <w:bodyDiv w:val="1"/>
      <w:marLeft w:val="0"/>
      <w:marRight w:val="0"/>
      <w:marTop w:val="0"/>
      <w:marBottom w:val="0"/>
      <w:divBdr>
        <w:top w:val="none" w:sz="0" w:space="0" w:color="auto"/>
        <w:left w:val="none" w:sz="0" w:space="0" w:color="auto"/>
        <w:bottom w:val="none" w:sz="0" w:space="0" w:color="auto"/>
        <w:right w:val="none" w:sz="0" w:space="0" w:color="auto"/>
      </w:divBdr>
    </w:div>
    <w:div w:id="1190289992">
      <w:bodyDiv w:val="1"/>
      <w:marLeft w:val="0"/>
      <w:marRight w:val="0"/>
      <w:marTop w:val="0"/>
      <w:marBottom w:val="0"/>
      <w:divBdr>
        <w:top w:val="none" w:sz="0" w:space="0" w:color="auto"/>
        <w:left w:val="none" w:sz="0" w:space="0" w:color="auto"/>
        <w:bottom w:val="none" w:sz="0" w:space="0" w:color="auto"/>
        <w:right w:val="none" w:sz="0" w:space="0" w:color="auto"/>
      </w:divBdr>
    </w:div>
    <w:div w:id="1231037062">
      <w:bodyDiv w:val="1"/>
      <w:marLeft w:val="0"/>
      <w:marRight w:val="0"/>
      <w:marTop w:val="0"/>
      <w:marBottom w:val="0"/>
      <w:divBdr>
        <w:top w:val="none" w:sz="0" w:space="0" w:color="auto"/>
        <w:left w:val="none" w:sz="0" w:space="0" w:color="auto"/>
        <w:bottom w:val="none" w:sz="0" w:space="0" w:color="auto"/>
        <w:right w:val="none" w:sz="0" w:space="0" w:color="auto"/>
      </w:divBdr>
    </w:div>
    <w:div w:id="1248803984">
      <w:bodyDiv w:val="1"/>
      <w:marLeft w:val="0"/>
      <w:marRight w:val="0"/>
      <w:marTop w:val="0"/>
      <w:marBottom w:val="0"/>
      <w:divBdr>
        <w:top w:val="none" w:sz="0" w:space="0" w:color="auto"/>
        <w:left w:val="none" w:sz="0" w:space="0" w:color="auto"/>
        <w:bottom w:val="none" w:sz="0" w:space="0" w:color="auto"/>
        <w:right w:val="none" w:sz="0" w:space="0" w:color="auto"/>
      </w:divBdr>
    </w:div>
    <w:div w:id="1328510220">
      <w:bodyDiv w:val="1"/>
      <w:marLeft w:val="0"/>
      <w:marRight w:val="0"/>
      <w:marTop w:val="0"/>
      <w:marBottom w:val="0"/>
      <w:divBdr>
        <w:top w:val="none" w:sz="0" w:space="0" w:color="auto"/>
        <w:left w:val="none" w:sz="0" w:space="0" w:color="auto"/>
        <w:bottom w:val="none" w:sz="0" w:space="0" w:color="auto"/>
        <w:right w:val="none" w:sz="0" w:space="0" w:color="auto"/>
      </w:divBdr>
    </w:div>
    <w:div w:id="1332441902">
      <w:bodyDiv w:val="1"/>
      <w:marLeft w:val="0"/>
      <w:marRight w:val="0"/>
      <w:marTop w:val="0"/>
      <w:marBottom w:val="0"/>
      <w:divBdr>
        <w:top w:val="none" w:sz="0" w:space="0" w:color="auto"/>
        <w:left w:val="none" w:sz="0" w:space="0" w:color="auto"/>
        <w:bottom w:val="none" w:sz="0" w:space="0" w:color="auto"/>
        <w:right w:val="none" w:sz="0" w:space="0" w:color="auto"/>
      </w:divBdr>
    </w:div>
    <w:div w:id="1348172050">
      <w:bodyDiv w:val="1"/>
      <w:marLeft w:val="0"/>
      <w:marRight w:val="0"/>
      <w:marTop w:val="0"/>
      <w:marBottom w:val="0"/>
      <w:divBdr>
        <w:top w:val="none" w:sz="0" w:space="0" w:color="auto"/>
        <w:left w:val="none" w:sz="0" w:space="0" w:color="auto"/>
        <w:bottom w:val="none" w:sz="0" w:space="0" w:color="auto"/>
        <w:right w:val="none" w:sz="0" w:space="0" w:color="auto"/>
      </w:divBdr>
    </w:div>
    <w:div w:id="1350176470">
      <w:bodyDiv w:val="1"/>
      <w:marLeft w:val="0"/>
      <w:marRight w:val="0"/>
      <w:marTop w:val="0"/>
      <w:marBottom w:val="0"/>
      <w:divBdr>
        <w:top w:val="none" w:sz="0" w:space="0" w:color="auto"/>
        <w:left w:val="none" w:sz="0" w:space="0" w:color="auto"/>
        <w:bottom w:val="none" w:sz="0" w:space="0" w:color="auto"/>
        <w:right w:val="none" w:sz="0" w:space="0" w:color="auto"/>
      </w:divBdr>
    </w:div>
    <w:div w:id="1482190456">
      <w:bodyDiv w:val="1"/>
      <w:marLeft w:val="0"/>
      <w:marRight w:val="0"/>
      <w:marTop w:val="0"/>
      <w:marBottom w:val="0"/>
      <w:divBdr>
        <w:top w:val="none" w:sz="0" w:space="0" w:color="auto"/>
        <w:left w:val="none" w:sz="0" w:space="0" w:color="auto"/>
        <w:bottom w:val="none" w:sz="0" w:space="0" w:color="auto"/>
        <w:right w:val="none" w:sz="0" w:space="0" w:color="auto"/>
      </w:divBdr>
    </w:div>
    <w:div w:id="1492714772">
      <w:bodyDiv w:val="1"/>
      <w:marLeft w:val="0"/>
      <w:marRight w:val="0"/>
      <w:marTop w:val="0"/>
      <w:marBottom w:val="0"/>
      <w:divBdr>
        <w:top w:val="none" w:sz="0" w:space="0" w:color="auto"/>
        <w:left w:val="none" w:sz="0" w:space="0" w:color="auto"/>
        <w:bottom w:val="none" w:sz="0" w:space="0" w:color="auto"/>
        <w:right w:val="none" w:sz="0" w:space="0" w:color="auto"/>
      </w:divBdr>
    </w:div>
    <w:div w:id="1512648379">
      <w:bodyDiv w:val="1"/>
      <w:marLeft w:val="0"/>
      <w:marRight w:val="0"/>
      <w:marTop w:val="0"/>
      <w:marBottom w:val="0"/>
      <w:divBdr>
        <w:top w:val="none" w:sz="0" w:space="0" w:color="auto"/>
        <w:left w:val="none" w:sz="0" w:space="0" w:color="auto"/>
        <w:bottom w:val="none" w:sz="0" w:space="0" w:color="auto"/>
        <w:right w:val="none" w:sz="0" w:space="0" w:color="auto"/>
      </w:divBdr>
    </w:div>
    <w:div w:id="1539926919">
      <w:bodyDiv w:val="1"/>
      <w:marLeft w:val="0"/>
      <w:marRight w:val="0"/>
      <w:marTop w:val="0"/>
      <w:marBottom w:val="0"/>
      <w:divBdr>
        <w:top w:val="none" w:sz="0" w:space="0" w:color="auto"/>
        <w:left w:val="none" w:sz="0" w:space="0" w:color="auto"/>
        <w:bottom w:val="none" w:sz="0" w:space="0" w:color="auto"/>
        <w:right w:val="none" w:sz="0" w:space="0" w:color="auto"/>
      </w:divBdr>
    </w:div>
    <w:div w:id="1541472397">
      <w:bodyDiv w:val="1"/>
      <w:marLeft w:val="0"/>
      <w:marRight w:val="0"/>
      <w:marTop w:val="0"/>
      <w:marBottom w:val="0"/>
      <w:divBdr>
        <w:top w:val="none" w:sz="0" w:space="0" w:color="auto"/>
        <w:left w:val="none" w:sz="0" w:space="0" w:color="auto"/>
        <w:bottom w:val="none" w:sz="0" w:space="0" w:color="auto"/>
        <w:right w:val="none" w:sz="0" w:space="0" w:color="auto"/>
      </w:divBdr>
    </w:div>
    <w:div w:id="1578514922">
      <w:bodyDiv w:val="1"/>
      <w:marLeft w:val="0"/>
      <w:marRight w:val="0"/>
      <w:marTop w:val="0"/>
      <w:marBottom w:val="0"/>
      <w:divBdr>
        <w:top w:val="none" w:sz="0" w:space="0" w:color="auto"/>
        <w:left w:val="none" w:sz="0" w:space="0" w:color="auto"/>
        <w:bottom w:val="none" w:sz="0" w:space="0" w:color="auto"/>
        <w:right w:val="none" w:sz="0" w:space="0" w:color="auto"/>
      </w:divBdr>
    </w:div>
    <w:div w:id="1585185631">
      <w:bodyDiv w:val="1"/>
      <w:marLeft w:val="0"/>
      <w:marRight w:val="0"/>
      <w:marTop w:val="0"/>
      <w:marBottom w:val="0"/>
      <w:divBdr>
        <w:top w:val="none" w:sz="0" w:space="0" w:color="auto"/>
        <w:left w:val="none" w:sz="0" w:space="0" w:color="auto"/>
        <w:bottom w:val="none" w:sz="0" w:space="0" w:color="auto"/>
        <w:right w:val="none" w:sz="0" w:space="0" w:color="auto"/>
      </w:divBdr>
    </w:div>
    <w:div w:id="1614626114">
      <w:bodyDiv w:val="1"/>
      <w:marLeft w:val="0"/>
      <w:marRight w:val="0"/>
      <w:marTop w:val="0"/>
      <w:marBottom w:val="0"/>
      <w:divBdr>
        <w:top w:val="none" w:sz="0" w:space="0" w:color="auto"/>
        <w:left w:val="none" w:sz="0" w:space="0" w:color="auto"/>
        <w:bottom w:val="none" w:sz="0" w:space="0" w:color="auto"/>
        <w:right w:val="none" w:sz="0" w:space="0" w:color="auto"/>
      </w:divBdr>
    </w:div>
    <w:div w:id="1668094706">
      <w:bodyDiv w:val="1"/>
      <w:marLeft w:val="0"/>
      <w:marRight w:val="0"/>
      <w:marTop w:val="0"/>
      <w:marBottom w:val="0"/>
      <w:divBdr>
        <w:top w:val="none" w:sz="0" w:space="0" w:color="auto"/>
        <w:left w:val="none" w:sz="0" w:space="0" w:color="auto"/>
        <w:bottom w:val="none" w:sz="0" w:space="0" w:color="auto"/>
        <w:right w:val="none" w:sz="0" w:space="0" w:color="auto"/>
      </w:divBdr>
    </w:div>
    <w:div w:id="1676223188">
      <w:bodyDiv w:val="1"/>
      <w:marLeft w:val="0"/>
      <w:marRight w:val="0"/>
      <w:marTop w:val="0"/>
      <w:marBottom w:val="0"/>
      <w:divBdr>
        <w:top w:val="none" w:sz="0" w:space="0" w:color="auto"/>
        <w:left w:val="none" w:sz="0" w:space="0" w:color="auto"/>
        <w:bottom w:val="none" w:sz="0" w:space="0" w:color="auto"/>
        <w:right w:val="none" w:sz="0" w:space="0" w:color="auto"/>
      </w:divBdr>
    </w:div>
    <w:div w:id="1718359706">
      <w:bodyDiv w:val="1"/>
      <w:marLeft w:val="0"/>
      <w:marRight w:val="0"/>
      <w:marTop w:val="0"/>
      <w:marBottom w:val="0"/>
      <w:divBdr>
        <w:top w:val="none" w:sz="0" w:space="0" w:color="auto"/>
        <w:left w:val="none" w:sz="0" w:space="0" w:color="auto"/>
        <w:bottom w:val="none" w:sz="0" w:space="0" w:color="auto"/>
        <w:right w:val="none" w:sz="0" w:space="0" w:color="auto"/>
      </w:divBdr>
    </w:div>
    <w:div w:id="1753306946">
      <w:bodyDiv w:val="1"/>
      <w:marLeft w:val="0"/>
      <w:marRight w:val="0"/>
      <w:marTop w:val="0"/>
      <w:marBottom w:val="0"/>
      <w:divBdr>
        <w:top w:val="none" w:sz="0" w:space="0" w:color="auto"/>
        <w:left w:val="none" w:sz="0" w:space="0" w:color="auto"/>
        <w:bottom w:val="none" w:sz="0" w:space="0" w:color="auto"/>
        <w:right w:val="none" w:sz="0" w:space="0" w:color="auto"/>
      </w:divBdr>
    </w:div>
    <w:div w:id="1776558428">
      <w:bodyDiv w:val="1"/>
      <w:marLeft w:val="0"/>
      <w:marRight w:val="0"/>
      <w:marTop w:val="0"/>
      <w:marBottom w:val="0"/>
      <w:divBdr>
        <w:top w:val="none" w:sz="0" w:space="0" w:color="auto"/>
        <w:left w:val="none" w:sz="0" w:space="0" w:color="auto"/>
        <w:bottom w:val="none" w:sz="0" w:space="0" w:color="auto"/>
        <w:right w:val="none" w:sz="0" w:space="0" w:color="auto"/>
      </w:divBdr>
    </w:div>
    <w:div w:id="1803158015">
      <w:bodyDiv w:val="1"/>
      <w:marLeft w:val="0"/>
      <w:marRight w:val="0"/>
      <w:marTop w:val="0"/>
      <w:marBottom w:val="0"/>
      <w:divBdr>
        <w:top w:val="none" w:sz="0" w:space="0" w:color="auto"/>
        <w:left w:val="none" w:sz="0" w:space="0" w:color="auto"/>
        <w:bottom w:val="none" w:sz="0" w:space="0" w:color="auto"/>
        <w:right w:val="none" w:sz="0" w:space="0" w:color="auto"/>
      </w:divBdr>
    </w:div>
    <w:div w:id="1815368417">
      <w:bodyDiv w:val="1"/>
      <w:marLeft w:val="0"/>
      <w:marRight w:val="0"/>
      <w:marTop w:val="0"/>
      <w:marBottom w:val="0"/>
      <w:divBdr>
        <w:top w:val="none" w:sz="0" w:space="0" w:color="auto"/>
        <w:left w:val="none" w:sz="0" w:space="0" w:color="auto"/>
        <w:bottom w:val="none" w:sz="0" w:space="0" w:color="auto"/>
        <w:right w:val="none" w:sz="0" w:space="0" w:color="auto"/>
      </w:divBdr>
    </w:div>
    <w:div w:id="1865244211">
      <w:bodyDiv w:val="1"/>
      <w:marLeft w:val="0"/>
      <w:marRight w:val="0"/>
      <w:marTop w:val="0"/>
      <w:marBottom w:val="0"/>
      <w:divBdr>
        <w:top w:val="none" w:sz="0" w:space="0" w:color="auto"/>
        <w:left w:val="none" w:sz="0" w:space="0" w:color="auto"/>
        <w:bottom w:val="none" w:sz="0" w:space="0" w:color="auto"/>
        <w:right w:val="none" w:sz="0" w:space="0" w:color="auto"/>
      </w:divBdr>
    </w:div>
    <w:div w:id="1910730456">
      <w:bodyDiv w:val="1"/>
      <w:marLeft w:val="0"/>
      <w:marRight w:val="0"/>
      <w:marTop w:val="0"/>
      <w:marBottom w:val="0"/>
      <w:divBdr>
        <w:top w:val="none" w:sz="0" w:space="0" w:color="auto"/>
        <w:left w:val="none" w:sz="0" w:space="0" w:color="auto"/>
        <w:bottom w:val="none" w:sz="0" w:space="0" w:color="auto"/>
        <w:right w:val="none" w:sz="0" w:space="0" w:color="auto"/>
      </w:divBdr>
    </w:div>
    <w:div w:id="1911310806">
      <w:bodyDiv w:val="1"/>
      <w:marLeft w:val="0"/>
      <w:marRight w:val="0"/>
      <w:marTop w:val="0"/>
      <w:marBottom w:val="0"/>
      <w:divBdr>
        <w:top w:val="none" w:sz="0" w:space="0" w:color="auto"/>
        <w:left w:val="none" w:sz="0" w:space="0" w:color="auto"/>
        <w:bottom w:val="none" w:sz="0" w:space="0" w:color="auto"/>
        <w:right w:val="none" w:sz="0" w:space="0" w:color="auto"/>
      </w:divBdr>
    </w:div>
    <w:div w:id="2003926084">
      <w:bodyDiv w:val="1"/>
      <w:marLeft w:val="0"/>
      <w:marRight w:val="0"/>
      <w:marTop w:val="0"/>
      <w:marBottom w:val="0"/>
      <w:divBdr>
        <w:top w:val="none" w:sz="0" w:space="0" w:color="auto"/>
        <w:left w:val="none" w:sz="0" w:space="0" w:color="auto"/>
        <w:bottom w:val="none" w:sz="0" w:space="0" w:color="auto"/>
        <w:right w:val="none" w:sz="0" w:space="0" w:color="auto"/>
      </w:divBdr>
    </w:div>
    <w:div w:id="2044675104">
      <w:bodyDiv w:val="1"/>
      <w:marLeft w:val="0"/>
      <w:marRight w:val="0"/>
      <w:marTop w:val="0"/>
      <w:marBottom w:val="0"/>
      <w:divBdr>
        <w:top w:val="none" w:sz="0" w:space="0" w:color="auto"/>
        <w:left w:val="none" w:sz="0" w:space="0" w:color="auto"/>
        <w:bottom w:val="none" w:sz="0" w:space="0" w:color="auto"/>
        <w:right w:val="none" w:sz="0" w:space="0" w:color="auto"/>
      </w:divBdr>
    </w:div>
    <w:div w:id="2048945626">
      <w:bodyDiv w:val="1"/>
      <w:marLeft w:val="0"/>
      <w:marRight w:val="0"/>
      <w:marTop w:val="0"/>
      <w:marBottom w:val="0"/>
      <w:divBdr>
        <w:top w:val="none" w:sz="0" w:space="0" w:color="auto"/>
        <w:left w:val="none" w:sz="0" w:space="0" w:color="auto"/>
        <w:bottom w:val="none" w:sz="0" w:space="0" w:color="auto"/>
        <w:right w:val="none" w:sz="0" w:space="0" w:color="auto"/>
      </w:divBdr>
    </w:div>
    <w:div w:id="2050181767">
      <w:bodyDiv w:val="1"/>
      <w:marLeft w:val="0"/>
      <w:marRight w:val="0"/>
      <w:marTop w:val="0"/>
      <w:marBottom w:val="0"/>
      <w:divBdr>
        <w:top w:val="none" w:sz="0" w:space="0" w:color="auto"/>
        <w:left w:val="none" w:sz="0" w:space="0" w:color="auto"/>
        <w:bottom w:val="none" w:sz="0" w:space="0" w:color="auto"/>
        <w:right w:val="none" w:sz="0" w:space="0" w:color="auto"/>
      </w:divBdr>
    </w:div>
    <w:div w:id="2062288399">
      <w:bodyDiv w:val="1"/>
      <w:marLeft w:val="0"/>
      <w:marRight w:val="0"/>
      <w:marTop w:val="0"/>
      <w:marBottom w:val="0"/>
      <w:divBdr>
        <w:top w:val="none" w:sz="0" w:space="0" w:color="auto"/>
        <w:left w:val="none" w:sz="0" w:space="0" w:color="auto"/>
        <w:bottom w:val="none" w:sz="0" w:space="0" w:color="auto"/>
        <w:right w:val="none" w:sz="0" w:space="0" w:color="auto"/>
      </w:divBdr>
    </w:div>
    <w:div w:id="211185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vtt4agg@mobifone.vn"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3.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uy17</b:Tag>
    <b:SourceType>JournalArticle</b:SourceType>
    <b:Guid>{B69B03B1-DE46-4BBA-8E40-CAA0737CEB05}</b:Guid>
    <b:Title>Bắt Đầu với Javascript (P1)</b:Title>
    <b:Year>2017</b:Year>
    <b:Author>
      <b:Author>
        <b:NameList>
          <b:Person>
            <b:Last>Nguyễn</b:Last>
            <b:First>Tuyến</b:First>
          </b:Person>
        </b:NameList>
      </b:Author>
    </b:Author>
    <b:Pages>https://viblo.asia/p/bat-dau-voi-javascript-p1-XL6lAgnNKek</b:Pages>
    <b:RefOrder>3</b:RefOrder>
  </b:Source>
  <b:Source>
    <b:Tag>Hải19</b:Tag>
    <b:SourceType>JournalArticle</b:SourceType>
    <b:Guid>{AC9398C1-EDCD-45D9-8216-CED03FE41676}</b:Guid>
    <b:Author>
      <b:Author>
        <b:NameList>
          <b:Person>
            <b:Last>G.</b:Last>
            <b:First>Hải</b:First>
          </b:Person>
        </b:NameList>
      </b:Author>
    </b:Author>
    <b:Title>JavaScript là gì? Giới thiệu cơ bản về JS cho người mới bắt đầu</b:Title>
    <b:Year>2019</b:Year>
    <b:Pages>https://www.hostinger.vn/huong-dan/javascript-la-gi/</b:Pages>
    <b:RefOrder>1</b:RefOrder>
  </b:Source>
  <b:Source>
    <b:Tag>hiế18</b:Tag>
    <b:SourceType>JournalArticle</b:SourceType>
    <b:Guid>{60945F96-27F6-4993-A2D0-D2C607D3EBEE}</b:Guid>
    <b:Author>
      <b:Author>
        <b:NameList>
          <b:Person>
            <b:Last>ld</b:Last>
            <b:First>hiếu</b:First>
          </b:Person>
        </b:NameList>
      </b:Author>
    </b:Author>
    <b:Title>Một cái nhìn tổng quan nhất về Nodejs</b:Title>
    <b:Year>2018</b:Year>
    <b:Pages>https://techtalk.vn/mot-cai-nhin-tong-quan-nhat-ve-nodejs.html</b:Pages>
    <b:RefOrder>4</b:RefOrder>
  </b:Source>
  <b:Source>
    <b:Tag>HồS15</b:Tag>
    <b:SourceType>JournalArticle</b:SourceType>
    <b:Guid>{9C0E10E3-355C-4EB5-A519-09538A4A2609}</b:Guid>
    <b:Author>
      <b:Author>
        <b:NameList>
          <b:Person>
            <b:Last>Hùng</b:Last>
            <b:First>Hồ</b:First>
            <b:Middle>Syx</b:Middle>
          </b:Person>
        </b:NameList>
      </b:Author>
    </b:Author>
    <b:Title>Node.js là gì và tại sao tôi nên học lập trình Node.js?</b:Title>
    <b:Year>2015</b:Year>
    <b:Pages>https://techmaster.vn/posts/33428/nodejs-la-gi-va-tai-sao-toi-nen-hoc-lap-trinh-nodejs</b:Pages>
    <b:RefOrder>2</b:RefOrder>
  </b:Source>
  <b:Source>
    <b:Tag>Hie16</b:Tag>
    <b:SourceType>JournalArticle</b:SourceType>
    <b:Guid>{47995B3E-495F-4ABD-90B0-1F01D74FD0ED}</b:Guid>
    <b:Author>
      <b:Author>
        <b:NameList>
          <b:Person>
            <b:Last>Le</b:Last>
            <b:First>Hieu</b:First>
          </b:Person>
        </b:NameList>
      </b:Author>
    </b:Author>
    <b:Title>Expressjs là gì? Tất tần tật về Express.js</b:Title>
    <b:Year>2016</b:Year>
    <b:Pages>https://topdev.vn/blog/express-js-la-gi/</b:Pages>
    <b:RefOrder>5</b:RefOrder>
  </b:Source>
  <b:Source>
    <b:Tag>tha18</b:Tag>
    <b:SourceType>JournalArticle</b:SourceType>
    <b:Guid>{3B910F80-B01C-41E1-B8A3-6F1547BE0A78}</b:Guid>
    <b:Author>
      <b:Author>
        <b:NameList>
          <b:Person>
            <b:Last>thanh</b:Last>
          </b:Person>
        </b:NameList>
      </b:Author>
    </b:Author>
    <b:Title>MongoDB là gì? Cơ sở dữ liệu phi quan hệ</b:Title>
    <b:Year>2018</b:Year>
    <b:Pages>https://viblo.asia/p/mongodb-la-gi-co-so-du-lieu-phi-quan-he-bJzKmgoPl9N</b:Pages>
    <b:RefOrder>6</b:RefOrder>
  </b:Source>
  <b:Source>
    <b:Tag>Đìn19</b:Tag>
    <b:SourceType>JournalArticle</b:SourceType>
    <b:Guid>{5AD1C507-8B06-4C2C-A058-776E7D9BB349}</b:Guid>
    <b:Author>
      <b:Author>
        <b:NameList>
          <b:Person>
            <b:Last>Đồng</b:Last>
            <b:First>Đình</b:First>
          </b:Person>
        </b:NameList>
      </b:Author>
    </b:Author>
    <b:Title>Sự khác biệt giữa alt và opt opt ​​trong sơ đồ trình tự?</b:Title>
    <b:Year>2019</b:Year>
    <b:Pages>https://www.it-swarm.asia/vi/uml/su-khac-biet-giua-alt-va-opt-opt-trong-so-do-trinh-tu/1045071472/</b:Pages>
    <b:RefOrder>7</b:RefOrder>
  </b:Source>
</b:Sources>
</file>

<file path=customXml/itemProps1.xml><?xml version="1.0" encoding="utf-8"?>
<ds:datastoreItem xmlns:ds="http://schemas.openxmlformats.org/officeDocument/2006/customXml" ds:itemID="{EAEEB435-9857-4EC1-8A82-E53249063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TotalTime>
  <Pages>42</Pages>
  <Words>7931</Words>
  <Characters>45212</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rần Minh Bảo</cp:lastModifiedBy>
  <cp:revision>32</cp:revision>
  <cp:lastPrinted>2020-06-02T06:53:00Z</cp:lastPrinted>
  <dcterms:created xsi:type="dcterms:W3CDTF">2021-04-12T06:52:00Z</dcterms:created>
  <dcterms:modified xsi:type="dcterms:W3CDTF">2021-04-19T05:54:00Z</dcterms:modified>
</cp:coreProperties>
</file>